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CA0E30" w14:textId="77777777" w:rsidR="00887ADA" w:rsidRPr="00887ADA" w:rsidRDefault="00887ADA" w:rsidP="004C6035">
      <w:pPr>
        <w:pStyle w:val="BodyText"/>
      </w:pPr>
      <w:bookmarkStart w:id="0" w:name="_Section_1"/>
      <w:bookmarkStart w:id="1" w:name="_Hlk314571188"/>
      <w:bookmarkEnd w:id="0"/>
    </w:p>
    <w:p w14:paraId="202F84C0" w14:textId="77777777" w:rsidR="00426215" w:rsidRDefault="00426215" w:rsidP="006F645E">
      <w:pPr>
        <w:pStyle w:val="Heading2"/>
        <w:keepNext w:val="0"/>
        <w:ind w:left="851" w:hanging="851"/>
      </w:pPr>
      <w:bookmarkStart w:id="2" w:name="_Toc412572574"/>
      <w:bookmarkStart w:id="3" w:name="_Toc509167638"/>
      <w:bookmarkStart w:id="4" w:name="_Toc62212636"/>
      <w:r>
        <w:t>Logical Scheme</w:t>
      </w:r>
      <w:bookmarkEnd w:id="2"/>
      <w:bookmarkEnd w:id="3"/>
      <w:bookmarkEnd w:id="4"/>
    </w:p>
    <w:bookmarkEnd w:id="1"/>
    <w:p w14:paraId="39591329" w14:textId="659261A7" w:rsidR="006F645E" w:rsidRDefault="00502A61" w:rsidP="00500742">
      <w:pPr>
        <w:pStyle w:val="BodyText"/>
      </w:pPr>
      <w:r>
        <w:rPr>
          <w:noProof/>
        </w:rPr>
        <w:drawing>
          <wp:inline distT="0" distB="0" distL="0" distR="0" wp14:anchorId="0659E916" wp14:editId="77363AAD">
            <wp:extent cx="5941695" cy="4926965"/>
            <wp:effectExtent l="0" t="0" r="1905" b="6985"/>
            <wp:docPr id="185644156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695" cy="4926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94FC29" w14:textId="059E1F60" w:rsidR="006F645E" w:rsidRDefault="00407DD5" w:rsidP="006F645E">
      <w:pPr>
        <w:pStyle w:val="Heading2"/>
        <w:keepNext w:val="0"/>
        <w:ind w:left="851" w:hanging="851"/>
      </w:pPr>
      <w:bookmarkStart w:id="5" w:name="_Toc62212637"/>
      <w:r>
        <w:t>O</w:t>
      </w:r>
      <w:r w:rsidR="006F645E">
        <w:t>bjects</w:t>
      </w:r>
      <w:bookmarkEnd w:id="5"/>
    </w:p>
    <w:p w14:paraId="194E0023" w14:textId="77777777" w:rsidR="006F645E" w:rsidRDefault="006F645E" w:rsidP="006F645E">
      <w:pPr>
        <w:pStyle w:val="BodyText"/>
      </w:pPr>
    </w:p>
    <w:p w14:paraId="71AA236F" w14:textId="144D2B80" w:rsidR="006F645E" w:rsidRPr="007060D8" w:rsidRDefault="007060D8" w:rsidP="006F645E">
      <w:pPr>
        <w:pStyle w:val="BodyText"/>
        <w:rPr>
          <w:b/>
          <w:bCs/>
        </w:rPr>
      </w:pPr>
      <w:r w:rsidRPr="007060D8">
        <w:rPr>
          <w:b/>
          <w:bCs/>
          <w:lang w:val="ru-RU"/>
        </w:rPr>
        <w:t>1</w:t>
      </w:r>
      <w:r w:rsidRPr="007060D8">
        <w:rPr>
          <w:b/>
          <w:bCs/>
        </w:rPr>
        <w:t xml:space="preserve">. </w:t>
      </w:r>
      <w:r w:rsidR="006F645E" w:rsidRPr="007060D8">
        <w:rPr>
          <w:b/>
          <w:bCs/>
        </w:rPr>
        <w:t>Table Description</w:t>
      </w:r>
    </w:p>
    <w:p w14:paraId="72C5EF5E" w14:textId="6F75DF41" w:rsidR="006F645E" w:rsidRDefault="006F1C5E" w:rsidP="006F645E">
      <w:pPr>
        <w:pStyle w:val="BodyText"/>
      </w:pPr>
      <w:r w:rsidRPr="006F1C5E">
        <w:t>Stores information about sellers who list items for auction</w:t>
      </w:r>
      <w:r w:rsidR="008702A5" w:rsidRPr="008702A5">
        <w:t>.</w:t>
      </w:r>
    </w:p>
    <w:p w14:paraId="421DFEC0" w14:textId="77777777" w:rsidR="008702A5" w:rsidRDefault="008702A5" w:rsidP="006F645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6F645E" w14:paraId="2428E3B5" w14:textId="77777777" w:rsidTr="00BE17E0">
        <w:trPr>
          <w:trHeight w:val="292"/>
        </w:trPr>
        <w:tc>
          <w:tcPr>
            <w:tcW w:w="2302" w:type="dxa"/>
            <w:shd w:val="clear" w:color="auto" w:fill="76CDD8"/>
          </w:tcPr>
          <w:p w14:paraId="6235040D" w14:textId="05F79EBD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26E9486E" w14:textId="09745EED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5E8C7867" w14:textId="60D97E5A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DF3FC75" w14:textId="15720009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BE17E0" w14:paraId="15601FC3" w14:textId="77777777" w:rsidTr="00BE17E0">
        <w:trPr>
          <w:trHeight w:val="432"/>
        </w:trPr>
        <w:tc>
          <w:tcPr>
            <w:tcW w:w="2302" w:type="dxa"/>
            <w:vMerge w:val="restart"/>
          </w:tcPr>
          <w:p w14:paraId="4FB44A01" w14:textId="24D6ABD8" w:rsidR="00BE17E0" w:rsidRDefault="009F2384" w:rsidP="006F645E">
            <w:pPr>
              <w:pStyle w:val="BodyText"/>
            </w:pPr>
            <w:r w:rsidRPr="009F2384">
              <w:rPr>
                <w:b/>
                <w:bCs/>
              </w:rPr>
              <w:t>Sellers</w:t>
            </w:r>
          </w:p>
        </w:tc>
        <w:tc>
          <w:tcPr>
            <w:tcW w:w="2302" w:type="dxa"/>
          </w:tcPr>
          <w:p w14:paraId="5287EB7E" w14:textId="69DAC14A" w:rsidR="00BE17E0" w:rsidRDefault="00340D08" w:rsidP="006F645E">
            <w:pPr>
              <w:pStyle w:val="BodyText"/>
            </w:pPr>
            <w:proofErr w:type="spellStart"/>
            <w:r w:rsidRPr="00340D08">
              <w:t>seller_id</w:t>
            </w:r>
            <w:proofErr w:type="spellEnd"/>
          </w:p>
        </w:tc>
        <w:tc>
          <w:tcPr>
            <w:tcW w:w="2302" w:type="dxa"/>
          </w:tcPr>
          <w:p w14:paraId="43622687" w14:textId="65674128" w:rsidR="00BE17E0" w:rsidRDefault="008702A5" w:rsidP="006F645E">
            <w:pPr>
              <w:pStyle w:val="BodyText"/>
            </w:pPr>
            <w:r w:rsidRPr="008702A5">
              <w:t>Unique ID for the seller, PK</w:t>
            </w:r>
          </w:p>
        </w:tc>
        <w:tc>
          <w:tcPr>
            <w:tcW w:w="2302" w:type="dxa"/>
          </w:tcPr>
          <w:p w14:paraId="276CD625" w14:textId="59D6556E" w:rsidR="00BE17E0" w:rsidRDefault="008702A5" w:rsidP="006F645E">
            <w:pPr>
              <w:pStyle w:val="BodyText"/>
            </w:pPr>
            <w:r w:rsidRPr="008702A5">
              <w:t>INT (AUTO_INCREMENT)</w:t>
            </w:r>
          </w:p>
        </w:tc>
      </w:tr>
      <w:tr w:rsidR="00340D08" w14:paraId="7DE72ADC" w14:textId="77777777" w:rsidTr="00BE17E0">
        <w:trPr>
          <w:trHeight w:val="432"/>
        </w:trPr>
        <w:tc>
          <w:tcPr>
            <w:tcW w:w="2302" w:type="dxa"/>
            <w:vMerge/>
          </w:tcPr>
          <w:p w14:paraId="45DB5F9C" w14:textId="77777777" w:rsidR="00340D08" w:rsidRDefault="00340D08" w:rsidP="006F645E">
            <w:pPr>
              <w:pStyle w:val="BodyText"/>
            </w:pPr>
          </w:p>
        </w:tc>
        <w:tc>
          <w:tcPr>
            <w:tcW w:w="2302" w:type="dxa"/>
          </w:tcPr>
          <w:p w14:paraId="0BEFD09F" w14:textId="19FE5915" w:rsidR="00340D08" w:rsidRDefault="00340D08" w:rsidP="006F645E">
            <w:pPr>
              <w:pStyle w:val="BodyText"/>
            </w:pPr>
            <w:r w:rsidRPr="00340D08">
              <w:t>name</w:t>
            </w:r>
          </w:p>
        </w:tc>
        <w:tc>
          <w:tcPr>
            <w:tcW w:w="2302" w:type="dxa"/>
          </w:tcPr>
          <w:p w14:paraId="0A231B4A" w14:textId="74A9E744" w:rsidR="00340D08" w:rsidRDefault="002843C3" w:rsidP="006F645E">
            <w:pPr>
              <w:pStyle w:val="BodyText"/>
            </w:pPr>
            <w:r w:rsidRPr="002843C3">
              <w:t>Seller's name</w:t>
            </w:r>
          </w:p>
        </w:tc>
        <w:tc>
          <w:tcPr>
            <w:tcW w:w="2302" w:type="dxa"/>
          </w:tcPr>
          <w:p w14:paraId="7FDA89D8" w14:textId="57F4AFF1" w:rsidR="00340D08" w:rsidRDefault="002843C3" w:rsidP="006F645E">
            <w:pPr>
              <w:pStyle w:val="BodyText"/>
            </w:pPr>
            <w:proofErr w:type="gramStart"/>
            <w:r w:rsidRPr="002843C3">
              <w:t>VARCHAR(</w:t>
            </w:r>
            <w:proofErr w:type="gramEnd"/>
            <w:r w:rsidRPr="002843C3">
              <w:t>255</w:t>
            </w:r>
            <w:r w:rsidR="00164FF6">
              <w:t xml:space="preserve">), </w:t>
            </w:r>
            <w:r w:rsidR="00164FF6" w:rsidRPr="005674FA">
              <w:t>NOT NULL</w:t>
            </w:r>
          </w:p>
        </w:tc>
      </w:tr>
      <w:tr w:rsidR="00340D08" w14:paraId="49020F0B" w14:textId="77777777" w:rsidTr="00BE17E0">
        <w:trPr>
          <w:trHeight w:val="432"/>
        </w:trPr>
        <w:tc>
          <w:tcPr>
            <w:tcW w:w="2302" w:type="dxa"/>
            <w:vMerge/>
          </w:tcPr>
          <w:p w14:paraId="45B889D5" w14:textId="77777777" w:rsidR="00340D08" w:rsidRDefault="00340D08" w:rsidP="006F645E">
            <w:pPr>
              <w:pStyle w:val="BodyText"/>
            </w:pPr>
          </w:p>
        </w:tc>
        <w:tc>
          <w:tcPr>
            <w:tcW w:w="2302" w:type="dxa"/>
          </w:tcPr>
          <w:p w14:paraId="538C789C" w14:textId="3F0E09C3" w:rsidR="00340D08" w:rsidRDefault="00340D08" w:rsidP="006F645E">
            <w:pPr>
              <w:pStyle w:val="BodyText"/>
            </w:pPr>
            <w:proofErr w:type="spellStart"/>
            <w:r w:rsidRPr="00340D08">
              <w:t>contact_info</w:t>
            </w:r>
            <w:proofErr w:type="spellEnd"/>
          </w:p>
        </w:tc>
        <w:tc>
          <w:tcPr>
            <w:tcW w:w="2302" w:type="dxa"/>
          </w:tcPr>
          <w:p w14:paraId="4EFBD668" w14:textId="2E24EFEC" w:rsidR="00340D08" w:rsidRPr="009F2384" w:rsidRDefault="005674FA" w:rsidP="006F645E">
            <w:pPr>
              <w:pStyle w:val="BodyText"/>
              <w:rPr>
                <w:b/>
                <w:bCs/>
              </w:rPr>
            </w:pPr>
            <w:r w:rsidRPr="005674FA">
              <w:t>Seller's contact details</w:t>
            </w:r>
          </w:p>
        </w:tc>
        <w:tc>
          <w:tcPr>
            <w:tcW w:w="2302" w:type="dxa"/>
          </w:tcPr>
          <w:p w14:paraId="2E5D368A" w14:textId="282BBE2B" w:rsidR="00340D08" w:rsidRPr="003350AA" w:rsidRDefault="002843C3" w:rsidP="006F645E">
            <w:pPr>
              <w:pStyle w:val="BodyText"/>
            </w:pPr>
            <w:proofErr w:type="gramStart"/>
            <w:r w:rsidRPr="002843C3">
              <w:t>VARCHAR(</w:t>
            </w:r>
            <w:proofErr w:type="gramEnd"/>
            <w:r w:rsidRPr="002843C3">
              <w:t>255</w:t>
            </w:r>
            <w:r w:rsidR="00200A6F">
              <w:rPr>
                <w:lang w:val="ru-RU"/>
              </w:rPr>
              <w:t>)</w:t>
            </w:r>
            <w:r w:rsidR="00164FF6">
              <w:t xml:space="preserve">, </w:t>
            </w:r>
            <w:r w:rsidR="00164FF6" w:rsidRPr="005674FA">
              <w:t>NOT NULL</w:t>
            </w:r>
          </w:p>
        </w:tc>
      </w:tr>
      <w:tr w:rsidR="00786C6A" w14:paraId="1AE84654" w14:textId="77777777" w:rsidTr="00BE17E0">
        <w:trPr>
          <w:trHeight w:val="432"/>
        </w:trPr>
        <w:tc>
          <w:tcPr>
            <w:tcW w:w="2302" w:type="dxa"/>
            <w:vMerge/>
          </w:tcPr>
          <w:p w14:paraId="70B0141C" w14:textId="77777777" w:rsidR="00786C6A" w:rsidRDefault="00786C6A" w:rsidP="00786C6A">
            <w:pPr>
              <w:pStyle w:val="BodyText"/>
            </w:pPr>
          </w:p>
        </w:tc>
        <w:tc>
          <w:tcPr>
            <w:tcW w:w="2302" w:type="dxa"/>
          </w:tcPr>
          <w:p w14:paraId="2E0064FE" w14:textId="3B4A2FBF" w:rsidR="00786C6A" w:rsidRPr="00340D08" w:rsidRDefault="00786C6A" w:rsidP="00786C6A">
            <w:pPr>
              <w:pStyle w:val="BodyText"/>
            </w:pPr>
            <w:proofErr w:type="spellStart"/>
            <w:r w:rsidRPr="00F42C7B">
              <w:t>seller_address_id</w:t>
            </w:r>
            <w:proofErr w:type="spellEnd"/>
          </w:p>
        </w:tc>
        <w:tc>
          <w:tcPr>
            <w:tcW w:w="2302" w:type="dxa"/>
          </w:tcPr>
          <w:p w14:paraId="602F30A0" w14:textId="4899492B" w:rsidR="00786C6A" w:rsidRDefault="00786C6A" w:rsidP="00786C6A">
            <w:pPr>
              <w:pStyle w:val="BodyText"/>
            </w:pPr>
            <w:r w:rsidRPr="005674FA">
              <w:t xml:space="preserve">References </w:t>
            </w:r>
            <w:proofErr w:type="spellStart"/>
            <w:r>
              <w:t>Seller_</w:t>
            </w:r>
            <w:r w:rsidRPr="005674FA">
              <w:t>Addresses</w:t>
            </w:r>
            <w:proofErr w:type="spellEnd"/>
            <w:r w:rsidRPr="005674FA">
              <w:t xml:space="preserve"> table, FK</w:t>
            </w:r>
          </w:p>
        </w:tc>
        <w:tc>
          <w:tcPr>
            <w:tcW w:w="2302" w:type="dxa"/>
          </w:tcPr>
          <w:p w14:paraId="0D69477D" w14:textId="0531929C" w:rsidR="00786C6A" w:rsidRDefault="00786C6A" w:rsidP="00786C6A">
            <w:pPr>
              <w:pStyle w:val="BodyText"/>
            </w:pPr>
            <w:r w:rsidRPr="009F2384">
              <w:t>INT</w:t>
            </w:r>
          </w:p>
        </w:tc>
      </w:tr>
      <w:tr w:rsidR="00340D08" w14:paraId="44050B2A" w14:textId="77777777" w:rsidTr="00BE17E0">
        <w:trPr>
          <w:trHeight w:val="432"/>
        </w:trPr>
        <w:tc>
          <w:tcPr>
            <w:tcW w:w="2302" w:type="dxa"/>
            <w:vMerge/>
          </w:tcPr>
          <w:p w14:paraId="3310B3B8" w14:textId="77777777" w:rsidR="00340D08" w:rsidRDefault="00340D08" w:rsidP="00340D08">
            <w:pPr>
              <w:pStyle w:val="BodyText"/>
            </w:pPr>
          </w:p>
        </w:tc>
        <w:tc>
          <w:tcPr>
            <w:tcW w:w="2302" w:type="dxa"/>
          </w:tcPr>
          <w:p w14:paraId="22CB5DE1" w14:textId="542BBC2E" w:rsidR="00340D08" w:rsidRDefault="00340D08" w:rsidP="00340D08">
            <w:pPr>
              <w:pStyle w:val="BodyText"/>
            </w:pPr>
            <w:proofErr w:type="spellStart"/>
            <w:r w:rsidRPr="00340D08">
              <w:t>seller_type</w:t>
            </w:r>
            <w:proofErr w:type="spellEnd"/>
          </w:p>
        </w:tc>
        <w:tc>
          <w:tcPr>
            <w:tcW w:w="2302" w:type="dxa"/>
          </w:tcPr>
          <w:p w14:paraId="6EDD57E1" w14:textId="19B610A4" w:rsidR="00340D08" w:rsidRDefault="005674FA" w:rsidP="00340D08">
            <w:pPr>
              <w:pStyle w:val="BodyText"/>
            </w:pPr>
            <w:r w:rsidRPr="005674FA">
              <w:t>Indicates if seller is Individual/Company</w:t>
            </w:r>
          </w:p>
        </w:tc>
        <w:tc>
          <w:tcPr>
            <w:tcW w:w="2302" w:type="dxa"/>
          </w:tcPr>
          <w:p w14:paraId="3C813618" w14:textId="68C71FE5" w:rsidR="00340D08" w:rsidRDefault="009F2384" w:rsidP="00340D08">
            <w:pPr>
              <w:pStyle w:val="BodyText"/>
            </w:pPr>
            <w:proofErr w:type="gramStart"/>
            <w:r w:rsidRPr="009F2384">
              <w:t>ENUM(</w:t>
            </w:r>
            <w:proofErr w:type="gramEnd"/>
            <w:r w:rsidRPr="009F2384">
              <w:t>'Individual', 'Company')</w:t>
            </w:r>
            <w:r w:rsidR="005674FA">
              <w:t xml:space="preserve">, </w:t>
            </w:r>
            <w:r w:rsidR="005674FA" w:rsidRPr="005674FA">
              <w:t>NOT NULL</w:t>
            </w:r>
          </w:p>
        </w:tc>
      </w:tr>
    </w:tbl>
    <w:p w14:paraId="11AD6816" w14:textId="5D81C3A7" w:rsidR="006F645E" w:rsidRDefault="006F645E" w:rsidP="006F645E">
      <w:pPr>
        <w:pStyle w:val="BodyText"/>
      </w:pPr>
    </w:p>
    <w:p w14:paraId="563BCA8A" w14:textId="23E9FB66" w:rsidR="006F645E" w:rsidRPr="008702A5" w:rsidRDefault="002843C3" w:rsidP="006F645E">
      <w:pPr>
        <w:pStyle w:val="BodyText"/>
      </w:pPr>
      <w:r>
        <w:t xml:space="preserve">Sellers to </w:t>
      </w:r>
      <w:proofErr w:type="spellStart"/>
      <w:r w:rsidR="00140FAA">
        <w:t>Seller_</w:t>
      </w:r>
      <w:r>
        <w:t>Addresses</w:t>
      </w:r>
      <w:proofErr w:type="spellEnd"/>
      <w:r>
        <w:t>, One-to-</w:t>
      </w:r>
      <w:r w:rsidR="00140FAA">
        <w:t>Many</w:t>
      </w:r>
      <w:r>
        <w:t xml:space="preserve"> Relationship</w:t>
      </w:r>
    </w:p>
    <w:p w14:paraId="1D0B67F8" w14:textId="59A04E30" w:rsidR="006F645E" w:rsidRDefault="006F645E" w:rsidP="006F645E">
      <w:pPr>
        <w:pStyle w:val="BodyText"/>
      </w:pPr>
    </w:p>
    <w:p w14:paraId="75E47102" w14:textId="436217C8" w:rsidR="006F645E" w:rsidRDefault="006F645E" w:rsidP="006F645E">
      <w:pPr>
        <w:pStyle w:val="BodyText"/>
      </w:pPr>
      <w:r>
        <w:t>Example with data</w:t>
      </w:r>
    </w:p>
    <w:p w14:paraId="25867221" w14:textId="77777777" w:rsidR="00BE17E0" w:rsidRDefault="00BE17E0" w:rsidP="006F645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839"/>
        <w:gridCol w:w="1839"/>
        <w:gridCol w:w="2175"/>
        <w:gridCol w:w="1504"/>
        <w:gridCol w:w="1839"/>
      </w:tblGrid>
      <w:tr w:rsidR="002843C3" w14:paraId="7D509B5F" w14:textId="4D920E55" w:rsidTr="00786C6A">
        <w:trPr>
          <w:trHeight w:val="474"/>
        </w:trPr>
        <w:tc>
          <w:tcPr>
            <w:tcW w:w="1839" w:type="dxa"/>
            <w:shd w:val="clear" w:color="auto" w:fill="76CDD8"/>
          </w:tcPr>
          <w:p w14:paraId="5DD9CD96" w14:textId="337EDD61" w:rsidR="002843C3" w:rsidRDefault="00356D06" w:rsidP="003C7C6B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356D06">
              <w:rPr>
                <w:color w:val="FFFFFF" w:themeColor="background1"/>
                <w:sz w:val="18"/>
                <w:szCs w:val="18"/>
              </w:rPr>
              <w:t>seller_id</w:t>
            </w:r>
            <w:proofErr w:type="spellEnd"/>
          </w:p>
          <w:p w14:paraId="786CAE32" w14:textId="294A903E" w:rsidR="002843C3" w:rsidRPr="002843C3" w:rsidRDefault="002843C3" w:rsidP="002843C3">
            <w:pPr>
              <w:jc w:val="right"/>
            </w:pPr>
          </w:p>
        </w:tc>
        <w:tc>
          <w:tcPr>
            <w:tcW w:w="1839" w:type="dxa"/>
            <w:shd w:val="clear" w:color="auto" w:fill="76CDD8"/>
          </w:tcPr>
          <w:p w14:paraId="7C63B6B0" w14:textId="4DBFCDE7" w:rsidR="002843C3" w:rsidRPr="00BE17E0" w:rsidRDefault="00356D06" w:rsidP="003C7C6B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356D06">
              <w:rPr>
                <w:color w:val="FFFFFF" w:themeColor="background1"/>
                <w:sz w:val="18"/>
                <w:szCs w:val="18"/>
              </w:rPr>
              <w:t>name</w:t>
            </w:r>
          </w:p>
        </w:tc>
        <w:tc>
          <w:tcPr>
            <w:tcW w:w="2175" w:type="dxa"/>
            <w:shd w:val="clear" w:color="auto" w:fill="76CDD8"/>
          </w:tcPr>
          <w:p w14:paraId="186467F7" w14:textId="0CA8D9C5" w:rsidR="002843C3" w:rsidRPr="00BE17E0" w:rsidRDefault="00356D06" w:rsidP="003C7C6B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356D06">
              <w:rPr>
                <w:color w:val="FFFFFF" w:themeColor="background1"/>
                <w:sz w:val="18"/>
                <w:szCs w:val="18"/>
              </w:rPr>
              <w:t>contact_info</w:t>
            </w:r>
            <w:proofErr w:type="spellEnd"/>
          </w:p>
        </w:tc>
        <w:tc>
          <w:tcPr>
            <w:tcW w:w="1504" w:type="dxa"/>
            <w:shd w:val="clear" w:color="auto" w:fill="76CDD8"/>
          </w:tcPr>
          <w:p w14:paraId="5EF5231B" w14:textId="1CFBE8D3" w:rsidR="002843C3" w:rsidRPr="00BE17E0" w:rsidRDefault="00786C6A" w:rsidP="003C7C6B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786C6A">
              <w:rPr>
                <w:color w:val="FFFFFF" w:themeColor="background1"/>
                <w:sz w:val="18"/>
                <w:szCs w:val="18"/>
              </w:rPr>
              <w:t>seller_address_id</w:t>
            </w:r>
            <w:proofErr w:type="spellEnd"/>
          </w:p>
        </w:tc>
        <w:tc>
          <w:tcPr>
            <w:tcW w:w="1839" w:type="dxa"/>
            <w:shd w:val="clear" w:color="auto" w:fill="76CDD8"/>
          </w:tcPr>
          <w:p w14:paraId="773CC24B" w14:textId="5852D79A" w:rsidR="002843C3" w:rsidRPr="00BE17E0" w:rsidRDefault="00356D06" w:rsidP="003C7C6B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356D06">
              <w:rPr>
                <w:color w:val="FFFFFF" w:themeColor="background1"/>
                <w:sz w:val="18"/>
                <w:szCs w:val="18"/>
              </w:rPr>
              <w:t>seller_type</w:t>
            </w:r>
            <w:proofErr w:type="spellEnd"/>
          </w:p>
        </w:tc>
      </w:tr>
      <w:tr w:rsidR="002843C3" w14:paraId="675CC18D" w14:textId="70F6BB44" w:rsidTr="00786C6A">
        <w:trPr>
          <w:trHeight w:val="703"/>
        </w:trPr>
        <w:tc>
          <w:tcPr>
            <w:tcW w:w="1839" w:type="dxa"/>
          </w:tcPr>
          <w:p w14:paraId="1865802E" w14:textId="05D6DF34" w:rsidR="002843C3" w:rsidRDefault="002843C3" w:rsidP="003C7C6B">
            <w:pPr>
              <w:pStyle w:val="BodyText"/>
            </w:pPr>
            <w:r>
              <w:t xml:space="preserve"> 1</w:t>
            </w:r>
          </w:p>
        </w:tc>
        <w:tc>
          <w:tcPr>
            <w:tcW w:w="1839" w:type="dxa"/>
          </w:tcPr>
          <w:p w14:paraId="08F31126" w14:textId="1E9B2941" w:rsidR="002843C3" w:rsidRDefault="00356D06" w:rsidP="003C7C6B">
            <w:pPr>
              <w:pStyle w:val="BodyText"/>
            </w:pPr>
            <w:r>
              <w:t>Charles</w:t>
            </w:r>
            <w:r w:rsidR="00EF0CE6">
              <w:t xml:space="preserve"> Johnson</w:t>
            </w:r>
          </w:p>
        </w:tc>
        <w:tc>
          <w:tcPr>
            <w:tcW w:w="2175" w:type="dxa"/>
          </w:tcPr>
          <w:p w14:paraId="6FE58743" w14:textId="39FE5C1A" w:rsidR="002843C3" w:rsidRPr="00245F49" w:rsidRDefault="00245F49" w:rsidP="003C7C6B">
            <w:pPr>
              <w:pStyle w:val="BodyText"/>
            </w:pPr>
            <w:r>
              <w:rPr>
                <w:lang w:val="ru-RU"/>
              </w:rPr>
              <w:t>+7(701)-123-45</w:t>
            </w:r>
            <w:r>
              <w:t>67</w:t>
            </w:r>
          </w:p>
        </w:tc>
        <w:tc>
          <w:tcPr>
            <w:tcW w:w="1504" w:type="dxa"/>
          </w:tcPr>
          <w:p w14:paraId="538318D7" w14:textId="6DADDD92" w:rsidR="002843C3" w:rsidRDefault="00EF0CE6" w:rsidP="003C7C6B">
            <w:pPr>
              <w:pStyle w:val="BodyText"/>
            </w:pPr>
            <w:r>
              <w:t>5</w:t>
            </w:r>
          </w:p>
        </w:tc>
        <w:tc>
          <w:tcPr>
            <w:tcW w:w="1839" w:type="dxa"/>
          </w:tcPr>
          <w:p w14:paraId="447B2201" w14:textId="1F13264F" w:rsidR="002843C3" w:rsidRDefault="00EF0CE6" w:rsidP="003C7C6B">
            <w:pPr>
              <w:pStyle w:val="BodyText"/>
            </w:pPr>
            <w:r w:rsidRPr="00EF0CE6">
              <w:t>Individual</w:t>
            </w:r>
          </w:p>
        </w:tc>
      </w:tr>
      <w:tr w:rsidR="002843C3" w14:paraId="3B861D3B" w14:textId="77777777" w:rsidTr="00786C6A">
        <w:trPr>
          <w:trHeight w:val="703"/>
        </w:trPr>
        <w:tc>
          <w:tcPr>
            <w:tcW w:w="1839" w:type="dxa"/>
          </w:tcPr>
          <w:p w14:paraId="17F8ED23" w14:textId="60367E36" w:rsidR="002843C3" w:rsidRPr="00245F49" w:rsidRDefault="00245F49" w:rsidP="003C7C6B">
            <w:pPr>
              <w:pStyle w:val="BodyText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1839" w:type="dxa"/>
          </w:tcPr>
          <w:p w14:paraId="43AE18E7" w14:textId="7546DDAD" w:rsidR="002843C3" w:rsidRPr="00245F49" w:rsidRDefault="00245F49" w:rsidP="003C7C6B">
            <w:pPr>
              <w:pStyle w:val="BodyText"/>
            </w:pPr>
            <w:r>
              <w:t>American Antiques</w:t>
            </w:r>
          </w:p>
        </w:tc>
        <w:tc>
          <w:tcPr>
            <w:tcW w:w="2175" w:type="dxa"/>
          </w:tcPr>
          <w:p w14:paraId="08FE30CF" w14:textId="64ADFE32" w:rsidR="002843C3" w:rsidRDefault="00245F49" w:rsidP="003C7C6B">
            <w:pPr>
              <w:pStyle w:val="BodyText"/>
            </w:pPr>
            <w:r>
              <w:t>+7(771)-765-4321</w:t>
            </w:r>
          </w:p>
        </w:tc>
        <w:tc>
          <w:tcPr>
            <w:tcW w:w="1504" w:type="dxa"/>
          </w:tcPr>
          <w:p w14:paraId="1AA33557" w14:textId="6316F3A0" w:rsidR="002843C3" w:rsidRDefault="00245F49" w:rsidP="003C7C6B">
            <w:pPr>
              <w:pStyle w:val="BodyText"/>
            </w:pPr>
            <w:r>
              <w:t>8</w:t>
            </w:r>
          </w:p>
        </w:tc>
        <w:tc>
          <w:tcPr>
            <w:tcW w:w="1839" w:type="dxa"/>
          </w:tcPr>
          <w:p w14:paraId="024210AB" w14:textId="345EA5FA" w:rsidR="002843C3" w:rsidRDefault="00245F49" w:rsidP="003C7C6B">
            <w:pPr>
              <w:pStyle w:val="BodyText"/>
            </w:pPr>
            <w:r w:rsidRPr="009F2384">
              <w:t>Company</w:t>
            </w:r>
          </w:p>
        </w:tc>
      </w:tr>
    </w:tbl>
    <w:p w14:paraId="455288B0" w14:textId="0A5290D9" w:rsidR="00BE17E0" w:rsidRDefault="00BE17E0" w:rsidP="006F645E">
      <w:pPr>
        <w:pStyle w:val="BodyText"/>
      </w:pPr>
    </w:p>
    <w:p w14:paraId="09114878" w14:textId="0805C50A" w:rsidR="00FC43D8" w:rsidRPr="007060D8" w:rsidRDefault="007060D8" w:rsidP="00FC43D8">
      <w:pPr>
        <w:pStyle w:val="BodyText"/>
        <w:rPr>
          <w:b/>
          <w:bCs/>
        </w:rPr>
      </w:pPr>
      <w:r w:rsidRPr="007060D8">
        <w:rPr>
          <w:b/>
          <w:bCs/>
        </w:rPr>
        <w:t xml:space="preserve">2. </w:t>
      </w:r>
      <w:r w:rsidR="00FC43D8" w:rsidRPr="007060D8">
        <w:rPr>
          <w:b/>
          <w:bCs/>
        </w:rPr>
        <w:t>Table Description</w:t>
      </w:r>
    </w:p>
    <w:p w14:paraId="7715D678" w14:textId="23487C22" w:rsidR="00FC43D8" w:rsidRDefault="006F1C5E" w:rsidP="00FC43D8">
      <w:pPr>
        <w:pStyle w:val="BodyText"/>
      </w:pPr>
      <w:r w:rsidRPr="006F1C5E">
        <w:t>Stores information about buyers who purchase auctioned items</w:t>
      </w:r>
      <w:r w:rsidR="00FC43D8" w:rsidRPr="00FC43D8">
        <w:t>.</w:t>
      </w:r>
    </w:p>
    <w:p w14:paraId="1BD1A040" w14:textId="77777777" w:rsidR="00FC43D8" w:rsidRDefault="00FC43D8" w:rsidP="00FC43D8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FC43D8" w14:paraId="54A95681" w14:textId="77777777" w:rsidTr="00072029">
        <w:trPr>
          <w:trHeight w:val="292"/>
        </w:trPr>
        <w:tc>
          <w:tcPr>
            <w:tcW w:w="2302" w:type="dxa"/>
            <w:shd w:val="clear" w:color="auto" w:fill="76CDD8"/>
          </w:tcPr>
          <w:p w14:paraId="53FD6508" w14:textId="77777777" w:rsidR="00FC43D8" w:rsidRPr="00BE17E0" w:rsidRDefault="00FC43D8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3B19BD12" w14:textId="77777777" w:rsidR="00FC43D8" w:rsidRPr="00BE17E0" w:rsidRDefault="00FC43D8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65773B38" w14:textId="77777777" w:rsidR="00FC43D8" w:rsidRPr="00BE17E0" w:rsidRDefault="00FC43D8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2A27D1D3" w14:textId="77777777" w:rsidR="00FC43D8" w:rsidRPr="00BE17E0" w:rsidRDefault="00FC43D8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FC43D8" w14:paraId="7CBD9741" w14:textId="77777777" w:rsidTr="00072029">
        <w:trPr>
          <w:trHeight w:val="432"/>
        </w:trPr>
        <w:tc>
          <w:tcPr>
            <w:tcW w:w="2302" w:type="dxa"/>
            <w:vMerge w:val="restart"/>
          </w:tcPr>
          <w:p w14:paraId="7F687E4F" w14:textId="4747E29A" w:rsidR="00FC43D8" w:rsidRDefault="00FC43D8" w:rsidP="00072029">
            <w:pPr>
              <w:pStyle w:val="BodyText"/>
            </w:pPr>
            <w:r w:rsidRPr="00FC43D8">
              <w:rPr>
                <w:b/>
                <w:bCs/>
              </w:rPr>
              <w:t>Buyers</w:t>
            </w:r>
          </w:p>
        </w:tc>
        <w:tc>
          <w:tcPr>
            <w:tcW w:w="2302" w:type="dxa"/>
          </w:tcPr>
          <w:p w14:paraId="66C288AB" w14:textId="585D3498" w:rsidR="00FC43D8" w:rsidRDefault="00FC43D8" w:rsidP="00072029">
            <w:pPr>
              <w:pStyle w:val="BodyText"/>
            </w:pPr>
            <w:proofErr w:type="spellStart"/>
            <w:r w:rsidRPr="00FC43D8">
              <w:t>buyer_id</w:t>
            </w:r>
            <w:proofErr w:type="spellEnd"/>
          </w:p>
        </w:tc>
        <w:tc>
          <w:tcPr>
            <w:tcW w:w="2302" w:type="dxa"/>
          </w:tcPr>
          <w:p w14:paraId="5001FE95" w14:textId="123948E3" w:rsidR="00FC43D8" w:rsidRDefault="00FC43D8" w:rsidP="00072029">
            <w:pPr>
              <w:pStyle w:val="BodyText"/>
            </w:pPr>
            <w:r w:rsidRPr="008702A5">
              <w:t xml:space="preserve">Unique ID for the </w:t>
            </w:r>
            <w:r>
              <w:t>buyer</w:t>
            </w:r>
            <w:r w:rsidRPr="008702A5">
              <w:t>, PK</w:t>
            </w:r>
          </w:p>
        </w:tc>
        <w:tc>
          <w:tcPr>
            <w:tcW w:w="2302" w:type="dxa"/>
          </w:tcPr>
          <w:p w14:paraId="77907AA2" w14:textId="77777777" w:rsidR="00FC43D8" w:rsidRDefault="00FC43D8" w:rsidP="00072029">
            <w:pPr>
              <w:pStyle w:val="BodyText"/>
            </w:pPr>
            <w:r w:rsidRPr="008702A5">
              <w:t>INT (AUTO_INCREMENT)</w:t>
            </w:r>
          </w:p>
        </w:tc>
      </w:tr>
      <w:tr w:rsidR="00FC43D8" w14:paraId="6B23D0C8" w14:textId="77777777" w:rsidTr="00072029">
        <w:trPr>
          <w:trHeight w:val="432"/>
        </w:trPr>
        <w:tc>
          <w:tcPr>
            <w:tcW w:w="2302" w:type="dxa"/>
            <w:vMerge/>
          </w:tcPr>
          <w:p w14:paraId="106082F1" w14:textId="77777777" w:rsidR="00FC43D8" w:rsidRDefault="00FC43D8" w:rsidP="00072029">
            <w:pPr>
              <w:pStyle w:val="BodyText"/>
            </w:pPr>
          </w:p>
        </w:tc>
        <w:tc>
          <w:tcPr>
            <w:tcW w:w="2302" w:type="dxa"/>
          </w:tcPr>
          <w:p w14:paraId="618C016F" w14:textId="3A581946" w:rsidR="00FC43D8" w:rsidRDefault="00FC43D8" w:rsidP="00072029">
            <w:pPr>
              <w:pStyle w:val="BodyText"/>
            </w:pPr>
            <w:r w:rsidRPr="00FC43D8">
              <w:t>name</w:t>
            </w:r>
          </w:p>
        </w:tc>
        <w:tc>
          <w:tcPr>
            <w:tcW w:w="2302" w:type="dxa"/>
          </w:tcPr>
          <w:p w14:paraId="531FEDC5" w14:textId="4355E169" w:rsidR="00FC43D8" w:rsidRDefault="00FC43D8" w:rsidP="00072029">
            <w:pPr>
              <w:pStyle w:val="BodyText"/>
            </w:pPr>
            <w:r>
              <w:t>Buy</w:t>
            </w:r>
            <w:r w:rsidRPr="002843C3">
              <w:t>er's name</w:t>
            </w:r>
          </w:p>
        </w:tc>
        <w:tc>
          <w:tcPr>
            <w:tcW w:w="2302" w:type="dxa"/>
          </w:tcPr>
          <w:p w14:paraId="0AF16E5E" w14:textId="77777777" w:rsidR="00FC43D8" w:rsidRDefault="00FC43D8" w:rsidP="00072029">
            <w:pPr>
              <w:pStyle w:val="BodyText"/>
            </w:pPr>
            <w:proofErr w:type="gramStart"/>
            <w:r w:rsidRPr="002843C3">
              <w:t>VARCHAR(</w:t>
            </w:r>
            <w:proofErr w:type="gramEnd"/>
            <w:r w:rsidRPr="002843C3">
              <w:t>255)</w:t>
            </w:r>
            <w:r>
              <w:t xml:space="preserve">, </w:t>
            </w:r>
            <w:r w:rsidRPr="005674FA">
              <w:t>NOT NULL</w:t>
            </w:r>
          </w:p>
        </w:tc>
      </w:tr>
      <w:tr w:rsidR="00FC43D8" w14:paraId="73B405E8" w14:textId="77777777" w:rsidTr="00072029">
        <w:trPr>
          <w:trHeight w:val="432"/>
        </w:trPr>
        <w:tc>
          <w:tcPr>
            <w:tcW w:w="2302" w:type="dxa"/>
            <w:vMerge/>
          </w:tcPr>
          <w:p w14:paraId="580D712E" w14:textId="77777777" w:rsidR="00FC43D8" w:rsidRDefault="00FC43D8" w:rsidP="00072029">
            <w:pPr>
              <w:pStyle w:val="BodyText"/>
            </w:pPr>
          </w:p>
        </w:tc>
        <w:tc>
          <w:tcPr>
            <w:tcW w:w="2302" w:type="dxa"/>
          </w:tcPr>
          <w:p w14:paraId="16BBDA8A" w14:textId="77777777" w:rsidR="00FC43D8" w:rsidRDefault="00FC43D8" w:rsidP="00072029">
            <w:pPr>
              <w:pStyle w:val="BodyText"/>
            </w:pPr>
            <w:proofErr w:type="spellStart"/>
            <w:r w:rsidRPr="00340D08">
              <w:t>contact_info</w:t>
            </w:r>
            <w:proofErr w:type="spellEnd"/>
          </w:p>
        </w:tc>
        <w:tc>
          <w:tcPr>
            <w:tcW w:w="2302" w:type="dxa"/>
          </w:tcPr>
          <w:p w14:paraId="3FBB9808" w14:textId="72B3FAFA" w:rsidR="00FC43D8" w:rsidRPr="009F2384" w:rsidRDefault="00FC43D8" w:rsidP="00072029">
            <w:pPr>
              <w:pStyle w:val="BodyText"/>
              <w:rPr>
                <w:b/>
                <w:bCs/>
              </w:rPr>
            </w:pPr>
            <w:r>
              <w:t>Buy</w:t>
            </w:r>
            <w:r w:rsidRPr="005674FA">
              <w:t>er's contact details</w:t>
            </w:r>
          </w:p>
        </w:tc>
        <w:tc>
          <w:tcPr>
            <w:tcW w:w="2302" w:type="dxa"/>
          </w:tcPr>
          <w:p w14:paraId="1AC431B7" w14:textId="77777777" w:rsidR="00FC43D8" w:rsidRDefault="00FC43D8" w:rsidP="00072029">
            <w:pPr>
              <w:pStyle w:val="BodyText"/>
            </w:pPr>
            <w:proofErr w:type="gramStart"/>
            <w:r w:rsidRPr="002843C3">
              <w:t>VARCHAR(</w:t>
            </w:r>
            <w:proofErr w:type="gramEnd"/>
            <w:r w:rsidRPr="002843C3">
              <w:t>255)</w:t>
            </w:r>
            <w:r>
              <w:t xml:space="preserve">, </w:t>
            </w:r>
            <w:r w:rsidRPr="005674FA">
              <w:t>NOT NULL</w:t>
            </w:r>
          </w:p>
        </w:tc>
      </w:tr>
      <w:tr w:rsidR="00FC43D8" w14:paraId="10C997DF" w14:textId="77777777" w:rsidTr="00072029">
        <w:trPr>
          <w:trHeight w:val="432"/>
        </w:trPr>
        <w:tc>
          <w:tcPr>
            <w:tcW w:w="2302" w:type="dxa"/>
            <w:vMerge/>
          </w:tcPr>
          <w:p w14:paraId="5C53799C" w14:textId="77777777" w:rsidR="00FC43D8" w:rsidRDefault="00FC43D8" w:rsidP="00072029">
            <w:pPr>
              <w:pStyle w:val="BodyText"/>
            </w:pPr>
          </w:p>
        </w:tc>
        <w:tc>
          <w:tcPr>
            <w:tcW w:w="2302" w:type="dxa"/>
          </w:tcPr>
          <w:p w14:paraId="096D37E8" w14:textId="1B0D84EE" w:rsidR="00FC43D8" w:rsidRPr="00340D08" w:rsidRDefault="00786C6A" w:rsidP="00072029">
            <w:pPr>
              <w:pStyle w:val="BodyText"/>
            </w:pPr>
            <w:proofErr w:type="spellStart"/>
            <w:r>
              <w:t>buyer_a</w:t>
            </w:r>
            <w:r w:rsidR="00FC43D8" w:rsidRPr="00340D08">
              <w:t>ddress_id</w:t>
            </w:r>
            <w:proofErr w:type="spellEnd"/>
          </w:p>
        </w:tc>
        <w:tc>
          <w:tcPr>
            <w:tcW w:w="2302" w:type="dxa"/>
          </w:tcPr>
          <w:p w14:paraId="3E0677C7" w14:textId="27B22464" w:rsidR="00FC43D8" w:rsidRDefault="00FC43D8" w:rsidP="00072029">
            <w:pPr>
              <w:pStyle w:val="BodyText"/>
            </w:pPr>
            <w:r w:rsidRPr="005674FA">
              <w:t xml:space="preserve">References </w:t>
            </w:r>
            <w:proofErr w:type="spellStart"/>
            <w:r w:rsidR="00786C6A">
              <w:t>Buyer_</w:t>
            </w:r>
            <w:r w:rsidRPr="005674FA">
              <w:t>Addresses</w:t>
            </w:r>
            <w:proofErr w:type="spellEnd"/>
            <w:r w:rsidRPr="005674FA">
              <w:t xml:space="preserve"> table, FK</w:t>
            </w:r>
          </w:p>
        </w:tc>
        <w:tc>
          <w:tcPr>
            <w:tcW w:w="2302" w:type="dxa"/>
          </w:tcPr>
          <w:p w14:paraId="192DE57C" w14:textId="77777777" w:rsidR="00FC43D8" w:rsidRDefault="00FC43D8" w:rsidP="00072029">
            <w:pPr>
              <w:pStyle w:val="BodyText"/>
            </w:pPr>
            <w:r w:rsidRPr="009F2384">
              <w:t>INT</w:t>
            </w:r>
          </w:p>
        </w:tc>
      </w:tr>
      <w:tr w:rsidR="00FC43D8" w14:paraId="05FBC2A3" w14:textId="77777777" w:rsidTr="00072029">
        <w:trPr>
          <w:trHeight w:val="432"/>
        </w:trPr>
        <w:tc>
          <w:tcPr>
            <w:tcW w:w="2302" w:type="dxa"/>
            <w:vMerge/>
          </w:tcPr>
          <w:p w14:paraId="20D406FA" w14:textId="77777777" w:rsidR="00FC43D8" w:rsidRDefault="00FC43D8" w:rsidP="00072029">
            <w:pPr>
              <w:pStyle w:val="BodyText"/>
            </w:pPr>
          </w:p>
        </w:tc>
        <w:tc>
          <w:tcPr>
            <w:tcW w:w="2302" w:type="dxa"/>
          </w:tcPr>
          <w:p w14:paraId="011C6ACF" w14:textId="5E4C2318" w:rsidR="00FC43D8" w:rsidRDefault="00FC43D8" w:rsidP="00072029">
            <w:pPr>
              <w:pStyle w:val="BodyText"/>
            </w:pPr>
            <w:proofErr w:type="spellStart"/>
            <w:r w:rsidRPr="00FC43D8">
              <w:t>buyer_type</w:t>
            </w:r>
            <w:proofErr w:type="spellEnd"/>
          </w:p>
        </w:tc>
        <w:tc>
          <w:tcPr>
            <w:tcW w:w="2302" w:type="dxa"/>
          </w:tcPr>
          <w:p w14:paraId="3A3A2D57" w14:textId="7F109E58" w:rsidR="00FC43D8" w:rsidRDefault="00FC43D8" w:rsidP="00072029">
            <w:pPr>
              <w:pStyle w:val="BodyText"/>
            </w:pPr>
            <w:r w:rsidRPr="005674FA">
              <w:t xml:space="preserve">Indicates if </w:t>
            </w:r>
            <w:r>
              <w:t>buyer</w:t>
            </w:r>
            <w:r w:rsidRPr="005674FA">
              <w:t xml:space="preserve"> is Individual/Company</w:t>
            </w:r>
          </w:p>
        </w:tc>
        <w:tc>
          <w:tcPr>
            <w:tcW w:w="2302" w:type="dxa"/>
          </w:tcPr>
          <w:p w14:paraId="64EA278A" w14:textId="77777777" w:rsidR="00FC43D8" w:rsidRDefault="00FC43D8" w:rsidP="00072029">
            <w:pPr>
              <w:pStyle w:val="BodyText"/>
            </w:pPr>
            <w:proofErr w:type="gramStart"/>
            <w:r w:rsidRPr="009F2384">
              <w:t>ENUM(</w:t>
            </w:r>
            <w:proofErr w:type="gramEnd"/>
            <w:r w:rsidRPr="009F2384">
              <w:t>'Individual', 'Company')</w:t>
            </w:r>
            <w:r>
              <w:t xml:space="preserve">, </w:t>
            </w:r>
            <w:r w:rsidRPr="005674FA">
              <w:t>NOT NULL</w:t>
            </w:r>
          </w:p>
        </w:tc>
      </w:tr>
    </w:tbl>
    <w:p w14:paraId="2666911A" w14:textId="77777777" w:rsidR="00FC43D8" w:rsidRDefault="00FC43D8" w:rsidP="00FC43D8">
      <w:pPr>
        <w:pStyle w:val="BodyText"/>
      </w:pPr>
    </w:p>
    <w:p w14:paraId="47D95A87" w14:textId="157A4410" w:rsidR="00FC43D8" w:rsidRPr="008702A5" w:rsidRDefault="00FC43D8" w:rsidP="00FC43D8">
      <w:pPr>
        <w:pStyle w:val="BodyText"/>
      </w:pPr>
      <w:r>
        <w:t xml:space="preserve">Buyers to </w:t>
      </w:r>
      <w:proofErr w:type="spellStart"/>
      <w:r w:rsidR="00140FAA">
        <w:t>Buyer_</w:t>
      </w:r>
      <w:r>
        <w:t>Addresses</w:t>
      </w:r>
      <w:proofErr w:type="spellEnd"/>
      <w:r>
        <w:t>, One-to-</w:t>
      </w:r>
      <w:r w:rsidR="00140FAA">
        <w:t>Many</w:t>
      </w:r>
      <w:r>
        <w:t xml:space="preserve"> Relationship</w:t>
      </w:r>
    </w:p>
    <w:p w14:paraId="7872BCD7" w14:textId="77777777" w:rsidR="00FC43D8" w:rsidRDefault="00FC43D8" w:rsidP="00FC43D8">
      <w:pPr>
        <w:pStyle w:val="BodyText"/>
      </w:pPr>
    </w:p>
    <w:p w14:paraId="388A20F9" w14:textId="3E2FECC6" w:rsidR="00FC43D8" w:rsidRDefault="00FC43D8" w:rsidP="00FC43D8">
      <w:pPr>
        <w:pStyle w:val="BodyText"/>
      </w:pPr>
      <w:r>
        <w:t>Example with data</w:t>
      </w:r>
    </w:p>
    <w:p w14:paraId="261FB2D8" w14:textId="77777777" w:rsidR="00FC43D8" w:rsidRDefault="00FC43D8" w:rsidP="00FC43D8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889"/>
        <w:gridCol w:w="1889"/>
        <w:gridCol w:w="2234"/>
        <w:gridCol w:w="1544"/>
        <w:gridCol w:w="1889"/>
      </w:tblGrid>
      <w:tr w:rsidR="00FC43D8" w14:paraId="55D1AC94" w14:textId="77777777" w:rsidTr="00786C6A">
        <w:trPr>
          <w:trHeight w:val="1083"/>
        </w:trPr>
        <w:tc>
          <w:tcPr>
            <w:tcW w:w="1889" w:type="dxa"/>
            <w:shd w:val="clear" w:color="auto" w:fill="76CDD8"/>
          </w:tcPr>
          <w:p w14:paraId="291CDFC3" w14:textId="542236E7" w:rsidR="00FC43D8" w:rsidRDefault="00FC43D8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buyer</w:t>
            </w:r>
            <w:r w:rsidRPr="00356D06">
              <w:rPr>
                <w:color w:val="FFFFFF" w:themeColor="background1"/>
                <w:sz w:val="18"/>
                <w:szCs w:val="18"/>
              </w:rPr>
              <w:t>_id</w:t>
            </w:r>
            <w:proofErr w:type="spellEnd"/>
          </w:p>
          <w:p w14:paraId="53C106C4" w14:textId="77777777" w:rsidR="00FC43D8" w:rsidRPr="002843C3" w:rsidRDefault="00FC43D8" w:rsidP="00072029">
            <w:pPr>
              <w:jc w:val="right"/>
            </w:pPr>
          </w:p>
        </w:tc>
        <w:tc>
          <w:tcPr>
            <w:tcW w:w="1889" w:type="dxa"/>
            <w:shd w:val="clear" w:color="auto" w:fill="76CDD8"/>
          </w:tcPr>
          <w:p w14:paraId="2F2D7F9F" w14:textId="77777777" w:rsidR="00FC43D8" w:rsidRPr="00BE17E0" w:rsidRDefault="00FC43D8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356D06">
              <w:rPr>
                <w:color w:val="FFFFFF" w:themeColor="background1"/>
                <w:sz w:val="18"/>
                <w:szCs w:val="18"/>
              </w:rPr>
              <w:t>name</w:t>
            </w:r>
          </w:p>
        </w:tc>
        <w:tc>
          <w:tcPr>
            <w:tcW w:w="2234" w:type="dxa"/>
            <w:shd w:val="clear" w:color="auto" w:fill="76CDD8"/>
          </w:tcPr>
          <w:p w14:paraId="7F85B83F" w14:textId="77777777" w:rsidR="00FC43D8" w:rsidRPr="00BE17E0" w:rsidRDefault="00FC43D8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356D06">
              <w:rPr>
                <w:color w:val="FFFFFF" w:themeColor="background1"/>
                <w:sz w:val="18"/>
                <w:szCs w:val="18"/>
              </w:rPr>
              <w:t>contact_info</w:t>
            </w:r>
            <w:proofErr w:type="spellEnd"/>
          </w:p>
        </w:tc>
        <w:tc>
          <w:tcPr>
            <w:tcW w:w="1544" w:type="dxa"/>
            <w:shd w:val="clear" w:color="auto" w:fill="76CDD8"/>
          </w:tcPr>
          <w:p w14:paraId="47FA3FA6" w14:textId="40EFC51C" w:rsidR="00FC43D8" w:rsidRPr="00BE17E0" w:rsidRDefault="00786C6A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buyer_</w:t>
            </w:r>
            <w:r w:rsidR="00FC43D8" w:rsidRPr="00356D06">
              <w:rPr>
                <w:color w:val="FFFFFF" w:themeColor="background1"/>
                <w:sz w:val="18"/>
                <w:szCs w:val="18"/>
              </w:rPr>
              <w:t>address_id</w:t>
            </w:r>
            <w:proofErr w:type="spellEnd"/>
          </w:p>
        </w:tc>
        <w:tc>
          <w:tcPr>
            <w:tcW w:w="1889" w:type="dxa"/>
            <w:shd w:val="clear" w:color="auto" w:fill="76CDD8"/>
          </w:tcPr>
          <w:p w14:paraId="66689965" w14:textId="10507F2E" w:rsidR="00FC43D8" w:rsidRPr="00BE17E0" w:rsidRDefault="00FC43D8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buyer</w:t>
            </w:r>
            <w:r w:rsidRPr="00356D06">
              <w:rPr>
                <w:color w:val="FFFFFF" w:themeColor="background1"/>
                <w:sz w:val="18"/>
                <w:szCs w:val="18"/>
              </w:rPr>
              <w:t>_type</w:t>
            </w:r>
            <w:proofErr w:type="spellEnd"/>
          </w:p>
        </w:tc>
      </w:tr>
      <w:tr w:rsidR="00FC43D8" w14:paraId="5F73B649" w14:textId="77777777" w:rsidTr="00786C6A">
        <w:trPr>
          <w:trHeight w:val="1603"/>
        </w:trPr>
        <w:tc>
          <w:tcPr>
            <w:tcW w:w="1889" w:type="dxa"/>
          </w:tcPr>
          <w:p w14:paraId="67D69164" w14:textId="77777777" w:rsidR="00FC43D8" w:rsidRDefault="00FC43D8" w:rsidP="00072029">
            <w:pPr>
              <w:pStyle w:val="BodyText"/>
            </w:pPr>
            <w:r>
              <w:t xml:space="preserve"> 1</w:t>
            </w:r>
          </w:p>
        </w:tc>
        <w:tc>
          <w:tcPr>
            <w:tcW w:w="1889" w:type="dxa"/>
          </w:tcPr>
          <w:p w14:paraId="2D948B30" w14:textId="715D8A35" w:rsidR="00FC43D8" w:rsidRDefault="00FC43D8" w:rsidP="00072029">
            <w:pPr>
              <w:pStyle w:val="BodyText"/>
            </w:pPr>
            <w:r>
              <w:t>Chloe Black</w:t>
            </w:r>
          </w:p>
        </w:tc>
        <w:tc>
          <w:tcPr>
            <w:tcW w:w="2234" w:type="dxa"/>
          </w:tcPr>
          <w:p w14:paraId="36AC6C75" w14:textId="28620CA5" w:rsidR="00FC43D8" w:rsidRPr="00FC43D8" w:rsidRDefault="00FC43D8" w:rsidP="00072029">
            <w:pPr>
              <w:pStyle w:val="BodyText"/>
            </w:pPr>
            <w:r>
              <w:rPr>
                <w:lang w:val="ru-RU"/>
              </w:rPr>
              <w:t>+7(701)-</w:t>
            </w:r>
            <w:r>
              <w:t>567-8910</w:t>
            </w:r>
          </w:p>
        </w:tc>
        <w:tc>
          <w:tcPr>
            <w:tcW w:w="1544" w:type="dxa"/>
          </w:tcPr>
          <w:p w14:paraId="0FC98AF1" w14:textId="57825491" w:rsidR="00FC43D8" w:rsidRDefault="00FC43D8" w:rsidP="00072029">
            <w:pPr>
              <w:pStyle w:val="BodyText"/>
            </w:pPr>
            <w:r>
              <w:t>3</w:t>
            </w:r>
          </w:p>
        </w:tc>
        <w:tc>
          <w:tcPr>
            <w:tcW w:w="1889" w:type="dxa"/>
          </w:tcPr>
          <w:p w14:paraId="41E3E923" w14:textId="77777777" w:rsidR="00FC43D8" w:rsidRDefault="00FC43D8" w:rsidP="00072029">
            <w:pPr>
              <w:pStyle w:val="BodyText"/>
            </w:pPr>
            <w:r w:rsidRPr="00EF0CE6">
              <w:t>Individual</w:t>
            </w:r>
          </w:p>
        </w:tc>
      </w:tr>
      <w:tr w:rsidR="00FC43D8" w14:paraId="080D1C22" w14:textId="77777777" w:rsidTr="00786C6A">
        <w:trPr>
          <w:trHeight w:val="1603"/>
        </w:trPr>
        <w:tc>
          <w:tcPr>
            <w:tcW w:w="1889" w:type="dxa"/>
          </w:tcPr>
          <w:p w14:paraId="7524EECD" w14:textId="77777777" w:rsidR="00FC43D8" w:rsidRPr="00245F49" w:rsidRDefault="00FC43D8" w:rsidP="00072029">
            <w:pPr>
              <w:pStyle w:val="BodyText"/>
              <w:rPr>
                <w:lang w:val="ru-RU"/>
              </w:rPr>
            </w:pPr>
            <w:r>
              <w:rPr>
                <w:lang w:val="ru-RU"/>
              </w:rPr>
              <w:lastRenderedPageBreak/>
              <w:t>2</w:t>
            </w:r>
          </w:p>
        </w:tc>
        <w:tc>
          <w:tcPr>
            <w:tcW w:w="1889" w:type="dxa"/>
          </w:tcPr>
          <w:p w14:paraId="24EA17F9" w14:textId="4C681AF3" w:rsidR="00FC43D8" w:rsidRPr="00245F49" w:rsidRDefault="00FC43D8" w:rsidP="00072029">
            <w:pPr>
              <w:pStyle w:val="BodyText"/>
            </w:pPr>
            <w:r>
              <w:t>The History Savers</w:t>
            </w:r>
          </w:p>
        </w:tc>
        <w:tc>
          <w:tcPr>
            <w:tcW w:w="2234" w:type="dxa"/>
          </w:tcPr>
          <w:p w14:paraId="43A67BB5" w14:textId="52073307" w:rsidR="00FC43D8" w:rsidRDefault="00FC43D8" w:rsidP="00072029">
            <w:pPr>
              <w:pStyle w:val="BodyText"/>
            </w:pPr>
            <w:r>
              <w:t>+7(771)-897-1065</w:t>
            </w:r>
          </w:p>
        </w:tc>
        <w:tc>
          <w:tcPr>
            <w:tcW w:w="1544" w:type="dxa"/>
          </w:tcPr>
          <w:p w14:paraId="64E496D5" w14:textId="35AEDEC4" w:rsidR="00FC43D8" w:rsidRDefault="00FC43D8" w:rsidP="00072029">
            <w:pPr>
              <w:pStyle w:val="BodyText"/>
            </w:pPr>
            <w:r>
              <w:t>11</w:t>
            </w:r>
          </w:p>
        </w:tc>
        <w:tc>
          <w:tcPr>
            <w:tcW w:w="1889" w:type="dxa"/>
          </w:tcPr>
          <w:p w14:paraId="307B5F8B" w14:textId="77777777" w:rsidR="00FC43D8" w:rsidRDefault="00FC43D8" w:rsidP="00072029">
            <w:pPr>
              <w:pStyle w:val="BodyText"/>
            </w:pPr>
            <w:r w:rsidRPr="009F2384">
              <w:t>Company</w:t>
            </w:r>
          </w:p>
        </w:tc>
      </w:tr>
    </w:tbl>
    <w:p w14:paraId="1C8B7E32" w14:textId="77777777" w:rsidR="00BE17E0" w:rsidRDefault="00BE17E0" w:rsidP="006F645E">
      <w:pPr>
        <w:pStyle w:val="BodyText"/>
      </w:pPr>
    </w:p>
    <w:p w14:paraId="6521CE04" w14:textId="77777777" w:rsidR="00F42C7B" w:rsidRPr="007060D8" w:rsidRDefault="00F42C7B" w:rsidP="00F42C7B">
      <w:pPr>
        <w:pStyle w:val="BodyText"/>
        <w:rPr>
          <w:b/>
          <w:bCs/>
        </w:rPr>
      </w:pPr>
      <w:r w:rsidRPr="007060D8">
        <w:rPr>
          <w:b/>
          <w:bCs/>
        </w:rPr>
        <w:t>3. Table Description</w:t>
      </w:r>
    </w:p>
    <w:p w14:paraId="5CE962EB" w14:textId="542127F3" w:rsidR="00F42C7B" w:rsidRDefault="00F42C7B" w:rsidP="00F42C7B">
      <w:pPr>
        <w:pStyle w:val="BodyText"/>
      </w:pPr>
      <w:r w:rsidRPr="006F1C5E">
        <w:t>Stores the addresses of</w:t>
      </w:r>
      <w:r w:rsidR="00786C6A">
        <w:t xml:space="preserve"> </w:t>
      </w:r>
      <w:r w:rsidRPr="006F1C5E">
        <w:t>sellers to avoid redundancy</w:t>
      </w:r>
      <w:r>
        <w:t>.</w:t>
      </w:r>
    </w:p>
    <w:p w14:paraId="0084A7B1" w14:textId="77777777" w:rsidR="00F42C7B" w:rsidRDefault="00F42C7B" w:rsidP="00F42C7B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F42C7B" w14:paraId="6633888E" w14:textId="77777777" w:rsidTr="000364AD">
        <w:trPr>
          <w:trHeight w:val="292"/>
        </w:trPr>
        <w:tc>
          <w:tcPr>
            <w:tcW w:w="2302" w:type="dxa"/>
            <w:shd w:val="clear" w:color="auto" w:fill="76CDD8"/>
          </w:tcPr>
          <w:p w14:paraId="7C21EE5D" w14:textId="77777777" w:rsidR="00F42C7B" w:rsidRPr="00BE17E0" w:rsidRDefault="00F42C7B" w:rsidP="000364A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3CC2676A" w14:textId="77777777" w:rsidR="00F42C7B" w:rsidRPr="00BE17E0" w:rsidRDefault="00F42C7B" w:rsidP="000364A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090615AB" w14:textId="77777777" w:rsidR="00F42C7B" w:rsidRPr="00BE17E0" w:rsidRDefault="00F42C7B" w:rsidP="000364A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979F186" w14:textId="77777777" w:rsidR="00F42C7B" w:rsidRPr="00BE17E0" w:rsidRDefault="00F42C7B" w:rsidP="000364A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F42C7B" w14:paraId="38A274DB" w14:textId="77777777" w:rsidTr="000364AD">
        <w:trPr>
          <w:trHeight w:val="432"/>
        </w:trPr>
        <w:tc>
          <w:tcPr>
            <w:tcW w:w="2302" w:type="dxa"/>
            <w:vMerge w:val="restart"/>
          </w:tcPr>
          <w:p w14:paraId="620A987C" w14:textId="26F6B156" w:rsidR="00F42C7B" w:rsidRDefault="00F42C7B" w:rsidP="000364AD">
            <w:pPr>
              <w:pStyle w:val="BodyText"/>
            </w:pPr>
            <w:proofErr w:type="spellStart"/>
            <w:r w:rsidRPr="00F42C7B">
              <w:rPr>
                <w:b/>
                <w:bCs/>
              </w:rPr>
              <w:t>Seller_Addresses</w:t>
            </w:r>
            <w:proofErr w:type="spellEnd"/>
          </w:p>
        </w:tc>
        <w:tc>
          <w:tcPr>
            <w:tcW w:w="2302" w:type="dxa"/>
          </w:tcPr>
          <w:p w14:paraId="4B88B246" w14:textId="6A1A7DB9" w:rsidR="00F42C7B" w:rsidRDefault="00F42C7B" w:rsidP="000364AD">
            <w:pPr>
              <w:pStyle w:val="BodyText"/>
            </w:pPr>
            <w:proofErr w:type="spellStart"/>
            <w:r w:rsidRPr="00F42C7B">
              <w:t>seller_address_id</w:t>
            </w:r>
            <w:proofErr w:type="spellEnd"/>
          </w:p>
        </w:tc>
        <w:tc>
          <w:tcPr>
            <w:tcW w:w="2302" w:type="dxa"/>
          </w:tcPr>
          <w:p w14:paraId="562C107A" w14:textId="77777777" w:rsidR="00F42C7B" w:rsidRPr="006F1C5E" w:rsidRDefault="00F42C7B" w:rsidP="000364AD">
            <w:pPr>
              <w:rPr>
                <w:rFonts w:ascii="Trebuchet MS" w:hAnsi="Trebuchet MS"/>
                <w:color w:val="464547"/>
              </w:rPr>
            </w:pPr>
            <w:r w:rsidRPr="006F1C5E">
              <w:rPr>
                <w:rFonts w:ascii="Trebuchet MS" w:hAnsi="Trebuchet MS"/>
                <w:color w:val="464547"/>
              </w:rPr>
              <w:t>Unique ID for the address, PK</w:t>
            </w:r>
          </w:p>
        </w:tc>
        <w:tc>
          <w:tcPr>
            <w:tcW w:w="2302" w:type="dxa"/>
          </w:tcPr>
          <w:p w14:paraId="73810B7B" w14:textId="77777777" w:rsidR="00F42C7B" w:rsidRDefault="00F42C7B" w:rsidP="000364AD">
            <w:pPr>
              <w:pStyle w:val="BodyText"/>
            </w:pPr>
            <w:r w:rsidRPr="006F1C5E">
              <w:t>INT (AUTO_INCREMENT)</w:t>
            </w:r>
          </w:p>
        </w:tc>
      </w:tr>
      <w:tr w:rsidR="00F42C7B" w14:paraId="34DEB275" w14:textId="77777777" w:rsidTr="000364AD">
        <w:trPr>
          <w:trHeight w:val="432"/>
        </w:trPr>
        <w:tc>
          <w:tcPr>
            <w:tcW w:w="2302" w:type="dxa"/>
            <w:vMerge/>
          </w:tcPr>
          <w:p w14:paraId="4B69C31C" w14:textId="77777777" w:rsidR="00F42C7B" w:rsidRDefault="00F42C7B" w:rsidP="000364AD">
            <w:pPr>
              <w:pStyle w:val="BodyText"/>
            </w:pPr>
          </w:p>
        </w:tc>
        <w:tc>
          <w:tcPr>
            <w:tcW w:w="2302" w:type="dxa"/>
          </w:tcPr>
          <w:p w14:paraId="336EE2F0" w14:textId="4E4389D7" w:rsidR="00F42C7B" w:rsidRDefault="00F42C7B" w:rsidP="000364AD">
            <w:pPr>
              <w:pStyle w:val="BodyText"/>
            </w:pPr>
            <w:proofErr w:type="spellStart"/>
            <w:r w:rsidRPr="00F42C7B">
              <w:t>seller_id</w:t>
            </w:r>
            <w:proofErr w:type="spellEnd"/>
          </w:p>
        </w:tc>
        <w:tc>
          <w:tcPr>
            <w:tcW w:w="2302" w:type="dxa"/>
          </w:tcPr>
          <w:p w14:paraId="4004DBE4" w14:textId="1E171234" w:rsidR="00F42C7B" w:rsidRDefault="00F42C7B" w:rsidP="000364AD">
            <w:pPr>
              <w:pStyle w:val="BodyText"/>
            </w:pPr>
            <w:r w:rsidRPr="00F42C7B">
              <w:t xml:space="preserve">References </w:t>
            </w:r>
            <w:r>
              <w:t>Sellers</w:t>
            </w:r>
            <w:r w:rsidRPr="00F42C7B">
              <w:t xml:space="preserve"> table, FK</w:t>
            </w:r>
          </w:p>
        </w:tc>
        <w:tc>
          <w:tcPr>
            <w:tcW w:w="2302" w:type="dxa"/>
          </w:tcPr>
          <w:p w14:paraId="15749757" w14:textId="5AE7CA95" w:rsidR="00F42C7B" w:rsidRDefault="00786C6A" w:rsidP="000364AD">
            <w:pPr>
              <w:pStyle w:val="BodyText"/>
            </w:pPr>
            <w:r w:rsidRPr="00526AB6">
              <w:t>INT</w:t>
            </w:r>
          </w:p>
        </w:tc>
      </w:tr>
      <w:tr w:rsidR="00F42C7B" w14:paraId="07002B84" w14:textId="77777777" w:rsidTr="000364AD">
        <w:trPr>
          <w:trHeight w:val="432"/>
        </w:trPr>
        <w:tc>
          <w:tcPr>
            <w:tcW w:w="2302" w:type="dxa"/>
            <w:vMerge/>
          </w:tcPr>
          <w:p w14:paraId="5E7101C7" w14:textId="77777777" w:rsidR="00F42C7B" w:rsidRDefault="00F42C7B" w:rsidP="000364AD">
            <w:pPr>
              <w:pStyle w:val="BodyText"/>
            </w:pPr>
          </w:p>
        </w:tc>
        <w:tc>
          <w:tcPr>
            <w:tcW w:w="2302" w:type="dxa"/>
          </w:tcPr>
          <w:p w14:paraId="305E0FE0" w14:textId="1BE31583" w:rsidR="00F42C7B" w:rsidRDefault="00F42C7B" w:rsidP="000364AD">
            <w:pPr>
              <w:pStyle w:val="BodyText"/>
            </w:pPr>
            <w:proofErr w:type="spellStart"/>
            <w:r w:rsidRPr="00F42C7B">
              <w:t>address_id</w:t>
            </w:r>
            <w:proofErr w:type="spellEnd"/>
          </w:p>
        </w:tc>
        <w:tc>
          <w:tcPr>
            <w:tcW w:w="2302" w:type="dxa"/>
          </w:tcPr>
          <w:p w14:paraId="2393E363" w14:textId="796E8AC7" w:rsidR="00F42C7B" w:rsidRPr="009F2384" w:rsidRDefault="00F42C7B" w:rsidP="000364AD">
            <w:pPr>
              <w:pStyle w:val="BodyText"/>
              <w:rPr>
                <w:b/>
                <w:bCs/>
              </w:rPr>
            </w:pPr>
            <w:r w:rsidRPr="00F42C7B">
              <w:t>References Addresses table, FK</w:t>
            </w:r>
          </w:p>
        </w:tc>
        <w:tc>
          <w:tcPr>
            <w:tcW w:w="2302" w:type="dxa"/>
          </w:tcPr>
          <w:p w14:paraId="7B870CBA" w14:textId="660BEBA9" w:rsidR="00F42C7B" w:rsidRDefault="00786C6A" w:rsidP="000364AD">
            <w:pPr>
              <w:pStyle w:val="BodyText"/>
            </w:pPr>
            <w:r w:rsidRPr="00526AB6">
              <w:t>INT</w:t>
            </w:r>
          </w:p>
        </w:tc>
      </w:tr>
    </w:tbl>
    <w:p w14:paraId="0E2F7E51" w14:textId="77777777" w:rsidR="00F42C7B" w:rsidRDefault="00F42C7B" w:rsidP="00F42C7B">
      <w:pPr>
        <w:pStyle w:val="BodyText"/>
      </w:pPr>
    </w:p>
    <w:p w14:paraId="4F0DAFEF" w14:textId="76A14995" w:rsidR="00F42C7B" w:rsidRPr="00786C6A" w:rsidRDefault="00786C6A" w:rsidP="00F42C7B">
      <w:pPr>
        <w:pStyle w:val="BodyText"/>
      </w:pPr>
      <w:r w:rsidRPr="006F1C5E">
        <w:t>Links</w:t>
      </w:r>
      <w:r w:rsidRPr="00786C6A">
        <w:t xml:space="preserve"> </w:t>
      </w:r>
      <w:r>
        <w:t>Sellers</w:t>
      </w:r>
      <w:r w:rsidRPr="006F1C5E">
        <w:t xml:space="preserve"> and </w:t>
      </w:r>
      <w:r>
        <w:t>Addresses</w:t>
      </w:r>
      <w:r w:rsidRPr="006F1C5E">
        <w:t>, representing a Many-to-Many relationship</w:t>
      </w:r>
      <w:r w:rsidRPr="00FC43D8">
        <w:t>.</w:t>
      </w:r>
    </w:p>
    <w:p w14:paraId="5B233ABD" w14:textId="77777777" w:rsidR="00F42C7B" w:rsidRDefault="00F42C7B" w:rsidP="00F42C7B">
      <w:pPr>
        <w:pStyle w:val="BodyText"/>
      </w:pPr>
    </w:p>
    <w:p w14:paraId="71915978" w14:textId="77777777" w:rsidR="00F42C7B" w:rsidRDefault="00F42C7B" w:rsidP="00F42C7B">
      <w:pPr>
        <w:pStyle w:val="BodyText"/>
      </w:pPr>
      <w:r>
        <w:t>Example with data</w:t>
      </w:r>
    </w:p>
    <w:p w14:paraId="7022579D" w14:textId="77777777" w:rsidR="00F42C7B" w:rsidRDefault="00F42C7B" w:rsidP="00F42C7B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878"/>
        <w:gridCol w:w="2878"/>
        <w:gridCol w:w="3402"/>
      </w:tblGrid>
      <w:tr w:rsidR="00F42C7B" w14:paraId="2972D4BB" w14:textId="77777777" w:rsidTr="00F42C7B">
        <w:trPr>
          <w:trHeight w:val="452"/>
        </w:trPr>
        <w:tc>
          <w:tcPr>
            <w:tcW w:w="2878" w:type="dxa"/>
            <w:shd w:val="clear" w:color="auto" w:fill="76CDD8"/>
          </w:tcPr>
          <w:p w14:paraId="70880829" w14:textId="06190B3F" w:rsidR="00F42C7B" w:rsidRPr="002843C3" w:rsidRDefault="00F42C7B" w:rsidP="000364AD">
            <w:pPr>
              <w:jc w:val="center"/>
            </w:pPr>
            <w:proofErr w:type="spellStart"/>
            <w:r w:rsidRPr="00F42C7B">
              <w:rPr>
                <w:rFonts w:ascii="Trebuchet MS" w:hAnsi="Trebuchet MS"/>
                <w:color w:val="FFFFFF" w:themeColor="background1"/>
                <w:sz w:val="18"/>
                <w:szCs w:val="18"/>
              </w:rPr>
              <w:t>seller_address_id</w:t>
            </w:r>
            <w:proofErr w:type="spellEnd"/>
          </w:p>
        </w:tc>
        <w:tc>
          <w:tcPr>
            <w:tcW w:w="2878" w:type="dxa"/>
            <w:shd w:val="clear" w:color="auto" w:fill="76CDD8"/>
          </w:tcPr>
          <w:p w14:paraId="2DADFCEA" w14:textId="029D0B6C" w:rsidR="00F42C7B" w:rsidRPr="00BE17E0" w:rsidRDefault="00F42C7B" w:rsidP="000364A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F42C7B">
              <w:rPr>
                <w:color w:val="FFFFFF" w:themeColor="background1"/>
                <w:sz w:val="18"/>
                <w:szCs w:val="18"/>
              </w:rPr>
              <w:t>seller_id</w:t>
            </w:r>
            <w:proofErr w:type="spellEnd"/>
          </w:p>
        </w:tc>
        <w:tc>
          <w:tcPr>
            <w:tcW w:w="3402" w:type="dxa"/>
            <w:shd w:val="clear" w:color="auto" w:fill="76CDD8"/>
          </w:tcPr>
          <w:p w14:paraId="06CC65C4" w14:textId="5E9AC744" w:rsidR="00F42C7B" w:rsidRPr="00BE17E0" w:rsidRDefault="00F42C7B" w:rsidP="000364A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F42C7B">
              <w:rPr>
                <w:color w:val="FFFFFF" w:themeColor="background1"/>
                <w:sz w:val="18"/>
                <w:szCs w:val="18"/>
              </w:rPr>
              <w:t>address_id</w:t>
            </w:r>
            <w:proofErr w:type="spellEnd"/>
          </w:p>
        </w:tc>
      </w:tr>
      <w:tr w:rsidR="00F42C7B" w14:paraId="026A1BD0" w14:textId="77777777" w:rsidTr="00F42C7B">
        <w:trPr>
          <w:trHeight w:val="670"/>
        </w:trPr>
        <w:tc>
          <w:tcPr>
            <w:tcW w:w="2878" w:type="dxa"/>
          </w:tcPr>
          <w:p w14:paraId="3557C13B" w14:textId="77777777" w:rsidR="00F42C7B" w:rsidRDefault="00F42C7B" w:rsidP="000364AD">
            <w:pPr>
              <w:pStyle w:val="BodyText"/>
            </w:pPr>
            <w:r>
              <w:t xml:space="preserve"> 1</w:t>
            </w:r>
          </w:p>
        </w:tc>
        <w:tc>
          <w:tcPr>
            <w:tcW w:w="2878" w:type="dxa"/>
          </w:tcPr>
          <w:p w14:paraId="029CD03A" w14:textId="7F966632" w:rsidR="00F42C7B" w:rsidRDefault="0051285A" w:rsidP="000364AD">
            <w:pPr>
              <w:pStyle w:val="BodyText"/>
            </w:pPr>
            <w:r>
              <w:t>789</w:t>
            </w:r>
          </w:p>
        </w:tc>
        <w:tc>
          <w:tcPr>
            <w:tcW w:w="3402" w:type="dxa"/>
          </w:tcPr>
          <w:p w14:paraId="54ECE1BD" w14:textId="5DB001E2" w:rsidR="00F42C7B" w:rsidRPr="002B212F" w:rsidRDefault="0051285A" w:rsidP="000364AD">
            <w:pPr>
              <w:pStyle w:val="BodyText"/>
            </w:pPr>
            <w:r>
              <w:t>321</w:t>
            </w:r>
          </w:p>
        </w:tc>
      </w:tr>
      <w:tr w:rsidR="00F42C7B" w14:paraId="442DB10E" w14:textId="77777777" w:rsidTr="00F42C7B">
        <w:trPr>
          <w:trHeight w:val="670"/>
        </w:trPr>
        <w:tc>
          <w:tcPr>
            <w:tcW w:w="2878" w:type="dxa"/>
          </w:tcPr>
          <w:p w14:paraId="3BB9BF59" w14:textId="77777777" w:rsidR="00F42C7B" w:rsidRPr="00245F49" w:rsidRDefault="00F42C7B" w:rsidP="000364AD">
            <w:pPr>
              <w:pStyle w:val="BodyText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2878" w:type="dxa"/>
          </w:tcPr>
          <w:p w14:paraId="5FEE896E" w14:textId="1ECD51EF" w:rsidR="00F42C7B" w:rsidRPr="00245F49" w:rsidRDefault="0051285A" w:rsidP="000364AD">
            <w:pPr>
              <w:pStyle w:val="BodyText"/>
            </w:pPr>
            <w:r>
              <w:t>456</w:t>
            </w:r>
          </w:p>
        </w:tc>
        <w:tc>
          <w:tcPr>
            <w:tcW w:w="3402" w:type="dxa"/>
          </w:tcPr>
          <w:p w14:paraId="5D1B3878" w14:textId="5A417445" w:rsidR="00F42C7B" w:rsidRDefault="0051285A" w:rsidP="000364AD">
            <w:pPr>
              <w:pStyle w:val="BodyText"/>
            </w:pPr>
            <w:r>
              <w:t>951</w:t>
            </w:r>
          </w:p>
        </w:tc>
      </w:tr>
    </w:tbl>
    <w:p w14:paraId="6F8899BB" w14:textId="77777777" w:rsidR="00F42C7B" w:rsidRDefault="00F42C7B" w:rsidP="00FC43D8">
      <w:pPr>
        <w:pStyle w:val="BodyText"/>
        <w:rPr>
          <w:b/>
          <w:bCs/>
        </w:rPr>
      </w:pPr>
    </w:p>
    <w:p w14:paraId="652554BF" w14:textId="7CCB90DD" w:rsidR="00F42C7B" w:rsidRPr="007060D8" w:rsidRDefault="00F42C7B" w:rsidP="00F42C7B">
      <w:pPr>
        <w:pStyle w:val="BodyText"/>
        <w:rPr>
          <w:b/>
          <w:bCs/>
        </w:rPr>
      </w:pPr>
      <w:r>
        <w:rPr>
          <w:b/>
          <w:bCs/>
        </w:rPr>
        <w:t>4</w:t>
      </w:r>
      <w:r w:rsidRPr="007060D8">
        <w:rPr>
          <w:b/>
          <w:bCs/>
        </w:rPr>
        <w:t>. Table Description</w:t>
      </w:r>
    </w:p>
    <w:p w14:paraId="64310BE9" w14:textId="1C1666F7" w:rsidR="00F42C7B" w:rsidRDefault="00F42C7B" w:rsidP="00F42C7B">
      <w:pPr>
        <w:pStyle w:val="BodyText"/>
      </w:pPr>
      <w:r w:rsidRPr="006F1C5E">
        <w:t>Stores the addresses of buyers to avoid redundancy</w:t>
      </w:r>
      <w:r>
        <w:t>.</w:t>
      </w:r>
    </w:p>
    <w:p w14:paraId="48A2D265" w14:textId="77777777" w:rsidR="00F42C7B" w:rsidRDefault="00F42C7B" w:rsidP="00F42C7B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F42C7B" w14:paraId="4560012F" w14:textId="77777777" w:rsidTr="000364AD">
        <w:trPr>
          <w:trHeight w:val="292"/>
        </w:trPr>
        <w:tc>
          <w:tcPr>
            <w:tcW w:w="2302" w:type="dxa"/>
            <w:shd w:val="clear" w:color="auto" w:fill="76CDD8"/>
          </w:tcPr>
          <w:p w14:paraId="296E43FC" w14:textId="77777777" w:rsidR="00F42C7B" w:rsidRPr="00BE17E0" w:rsidRDefault="00F42C7B" w:rsidP="000364A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0632E57B" w14:textId="77777777" w:rsidR="00F42C7B" w:rsidRPr="00BE17E0" w:rsidRDefault="00F42C7B" w:rsidP="000364A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699A455F" w14:textId="77777777" w:rsidR="00F42C7B" w:rsidRPr="00BE17E0" w:rsidRDefault="00F42C7B" w:rsidP="000364A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5E64355C" w14:textId="77777777" w:rsidR="00F42C7B" w:rsidRPr="00BE17E0" w:rsidRDefault="00F42C7B" w:rsidP="000364A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F42C7B" w14:paraId="55841CA9" w14:textId="77777777" w:rsidTr="000364AD">
        <w:trPr>
          <w:trHeight w:val="432"/>
        </w:trPr>
        <w:tc>
          <w:tcPr>
            <w:tcW w:w="2302" w:type="dxa"/>
            <w:vMerge w:val="restart"/>
          </w:tcPr>
          <w:p w14:paraId="0F1A3E18" w14:textId="1CF0CEBE" w:rsidR="00F42C7B" w:rsidRDefault="00F42C7B" w:rsidP="000364AD">
            <w:pPr>
              <w:pStyle w:val="BodyText"/>
            </w:pPr>
            <w:proofErr w:type="spellStart"/>
            <w:r>
              <w:rPr>
                <w:b/>
                <w:bCs/>
              </w:rPr>
              <w:t>Buyer</w:t>
            </w:r>
            <w:r w:rsidRPr="00F42C7B">
              <w:rPr>
                <w:b/>
                <w:bCs/>
              </w:rPr>
              <w:t>_Addresses</w:t>
            </w:r>
            <w:proofErr w:type="spellEnd"/>
          </w:p>
        </w:tc>
        <w:tc>
          <w:tcPr>
            <w:tcW w:w="2302" w:type="dxa"/>
          </w:tcPr>
          <w:p w14:paraId="7CCCE646" w14:textId="4FC43F86" w:rsidR="00F42C7B" w:rsidRDefault="00F42C7B" w:rsidP="000364AD">
            <w:pPr>
              <w:pStyle w:val="BodyText"/>
            </w:pPr>
            <w:proofErr w:type="spellStart"/>
            <w:r>
              <w:t>buyer</w:t>
            </w:r>
            <w:r w:rsidRPr="00F42C7B">
              <w:t>_address_id</w:t>
            </w:r>
            <w:proofErr w:type="spellEnd"/>
          </w:p>
        </w:tc>
        <w:tc>
          <w:tcPr>
            <w:tcW w:w="2302" w:type="dxa"/>
          </w:tcPr>
          <w:p w14:paraId="5BAAF72D" w14:textId="77777777" w:rsidR="00F42C7B" w:rsidRPr="006F1C5E" w:rsidRDefault="00F42C7B" w:rsidP="000364AD">
            <w:pPr>
              <w:rPr>
                <w:rFonts w:ascii="Trebuchet MS" w:hAnsi="Trebuchet MS"/>
                <w:color w:val="464547"/>
              </w:rPr>
            </w:pPr>
            <w:r w:rsidRPr="006F1C5E">
              <w:rPr>
                <w:rFonts w:ascii="Trebuchet MS" w:hAnsi="Trebuchet MS"/>
                <w:color w:val="464547"/>
              </w:rPr>
              <w:t>Unique ID for the address, PK</w:t>
            </w:r>
          </w:p>
        </w:tc>
        <w:tc>
          <w:tcPr>
            <w:tcW w:w="2302" w:type="dxa"/>
          </w:tcPr>
          <w:p w14:paraId="48D95AFB" w14:textId="77777777" w:rsidR="00F42C7B" w:rsidRDefault="00F42C7B" w:rsidP="000364AD">
            <w:pPr>
              <w:pStyle w:val="BodyText"/>
            </w:pPr>
            <w:r w:rsidRPr="006F1C5E">
              <w:t>INT (AUTO_INCREMENT)</w:t>
            </w:r>
          </w:p>
        </w:tc>
      </w:tr>
      <w:tr w:rsidR="00F42C7B" w14:paraId="550137FF" w14:textId="77777777" w:rsidTr="000364AD">
        <w:trPr>
          <w:trHeight w:val="432"/>
        </w:trPr>
        <w:tc>
          <w:tcPr>
            <w:tcW w:w="2302" w:type="dxa"/>
            <w:vMerge/>
          </w:tcPr>
          <w:p w14:paraId="484C5231" w14:textId="77777777" w:rsidR="00F42C7B" w:rsidRDefault="00F42C7B" w:rsidP="000364AD">
            <w:pPr>
              <w:pStyle w:val="BodyText"/>
            </w:pPr>
          </w:p>
        </w:tc>
        <w:tc>
          <w:tcPr>
            <w:tcW w:w="2302" w:type="dxa"/>
          </w:tcPr>
          <w:p w14:paraId="32F9F0A0" w14:textId="47385321" w:rsidR="00F42C7B" w:rsidRDefault="00F42C7B" w:rsidP="000364AD">
            <w:pPr>
              <w:pStyle w:val="BodyText"/>
            </w:pPr>
            <w:proofErr w:type="spellStart"/>
            <w:r>
              <w:t>buyer</w:t>
            </w:r>
            <w:r w:rsidRPr="00F42C7B">
              <w:t>_id</w:t>
            </w:r>
            <w:proofErr w:type="spellEnd"/>
          </w:p>
        </w:tc>
        <w:tc>
          <w:tcPr>
            <w:tcW w:w="2302" w:type="dxa"/>
          </w:tcPr>
          <w:p w14:paraId="39910743" w14:textId="2FEC0333" w:rsidR="00F42C7B" w:rsidRDefault="00F42C7B" w:rsidP="000364AD">
            <w:pPr>
              <w:pStyle w:val="BodyText"/>
            </w:pPr>
            <w:r w:rsidRPr="00F42C7B">
              <w:t>References Buyers table, FK</w:t>
            </w:r>
          </w:p>
        </w:tc>
        <w:tc>
          <w:tcPr>
            <w:tcW w:w="2302" w:type="dxa"/>
          </w:tcPr>
          <w:p w14:paraId="0BD066B7" w14:textId="65D8504F" w:rsidR="00F42C7B" w:rsidRDefault="00786C6A" w:rsidP="000364AD">
            <w:pPr>
              <w:pStyle w:val="BodyText"/>
            </w:pPr>
            <w:r w:rsidRPr="00526AB6">
              <w:t>INT</w:t>
            </w:r>
          </w:p>
        </w:tc>
      </w:tr>
      <w:tr w:rsidR="00F42C7B" w14:paraId="44407249" w14:textId="77777777" w:rsidTr="000364AD">
        <w:trPr>
          <w:trHeight w:val="432"/>
        </w:trPr>
        <w:tc>
          <w:tcPr>
            <w:tcW w:w="2302" w:type="dxa"/>
            <w:vMerge/>
          </w:tcPr>
          <w:p w14:paraId="2ACE1059" w14:textId="77777777" w:rsidR="00F42C7B" w:rsidRDefault="00F42C7B" w:rsidP="000364AD">
            <w:pPr>
              <w:pStyle w:val="BodyText"/>
            </w:pPr>
          </w:p>
        </w:tc>
        <w:tc>
          <w:tcPr>
            <w:tcW w:w="2302" w:type="dxa"/>
          </w:tcPr>
          <w:p w14:paraId="3E55F096" w14:textId="77777777" w:rsidR="00F42C7B" w:rsidRDefault="00F42C7B" w:rsidP="000364AD">
            <w:pPr>
              <w:pStyle w:val="BodyText"/>
            </w:pPr>
            <w:proofErr w:type="spellStart"/>
            <w:r w:rsidRPr="00F42C7B">
              <w:t>address_id</w:t>
            </w:r>
            <w:proofErr w:type="spellEnd"/>
          </w:p>
        </w:tc>
        <w:tc>
          <w:tcPr>
            <w:tcW w:w="2302" w:type="dxa"/>
          </w:tcPr>
          <w:p w14:paraId="01FB848F" w14:textId="002D4A05" w:rsidR="00F42C7B" w:rsidRPr="009F2384" w:rsidRDefault="00F42C7B" w:rsidP="000364AD">
            <w:pPr>
              <w:pStyle w:val="BodyText"/>
              <w:rPr>
                <w:b/>
                <w:bCs/>
              </w:rPr>
            </w:pPr>
            <w:r w:rsidRPr="00F42C7B">
              <w:t xml:space="preserve">References </w:t>
            </w:r>
            <w:r>
              <w:t>Addresses</w:t>
            </w:r>
            <w:r w:rsidRPr="00F42C7B">
              <w:t xml:space="preserve"> table, FK</w:t>
            </w:r>
          </w:p>
        </w:tc>
        <w:tc>
          <w:tcPr>
            <w:tcW w:w="2302" w:type="dxa"/>
          </w:tcPr>
          <w:p w14:paraId="2919222A" w14:textId="7998A35A" w:rsidR="00F42C7B" w:rsidRDefault="00786C6A" w:rsidP="000364AD">
            <w:pPr>
              <w:pStyle w:val="BodyText"/>
            </w:pPr>
            <w:r w:rsidRPr="00526AB6">
              <w:t>INT</w:t>
            </w:r>
          </w:p>
        </w:tc>
      </w:tr>
    </w:tbl>
    <w:p w14:paraId="776D40DE" w14:textId="77777777" w:rsidR="00F42C7B" w:rsidRDefault="00F42C7B" w:rsidP="00F42C7B">
      <w:pPr>
        <w:pStyle w:val="BodyText"/>
      </w:pPr>
    </w:p>
    <w:p w14:paraId="6219EFB5" w14:textId="3CF65BB2" w:rsidR="00786C6A" w:rsidRPr="00786C6A" w:rsidRDefault="00786C6A" w:rsidP="00786C6A">
      <w:pPr>
        <w:pStyle w:val="BodyText"/>
      </w:pPr>
      <w:r w:rsidRPr="006F1C5E">
        <w:t>Links</w:t>
      </w:r>
      <w:r w:rsidRPr="00786C6A">
        <w:t xml:space="preserve"> </w:t>
      </w:r>
      <w:r w:rsidR="0051285A">
        <w:t>Buyers</w:t>
      </w:r>
      <w:r w:rsidRPr="006F1C5E">
        <w:t xml:space="preserve"> and </w:t>
      </w:r>
      <w:r>
        <w:t>Addresses</w:t>
      </w:r>
      <w:r w:rsidRPr="006F1C5E">
        <w:t>, representing a Many-to-Many relationship</w:t>
      </w:r>
      <w:r w:rsidRPr="00FC43D8">
        <w:t>.</w:t>
      </w:r>
    </w:p>
    <w:p w14:paraId="06CDA8ED" w14:textId="77777777" w:rsidR="00F42C7B" w:rsidRDefault="00F42C7B" w:rsidP="00F42C7B">
      <w:pPr>
        <w:pStyle w:val="BodyText"/>
      </w:pPr>
    </w:p>
    <w:p w14:paraId="1AD65322" w14:textId="77777777" w:rsidR="00F42C7B" w:rsidRDefault="00F42C7B" w:rsidP="00F42C7B">
      <w:pPr>
        <w:pStyle w:val="BodyText"/>
      </w:pPr>
      <w:r>
        <w:t>Example with data</w:t>
      </w:r>
    </w:p>
    <w:p w14:paraId="2B3FFA52" w14:textId="77777777" w:rsidR="00F42C7B" w:rsidRDefault="00F42C7B" w:rsidP="00F42C7B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878"/>
        <w:gridCol w:w="2878"/>
        <w:gridCol w:w="3402"/>
      </w:tblGrid>
      <w:tr w:rsidR="00F42C7B" w14:paraId="6590FAAC" w14:textId="77777777" w:rsidTr="000364AD">
        <w:trPr>
          <w:trHeight w:val="452"/>
        </w:trPr>
        <w:tc>
          <w:tcPr>
            <w:tcW w:w="2878" w:type="dxa"/>
            <w:shd w:val="clear" w:color="auto" w:fill="76CDD8"/>
          </w:tcPr>
          <w:p w14:paraId="5072F3C1" w14:textId="5AE16322" w:rsidR="00F42C7B" w:rsidRPr="002843C3" w:rsidRDefault="00F42C7B" w:rsidP="000364AD">
            <w:pPr>
              <w:jc w:val="center"/>
            </w:pPr>
            <w:proofErr w:type="spellStart"/>
            <w:r>
              <w:rPr>
                <w:rFonts w:ascii="Trebuchet MS" w:hAnsi="Trebuchet MS"/>
                <w:color w:val="FFFFFF" w:themeColor="background1"/>
                <w:sz w:val="18"/>
                <w:szCs w:val="18"/>
              </w:rPr>
              <w:lastRenderedPageBreak/>
              <w:t>buyer</w:t>
            </w:r>
            <w:r w:rsidRPr="00F42C7B">
              <w:rPr>
                <w:rFonts w:ascii="Trebuchet MS" w:hAnsi="Trebuchet MS"/>
                <w:color w:val="FFFFFF" w:themeColor="background1"/>
                <w:sz w:val="18"/>
                <w:szCs w:val="18"/>
              </w:rPr>
              <w:t>_address_id</w:t>
            </w:r>
            <w:proofErr w:type="spellEnd"/>
          </w:p>
        </w:tc>
        <w:tc>
          <w:tcPr>
            <w:tcW w:w="2878" w:type="dxa"/>
            <w:shd w:val="clear" w:color="auto" w:fill="76CDD8"/>
          </w:tcPr>
          <w:p w14:paraId="64FE1664" w14:textId="573B341D" w:rsidR="00F42C7B" w:rsidRPr="00BE17E0" w:rsidRDefault="00F42C7B" w:rsidP="000364A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buyer</w:t>
            </w:r>
            <w:r w:rsidRPr="00F42C7B">
              <w:rPr>
                <w:color w:val="FFFFFF" w:themeColor="background1"/>
                <w:sz w:val="18"/>
                <w:szCs w:val="18"/>
              </w:rPr>
              <w:t>_id</w:t>
            </w:r>
            <w:proofErr w:type="spellEnd"/>
          </w:p>
        </w:tc>
        <w:tc>
          <w:tcPr>
            <w:tcW w:w="3402" w:type="dxa"/>
            <w:shd w:val="clear" w:color="auto" w:fill="76CDD8"/>
          </w:tcPr>
          <w:p w14:paraId="02ADEE05" w14:textId="77777777" w:rsidR="00F42C7B" w:rsidRPr="00BE17E0" w:rsidRDefault="00F42C7B" w:rsidP="000364A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F42C7B">
              <w:rPr>
                <w:color w:val="FFFFFF" w:themeColor="background1"/>
                <w:sz w:val="18"/>
                <w:szCs w:val="18"/>
              </w:rPr>
              <w:t>address_id</w:t>
            </w:r>
            <w:proofErr w:type="spellEnd"/>
          </w:p>
        </w:tc>
      </w:tr>
      <w:tr w:rsidR="00F42C7B" w14:paraId="70941BF7" w14:textId="77777777" w:rsidTr="000364AD">
        <w:trPr>
          <w:trHeight w:val="670"/>
        </w:trPr>
        <w:tc>
          <w:tcPr>
            <w:tcW w:w="2878" w:type="dxa"/>
          </w:tcPr>
          <w:p w14:paraId="05ED95EC" w14:textId="77777777" w:rsidR="00F42C7B" w:rsidRDefault="00F42C7B" w:rsidP="000364AD">
            <w:pPr>
              <w:pStyle w:val="BodyText"/>
            </w:pPr>
            <w:r>
              <w:t xml:space="preserve"> 1</w:t>
            </w:r>
          </w:p>
        </w:tc>
        <w:tc>
          <w:tcPr>
            <w:tcW w:w="2878" w:type="dxa"/>
          </w:tcPr>
          <w:p w14:paraId="069D2567" w14:textId="59480243" w:rsidR="00F42C7B" w:rsidRDefault="0051285A" w:rsidP="000364AD">
            <w:pPr>
              <w:pStyle w:val="BodyText"/>
            </w:pPr>
            <w:r>
              <w:t>542</w:t>
            </w:r>
          </w:p>
        </w:tc>
        <w:tc>
          <w:tcPr>
            <w:tcW w:w="3402" w:type="dxa"/>
          </w:tcPr>
          <w:p w14:paraId="55B08967" w14:textId="13BA0873" w:rsidR="00F42C7B" w:rsidRPr="002B212F" w:rsidRDefault="0051285A" w:rsidP="000364AD">
            <w:pPr>
              <w:pStyle w:val="BodyText"/>
            </w:pPr>
            <w:r>
              <w:t>471</w:t>
            </w:r>
          </w:p>
        </w:tc>
      </w:tr>
      <w:tr w:rsidR="00F42C7B" w14:paraId="5F73BEDE" w14:textId="77777777" w:rsidTr="000364AD">
        <w:trPr>
          <w:trHeight w:val="670"/>
        </w:trPr>
        <w:tc>
          <w:tcPr>
            <w:tcW w:w="2878" w:type="dxa"/>
          </w:tcPr>
          <w:p w14:paraId="7D01D3FA" w14:textId="77777777" w:rsidR="00F42C7B" w:rsidRPr="00245F49" w:rsidRDefault="00F42C7B" w:rsidP="000364AD">
            <w:pPr>
              <w:pStyle w:val="BodyText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2878" w:type="dxa"/>
          </w:tcPr>
          <w:p w14:paraId="4A2E2AC3" w14:textId="068A43C1" w:rsidR="00F42C7B" w:rsidRPr="00245F49" w:rsidRDefault="0051285A" w:rsidP="000364AD">
            <w:pPr>
              <w:pStyle w:val="BodyText"/>
            </w:pPr>
            <w:r>
              <w:t>1001</w:t>
            </w:r>
          </w:p>
        </w:tc>
        <w:tc>
          <w:tcPr>
            <w:tcW w:w="3402" w:type="dxa"/>
          </w:tcPr>
          <w:p w14:paraId="682B47F0" w14:textId="5A6BE464" w:rsidR="00F42C7B" w:rsidRDefault="0051285A" w:rsidP="000364AD">
            <w:pPr>
              <w:pStyle w:val="BodyText"/>
            </w:pPr>
            <w:r>
              <w:t>59</w:t>
            </w:r>
          </w:p>
        </w:tc>
      </w:tr>
    </w:tbl>
    <w:p w14:paraId="766E2E13" w14:textId="77777777" w:rsidR="00F42C7B" w:rsidRDefault="00F42C7B" w:rsidP="00F42C7B">
      <w:pPr>
        <w:pStyle w:val="BodyText"/>
        <w:rPr>
          <w:b/>
          <w:bCs/>
        </w:rPr>
      </w:pPr>
    </w:p>
    <w:p w14:paraId="2248FD15" w14:textId="77777777" w:rsidR="00F42C7B" w:rsidRDefault="00F42C7B" w:rsidP="00FC43D8">
      <w:pPr>
        <w:pStyle w:val="BodyText"/>
        <w:rPr>
          <w:b/>
          <w:bCs/>
        </w:rPr>
      </w:pPr>
    </w:p>
    <w:p w14:paraId="508F7678" w14:textId="061FBE44" w:rsidR="00FC43D8" w:rsidRPr="007060D8" w:rsidRDefault="00F42C7B" w:rsidP="00FC43D8">
      <w:pPr>
        <w:pStyle w:val="BodyText"/>
        <w:rPr>
          <w:b/>
          <w:bCs/>
        </w:rPr>
      </w:pPr>
      <w:r>
        <w:rPr>
          <w:b/>
          <w:bCs/>
        </w:rPr>
        <w:t>5</w:t>
      </w:r>
      <w:r w:rsidR="007060D8" w:rsidRPr="007060D8">
        <w:rPr>
          <w:b/>
          <w:bCs/>
        </w:rPr>
        <w:t xml:space="preserve">. </w:t>
      </w:r>
      <w:r w:rsidR="00FC43D8" w:rsidRPr="007060D8">
        <w:rPr>
          <w:b/>
          <w:bCs/>
        </w:rPr>
        <w:t>Table Description</w:t>
      </w:r>
    </w:p>
    <w:p w14:paraId="2AC0B24F" w14:textId="6A51CE3C" w:rsidR="00FC43D8" w:rsidRDefault="006F1C5E" w:rsidP="00FC43D8">
      <w:pPr>
        <w:pStyle w:val="BodyText"/>
      </w:pPr>
      <w:r w:rsidRPr="006F1C5E">
        <w:t>Stores the addresses of buyers and sellers to avoid redundancy</w:t>
      </w:r>
      <w:r w:rsidR="007060D8">
        <w:t>.</w:t>
      </w:r>
    </w:p>
    <w:p w14:paraId="3D855CF0" w14:textId="77777777" w:rsidR="00FC43D8" w:rsidRDefault="00FC43D8" w:rsidP="00FC43D8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FC43D8" w14:paraId="60E27BC4" w14:textId="77777777" w:rsidTr="00072029">
        <w:trPr>
          <w:trHeight w:val="292"/>
        </w:trPr>
        <w:tc>
          <w:tcPr>
            <w:tcW w:w="2302" w:type="dxa"/>
            <w:shd w:val="clear" w:color="auto" w:fill="76CDD8"/>
          </w:tcPr>
          <w:p w14:paraId="404B2DAB" w14:textId="77777777" w:rsidR="00FC43D8" w:rsidRPr="00BE17E0" w:rsidRDefault="00FC43D8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1F23C1BB" w14:textId="77777777" w:rsidR="00FC43D8" w:rsidRPr="00BE17E0" w:rsidRDefault="00FC43D8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39CBD6C9" w14:textId="77777777" w:rsidR="00FC43D8" w:rsidRPr="00BE17E0" w:rsidRDefault="00FC43D8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5BFBAB2B" w14:textId="77777777" w:rsidR="00FC43D8" w:rsidRPr="00BE17E0" w:rsidRDefault="00FC43D8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FC43D8" w14:paraId="7BA18BA2" w14:textId="77777777" w:rsidTr="00072029">
        <w:trPr>
          <w:trHeight w:val="432"/>
        </w:trPr>
        <w:tc>
          <w:tcPr>
            <w:tcW w:w="2302" w:type="dxa"/>
            <w:vMerge w:val="restart"/>
          </w:tcPr>
          <w:p w14:paraId="6BB304AA" w14:textId="5548D461" w:rsidR="00FC43D8" w:rsidRDefault="00FC43D8" w:rsidP="00072029">
            <w:pPr>
              <w:pStyle w:val="BodyText"/>
            </w:pPr>
            <w:r w:rsidRPr="00FC43D8">
              <w:rPr>
                <w:b/>
                <w:bCs/>
              </w:rPr>
              <w:t>Addresses</w:t>
            </w:r>
          </w:p>
        </w:tc>
        <w:tc>
          <w:tcPr>
            <w:tcW w:w="2302" w:type="dxa"/>
          </w:tcPr>
          <w:p w14:paraId="4DC6CE44" w14:textId="4FD7867F" w:rsidR="00FC43D8" w:rsidRDefault="00FC43D8" w:rsidP="00072029">
            <w:pPr>
              <w:pStyle w:val="BodyText"/>
            </w:pPr>
            <w:proofErr w:type="spellStart"/>
            <w:r w:rsidRPr="00FC43D8">
              <w:t>address_id</w:t>
            </w:r>
            <w:proofErr w:type="spellEnd"/>
          </w:p>
        </w:tc>
        <w:tc>
          <w:tcPr>
            <w:tcW w:w="2302" w:type="dxa"/>
          </w:tcPr>
          <w:p w14:paraId="5EE3DEBE" w14:textId="101C80AD" w:rsidR="00FC43D8" w:rsidRPr="006F1C5E" w:rsidRDefault="006F1C5E" w:rsidP="006F1C5E">
            <w:pPr>
              <w:rPr>
                <w:rFonts w:ascii="Trebuchet MS" w:hAnsi="Trebuchet MS"/>
                <w:color w:val="464547"/>
              </w:rPr>
            </w:pPr>
            <w:r w:rsidRPr="006F1C5E">
              <w:rPr>
                <w:rFonts w:ascii="Trebuchet MS" w:hAnsi="Trebuchet MS"/>
                <w:color w:val="464547"/>
              </w:rPr>
              <w:t>Unique ID for the address, PK</w:t>
            </w:r>
          </w:p>
        </w:tc>
        <w:tc>
          <w:tcPr>
            <w:tcW w:w="2302" w:type="dxa"/>
          </w:tcPr>
          <w:p w14:paraId="66E50945" w14:textId="09EB1911" w:rsidR="00FC43D8" w:rsidRDefault="006F1C5E" w:rsidP="00072029">
            <w:pPr>
              <w:pStyle w:val="BodyText"/>
            </w:pPr>
            <w:r w:rsidRPr="006F1C5E">
              <w:t>INT (AUTO_INCREMENT)</w:t>
            </w:r>
          </w:p>
        </w:tc>
      </w:tr>
      <w:tr w:rsidR="00FC43D8" w14:paraId="623AB18B" w14:textId="77777777" w:rsidTr="00072029">
        <w:trPr>
          <w:trHeight w:val="432"/>
        </w:trPr>
        <w:tc>
          <w:tcPr>
            <w:tcW w:w="2302" w:type="dxa"/>
            <w:vMerge/>
          </w:tcPr>
          <w:p w14:paraId="7F76B172" w14:textId="77777777" w:rsidR="00FC43D8" w:rsidRDefault="00FC43D8" w:rsidP="00072029">
            <w:pPr>
              <w:pStyle w:val="BodyText"/>
            </w:pPr>
          </w:p>
        </w:tc>
        <w:tc>
          <w:tcPr>
            <w:tcW w:w="2302" w:type="dxa"/>
          </w:tcPr>
          <w:p w14:paraId="07825C53" w14:textId="25AEDB31" w:rsidR="00FC43D8" w:rsidRDefault="00FC43D8" w:rsidP="00072029">
            <w:pPr>
              <w:pStyle w:val="BodyText"/>
            </w:pPr>
            <w:r w:rsidRPr="00FC43D8">
              <w:t>street</w:t>
            </w:r>
          </w:p>
        </w:tc>
        <w:tc>
          <w:tcPr>
            <w:tcW w:w="2302" w:type="dxa"/>
          </w:tcPr>
          <w:p w14:paraId="2F1CA403" w14:textId="02309936" w:rsidR="00FC43D8" w:rsidRDefault="006F1C5E" w:rsidP="00072029">
            <w:pPr>
              <w:pStyle w:val="BodyText"/>
            </w:pPr>
            <w:r w:rsidRPr="006F1C5E">
              <w:t>Street name and number</w:t>
            </w:r>
          </w:p>
        </w:tc>
        <w:tc>
          <w:tcPr>
            <w:tcW w:w="2302" w:type="dxa"/>
          </w:tcPr>
          <w:p w14:paraId="78CCC1FB" w14:textId="513BC6F9" w:rsidR="00FC43D8" w:rsidRDefault="006F1C5E" w:rsidP="00072029">
            <w:pPr>
              <w:pStyle w:val="BodyText"/>
            </w:pPr>
            <w:proofErr w:type="gramStart"/>
            <w:r w:rsidRPr="006F1C5E">
              <w:t>VARCHAR(</w:t>
            </w:r>
            <w:proofErr w:type="gramEnd"/>
            <w:r w:rsidRPr="006F1C5E">
              <w:t>255)</w:t>
            </w:r>
            <w:r w:rsidR="00164FF6" w:rsidRPr="00164FF6">
              <w:t>, NOT NULL</w:t>
            </w:r>
          </w:p>
        </w:tc>
      </w:tr>
      <w:tr w:rsidR="00FC43D8" w14:paraId="6A20C305" w14:textId="77777777" w:rsidTr="00072029">
        <w:trPr>
          <w:trHeight w:val="432"/>
        </w:trPr>
        <w:tc>
          <w:tcPr>
            <w:tcW w:w="2302" w:type="dxa"/>
            <w:vMerge/>
          </w:tcPr>
          <w:p w14:paraId="00BA08FA" w14:textId="77777777" w:rsidR="00FC43D8" w:rsidRDefault="00FC43D8" w:rsidP="00072029">
            <w:pPr>
              <w:pStyle w:val="BodyText"/>
            </w:pPr>
          </w:p>
        </w:tc>
        <w:tc>
          <w:tcPr>
            <w:tcW w:w="2302" w:type="dxa"/>
          </w:tcPr>
          <w:p w14:paraId="7BF70C60" w14:textId="7FA6F93B" w:rsidR="00FC43D8" w:rsidRDefault="00FC43D8" w:rsidP="00072029">
            <w:pPr>
              <w:pStyle w:val="BodyText"/>
            </w:pPr>
            <w:r w:rsidRPr="00FC43D8">
              <w:t>city</w:t>
            </w:r>
          </w:p>
        </w:tc>
        <w:tc>
          <w:tcPr>
            <w:tcW w:w="2302" w:type="dxa"/>
          </w:tcPr>
          <w:p w14:paraId="4FA2A980" w14:textId="6EAEA84B" w:rsidR="00FC43D8" w:rsidRPr="009F2384" w:rsidRDefault="006F1C5E" w:rsidP="00072029">
            <w:pPr>
              <w:pStyle w:val="BodyText"/>
              <w:rPr>
                <w:b/>
                <w:bCs/>
              </w:rPr>
            </w:pPr>
            <w:r w:rsidRPr="006F1C5E">
              <w:t>City name</w:t>
            </w:r>
          </w:p>
        </w:tc>
        <w:tc>
          <w:tcPr>
            <w:tcW w:w="2302" w:type="dxa"/>
          </w:tcPr>
          <w:p w14:paraId="2E4D64CC" w14:textId="1698C7B8" w:rsidR="00FC43D8" w:rsidRDefault="006F1C5E" w:rsidP="00072029">
            <w:pPr>
              <w:pStyle w:val="BodyText"/>
            </w:pPr>
            <w:proofErr w:type="gramStart"/>
            <w:r w:rsidRPr="006F1C5E">
              <w:t>VARCHAR(</w:t>
            </w:r>
            <w:proofErr w:type="gramEnd"/>
            <w:r w:rsidRPr="006F1C5E">
              <w:t>100)</w:t>
            </w:r>
            <w:r w:rsidR="00164FF6" w:rsidRPr="00164FF6">
              <w:t>, NOT NULL</w:t>
            </w:r>
          </w:p>
        </w:tc>
      </w:tr>
      <w:tr w:rsidR="00FC43D8" w14:paraId="6D31B400" w14:textId="77777777" w:rsidTr="00072029">
        <w:trPr>
          <w:trHeight w:val="432"/>
        </w:trPr>
        <w:tc>
          <w:tcPr>
            <w:tcW w:w="2302" w:type="dxa"/>
            <w:vMerge/>
          </w:tcPr>
          <w:p w14:paraId="05E679A7" w14:textId="77777777" w:rsidR="00FC43D8" w:rsidRDefault="00FC43D8" w:rsidP="00072029">
            <w:pPr>
              <w:pStyle w:val="BodyText"/>
            </w:pPr>
          </w:p>
        </w:tc>
        <w:tc>
          <w:tcPr>
            <w:tcW w:w="2302" w:type="dxa"/>
          </w:tcPr>
          <w:p w14:paraId="75D59F2E" w14:textId="6F7883EA" w:rsidR="00FC43D8" w:rsidRPr="00340D08" w:rsidRDefault="00FC43D8" w:rsidP="00072029">
            <w:pPr>
              <w:pStyle w:val="BodyText"/>
            </w:pPr>
            <w:r w:rsidRPr="00FC43D8">
              <w:t>state</w:t>
            </w:r>
          </w:p>
        </w:tc>
        <w:tc>
          <w:tcPr>
            <w:tcW w:w="2302" w:type="dxa"/>
          </w:tcPr>
          <w:p w14:paraId="1F48ABA9" w14:textId="42686EC5" w:rsidR="00FC43D8" w:rsidRDefault="006F1C5E" w:rsidP="00072029">
            <w:pPr>
              <w:pStyle w:val="BodyText"/>
            </w:pPr>
            <w:r w:rsidRPr="006F1C5E">
              <w:t>State or region</w:t>
            </w:r>
          </w:p>
        </w:tc>
        <w:tc>
          <w:tcPr>
            <w:tcW w:w="2302" w:type="dxa"/>
          </w:tcPr>
          <w:p w14:paraId="41EE474A" w14:textId="6D078E6A" w:rsidR="00FC43D8" w:rsidRDefault="006F1C5E" w:rsidP="00072029">
            <w:pPr>
              <w:pStyle w:val="BodyText"/>
            </w:pPr>
            <w:proofErr w:type="gramStart"/>
            <w:r w:rsidRPr="006F1C5E">
              <w:t>VARCHAR(</w:t>
            </w:r>
            <w:proofErr w:type="gramEnd"/>
            <w:r w:rsidRPr="006F1C5E">
              <w:t>100)</w:t>
            </w:r>
            <w:r w:rsidR="00164FF6" w:rsidRPr="00164FF6">
              <w:t>, NOT NULL</w:t>
            </w:r>
          </w:p>
        </w:tc>
      </w:tr>
      <w:tr w:rsidR="00FC43D8" w14:paraId="53793B51" w14:textId="77777777" w:rsidTr="00072029">
        <w:trPr>
          <w:trHeight w:val="432"/>
        </w:trPr>
        <w:tc>
          <w:tcPr>
            <w:tcW w:w="2302" w:type="dxa"/>
            <w:vMerge/>
          </w:tcPr>
          <w:p w14:paraId="383C0E04" w14:textId="77777777" w:rsidR="00FC43D8" w:rsidRDefault="00FC43D8" w:rsidP="00FC43D8">
            <w:pPr>
              <w:pStyle w:val="BodyText"/>
            </w:pPr>
          </w:p>
        </w:tc>
        <w:tc>
          <w:tcPr>
            <w:tcW w:w="2302" w:type="dxa"/>
          </w:tcPr>
          <w:p w14:paraId="72F286E4" w14:textId="15C8D1CC" w:rsidR="00FC43D8" w:rsidRPr="00FC43D8" w:rsidRDefault="00FC43D8" w:rsidP="00FC43D8">
            <w:pPr>
              <w:pStyle w:val="BodyText"/>
            </w:pPr>
            <w:proofErr w:type="spellStart"/>
            <w:r w:rsidRPr="00FC43D8">
              <w:t>zip_code</w:t>
            </w:r>
            <w:proofErr w:type="spellEnd"/>
          </w:p>
        </w:tc>
        <w:tc>
          <w:tcPr>
            <w:tcW w:w="2302" w:type="dxa"/>
          </w:tcPr>
          <w:p w14:paraId="5D2DD80E" w14:textId="36F81C08" w:rsidR="00FC43D8" w:rsidRPr="005674FA" w:rsidRDefault="006F1C5E" w:rsidP="00FC43D8">
            <w:pPr>
              <w:pStyle w:val="BodyText"/>
            </w:pPr>
            <w:r w:rsidRPr="006F1C5E">
              <w:t>ZIP or postal code</w:t>
            </w:r>
          </w:p>
        </w:tc>
        <w:tc>
          <w:tcPr>
            <w:tcW w:w="2302" w:type="dxa"/>
          </w:tcPr>
          <w:p w14:paraId="42C67B69" w14:textId="0F58E6BA" w:rsidR="00FC43D8" w:rsidRPr="009F2384" w:rsidRDefault="006F1C5E" w:rsidP="00FC43D8">
            <w:pPr>
              <w:pStyle w:val="BodyText"/>
            </w:pPr>
            <w:proofErr w:type="gramStart"/>
            <w:r w:rsidRPr="006F1C5E">
              <w:t>VARCHAR(</w:t>
            </w:r>
            <w:proofErr w:type="gramEnd"/>
            <w:r w:rsidRPr="006F1C5E">
              <w:t>20)</w:t>
            </w:r>
            <w:r w:rsidR="00164FF6" w:rsidRPr="00164FF6">
              <w:t>, NOT NULL</w:t>
            </w:r>
          </w:p>
        </w:tc>
      </w:tr>
      <w:tr w:rsidR="00FC43D8" w14:paraId="6D28001C" w14:textId="77777777" w:rsidTr="00072029">
        <w:trPr>
          <w:trHeight w:val="432"/>
        </w:trPr>
        <w:tc>
          <w:tcPr>
            <w:tcW w:w="2302" w:type="dxa"/>
            <w:vMerge/>
          </w:tcPr>
          <w:p w14:paraId="26D36734" w14:textId="77777777" w:rsidR="00FC43D8" w:rsidRDefault="00FC43D8" w:rsidP="00FC43D8">
            <w:pPr>
              <w:pStyle w:val="BodyText"/>
            </w:pPr>
          </w:p>
        </w:tc>
        <w:tc>
          <w:tcPr>
            <w:tcW w:w="2302" w:type="dxa"/>
          </w:tcPr>
          <w:p w14:paraId="172AEB78" w14:textId="0BA43DE7" w:rsidR="00FC43D8" w:rsidRDefault="00FC43D8" w:rsidP="00FC43D8">
            <w:pPr>
              <w:pStyle w:val="BodyText"/>
            </w:pPr>
            <w:r w:rsidRPr="00FC43D8">
              <w:t>country</w:t>
            </w:r>
          </w:p>
        </w:tc>
        <w:tc>
          <w:tcPr>
            <w:tcW w:w="2302" w:type="dxa"/>
          </w:tcPr>
          <w:p w14:paraId="64980932" w14:textId="41A9C9DB" w:rsidR="00FC43D8" w:rsidRDefault="006F1C5E" w:rsidP="00FC43D8">
            <w:pPr>
              <w:pStyle w:val="BodyText"/>
            </w:pPr>
            <w:r w:rsidRPr="006F1C5E">
              <w:t>Country</w:t>
            </w:r>
          </w:p>
        </w:tc>
        <w:tc>
          <w:tcPr>
            <w:tcW w:w="2302" w:type="dxa"/>
          </w:tcPr>
          <w:p w14:paraId="37A5C29E" w14:textId="016D10EC" w:rsidR="00FC43D8" w:rsidRDefault="006F1C5E" w:rsidP="00FC43D8">
            <w:pPr>
              <w:pStyle w:val="BodyText"/>
            </w:pPr>
            <w:proofErr w:type="gramStart"/>
            <w:r w:rsidRPr="006F1C5E">
              <w:t>VARCHAR(</w:t>
            </w:r>
            <w:proofErr w:type="gramEnd"/>
            <w:r w:rsidRPr="006F1C5E">
              <w:t>100)</w:t>
            </w:r>
            <w:r w:rsidR="00164FF6" w:rsidRPr="00164FF6">
              <w:t>, NOT NULL</w:t>
            </w:r>
          </w:p>
        </w:tc>
      </w:tr>
    </w:tbl>
    <w:p w14:paraId="329934C6" w14:textId="77777777" w:rsidR="00FC43D8" w:rsidRDefault="00FC43D8" w:rsidP="00FC43D8">
      <w:pPr>
        <w:pStyle w:val="BodyText"/>
      </w:pPr>
    </w:p>
    <w:p w14:paraId="68BE169E" w14:textId="66212537" w:rsidR="00FC43D8" w:rsidRDefault="0033556D" w:rsidP="00FC43D8">
      <w:pPr>
        <w:pStyle w:val="BodyText"/>
      </w:pPr>
      <w:r>
        <w:t xml:space="preserve">Addresses to </w:t>
      </w:r>
      <w:proofErr w:type="spellStart"/>
      <w:r>
        <w:t>Seller</w:t>
      </w:r>
      <w:r w:rsidR="00786C6A">
        <w:t>_Addresses</w:t>
      </w:r>
      <w:proofErr w:type="spellEnd"/>
      <w:r>
        <w:t xml:space="preserve"> &amp; </w:t>
      </w:r>
      <w:proofErr w:type="spellStart"/>
      <w:r>
        <w:t>Buyer</w:t>
      </w:r>
      <w:r w:rsidR="00786C6A">
        <w:t>_Addresses</w:t>
      </w:r>
      <w:proofErr w:type="spellEnd"/>
      <w:r w:rsidR="00FC43D8">
        <w:t xml:space="preserve">, </w:t>
      </w:r>
      <w:r w:rsidR="0051285A">
        <w:t>One-to-Many relationship</w:t>
      </w:r>
    </w:p>
    <w:p w14:paraId="4014FB5B" w14:textId="77777777" w:rsidR="0033556D" w:rsidRDefault="0033556D" w:rsidP="00FC43D8">
      <w:pPr>
        <w:pStyle w:val="BodyText"/>
      </w:pPr>
    </w:p>
    <w:p w14:paraId="5F76A7DA" w14:textId="77777777" w:rsidR="00FC43D8" w:rsidRDefault="00FC43D8" w:rsidP="00FC43D8">
      <w:pPr>
        <w:pStyle w:val="BodyText"/>
      </w:pPr>
      <w:r>
        <w:t>Example with data</w:t>
      </w:r>
    </w:p>
    <w:p w14:paraId="66124B15" w14:textId="77777777" w:rsidR="00FC43D8" w:rsidRDefault="00FC43D8" w:rsidP="00FC43D8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636"/>
        <w:gridCol w:w="1636"/>
        <w:gridCol w:w="1934"/>
        <w:gridCol w:w="1338"/>
        <w:gridCol w:w="1636"/>
        <w:gridCol w:w="1636"/>
      </w:tblGrid>
      <w:tr w:rsidR="00164FF6" w14:paraId="28280E97" w14:textId="77777777" w:rsidTr="00164FF6">
        <w:trPr>
          <w:trHeight w:val="433"/>
        </w:trPr>
        <w:tc>
          <w:tcPr>
            <w:tcW w:w="1636" w:type="dxa"/>
            <w:shd w:val="clear" w:color="auto" w:fill="76CDD8"/>
          </w:tcPr>
          <w:p w14:paraId="6C953B78" w14:textId="254D0B30" w:rsidR="00164FF6" w:rsidRPr="002843C3" w:rsidRDefault="00164FF6" w:rsidP="00164FF6">
            <w:pPr>
              <w:jc w:val="center"/>
            </w:pPr>
            <w:proofErr w:type="spellStart"/>
            <w:r w:rsidRPr="00164FF6">
              <w:rPr>
                <w:rFonts w:ascii="Trebuchet MS" w:hAnsi="Trebuchet MS"/>
                <w:color w:val="FFFFFF" w:themeColor="background1"/>
                <w:sz w:val="18"/>
                <w:szCs w:val="18"/>
              </w:rPr>
              <w:t>address_id</w:t>
            </w:r>
            <w:proofErr w:type="spellEnd"/>
          </w:p>
        </w:tc>
        <w:tc>
          <w:tcPr>
            <w:tcW w:w="1636" w:type="dxa"/>
            <w:shd w:val="clear" w:color="auto" w:fill="76CDD8"/>
          </w:tcPr>
          <w:p w14:paraId="34174CFA" w14:textId="21F64F4C" w:rsidR="00164FF6" w:rsidRPr="00BE17E0" w:rsidRDefault="00164FF6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164FF6">
              <w:rPr>
                <w:color w:val="FFFFFF" w:themeColor="background1"/>
                <w:sz w:val="18"/>
                <w:szCs w:val="18"/>
              </w:rPr>
              <w:t>street</w:t>
            </w:r>
          </w:p>
        </w:tc>
        <w:tc>
          <w:tcPr>
            <w:tcW w:w="1934" w:type="dxa"/>
            <w:shd w:val="clear" w:color="auto" w:fill="76CDD8"/>
          </w:tcPr>
          <w:p w14:paraId="7CF0D953" w14:textId="5CE26CF2" w:rsidR="00164FF6" w:rsidRPr="00BE17E0" w:rsidRDefault="00164FF6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164FF6">
              <w:rPr>
                <w:color w:val="FFFFFF" w:themeColor="background1"/>
                <w:sz w:val="18"/>
                <w:szCs w:val="18"/>
              </w:rPr>
              <w:t>city</w:t>
            </w:r>
          </w:p>
        </w:tc>
        <w:tc>
          <w:tcPr>
            <w:tcW w:w="1338" w:type="dxa"/>
            <w:shd w:val="clear" w:color="auto" w:fill="76CDD8"/>
          </w:tcPr>
          <w:p w14:paraId="3ECE426F" w14:textId="284B5600" w:rsidR="00164FF6" w:rsidRPr="00BE17E0" w:rsidRDefault="00164FF6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164FF6">
              <w:rPr>
                <w:color w:val="FFFFFF" w:themeColor="background1"/>
                <w:sz w:val="18"/>
                <w:szCs w:val="18"/>
              </w:rPr>
              <w:t>state</w:t>
            </w:r>
          </w:p>
        </w:tc>
        <w:tc>
          <w:tcPr>
            <w:tcW w:w="1636" w:type="dxa"/>
            <w:shd w:val="clear" w:color="auto" w:fill="76CDD8"/>
          </w:tcPr>
          <w:p w14:paraId="6DE14528" w14:textId="15A6DBB0" w:rsidR="00164FF6" w:rsidRPr="00164FF6" w:rsidRDefault="002B212F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164FF6">
              <w:rPr>
                <w:color w:val="FFFFFF" w:themeColor="background1"/>
                <w:sz w:val="18"/>
                <w:szCs w:val="18"/>
              </w:rPr>
              <w:t>zip_code</w:t>
            </w:r>
            <w:proofErr w:type="spellEnd"/>
          </w:p>
        </w:tc>
        <w:tc>
          <w:tcPr>
            <w:tcW w:w="1636" w:type="dxa"/>
            <w:shd w:val="clear" w:color="auto" w:fill="76CDD8"/>
          </w:tcPr>
          <w:p w14:paraId="09D76AC7" w14:textId="724134EC" w:rsidR="00164FF6" w:rsidRPr="00BE17E0" w:rsidRDefault="002B212F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2B212F">
              <w:rPr>
                <w:color w:val="FFFFFF" w:themeColor="background1"/>
                <w:sz w:val="18"/>
                <w:szCs w:val="18"/>
              </w:rPr>
              <w:t>country</w:t>
            </w:r>
          </w:p>
        </w:tc>
      </w:tr>
      <w:tr w:rsidR="00164FF6" w14:paraId="63C5288A" w14:textId="77777777" w:rsidTr="00164FF6">
        <w:trPr>
          <w:trHeight w:val="641"/>
        </w:trPr>
        <w:tc>
          <w:tcPr>
            <w:tcW w:w="1636" w:type="dxa"/>
          </w:tcPr>
          <w:p w14:paraId="23C47679" w14:textId="77777777" w:rsidR="00164FF6" w:rsidRDefault="00164FF6" w:rsidP="00072029">
            <w:pPr>
              <w:pStyle w:val="BodyText"/>
            </w:pPr>
            <w:r>
              <w:t xml:space="preserve"> 1</w:t>
            </w:r>
          </w:p>
        </w:tc>
        <w:tc>
          <w:tcPr>
            <w:tcW w:w="1636" w:type="dxa"/>
          </w:tcPr>
          <w:p w14:paraId="4301BB9A" w14:textId="38DED4A2" w:rsidR="00164FF6" w:rsidRDefault="002B212F" w:rsidP="00072029">
            <w:pPr>
              <w:pStyle w:val="BodyText"/>
            </w:pPr>
            <w:r>
              <w:t>383 Kennedy</w:t>
            </w:r>
          </w:p>
        </w:tc>
        <w:tc>
          <w:tcPr>
            <w:tcW w:w="1934" w:type="dxa"/>
          </w:tcPr>
          <w:p w14:paraId="3486CCE7" w14:textId="03557991" w:rsidR="00164FF6" w:rsidRPr="002B212F" w:rsidRDefault="002B212F" w:rsidP="00072029">
            <w:pPr>
              <w:pStyle w:val="BodyText"/>
            </w:pPr>
            <w:r w:rsidRPr="002B212F">
              <w:t>Springfield</w:t>
            </w:r>
          </w:p>
        </w:tc>
        <w:tc>
          <w:tcPr>
            <w:tcW w:w="1338" w:type="dxa"/>
          </w:tcPr>
          <w:p w14:paraId="326F781C" w14:textId="3FD6DB1B" w:rsidR="00164FF6" w:rsidRDefault="002B212F" w:rsidP="00072029">
            <w:pPr>
              <w:pStyle w:val="BodyText"/>
            </w:pPr>
            <w:r w:rsidRPr="002B212F">
              <w:t>Illinois</w:t>
            </w:r>
          </w:p>
        </w:tc>
        <w:tc>
          <w:tcPr>
            <w:tcW w:w="1636" w:type="dxa"/>
          </w:tcPr>
          <w:p w14:paraId="4F8B7F65" w14:textId="3DA453D9" w:rsidR="00164FF6" w:rsidRPr="00EF0CE6" w:rsidRDefault="002B212F" w:rsidP="00072029">
            <w:pPr>
              <w:pStyle w:val="BodyText"/>
            </w:pPr>
            <w:r w:rsidRPr="002B212F">
              <w:t>62701</w:t>
            </w:r>
          </w:p>
        </w:tc>
        <w:tc>
          <w:tcPr>
            <w:tcW w:w="1636" w:type="dxa"/>
          </w:tcPr>
          <w:p w14:paraId="795F9ADE" w14:textId="5541827C" w:rsidR="00164FF6" w:rsidRDefault="008D4E16" w:rsidP="00072029">
            <w:pPr>
              <w:pStyle w:val="BodyText"/>
            </w:pPr>
            <w:r>
              <w:t>USA</w:t>
            </w:r>
          </w:p>
        </w:tc>
      </w:tr>
      <w:tr w:rsidR="00164FF6" w14:paraId="096D2609" w14:textId="77777777" w:rsidTr="00164FF6">
        <w:trPr>
          <w:trHeight w:val="641"/>
        </w:trPr>
        <w:tc>
          <w:tcPr>
            <w:tcW w:w="1636" w:type="dxa"/>
          </w:tcPr>
          <w:p w14:paraId="1DB11392" w14:textId="77777777" w:rsidR="00164FF6" w:rsidRPr="00245F49" w:rsidRDefault="00164FF6" w:rsidP="00072029">
            <w:pPr>
              <w:pStyle w:val="BodyText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1636" w:type="dxa"/>
          </w:tcPr>
          <w:p w14:paraId="2D488EEC" w14:textId="1883004E" w:rsidR="00164FF6" w:rsidRPr="00245F49" w:rsidRDefault="002B212F" w:rsidP="00072029">
            <w:pPr>
              <w:pStyle w:val="BodyText"/>
            </w:pPr>
            <w:r>
              <w:t>543 Winter</w:t>
            </w:r>
          </w:p>
        </w:tc>
        <w:tc>
          <w:tcPr>
            <w:tcW w:w="1934" w:type="dxa"/>
          </w:tcPr>
          <w:p w14:paraId="539FC721" w14:textId="40A54318" w:rsidR="00164FF6" w:rsidRDefault="002B212F" w:rsidP="00072029">
            <w:pPr>
              <w:pStyle w:val="BodyText"/>
            </w:pPr>
            <w:r w:rsidRPr="002B212F">
              <w:t>Salt Lake City</w:t>
            </w:r>
          </w:p>
        </w:tc>
        <w:tc>
          <w:tcPr>
            <w:tcW w:w="1338" w:type="dxa"/>
          </w:tcPr>
          <w:p w14:paraId="33A71D33" w14:textId="22BD3878" w:rsidR="00164FF6" w:rsidRDefault="002B212F" w:rsidP="00072029">
            <w:pPr>
              <w:pStyle w:val="BodyText"/>
            </w:pPr>
            <w:r>
              <w:t>Utah</w:t>
            </w:r>
          </w:p>
        </w:tc>
        <w:tc>
          <w:tcPr>
            <w:tcW w:w="1636" w:type="dxa"/>
          </w:tcPr>
          <w:p w14:paraId="512DD159" w14:textId="28B46156" w:rsidR="00164FF6" w:rsidRPr="009F2384" w:rsidRDefault="002B212F" w:rsidP="00072029">
            <w:pPr>
              <w:pStyle w:val="BodyText"/>
            </w:pPr>
            <w:r w:rsidRPr="002B212F">
              <w:t>84101</w:t>
            </w:r>
          </w:p>
        </w:tc>
        <w:tc>
          <w:tcPr>
            <w:tcW w:w="1636" w:type="dxa"/>
          </w:tcPr>
          <w:p w14:paraId="2D17E9B2" w14:textId="588399A3" w:rsidR="00164FF6" w:rsidRDefault="008D4E16" w:rsidP="00072029">
            <w:pPr>
              <w:pStyle w:val="BodyText"/>
            </w:pPr>
            <w:r>
              <w:t>USA</w:t>
            </w:r>
          </w:p>
        </w:tc>
      </w:tr>
    </w:tbl>
    <w:p w14:paraId="3B58EEFA" w14:textId="77777777" w:rsidR="00FC43D8" w:rsidRPr="006F645E" w:rsidRDefault="00FC43D8" w:rsidP="00FC43D8">
      <w:pPr>
        <w:pStyle w:val="BodyText"/>
      </w:pPr>
    </w:p>
    <w:p w14:paraId="10E33402" w14:textId="574C6572" w:rsidR="00FC43D8" w:rsidRPr="007060D8" w:rsidRDefault="00F42C7B" w:rsidP="00FC43D8">
      <w:pPr>
        <w:pStyle w:val="BodyText"/>
        <w:rPr>
          <w:b/>
          <w:bCs/>
        </w:rPr>
      </w:pPr>
      <w:r>
        <w:rPr>
          <w:b/>
          <w:bCs/>
        </w:rPr>
        <w:t>6</w:t>
      </w:r>
      <w:r w:rsidR="007060D8" w:rsidRPr="007060D8">
        <w:rPr>
          <w:b/>
          <w:bCs/>
        </w:rPr>
        <w:t xml:space="preserve">. </w:t>
      </w:r>
      <w:r w:rsidR="00FC43D8" w:rsidRPr="007060D8">
        <w:rPr>
          <w:b/>
          <w:bCs/>
        </w:rPr>
        <w:t>Table Description</w:t>
      </w:r>
    </w:p>
    <w:p w14:paraId="6CE86B35" w14:textId="24DE1813" w:rsidR="007060D8" w:rsidRDefault="006F1C5E" w:rsidP="00FC43D8">
      <w:pPr>
        <w:pStyle w:val="BodyText"/>
      </w:pPr>
      <w:r w:rsidRPr="006F1C5E">
        <w:t>Stores details of items that are auctioned</w:t>
      </w:r>
      <w:r w:rsidR="007060D8">
        <w:t>.</w:t>
      </w:r>
    </w:p>
    <w:p w14:paraId="11309A90" w14:textId="77777777" w:rsidR="007060D8" w:rsidRDefault="007060D8" w:rsidP="00FC43D8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FC43D8" w14:paraId="3E48B5C6" w14:textId="77777777" w:rsidTr="00072029">
        <w:trPr>
          <w:trHeight w:val="292"/>
        </w:trPr>
        <w:tc>
          <w:tcPr>
            <w:tcW w:w="2302" w:type="dxa"/>
            <w:shd w:val="clear" w:color="auto" w:fill="76CDD8"/>
          </w:tcPr>
          <w:p w14:paraId="00708D9A" w14:textId="77777777" w:rsidR="00FC43D8" w:rsidRPr="00BE17E0" w:rsidRDefault="00FC43D8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78F4F328" w14:textId="77777777" w:rsidR="00FC43D8" w:rsidRPr="00BE17E0" w:rsidRDefault="00FC43D8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682137CC" w14:textId="77777777" w:rsidR="00FC43D8" w:rsidRPr="00BE17E0" w:rsidRDefault="00FC43D8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5D6672A3" w14:textId="77777777" w:rsidR="00FC43D8" w:rsidRPr="00BE17E0" w:rsidRDefault="00FC43D8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FC43D8" w14:paraId="1F5C9E13" w14:textId="77777777" w:rsidTr="00072029">
        <w:trPr>
          <w:trHeight w:val="432"/>
        </w:trPr>
        <w:tc>
          <w:tcPr>
            <w:tcW w:w="2302" w:type="dxa"/>
            <w:vMerge w:val="restart"/>
          </w:tcPr>
          <w:p w14:paraId="06724F9D" w14:textId="2DEF143C" w:rsidR="00FC43D8" w:rsidRDefault="00FC43D8" w:rsidP="00072029">
            <w:pPr>
              <w:pStyle w:val="BodyText"/>
            </w:pPr>
            <w:r w:rsidRPr="00FC43D8">
              <w:rPr>
                <w:b/>
                <w:bCs/>
              </w:rPr>
              <w:t>Items</w:t>
            </w:r>
          </w:p>
        </w:tc>
        <w:tc>
          <w:tcPr>
            <w:tcW w:w="2302" w:type="dxa"/>
          </w:tcPr>
          <w:p w14:paraId="6A64F5FA" w14:textId="022D38DF" w:rsidR="00FC43D8" w:rsidRDefault="00FC43D8" w:rsidP="00072029">
            <w:pPr>
              <w:pStyle w:val="BodyText"/>
            </w:pPr>
            <w:proofErr w:type="spellStart"/>
            <w:r w:rsidRPr="00FC43D8">
              <w:t>item_id</w:t>
            </w:r>
            <w:proofErr w:type="spellEnd"/>
          </w:p>
        </w:tc>
        <w:tc>
          <w:tcPr>
            <w:tcW w:w="2302" w:type="dxa"/>
          </w:tcPr>
          <w:p w14:paraId="3E3D5DA6" w14:textId="6625710C" w:rsidR="00FC43D8" w:rsidRDefault="006F1C5E" w:rsidP="00072029">
            <w:pPr>
              <w:pStyle w:val="BodyText"/>
            </w:pPr>
            <w:r w:rsidRPr="006F1C5E">
              <w:t>Unique ID for each item, PK</w:t>
            </w:r>
          </w:p>
        </w:tc>
        <w:tc>
          <w:tcPr>
            <w:tcW w:w="2302" w:type="dxa"/>
          </w:tcPr>
          <w:p w14:paraId="533E7D60" w14:textId="77777777" w:rsidR="00FC43D8" w:rsidRDefault="00FC43D8" w:rsidP="00072029">
            <w:pPr>
              <w:pStyle w:val="BodyText"/>
            </w:pPr>
            <w:r w:rsidRPr="008702A5">
              <w:t>INT (AUTO_INCREMENT)</w:t>
            </w:r>
          </w:p>
        </w:tc>
      </w:tr>
      <w:tr w:rsidR="00FC43D8" w14:paraId="30771AF8" w14:textId="77777777" w:rsidTr="00072029">
        <w:trPr>
          <w:trHeight w:val="432"/>
        </w:trPr>
        <w:tc>
          <w:tcPr>
            <w:tcW w:w="2302" w:type="dxa"/>
            <w:vMerge/>
          </w:tcPr>
          <w:p w14:paraId="3F28FC58" w14:textId="77777777" w:rsidR="00FC43D8" w:rsidRDefault="00FC43D8" w:rsidP="00072029">
            <w:pPr>
              <w:pStyle w:val="BodyText"/>
            </w:pPr>
          </w:p>
        </w:tc>
        <w:tc>
          <w:tcPr>
            <w:tcW w:w="2302" w:type="dxa"/>
          </w:tcPr>
          <w:p w14:paraId="226593B6" w14:textId="2DDE7A06" w:rsidR="00FC43D8" w:rsidRDefault="00FC43D8" w:rsidP="00072029">
            <w:pPr>
              <w:pStyle w:val="BodyText"/>
            </w:pPr>
            <w:proofErr w:type="spellStart"/>
            <w:r w:rsidRPr="00FC43D8">
              <w:t>lot_number</w:t>
            </w:r>
            <w:proofErr w:type="spellEnd"/>
          </w:p>
        </w:tc>
        <w:tc>
          <w:tcPr>
            <w:tcW w:w="2302" w:type="dxa"/>
          </w:tcPr>
          <w:p w14:paraId="2DE07B7E" w14:textId="1E81AF08" w:rsidR="00FC43D8" w:rsidRDefault="006F1C5E" w:rsidP="00072029">
            <w:pPr>
              <w:pStyle w:val="BodyText"/>
            </w:pPr>
            <w:r w:rsidRPr="006F1C5E">
              <w:t>Unique identifier for an item</w:t>
            </w:r>
          </w:p>
        </w:tc>
        <w:tc>
          <w:tcPr>
            <w:tcW w:w="2302" w:type="dxa"/>
          </w:tcPr>
          <w:p w14:paraId="17EE6A77" w14:textId="798B3CD4" w:rsidR="00FC43D8" w:rsidRDefault="006F1C5E" w:rsidP="00072029">
            <w:pPr>
              <w:pStyle w:val="BodyText"/>
            </w:pPr>
            <w:proofErr w:type="gramStart"/>
            <w:r w:rsidRPr="006F1C5E">
              <w:t>VARCHAR(</w:t>
            </w:r>
            <w:proofErr w:type="gramEnd"/>
            <w:r w:rsidRPr="006F1C5E">
              <w:t>50)</w:t>
            </w:r>
            <w:r w:rsidR="00164FF6">
              <w:t>, UNIQUE</w:t>
            </w:r>
            <w:r w:rsidR="00164FF6" w:rsidRPr="00164FF6">
              <w:t>, NOT NULL</w:t>
            </w:r>
          </w:p>
        </w:tc>
      </w:tr>
      <w:tr w:rsidR="00FC43D8" w14:paraId="42228145" w14:textId="77777777" w:rsidTr="00072029">
        <w:trPr>
          <w:trHeight w:val="432"/>
        </w:trPr>
        <w:tc>
          <w:tcPr>
            <w:tcW w:w="2302" w:type="dxa"/>
            <w:vMerge/>
          </w:tcPr>
          <w:p w14:paraId="6452575C" w14:textId="77777777" w:rsidR="00FC43D8" w:rsidRDefault="00FC43D8" w:rsidP="00072029">
            <w:pPr>
              <w:pStyle w:val="BodyText"/>
            </w:pPr>
          </w:p>
        </w:tc>
        <w:tc>
          <w:tcPr>
            <w:tcW w:w="2302" w:type="dxa"/>
          </w:tcPr>
          <w:p w14:paraId="45EE5843" w14:textId="2EA1D938" w:rsidR="00FC43D8" w:rsidRDefault="00C03C1A" w:rsidP="00072029">
            <w:pPr>
              <w:pStyle w:val="BodyText"/>
            </w:pPr>
            <w:proofErr w:type="spellStart"/>
            <w:r w:rsidRPr="00C03C1A">
              <w:t>seller_id</w:t>
            </w:r>
            <w:proofErr w:type="spellEnd"/>
          </w:p>
        </w:tc>
        <w:tc>
          <w:tcPr>
            <w:tcW w:w="2302" w:type="dxa"/>
          </w:tcPr>
          <w:p w14:paraId="63BCD522" w14:textId="428FCA86" w:rsidR="00FC43D8" w:rsidRPr="009F2384" w:rsidRDefault="006F1C5E" w:rsidP="00072029">
            <w:pPr>
              <w:pStyle w:val="BodyText"/>
              <w:rPr>
                <w:b/>
                <w:bCs/>
              </w:rPr>
            </w:pPr>
            <w:r w:rsidRPr="006F1C5E">
              <w:t>References Sellers table, FK</w:t>
            </w:r>
          </w:p>
        </w:tc>
        <w:tc>
          <w:tcPr>
            <w:tcW w:w="2302" w:type="dxa"/>
          </w:tcPr>
          <w:p w14:paraId="5E496E8A" w14:textId="2F57B5E2" w:rsidR="00FC43D8" w:rsidRDefault="002560CF" w:rsidP="00072029">
            <w:pPr>
              <w:pStyle w:val="BodyText"/>
            </w:pPr>
            <w:r w:rsidRPr="002560CF">
              <w:t>INT</w:t>
            </w:r>
          </w:p>
        </w:tc>
      </w:tr>
      <w:tr w:rsidR="00FC43D8" w14:paraId="7EB3247C" w14:textId="77777777" w:rsidTr="00072029">
        <w:trPr>
          <w:trHeight w:val="432"/>
        </w:trPr>
        <w:tc>
          <w:tcPr>
            <w:tcW w:w="2302" w:type="dxa"/>
            <w:vMerge/>
          </w:tcPr>
          <w:p w14:paraId="315E2590" w14:textId="77777777" w:rsidR="00FC43D8" w:rsidRDefault="00FC43D8" w:rsidP="00072029">
            <w:pPr>
              <w:pStyle w:val="BodyText"/>
            </w:pPr>
          </w:p>
        </w:tc>
        <w:tc>
          <w:tcPr>
            <w:tcW w:w="2302" w:type="dxa"/>
          </w:tcPr>
          <w:p w14:paraId="03D3DB1C" w14:textId="3002B138" w:rsidR="00FC43D8" w:rsidRPr="00FC43D8" w:rsidRDefault="00C03C1A" w:rsidP="00072029">
            <w:pPr>
              <w:pStyle w:val="BodyText"/>
            </w:pPr>
            <w:proofErr w:type="spellStart"/>
            <w:r w:rsidRPr="00C03C1A">
              <w:t>item_name</w:t>
            </w:r>
            <w:proofErr w:type="spellEnd"/>
          </w:p>
        </w:tc>
        <w:tc>
          <w:tcPr>
            <w:tcW w:w="2302" w:type="dxa"/>
          </w:tcPr>
          <w:p w14:paraId="718973D2" w14:textId="67D27E26" w:rsidR="00FC43D8" w:rsidRPr="006F1C5E" w:rsidRDefault="006F1C5E" w:rsidP="006F1C5E">
            <w:pPr>
              <w:rPr>
                <w:rFonts w:ascii="Trebuchet MS" w:hAnsi="Trebuchet MS"/>
                <w:color w:val="464547"/>
              </w:rPr>
            </w:pPr>
            <w:r w:rsidRPr="006F1C5E">
              <w:rPr>
                <w:rFonts w:ascii="Trebuchet MS" w:hAnsi="Trebuchet MS"/>
                <w:color w:val="464547"/>
              </w:rPr>
              <w:t>Name of the item</w:t>
            </w:r>
          </w:p>
        </w:tc>
        <w:tc>
          <w:tcPr>
            <w:tcW w:w="2302" w:type="dxa"/>
          </w:tcPr>
          <w:p w14:paraId="412D3766" w14:textId="1B561062" w:rsidR="00FC43D8" w:rsidRPr="002843C3" w:rsidRDefault="002560CF" w:rsidP="00072029">
            <w:pPr>
              <w:pStyle w:val="BodyText"/>
            </w:pPr>
            <w:proofErr w:type="gramStart"/>
            <w:r w:rsidRPr="002560CF">
              <w:t>VARCHAR(</w:t>
            </w:r>
            <w:proofErr w:type="gramEnd"/>
            <w:r w:rsidRPr="002560CF">
              <w:t>255)</w:t>
            </w:r>
            <w:r w:rsidR="00164FF6" w:rsidRPr="00164FF6">
              <w:t>, NOT NULL</w:t>
            </w:r>
          </w:p>
        </w:tc>
      </w:tr>
      <w:tr w:rsidR="00FC43D8" w14:paraId="359EF069" w14:textId="77777777" w:rsidTr="00072029">
        <w:trPr>
          <w:trHeight w:val="432"/>
        </w:trPr>
        <w:tc>
          <w:tcPr>
            <w:tcW w:w="2302" w:type="dxa"/>
            <w:vMerge/>
          </w:tcPr>
          <w:p w14:paraId="40C60570" w14:textId="77777777" w:rsidR="00FC43D8" w:rsidRDefault="00FC43D8" w:rsidP="00072029">
            <w:pPr>
              <w:pStyle w:val="BodyText"/>
            </w:pPr>
          </w:p>
        </w:tc>
        <w:tc>
          <w:tcPr>
            <w:tcW w:w="2302" w:type="dxa"/>
          </w:tcPr>
          <w:p w14:paraId="07CB7D92" w14:textId="45E0146D" w:rsidR="00FC43D8" w:rsidRPr="00340D08" w:rsidRDefault="00C03C1A" w:rsidP="00072029">
            <w:pPr>
              <w:pStyle w:val="BodyText"/>
            </w:pPr>
            <w:proofErr w:type="spellStart"/>
            <w:r w:rsidRPr="00C03C1A">
              <w:t>category_id</w:t>
            </w:r>
            <w:proofErr w:type="spellEnd"/>
          </w:p>
        </w:tc>
        <w:tc>
          <w:tcPr>
            <w:tcW w:w="2302" w:type="dxa"/>
          </w:tcPr>
          <w:p w14:paraId="249D0263" w14:textId="53B92B20" w:rsidR="00FC43D8" w:rsidRDefault="006F1C5E" w:rsidP="00072029">
            <w:pPr>
              <w:pStyle w:val="BodyText"/>
            </w:pPr>
            <w:r w:rsidRPr="006F1C5E">
              <w:t>References Categories table, FK</w:t>
            </w:r>
          </w:p>
        </w:tc>
        <w:tc>
          <w:tcPr>
            <w:tcW w:w="2302" w:type="dxa"/>
          </w:tcPr>
          <w:p w14:paraId="36715A38" w14:textId="77777777" w:rsidR="00FC43D8" w:rsidRDefault="00FC43D8" w:rsidP="00072029">
            <w:pPr>
              <w:pStyle w:val="BodyText"/>
            </w:pPr>
            <w:r w:rsidRPr="009F2384">
              <w:t>INT</w:t>
            </w:r>
          </w:p>
        </w:tc>
      </w:tr>
      <w:tr w:rsidR="00FC43D8" w14:paraId="42079D3C" w14:textId="77777777" w:rsidTr="00072029">
        <w:trPr>
          <w:trHeight w:val="432"/>
        </w:trPr>
        <w:tc>
          <w:tcPr>
            <w:tcW w:w="2302" w:type="dxa"/>
            <w:vMerge/>
          </w:tcPr>
          <w:p w14:paraId="2D79AC5C" w14:textId="77777777" w:rsidR="00FC43D8" w:rsidRDefault="00FC43D8" w:rsidP="00072029">
            <w:pPr>
              <w:pStyle w:val="BodyText"/>
            </w:pPr>
          </w:p>
        </w:tc>
        <w:tc>
          <w:tcPr>
            <w:tcW w:w="2302" w:type="dxa"/>
          </w:tcPr>
          <w:p w14:paraId="2FD61273" w14:textId="6449B1A9" w:rsidR="00FC43D8" w:rsidRPr="00FC43D8" w:rsidRDefault="00C03C1A" w:rsidP="00072029">
            <w:pPr>
              <w:pStyle w:val="BodyText"/>
            </w:pPr>
            <w:proofErr w:type="spellStart"/>
            <w:r w:rsidRPr="00C03C1A">
              <w:t>starting_price</w:t>
            </w:r>
            <w:proofErr w:type="spellEnd"/>
          </w:p>
        </w:tc>
        <w:tc>
          <w:tcPr>
            <w:tcW w:w="2302" w:type="dxa"/>
          </w:tcPr>
          <w:p w14:paraId="428E9520" w14:textId="59B301F4" w:rsidR="00FC43D8" w:rsidRPr="005674FA" w:rsidRDefault="006F1C5E" w:rsidP="00072029">
            <w:pPr>
              <w:pStyle w:val="BodyText"/>
            </w:pPr>
            <w:r w:rsidRPr="006F1C5E">
              <w:t>Initial auction price</w:t>
            </w:r>
          </w:p>
        </w:tc>
        <w:tc>
          <w:tcPr>
            <w:tcW w:w="2302" w:type="dxa"/>
          </w:tcPr>
          <w:p w14:paraId="72FBD42C" w14:textId="31F58A18" w:rsidR="00FC43D8" w:rsidRPr="009F2384" w:rsidRDefault="002560CF" w:rsidP="00072029">
            <w:pPr>
              <w:pStyle w:val="BodyText"/>
            </w:pPr>
            <w:proofErr w:type="gramStart"/>
            <w:r w:rsidRPr="002560CF">
              <w:t>DECIMAL(</w:t>
            </w:r>
            <w:proofErr w:type="gramEnd"/>
            <w:r w:rsidRPr="002560CF">
              <w:t xml:space="preserve">10,2) </w:t>
            </w:r>
            <w:proofErr w:type="gramStart"/>
            <w:r w:rsidRPr="002560CF">
              <w:t>CHECK(</w:t>
            </w:r>
            <w:proofErr w:type="spellStart"/>
            <w:proofErr w:type="gramEnd"/>
            <w:r w:rsidRPr="002560CF">
              <w:t>starting_price</w:t>
            </w:r>
            <w:proofErr w:type="spellEnd"/>
            <w:r w:rsidRPr="002560CF">
              <w:t xml:space="preserve"> &gt; 0)</w:t>
            </w:r>
            <w:r w:rsidR="00164FF6">
              <w:t xml:space="preserve">, </w:t>
            </w:r>
            <w:r w:rsidR="00164FF6" w:rsidRPr="00164FF6">
              <w:t>NOT NULL</w:t>
            </w:r>
          </w:p>
        </w:tc>
      </w:tr>
      <w:tr w:rsidR="00FC43D8" w14:paraId="69F34D80" w14:textId="77777777" w:rsidTr="00072029">
        <w:trPr>
          <w:trHeight w:val="432"/>
        </w:trPr>
        <w:tc>
          <w:tcPr>
            <w:tcW w:w="2302" w:type="dxa"/>
            <w:vMerge/>
          </w:tcPr>
          <w:p w14:paraId="3927ED60" w14:textId="77777777" w:rsidR="00FC43D8" w:rsidRDefault="00FC43D8" w:rsidP="00072029">
            <w:pPr>
              <w:pStyle w:val="BodyText"/>
            </w:pPr>
          </w:p>
        </w:tc>
        <w:tc>
          <w:tcPr>
            <w:tcW w:w="2302" w:type="dxa"/>
          </w:tcPr>
          <w:p w14:paraId="4BCA48E7" w14:textId="39289460" w:rsidR="00FC43D8" w:rsidRDefault="00C03C1A" w:rsidP="00072029">
            <w:pPr>
              <w:pStyle w:val="BodyText"/>
            </w:pPr>
            <w:r w:rsidRPr="00C03C1A">
              <w:t>description</w:t>
            </w:r>
          </w:p>
        </w:tc>
        <w:tc>
          <w:tcPr>
            <w:tcW w:w="2302" w:type="dxa"/>
          </w:tcPr>
          <w:p w14:paraId="2A5B9545" w14:textId="1BF507B6" w:rsidR="00FC43D8" w:rsidRDefault="006F1C5E" w:rsidP="00072029">
            <w:pPr>
              <w:pStyle w:val="BodyText"/>
            </w:pPr>
            <w:r w:rsidRPr="006F1C5E">
              <w:t>Description of the item</w:t>
            </w:r>
          </w:p>
        </w:tc>
        <w:tc>
          <w:tcPr>
            <w:tcW w:w="2302" w:type="dxa"/>
          </w:tcPr>
          <w:p w14:paraId="167A3942" w14:textId="5C808C2C" w:rsidR="00FC43D8" w:rsidRDefault="002560CF" w:rsidP="00072029">
            <w:pPr>
              <w:pStyle w:val="BodyText"/>
            </w:pPr>
            <w:r w:rsidRPr="002560CF">
              <w:t>TEXT</w:t>
            </w:r>
          </w:p>
        </w:tc>
      </w:tr>
    </w:tbl>
    <w:p w14:paraId="35F10E01" w14:textId="77777777" w:rsidR="00FC43D8" w:rsidRDefault="00FC43D8" w:rsidP="00FC43D8">
      <w:pPr>
        <w:pStyle w:val="BodyText"/>
      </w:pPr>
    </w:p>
    <w:p w14:paraId="7BB3026B" w14:textId="007ECFA3" w:rsidR="00FC43D8" w:rsidRPr="00D07BA7" w:rsidRDefault="00D07BA7" w:rsidP="00FC43D8">
      <w:pPr>
        <w:pStyle w:val="BodyText"/>
      </w:pPr>
      <w:r>
        <w:t>Sellers</w:t>
      </w:r>
      <w:r w:rsidR="00FC43D8">
        <w:t xml:space="preserve"> to </w:t>
      </w:r>
      <w:r>
        <w:t>Items</w:t>
      </w:r>
      <w:r w:rsidR="00FC43D8">
        <w:t xml:space="preserve">, </w:t>
      </w:r>
      <w:r w:rsidRPr="00D07BA7">
        <w:t>one seller can have multiple items, but each item belongs to one seller</w:t>
      </w:r>
    </w:p>
    <w:p w14:paraId="1D70BCB5" w14:textId="77777777" w:rsidR="00FC43D8" w:rsidRDefault="00FC43D8" w:rsidP="00FC43D8">
      <w:pPr>
        <w:pStyle w:val="BodyText"/>
      </w:pPr>
    </w:p>
    <w:p w14:paraId="09042CB8" w14:textId="77777777" w:rsidR="00FC43D8" w:rsidRDefault="00FC43D8" w:rsidP="00FC43D8">
      <w:pPr>
        <w:pStyle w:val="BodyText"/>
      </w:pPr>
      <w:r>
        <w:t>Example with data</w:t>
      </w:r>
    </w:p>
    <w:p w14:paraId="003454D5" w14:textId="77777777" w:rsidR="00FC43D8" w:rsidRDefault="00FC43D8" w:rsidP="00FC43D8">
      <w:pPr>
        <w:pStyle w:val="BodyText"/>
      </w:pPr>
    </w:p>
    <w:tbl>
      <w:tblPr>
        <w:tblW w:w="9829" w:type="dxa"/>
        <w:tblInd w:w="-5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404"/>
        <w:gridCol w:w="1404"/>
        <w:gridCol w:w="1661"/>
        <w:gridCol w:w="1148"/>
        <w:gridCol w:w="1404"/>
        <w:gridCol w:w="1404"/>
        <w:gridCol w:w="1404"/>
      </w:tblGrid>
      <w:tr w:rsidR="00CE69AA" w14:paraId="2E724AFD" w14:textId="4E58BB15" w:rsidTr="00CE69AA">
        <w:trPr>
          <w:trHeight w:val="579"/>
        </w:trPr>
        <w:tc>
          <w:tcPr>
            <w:tcW w:w="1404" w:type="dxa"/>
            <w:shd w:val="clear" w:color="auto" w:fill="76CDD8"/>
          </w:tcPr>
          <w:p w14:paraId="0EF15441" w14:textId="2F1E8C59" w:rsidR="00CE69AA" w:rsidRPr="002843C3" w:rsidRDefault="00CE69AA" w:rsidP="0022737B">
            <w:pPr>
              <w:jc w:val="center"/>
            </w:pPr>
            <w:proofErr w:type="spellStart"/>
            <w:r w:rsidRPr="0022737B">
              <w:rPr>
                <w:rFonts w:ascii="Trebuchet MS" w:hAnsi="Trebuchet MS"/>
                <w:color w:val="FFFFFF" w:themeColor="background1"/>
                <w:sz w:val="18"/>
                <w:szCs w:val="18"/>
              </w:rPr>
              <w:t>item_id</w:t>
            </w:r>
            <w:proofErr w:type="spellEnd"/>
          </w:p>
        </w:tc>
        <w:tc>
          <w:tcPr>
            <w:tcW w:w="1404" w:type="dxa"/>
            <w:shd w:val="clear" w:color="auto" w:fill="76CDD8"/>
          </w:tcPr>
          <w:p w14:paraId="5B3A07AB" w14:textId="4B88006F" w:rsidR="00CE69AA" w:rsidRPr="00BE17E0" w:rsidRDefault="00CE69AA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22737B">
              <w:rPr>
                <w:color w:val="FFFFFF" w:themeColor="background1"/>
                <w:sz w:val="18"/>
                <w:szCs w:val="18"/>
              </w:rPr>
              <w:t>lot_number</w:t>
            </w:r>
            <w:proofErr w:type="spellEnd"/>
          </w:p>
        </w:tc>
        <w:tc>
          <w:tcPr>
            <w:tcW w:w="1661" w:type="dxa"/>
            <w:shd w:val="clear" w:color="auto" w:fill="76CDD8"/>
          </w:tcPr>
          <w:p w14:paraId="5C4524F4" w14:textId="52104A80" w:rsidR="00CE69AA" w:rsidRPr="00BE17E0" w:rsidRDefault="00CE69AA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22737B">
              <w:rPr>
                <w:color w:val="FFFFFF" w:themeColor="background1"/>
                <w:sz w:val="18"/>
                <w:szCs w:val="18"/>
              </w:rPr>
              <w:t>seller_id</w:t>
            </w:r>
            <w:proofErr w:type="spellEnd"/>
          </w:p>
        </w:tc>
        <w:tc>
          <w:tcPr>
            <w:tcW w:w="1148" w:type="dxa"/>
            <w:shd w:val="clear" w:color="auto" w:fill="76CDD8"/>
          </w:tcPr>
          <w:p w14:paraId="63A78BD1" w14:textId="6B132E5E" w:rsidR="00CE69AA" w:rsidRPr="00BE17E0" w:rsidRDefault="00CE69AA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22737B">
              <w:rPr>
                <w:color w:val="FFFFFF" w:themeColor="background1"/>
                <w:sz w:val="18"/>
                <w:szCs w:val="18"/>
              </w:rPr>
              <w:t>item_name</w:t>
            </w:r>
            <w:proofErr w:type="spellEnd"/>
          </w:p>
        </w:tc>
        <w:tc>
          <w:tcPr>
            <w:tcW w:w="1404" w:type="dxa"/>
            <w:shd w:val="clear" w:color="auto" w:fill="76CDD8"/>
          </w:tcPr>
          <w:p w14:paraId="2DABAF56" w14:textId="1414AD75" w:rsidR="00CE69AA" w:rsidRPr="00BE17E0" w:rsidRDefault="00CE69AA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CE69AA">
              <w:rPr>
                <w:color w:val="FFFFFF" w:themeColor="background1"/>
                <w:sz w:val="18"/>
                <w:szCs w:val="18"/>
              </w:rPr>
              <w:t>category_id</w:t>
            </w:r>
            <w:proofErr w:type="spellEnd"/>
          </w:p>
        </w:tc>
        <w:tc>
          <w:tcPr>
            <w:tcW w:w="1404" w:type="dxa"/>
            <w:shd w:val="clear" w:color="auto" w:fill="76CDD8"/>
          </w:tcPr>
          <w:p w14:paraId="453994A0" w14:textId="0968110C" w:rsidR="00CE69AA" w:rsidRDefault="00CE69AA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CE69AA">
              <w:rPr>
                <w:color w:val="FFFFFF" w:themeColor="background1"/>
                <w:sz w:val="18"/>
                <w:szCs w:val="18"/>
              </w:rPr>
              <w:t>starting_price</w:t>
            </w:r>
            <w:proofErr w:type="spellEnd"/>
          </w:p>
        </w:tc>
        <w:tc>
          <w:tcPr>
            <w:tcW w:w="1404" w:type="dxa"/>
            <w:shd w:val="clear" w:color="auto" w:fill="76CDD8"/>
          </w:tcPr>
          <w:p w14:paraId="3D0E0074" w14:textId="0A97AF52" w:rsidR="00CE69AA" w:rsidRDefault="00CE69AA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CE69AA">
              <w:rPr>
                <w:color w:val="FFFFFF" w:themeColor="background1"/>
                <w:sz w:val="18"/>
                <w:szCs w:val="18"/>
              </w:rPr>
              <w:t>description</w:t>
            </w:r>
          </w:p>
        </w:tc>
      </w:tr>
      <w:tr w:rsidR="00CE69AA" w14:paraId="3EC02FFF" w14:textId="5D34243A" w:rsidTr="00CE69AA">
        <w:trPr>
          <w:trHeight w:val="858"/>
        </w:trPr>
        <w:tc>
          <w:tcPr>
            <w:tcW w:w="1404" w:type="dxa"/>
          </w:tcPr>
          <w:p w14:paraId="71B39018" w14:textId="77777777" w:rsidR="00CE69AA" w:rsidRDefault="00CE69AA" w:rsidP="00072029">
            <w:pPr>
              <w:pStyle w:val="BodyText"/>
            </w:pPr>
            <w:r>
              <w:t xml:space="preserve"> 1</w:t>
            </w:r>
          </w:p>
        </w:tc>
        <w:tc>
          <w:tcPr>
            <w:tcW w:w="1404" w:type="dxa"/>
          </w:tcPr>
          <w:p w14:paraId="10ABCDCD" w14:textId="0055987D" w:rsidR="00CE69AA" w:rsidRDefault="00CE69AA" w:rsidP="00072029">
            <w:pPr>
              <w:pStyle w:val="BodyText"/>
            </w:pPr>
            <w:r>
              <w:t>AJ200870</w:t>
            </w:r>
          </w:p>
        </w:tc>
        <w:tc>
          <w:tcPr>
            <w:tcW w:w="1661" w:type="dxa"/>
          </w:tcPr>
          <w:p w14:paraId="2A02E64C" w14:textId="5AF50356" w:rsidR="00CE69AA" w:rsidRPr="00CE69AA" w:rsidRDefault="00CE69AA" w:rsidP="00072029">
            <w:pPr>
              <w:pStyle w:val="BodyText"/>
            </w:pPr>
            <w:r>
              <w:t>6</w:t>
            </w:r>
          </w:p>
        </w:tc>
        <w:tc>
          <w:tcPr>
            <w:tcW w:w="1148" w:type="dxa"/>
          </w:tcPr>
          <w:p w14:paraId="4C49CD9F" w14:textId="774B9D70" w:rsidR="00CE69AA" w:rsidRDefault="00CE69AA" w:rsidP="00072029">
            <w:pPr>
              <w:pStyle w:val="BodyText"/>
            </w:pPr>
            <w:r w:rsidRPr="00CE69AA">
              <w:t>Chanel Sac a Rabat Flap Bag</w:t>
            </w:r>
          </w:p>
        </w:tc>
        <w:tc>
          <w:tcPr>
            <w:tcW w:w="1404" w:type="dxa"/>
          </w:tcPr>
          <w:p w14:paraId="466228B3" w14:textId="088CE839" w:rsidR="00CE69AA" w:rsidRDefault="00CE69AA" w:rsidP="00072029">
            <w:pPr>
              <w:pStyle w:val="BodyText"/>
            </w:pPr>
            <w:r>
              <w:t>5</w:t>
            </w:r>
          </w:p>
        </w:tc>
        <w:tc>
          <w:tcPr>
            <w:tcW w:w="1404" w:type="dxa"/>
          </w:tcPr>
          <w:p w14:paraId="38942270" w14:textId="508A7E5D" w:rsidR="00CE69AA" w:rsidRPr="00EF0CE6" w:rsidRDefault="00CE69AA" w:rsidP="00072029">
            <w:pPr>
              <w:pStyle w:val="BodyText"/>
            </w:pPr>
            <w:r>
              <w:t>1500.00</w:t>
            </w:r>
          </w:p>
        </w:tc>
        <w:tc>
          <w:tcPr>
            <w:tcW w:w="1404" w:type="dxa"/>
          </w:tcPr>
          <w:p w14:paraId="345EA6DA" w14:textId="12F5CEB1" w:rsidR="00CE69AA" w:rsidRPr="00EF0CE6" w:rsidRDefault="00CE69AA" w:rsidP="00072029">
            <w:pPr>
              <w:pStyle w:val="BodyText"/>
            </w:pPr>
            <w:r w:rsidRPr="00CE69AA">
              <w:t xml:space="preserve">Chanel 'Sac a Rabat' flap bag in marine </w:t>
            </w:r>
            <w:proofErr w:type="spellStart"/>
            <w:r w:rsidRPr="00CE69AA">
              <w:t>fonce</w:t>
            </w:r>
            <w:proofErr w:type="spellEnd"/>
            <w:r w:rsidRPr="00CE69AA">
              <w:t xml:space="preserve"> satin with canted squares of dark blue sequin quilted pattern.</w:t>
            </w:r>
          </w:p>
        </w:tc>
      </w:tr>
      <w:tr w:rsidR="00CE69AA" w14:paraId="169DC7E3" w14:textId="2E33D49C" w:rsidTr="00CE69AA">
        <w:trPr>
          <w:trHeight w:val="858"/>
        </w:trPr>
        <w:tc>
          <w:tcPr>
            <w:tcW w:w="1404" w:type="dxa"/>
          </w:tcPr>
          <w:p w14:paraId="6DFE22B9" w14:textId="77777777" w:rsidR="00CE69AA" w:rsidRPr="00245F49" w:rsidRDefault="00CE69AA" w:rsidP="00072029">
            <w:pPr>
              <w:pStyle w:val="BodyText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1404" w:type="dxa"/>
          </w:tcPr>
          <w:p w14:paraId="49871249" w14:textId="35EB93A0" w:rsidR="00CE69AA" w:rsidRPr="00245F49" w:rsidRDefault="00CE69AA" w:rsidP="00072029">
            <w:pPr>
              <w:pStyle w:val="BodyText"/>
            </w:pPr>
            <w:r>
              <w:t>LR489034</w:t>
            </w:r>
          </w:p>
        </w:tc>
        <w:tc>
          <w:tcPr>
            <w:tcW w:w="1661" w:type="dxa"/>
          </w:tcPr>
          <w:p w14:paraId="5DD556C1" w14:textId="7A631BA5" w:rsidR="00CE69AA" w:rsidRDefault="00CE69AA" w:rsidP="00072029">
            <w:pPr>
              <w:pStyle w:val="BodyText"/>
            </w:pPr>
            <w:r>
              <w:t>10</w:t>
            </w:r>
          </w:p>
        </w:tc>
        <w:tc>
          <w:tcPr>
            <w:tcW w:w="1148" w:type="dxa"/>
          </w:tcPr>
          <w:p w14:paraId="5C6E1AF4" w14:textId="4C3E38C2" w:rsidR="00CE69AA" w:rsidRDefault="00CE69AA" w:rsidP="00072029">
            <w:pPr>
              <w:pStyle w:val="BodyText"/>
            </w:pPr>
            <w:r w:rsidRPr="00CE69AA">
              <w:t>US Coin Assortment</w:t>
            </w:r>
          </w:p>
        </w:tc>
        <w:tc>
          <w:tcPr>
            <w:tcW w:w="1404" w:type="dxa"/>
          </w:tcPr>
          <w:p w14:paraId="070CF19D" w14:textId="7E7530F0" w:rsidR="00CE69AA" w:rsidRDefault="00CE69AA" w:rsidP="00072029">
            <w:pPr>
              <w:pStyle w:val="BodyText"/>
            </w:pPr>
            <w:r>
              <w:t>3</w:t>
            </w:r>
          </w:p>
        </w:tc>
        <w:tc>
          <w:tcPr>
            <w:tcW w:w="1404" w:type="dxa"/>
          </w:tcPr>
          <w:p w14:paraId="7ED30152" w14:textId="3B0BA428" w:rsidR="00CE69AA" w:rsidRPr="009F2384" w:rsidRDefault="00CE69AA" w:rsidP="00072029">
            <w:pPr>
              <w:pStyle w:val="BodyText"/>
            </w:pPr>
            <w:r>
              <w:t>1200.00</w:t>
            </w:r>
          </w:p>
        </w:tc>
        <w:tc>
          <w:tcPr>
            <w:tcW w:w="1404" w:type="dxa"/>
          </w:tcPr>
          <w:p w14:paraId="15702F3A" w14:textId="2CA5115C" w:rsidR="00CE69AA" w:rsidRPr="009F2384" w:rsidRDefault="00CE69AA" w:rsidP="00072029">
            <w:pPr>
              <w:pStyle w:val="BodyText"/>
            </w:pPr>
            <w:r>
              <w:t>NULL</w:t>
            </w:r>
          </w:p>
        </w:tc>
      </w:tr>
    </w:tbl>
    <w:p w14:paraId="67E257BC" w14:textId="77777777" w:rsidR="00FC43D8" w:rsidRDefault="00FC43D8" w:rsidP="006F645E">
      <w:pPr>
        <w:pStyle w:val="BodyText"/>
      </w:pPr>
    </w:p>
    <w:p w14:paraId="290DD321" w14:textId="320E1A05" w:rsidR="00C03C1A" w:rsidRPr="007060D8" w:rsidRDefault="00F42C7B" w:rsidP="00C03C1A">
      <w:pPr>
        <w:pStyle w:val="BodyText"/>
        <w:rPr>
          <w:b/>
          <w:bCs/>
        </w:rPr>
      </w:pPr>
      <w:r>
        <w:rPr>
          <w:b/>
          <w:bCs/>
        </w:rPr>
        <w:t>7</w:t>
      </w:r>
      <w:r w:rsidR="007060D8" w:rsidRPr="007060D8">
        <w:rPr>
          <w:b/>
          <w:bCs/>
        </w:rPr>
        <w:t xml:space="preserve">. </w:t>
      </w:r>
      <w:r w:rsidR="00C03C1A" w:rsidRPr="007060D8">
        <w:rPr>
          <w:b/>
          <w:bCs/>
        </w:rPr>
        <w:t>Table Description</w:t>
      </w:r>
    </w:p>
    <w:p w14:paraId="12695A7B" w14:textId="564C2A45" w:rsidR="00C03C1A" w:rsidRDefault="006F1C5E" w:rsidP="00C03C1A">
      <w:pPr>
        <w:pStyle w:val="BodyText"/>
      </w:pPr>
      <w:r w:rsidRPr="006F1C5E">
        <w:t>Stores different item categories to prevent data duplication</w:t>
      </w:r>
      <w:r w:rsidR="00C03C1A" w:rsidRPr="00FC43D8">
        <w:t>.</w:t>
      </w:r>
    </w:p>
    <w:p w14:paraId="6EC0CAB7" w14:textId="77777777" w:rsidR="00C03C1A" w:rsidRDefault="00C03C1A" w:rsidP="00C03C1A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C03C1A" w14:paraId="6A80D682" w14:textId="77777777" w:rsidTr="00072029">
        <w:trPr>
          <w:trHeight w:val="292"/>
        </w:trPr>
        <w:tc>
          <w:tcPr>
            <w:tcW w:w="2302" w:type="dxa"/>
            <w:shd w:val="clear" w:color="auto" w:fill="76CDD8"/>
          </w:tcPr>
          <w:p w14:paraId="752DCADC" w14:textId="77777777" w:rsidR="00C03C1A" w:rsidRPr="00BE17E0" w:rsidRDefault="00C03C1A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78CC47D7" w14:textId="77777777" w:rsidR="00C03C1A" w:rsidRPr="00BE17E0" w:rsidRDefault="00C03C1A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4FECEEED" w14:textId="77777777" w:rsidR="00C03C1A" w:rsidRPr="00BE17E0" w:rsidRDefault="00C03C1A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F96E29F" w14:textId="77777777" w:rsidR="00C03C1A" w:rsidRPr="00BE17E0" w:rsidRDefault="00C03C1A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C03C1A" w14:paraId="1553D8F6" w14:textId="77777777" w:rsidTr="00072029">
        <w:trPr>
          <w:trHeight w:val="432"/>
        </w:trPr>
        <w:tc>
          <w:tcPr>
            <w:tcW w:w="2302" w:type="dxa"/>
            <w:vMerge w:val="restart"/>
          </w:tcPr>
          <w:p w14:paraId="6BB236E1" w14:textId="5AB0394F" w:rsidR="00C03C1A" w:rsidRDefault="00C03C1A" w:rsidP="00072029">
            <w:pPr>
              <w:pStyle w:val="BodyText"/>
            </w:pPr>
            <w:r w:rsidRPr="00C03C1A">
              <w:rPr>
                <w:b/>
                <w:bCs/>
              </w:rPr>
              <w:t>Categories</w:t>
            </w:r>
          </w:p>
        </w:tc>
        <w:tc>
          <w:tcPr>
            <w:tcW w:w="2302" w:type="dxa"/>
          </w:tcPr>
          <w:p w14:paraId="2EF04708" w14:textId="692767FE" w:rsidR="00C03C1A" w:rsidRDefault="00C03C1A" w:rsidP="00072029">
            <w:pPr>
              <w:pStyle w:val="BodyText"/>
            </w:pPr>
            <w:proofErr w:type="spellStart"/>
            <w:r w:rsidRPr="00C03C1A">
              <w:t>category_id</w:t>
            </w:r>
            <w:proofErr w:type="spellEnd"/>
          </w:p>
        </w:tc>
        <w:tc>
          <w:tcPr>
            <w:tcW w:w="2302" w:type="dxa"/>
          </w:tcPr>
          <w:p w14:paraId="52E1C9F5" w14:textId="6F51B580" w:rsidR="00C03C1A" w:rsidRDefault="002560CF" w:rsidP="00072029">
            <w:pPr>
              <w:pStyle w:val="BodyText"/>
            </w:pPr>
            <w:r w:rsidRPr="002560CF">
              <w:t>Unique ID for each category, PK</w:t>
            </w:r>
          </w:p>
        </w:tc>
        <w:tc>
          <w:tcPr>
            <w:tcW w:w="2302" w:type="dxa"/>
          </w:tcPr>
          <w:p w14:paraId="3B0DA3DB" w14:textId="77777777" w:rsidR="00C03C1A" w:rsidRDefault="00C03C1A" w:rsidP="00072029">
            <w:pPr>
              <w:pStyle w:val="BodyText"/>
            </w:pPr>
            <w:r w:rsidRPr="008702A5">
              <w:t>INT (AUTO_INCREMENT)</w:t>
            </w:r>
          </w:p>
        </w:tc>
      </w:tr>
      <w:tr w:rsidR="00C03C1A" w14:paraId="5B468739" w14:textId="77777777" w:rsidTr="00072029">
        <w:trPr>
          <w:trHeight w:val="432"/>
        </w:trPr>
        <w:tc>
          <w:tcPr>
            <w:tcW w:w="2302" w:type="dxa"/>
            <w:vMerge/>
          </w:tcPr>
          <w:p w14:paraId="4CB70505" w14:textId="77777777" w:rsidR="00C03C1A" w:rsidRDefault="00C03C1A" w:rsidP="00072029">
            <w:pPr>
              <w:pStyle w:val="BodyText"/>
            </w:pPr>
          </w:p>
        </w:tc>
        <w:tc>
          <w:tcPr>
            <w:tcW w:w="2302" w:type="dxa"/>
          </w:tcPr>
          <w:p w14:paraId="24487EBD" w14:textId="49F24E15" w:rsidR="00C03C1A" w:rsidRDefault="00C03C1A" w:rsidP="00072029">
            <w:pPr>
              <w:pStyle w:val="BodyText"/>
            </w:pPr>
            <w:proofErr w:type="spellStart"/>
            <w:r w:rsidRPr="00C03C1A">
              <w:t>category_name</w:t>
            </w:r>
            <w:proofErr w:type="spellEnd"/>
          </w:p>
        </w:tc>
        <w:tc>
          <w:tcPr>
            <w:tcW w:w="2302" w:type="dxa"/>
          </w:tcPr>
          <w:p w14:paraId="0C32DE0C" w14:textId="17369F73" w:rsidR="00C03C1A" w:rsidRDefault="002560CF" w:rsidP="00072029">
            <w:pPr>
              <w:pStyle w:val="BodyText"/>
            </w:pPr>
            <w:r w:rsidRPr="002560CF">
              <w:t>Name of the category</w:t>
            </w:r>
          </w:p>
        </w:tc>
        <w:tc>
          <w:tcPr>
            <w:tcW w:w="2302" w:type="dxa"/>
          </w:tcPr>
          <w:p w14:paraId="167D2D7B" w14:textId="05C3037B" w:rsidR="00C03C1A" w:rsidRDefault="002560CF" w:rsidP="00072029">
            <w:pPr>
              <w:pStyle w:val="BodyText"/>
            </w:pPr>
            <w:proofErr w:type="gramStart"/>
            <w:r w:rsidRPr="002560CF">
              <w:t>VARCHAR(</w:t>
            </w:r>
            <w:proofErr w:type="gramEnd"/>
            <w:r w:rsidRPr="002560CF">
              <w:t>255)</w:t>
            </w:r>
            <w:r w:rsidR="00164FF6">
              <w:t>,</w:t>
            </w:r>
            <w:r w:rsidRPr="002560CF">
              <w:t xml:space="preserve"> UNIQUE</w:t>
            </w:r>
          </w:p>
        </w:tc>
      </w:tr>
    </w:tbl>
    <w:p w14:paraId="0057B752" w14:textId="77777777" w:rsidR="00C03C1A" w:rsidRDefault="00C03C1A" w:rsidP="00C03C1A">
      <w:pPr>
        <w:pStyle w:val="BodyText"/>
      </w:pPr>
    </w:p>
    <w:p w14:paraId="40206934" w14:textId="19206A3F" w:rsidR="00C03C1A" w:rsidRPr="008702A5" w:rsidRDefault="00046AE7" w:rsidP="00C03C1A">
      <w:pPr>
        <w:pStyle w:val="BodyText"/>
      </w:pPr>
      <w:r w:rsidRPr="00046AE7">
        <w:t xml:space="preserve">Categories </w:t>
      </w:r>
      <w:r w:rsidR="00C03C1A">
        <w:t xml:space="preserve">to </w:t>
      </w:r>
      <w:proofErr w:type="spellStart"/>
      <w:r>
        <w:t>Itmes</w:t>
      </w:r>
      <w:proofErr w:type="spellEnd"/>
      <w:r w:rsidR="00C03C1A">
        <w:t xml:space="preserve">, </w:t>
      </w:r>
      <w:r>
        <w:t>a</w:t>
      </w:r>
      <w:r w:rsidRPr="00046AE7">
        <w:t xml:space="preserve"> category can have many ite</w:t>
      </w:r>
      <w:r>
        <w:t>ms, a</w:t>
      </w:r>
      <w:r w:rsidRPr="00046AE7">
        <w:t>n item belongs to one category</w:t>
      </w:r>
    </w:p>
    <w:p w14:paraId="3670D45F" w14:textId="77777777" w:rsidR="00C03C1A" w:rsidRDefault="00C03C1A" w:rsidP="00C03C1A">
      <w:pPr>
        <w:pStyle w:val="BodyText"/>
      </w:pPr>
    </w:p>
    <w:p w14:paraId="219018A1" w14:textId="77777777" w:rsidR="00C03C1A" w:rsidRDefault="00C03C1A" w:rsidP="00C03C1A">
      <w:pPr>
        <w:pStyle w:val="BodyText"/>
      </w:pPr>
      <w:r>
        <w:t>Example with data</w:t>
      </w:r>
    </w:p>
    <w:p w14:paraId="300DA358" w14:textId="77777777" w:rsidR="00C03C1A" w:rsidRDefault="00C03C1A" w:rsidP="00C03C1A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3281"/>
        <w:gridCol w:w="3281"/>
      </w:tblGrid>
      <w:tr w:rsidR="00046AE7" w14:paraId="7ED8A1AC" w14:textId="77777777" w:rsidTr="00046AE7">
        <w:trPr>
          <w:trHeight w:val="450"/>
        </w:trPr>
        <w:tc>
          <w:tcPr>
            <w:tcW w:w="3281" w:type="dxa"/>
            <w:shd w:val="clear" w:color="auto" w:fill="76CDD8"/>
          </w:tcPr>
          <w:p w14:paraId="36E6DAB2" w14:textId="490AECD2" w:rsidR="00046AE7" w:rsidRPr="002843C3" w:rsidRDefault="00046AE7" w:rsidP="00046AE7">
            <w:pPr>
              <w:jc w:val="center"/>
            </w:pPr>
            <w:proofErr w:type="spellStart"/>
            <w:r w:rsidRPr="00046AE7">
              <w:rPr>
                <w:rFonts w:ascii="Trebuchet MS" w:hAnsi="Trebuchet MS"/>
                <w:color w:val="FFFFFF" w:themeColor="background1"/>
                <w:sz w:val="18"/>
                <w:szCs w:val="18"/>
              </w:rPr>
              <w:t>category_id</w:t>
            </w:r>
            <w:proofErr w:type="spellEnd"/>
          </w:p>
        </w:tc>
        <w:tc>
          <w:tcPr>
            <w:tcW w:w="3281" w:type="dxa"/>
            <w:shd w:val="clear" w:color="auto" w:fill="76CDD8"/>
          </w:tcPr>
          <w:p w14:paraId="5160AEB0" w14:textId="0E8A5B06" w:rsidR="00046AE7" w:rsidRPr="00BE17E0" w:rsidRDefault="00046AE7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046AE7">
              <w:rPr>
                <w:color w:val="FFFFFF" w:themeColor="background1"/>
                <w:sz w:val="18"/>
                <w:szCs w:val="18"/>
              </w:rPr>
              <w:t>category_name</w:t>
            </w:r>
            <w:proofErr w:type="spellEnd"/>
          </w:p>
        </w:tc>
      </w:tr>
      <w:tr w:rsidR="00046AE7" w14:paraId="4763B650" w14:textId="77777777" w:rsidTr="00046AE7">
        <w:trPr>
          <w:trHeight w:val="666"/>
        </w:trPr>
        <w:tc>
          <w:tcPr>
            <w:tcW w:w="3281" w:type="dxa"/>
          </w:tcPr>
          <w:p w14:paraId="57BF43B0" w14:textId="793BDA93" w:rsidR="00046AE7" w:rsidRDefault="00046AE7" w:rsidP="00072029">
            <w:pPr>
              <w:pStyle w:val="BodyText"/>
            </w:pPr>
            <w:r>
              <w:lastRenderedPageBreak/>
              <w:t xml:space="preserve"> 3</w:t>
            </w:r>
          </w:p>
        </w:tc>
        <w:tc>
          <w:tcPr>
            <w:tcW w:w="3281" w:type="dxa"/>
          </w:tcPr>
          <w:p w14:paraId="5F9488AF" w14:textId="3FB3B8FA" w:rsidR="00046AE7" w:rsidRDefault="00046AE7" w:rsidP="00072029">
            <w:pPr>
              <w:pStyle w:val="BodyText"/>
            </w:pPr>
            <w:r w:rsidRPr="00046AE7">
              <w:t>Jewelry</w:t>
            </w:r>
          </w:p>
        </w:tc>
      </w:tr>
      <w:tr w:rsidR="00046AE7" w14:paraId="437E04CB" w14:textId="77777777" w:rsidTr="00046AE7">
        <w:trPr>
          <w:trHeight w:val="666"/>
        </w:trPr>
        <w:tc>
          <w:tcPr>
            <w:tcW w:w="3281" w:type="dxa"/>
          </w:tcPr>
          <w:p w14:paraId="5755E757" w14:textId="3125320E" w:rsidR="00046AE7" w:rsidRPr="00046AE7" w:rsidRDefault="00046AE7" w:rsidP="00072029">
            <w:pPr>
              <w:pStyle w:val="BodyText"/>
            </w:pPr>
            <w:r>
              <w:t>5</w:t>
            </w:r>
          </w:p>
        </w:tc>
        <w:tc>
          <w:tcPr>
            <w:tcW w:w="3281" w:type="dxa"/>
          </w:tcPr>
          <w:p w14:paraId="1598CB00" w14:textId="4351D1E2" w:rsidR="00046AE7" w:rsidRPr="00245F49" w:rsidRDefault="00046AE7" w:rsidP="00072029">
            <w:pPr>
              <w:pStyle w:val="BodyText"/>
            </w:pPr>
            <w:r>
              <w:t>Coins</w:t>
            </w:r>
          </w:p>
        </w:tc>
      </w:tr>
    </w:tbl>
    <w:p w14:paraId="70701C84" w14:textId="77777777" w:rsidR="00C03C1A" w:rsidRDefault="00C03C1A" w:rsidP="00C03C1A">
      <w:pPr>
        <w:pStyle w:val="BodyText"/>
      </w:pPr>
    </w:p>
    <w:p w14:paraId="75B52965" w14:textId="0F84240B" w:rsidR="00C03C1A" w:rsidRPr="007060D8" w:rsidRDefault="00F42C7B" w:rsidP="00C03C1A">
      <w:pPr>
        <w:pStyle w:val="BodyText"/>
        <w:rPr>
          <w:b/>
          <w:bCs/>
        </w:rPr>
      </w:pPr>
      <w:r>
        <w:rPr>
          <w:b/>
          <w:bCs/>
        </w:rPr>
        <w:t>8</w:t>
      </w:r>
      <w:r w:rsidR="007060D8" w:rsidRPr="007060D8">
        <w:rPr>
          <w:b/>
          <w:bCs/>
        </w:rPr>
        <w:t xml:space="preserve">. </w:t>
      </w:r>
      <w:r w:rsidR="00C03C1A" w:rsidRPr="007060D8">
        <w:rPr>
          <w:b/>
          <w:bCs/>
        </w:rPr>
        <w:t>Table Description</w:t>
      </w:r>
    </w:p>
    <w:p w14:paraId="42021113" w14:textId="3C3B1174" w:rsidR="00C03C1A" w:rsidRDefault="006F1C5E" w:rsidP="00C03C1A">
      <w:pPr>
        <w:pStyle w:val="BodyText"/>
      </w:pPr>
      <w:r w:rsidRPr="006F1C5E">
        <w:t>Stores details of auctions where items are sold</w:t>
      </w:r>
      <w:r w:rsidR="00C03C1A" w:rsidRPr="00FC43D8">
        <w:t>.</w:t>
      </w:r>
    </w:p>
    <w:p w14:paraId="6455CE0E" w14:textId="77777777" w:rsidR="00C03C1A" w:rsidRPr="00887ADA" w:rsidRDefault="00C03C1A" w:rsidP="00C03C1A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C03C1A" w14:paraId="6409F1FB" w14:textId="77777777" w:rsidTr="00072029">
        <w:trPr>
          <w:trHeight w:val="292"/>
        </w:trPr>
        <w:tc>
          <w:tcPr>
            <w:tcW w:w="2302" w:type="dxa"/>
            <w:shd w:val="clear" w:color="auto" w:fill="76CDD8"/>
          </w:tcPr>
          <w:p w14:paraId="4ACEEC37" w14:textId="77777777" w:rsidR="00C03C1A" w:rsidRPr="00BE17E0" w:rsidRDefault="00C03C1A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7F48E0DA" w14:textId="77777777" w:rsidR="00C03C1A" w:rsidRPr="00BE17E0" w:rsidRDefault="00C03C1A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29E71A76" w14:textId="77777777" w:rsidR="00C03C1A" w:rsidRPr="00BE17E0" w:rsidRDefault="00C03C1A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21EEDFBC" w14:textId="77777777" w:rsidR="00C03C1A" w:rsidRPr="00BE17E0" w:rsidRDefault="00C03C1A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C03C1A" w14:paraId="0EB75C52" w14:textId="77777777" w:rsidTr="00072029">
        <w:trPr>
          <w:trHeight w:val="432"/>
        </w:trPr>
        <w:tc>
          <w:tcPr>
            <w:tcW w:w="2302" w:type="dxa"/>
            <w:vMerge w:val="restart"/>
          </w:tcPr>
          <w:p w14:paraId="6C951D59" w14:textId="7D3E1B39" w:rsidR="00C03C1A" w:rsidRDefault="00C03C1A" w:rsidP="00072029">
            <w:pPr>
              <w:pStyle w:val="BodyText"/>
            </w:pPr>
            <w:r w:rsidRPr="00C03C1A">
              <w:rPr>
                <w:b/>
                <w:bCs/>
              </w:rPr>
              <w:t>Auctions</w:t>
            </w:r>
          </w:p>
        </w:tc>
        <w:tc>
          <w:tcPr>
            <w:tcW w:w="2302" w:type="dxa"/>
          </w:tcPr>
          <w:p w14:paraId="2F93C024" w14:textId="4EFC47A5" w:rsidR="00C03C1A" w:rsidRDefault="00C03C1A" w:rsidP="00072029">
            <w:pPr>
              <w:pStyle w:val="BodyText"/>
            </w:pPr>
            <w:proofErr w:type="spellStart"/>
            <w:r w:rsidRPr="00C03C1A">
              <w:t>auction_id</w:t>
            </w:r>
            <w:proofErr w:type="spellEnd"/>
          </w:p>
        </w:tc>
        <w:tc>
          <w:tcPr>
            <w:tcW w:w="2302" w:type="dxa"/>
          </w:tcPr>
          <w:p w14:paraId="523EF2A1" w14:textId="56C8C0A1" w:rsidR="00C03C1A" w:rsidRDefault="002560CF" w:rsidP="00072029">
            <w:pPr>
              <w:pStyle w:val="BodyText"/>
            </w:pPr>
            <w:r w:rsidRPr="002560CF">
              <w:t>Unique ID for each auction, PK</w:t>
            </w:r>
          </w:p>
        </w:tc>
        <w:tc>
          <w:tcPr>
            <w:tcW w:w="2302" w:type="dxa"/>
          </w:tcPr>
          <w:p w14:paraId="53EEE440" w14:textId="77777777" w:rsidR="00C03C1A" w:rsidRDefault="00C03C1A" w:rsidP="00072029">
            <w:pPr>
              <w:pStyle w:val="BodyText"/>
            </w:pPr>
            <w:r w:rsidRPr="008702A5">
              <w:t>INT (AUTO_INCREMENT)</w:t>
            </w:r>
          </w:p>
        </w:tc>
      </w:tr>
      <w:tr w:rsidR="00C03C1A" w14:paraId="0C3AD44C" w14:textId="77777777" w:rsidTr="00072029">
        <w:trPr>
          <w:trHeight w:val="432"/>
        </w:trPr>
        <w:tc>
          <w:tcPr>
            <w:tcW w:w="2302" w:type="dxa"/>
            <w:vMerge/>
          </w:tcPr>
          <w:p w14:paraId="2B5D6CF0" w14:textId="77777777" w:rsidR="00C03C1A" w:rsidRDefault="00C03C1A" w:rsidP="00072029">
            <w:pPr>
              <w:pStyle w:val="BodyText"/>
            </w:pPr>
          </w:p>
        </w:tc>
        <w:tc>
          <w:tcPr>
            <w:tcW w:w="2302" w:type="dxa"/>
          </w:tcPr>
          <w:p w14:paraId="3A29010A" w14:textId="4E146CCD" w:rsidR="00C03C1A" w:rsidRDefault="00C03C1A" w:rsidP="00072029">
            <w:pPr>
              <w:pStyle w:val="BodyText"/>
            </w:pPr>
            <w:r w:rsidRPr="00C03C1A">
              <w:t>date</w:t>
            </w:r>
          </w:p>
        </w:tc>
        <w:tc>
          <w:tcPr>
            <w:tcW w:w="2302" w:type="dxa"/>
          </w:tcPr>
          <w:p w14:paraId="5219ABE8" w14:textId="41754CAA" w:rsidR="00C03C1A" w:rsidRDefault="002560CF" w:rsidP="00072029">
            <w:pPr>
              <w:pStyle w:val="BodyText"/>
            </w:pPr>
            <w:r w:rsidRPr="002560CF">
              <w:t>Date of the auction</w:t>
            </w:r>
          </w:p>
        </w:tc>
        <w:tc>
          <w:tcPr>
            <w:tcW w:w="2302" w:type="dxa"/>
          </w:tcPr>
          <w:p w14:paraId="3DE4C3DD" w14:textId="2FDCA19D" w:rsidR="00C03C1A" w:rsidRDefault="002560CF" w:rsidP="00072029">
            <w:pPr>
              <w:pStyle w:val="BodyText"/>
            </w:pPr>
            <w:r w:rsidRPr="002560CF">
              <w:t>DATE</w:t>
            </w:r>
            <w:r w:rsidR="00164FF6">
              <w:t xml:space="preserve">, </w:t>
            </w:r>
            <w:r w:rsidR="00164FF6" w:rsidRPr="00164FF6">
              <w:t>NOT NULL</w:t>
            </w:r>
          </w:p>
        </w:tc>
      </w:tr>
      <w:tr w:rsidR="00C03C1A" w14:paraId="4B393E2C" w14:textId="77777777" w:rsidTr="00072029">
        <w:trPr>
          <w:trHeight w:val="432"/>
        </w:trPr>
        <w:tc>
          <w:tcPr>
            <w:tcW w:w="2302" w:type="dxa"/>
            <w:vMerge/>
          </w:tcPr>
          <w:p w14:paraId="47EF2760" w14:textId="77777777" w:rsidR="00C03C1A" w:rsidRDefault="00C03C1A" w:rsidP="00072029">
            <w:pPr>
              <w:pStyle w:val="BodyText"/>
            </w:pPr>
          </w:p>
        </w:tc>
        <w:tc>
          <w:tcPr>
            <w:tcW w:w="2302" w:type="dxa"/>
          </w:tcPr>
          <w:p w14:paraId="3CC65775" w14:textId="500F27A0" w:rsidR="00C03C1A" w:rsidRDefault="00C03C1A" w:rsidP="00072029">
            <w:pPr>
              <w:pStyle w:val="BodyText"/>
            </w:pPr>
            <w:r w:rsidRPr="00C03C1A">
              <w:t>time</w:t>
            </w:r>
          </w:p>
        </w:tc>
        <w:tc>
          <w:tcPr>
            <w:tcW w:w="2302" w:type="dxa"/>
          </w:tcPr>
          <w:p w14:paraId="2015E538" w14:textId="06D3DFEA" w:rsidR="00C03C1A" w:rsidRPr="009F2384" w:rsidRDefault="002560CF" w:rsidP="00072029">
            <w:pPr>
              <w:pStyle w:val="BodyText"/>
              <w:rPr>
                <w:b/>
                <w:bCs/>
              </w:rPr>
            </w:pPr>
            <w:r w:rsidRPr="002560CF">
              <w:t>Time of the auction</w:t>
            </w:r>
          </w:p>
        </w:tc>
        <w:tc>
          <w:tcPr>
            <w:tcW w:w="2302" w:type="dxa"/>
          </w:tcPr>
          <w:p w14:paraId="0307544A" w14:textId="0695030F" w:rsidR="00C03C1A" w:rsidRDefault="002560CF" w:rsidP="00072029">
            <w:pPr>
              <w:pStyle w:val="BodyText"/>
            </w:pPr>
            <w:r w:rsidRPr="002560CF">
              <w:t>TIME</w:t>
            </w:r>
            <w:r w:rsidR="00164FF6">
              <w:t xml:space="preserve">, </w:t>
            </w:r>
            <w:r w:rsidR="00164FF6" w:rsidRPr="00164FF6">
              <w:t>NOT NULL</w:t>
            </w:r>
          </w:p>
        </w:tc>
      </w:tr>
      <w:tr w:rsidR="00C03C1A" w14:paraId="13BBAA82" w14:textId="77777777" w:rsidTr="00072029">
        <w:trPr>
          <w:trHeight w:val="432"/>
        </w:trPr>
        <w:tc>
          <w:tcPr>
            <w:tcW w:w="2302" w:type="dxa"/>
            <w:vMerge/>
          </w:tcPr>
          <w:p w14:paraId="6E130D07" w14:textId="77777777" w:rsidR="00C03C1A" w:rsidRDefault="00C03C1A" w:rsidP="00072029">
            <w:pPr>
              <w:pStyle w:val="BodyText"/>
            </w:pPr>
          </w:p>
        </w:tc>
        <w:tc>
          <w:tcPr>
            <w:tcW w:w="2302" w:type="dxa"/>
          </w:tcPr>
          <w:p w14:paraId="6BE7BDBA" w14:textId="0DAD1519" w:rsidR="00C03C1A" w:rsidRPr="00340D08" w:rsidRDefault="00C03C1A" w:rsidP="00072029">
            <w:pPr>
              <w:pStyle w:val="BodyText"/>
            </w:pPr>
            <w:proofErr w:type="spellStart"/>
            <w:r w:rsidRPr="00C03C1A">
              <w:t>location_id</w:t>
            </w:r>
            <w:proofErr w:type="spellEnd"/>
          </w:p>
        </w:tc>
        <w:tc>
          <w:tcPr>
            <w:tcW w:w="2302" w:type="dxa"/>
          </w:tcPr>
          <w:p w14:paraId="34666FE6" w14:textId="7C2B7967" w:rsidR="00C03C1A" w:rsidRDefault="002560CF" w:rsidP="00072029">
            <w:pPr>
              <w:pStyle w:val="BodyText"/>
            </w:pPr>
            <w:r w:rsidRPr="002560CF">
              <w:t>References Locations table, FK</w:t>
            </w:r>
          </w:p>
        </w:tc>
        <w:tc>
          <w:tcPr>
            <w:tcW w:w="2302" w:type="dxa"/>
          </w:tcPr>
          <w:p w14:paraId="58DF909D" w14:textId="77777777" w:rsidR="00C03C1A" w:rsidRDefault="00C03C1A" w:rsidP="00072029">
            <w:pPr>
              <w:pStyle w:val="BodyText"/>
            </w:pPr>
            <w:r w:rsidRPr="009F2384">
              <w:t>INT</w:t>
            </w:r>
          </w:p>
        </w:tc>
      </w:tr>
      <w:tr w:rsidR="002560CF" w14:paraId="064EFD56" w14:textId="77777777" w:rsidTr="00072029">
        <w:trPr>
          <w:trHeight w:val="432"/>
        </w:trPr>
        <w:tc>
          <w:tcPr>
            <w:tcW w:w="2302" w:type="dxa"/>
            <w:vMerge/>
          </w:tcPr>
          <w:p w14:paraId="2188FE0B" w14:textId="77777777" w:rsidR="002560CF" w:rsidRDefault="002560CF" w:rsidP="002560CF">
            <w:pPr>
              <w:pStyle w:val="BodyText"/>
            </w:pPr>
          </w:p>
        </w:tc>
        <w:tc>
          <w:tcPr>
            <w:tcW w:w="2302" w:type="dxa"/>
          </w:tcPr>
          <w:p w14:paraId="1F86A40B" w14:textId="542AC879" w:rsidR="002560CF" w:rsidRDefault="002560CF" w:rsidP="002560CF">
            <w:pPr>
              <w:pStyle w:val="BodyText"/>
            </w:pPr>
            <w:proofErr w:type="spellStart"/>
            <w:r w:rsidRPr="00C03C1A">
              <w:t>special_notes</w:t>
            </w:r>
            <w:proofErr w:type="spellEnd"/>
          </w:p>
        </w:tc>
        <w:tc>
          <w:tcPr>
            <w:tcW w:w="2302" w:type="dxa"/>
          </w:tcPr>
          <w:p w14:paraId="0B500EBE" w14:textId="1A1D1537" w:rsidR="002560CF" w:rsidRPr="002560CF" w:rsidRDefault="002560CF" w:rsidP="002560CF">
            <w:pPr>
              <w:rPr>
                <w:rFonts w:ascii="Trebuchet MS" w:hAnsi="Trebuchet MS"/>
                <w:color w:val="464547"/>
              </w:rPr>
            </w:pPr>
            <w:r w:rsidRPr="002560CF">
              <w:rPr>
                <w:rFonts w:ascii="Trebuchet MS" w:hAnsi="Trebuchet MS"/>
                <w:color w:val="464547"/>
              </w:rPr>
              <w:t>Additional auction details</w:t>
            </w:r>
          </w:p>
        </w:tc>
        <w:tc>
          <w:tcPr>
            <w:tcW w:w="2302" w:type="dxa"/>
          </w:tcPr>
          <w:p w14:paraId="19525336" w14:textId="6ACD6FD4" w:rsidR="002560CF" w:rsidRDefault="002560CF" w:rsidP="002560CF">
            <w:pPr>
              <w:pStyle w:val="BodyText"/>
            </w:pPr>
            <w:r w:rsidRPr="002560CF">
              <w:t>TEXT</w:t>
            </w:r>
          </w:p>
        </w:tc>
      </w:tr>
    </w:tbl>
    <w:p w14:paraId="1F5980FE" w14:textId="77777777" w:rsidR="00C03C1A" w:rsidRDefault="00C03C1A" w:rsidP="00C03C1A">
      <w:pPr>
        <w:pStyle w:val="BodyText"/>
      </w:pPr>
    </w:p>
    <w:p w14:paraId="3B59B47C" w14:textId="5628A9D5" w:rsidR="00C03C1A" w:rsidRDefault="00D07BA7" w:rsidP="00C03C1A">
      <w:pPr>
        <w:pStyle w:val="BodyText"/>
      </w:pPr>
      <w:r w:rsidRPr="00D07BA7">
        <w:t xml:space="preserve">Auctions </w:t>
      </w:r>
      <w:r w:rsidR="00C03C1A">
        <w:t xml:space="preserve">to </w:t>
      </w:r>
      <w:r w:rsidRPr="00D07BA7">
        <w:t>Locations</w:t>
      </w:r>
      <w:r w:rsidR="00C03C1A">
        <w:t xml:space="preserve">, </w:t>
      </w:r>
      <w:r>
        <w:t>e</w:t>
      </w:r>
      <w:r w:rsidRPr="00D07BA7">
        <w:t>ach auction takes place at one location, but a location can host multiple auctions</w:t>
      </w:r>
    </w:p>
    <w:p w14:paraId="7B6DCDA3" w14:textId="77777777" w:rsidR="00C03C1A" w:rsidRDefault="00C03C1A" w:rsidP="00C03C1A">
      <w:pPr>
        <w:pStyle w:val="BodyText"/>
      </w:pPr>
      <w:r>
        <w:t>Example with data</w:t>
      </w:r>
    </w:p>
    <w:p w14:paraId="3E76E931" w14:textId="77777777" w:rsidR="00C03C1A" w:rsidRDefault="00C03C1A" w:rsidP="00C03C1A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636"/>
        <w:gridCol w:w="1636"/>
        <w:gridCol w:w="1934"/>
        <w:gridCol w:w="1338"/>
        <w:gridCol w:w="1636"/>
      </w:tblGrid>
      <w:tr w:rsidR="00C03C1A" w14:paraId="69D4A5F2" w14:textId="77777777" w:rsidTr="00072029">
        <w:trPr>
          <w:trHeight w:val="433"/>
        </w:trPr>
        <w:tc>
          <w:tcPr>
            <w:tcW w:w="1636" w:type="dxa"/>
            <w:shd w:val="clear" w:color="auto" w:fill="76CDD8"/>
          </w:tcPr>
          <w:p w14:paraId="1A4EC3D8" w14:textId="56CB8383" w:rsidR="00C03C1A" w:rsidRPr="002843C3" w:rsidRDefault="008D4E16" w:rsidP="008D4E16">
            <w:pPr>
              <w:jc w:val="center"/>
            </w:pPr>
            <w:proofErr w:type="spellStart"/>
            <w:r w:rsidRPr="008D4E16">
              <w:rPr>
                <w:rFonts w:ascii="Trebuchet MS" w:hAnsi="Trebuchet MS"/>
                <w:color w:val="FFFFFF" w:themeColor="background1"/>
                <w:sz w:val="18"/>
                <w:szCs w:val="18"/>
              </w:rPr>
              <w:t>auction_id</w:t>
            </w:r>
            <w:proofErr w:type="spellEnd"/>
          </w:p>
        </w:tc>
        <w:tc>
          <w:tcPr>
            <w:tcW w:w="1636" w:type="dxa"/>
            <w:shd w:val="clear" w:color="auto" w:fill="76CDD8"/>
          </w:tcPr>
          <w:p w14:paraId="5ABBEB57" w14:textId="30E8CE81" w:rsidR="00C03C1A" w:rsidRPr="00BE17E0" w:rsidRDefault="008D4E16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8D4E16">
              <w:rPr>
                <w:color w:val="FFFFFF" w:themeColor="background1"/>
                <w:sz w:val="18"/>
                <w:szCs w:val="18"/>
              </w:rPr>
              <w:t>date</w:t>
            </w:r>
          </w:p>
        </w:tc>
        <w:tc>
          <w:tcPr>
            <w:tcW w:w="1934" w:type="dxa"/>
            <w:shd w:val="clear" w:color="auto" w:fill="76CDD8"/>
          </w:tcPr>
          <w:p w14:paraId="76405972" w14:textId="4D69D02A" w:rsidR="00C03C1A" w:rsidRPr="00BE17E0" w:rsidRDefault="008D4E16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8D4E16">
              <w:rPr>
                <w:color w:val="FFFFFF" w:themeColor="background1"/>
                <w:sz w:val="18"/>
                <w:szCs w:val="18"/>
              </w:rPr>
              <w:t>time</w:t>
            </w:r>
          </w:p>
        </w:tc>
        <w:tc>
          <w:tcPr>
            <w:tcW w:w="1338" w:type="dxa"/>
            <w:shd w:val="clear" w:color="auto" w:fill="76CDD8"/>
          </w:tcPr>
          <w:p w14:paraId="1DB45963" w14:textId="409249FD" w:rsidR="00C03C1A" w:rsidRPr="00BE17E0" w:rsidRDefault="008D4E16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8D4E16">
              <w:rPr>
                <w:color w:val="FFFFFF" w:themeColor="background1"/>
                <w:sz w:val="18"/>
                <w:szCs w:val="18"/>
              </w:rPr>
              <w:t>location_id</w:t>
            </w:r>
            <w:proofErr w:type="spellEnd"/>
          </w:p>
        </w:tc>
        <w:tc>
          <w:tcPr>
            <w:tcW w:w="1636" w:type="dxa"/>
            <w:shd w:val="clear" w:color="auto" w:fill="76CDD8"/>
          </w:tcPr>
          <w:p w14:paraId="2AD5DEE4" w14:textId="33BAB413" w:rsidR="00C03C1A" w:rsidRPr="00BE17E0" w:rsidRDefault="008D4E16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8D4E16">
              <w:rPr>
                <w:color w:val="FFFFFF" w:themeColor="background1"/>
                <w:sz w:val="18"/>
                <w:szCs w:val="18"/>
              </w:rPr>
              <w:t>special_notes</w:t>
            </w:r>
            <w:proofErr w:type="spellEnd"/>
          </w:p>
        </w:tc>
      </w:tr>
      <w:tr w:rsidR="00C03C1A" w14:paraId="5F47A2F9" w14:textId="77777777" w:rsidTr="00072029">
        <w:trPr>
          <w:trHeight w:val="641"/>
        </w:trPr>
        <w:tc>
          <w:tcPr>
            <w:tcW w:w="1636" w:type="dxa"/>
          </w:tcPr>
          <w:p w14:paraId="1DEF1BF1" w14:textId="77777777" w:rsidR="00C03C1A" w:rsidRDefault="00C03C1A" w:rsidP="00072029">
            <w:pPr>
              <w:pStyle w:val="BodyText"/>
            </w:pPr>
            <w:r>
              <w:t xml:space="preserve"> 1</w:t>
            </w:r>
          </w:p>
        </w:tc>
        <w:tc>
          <w:tcPr>
            <w:tcW w:w="1636" w:type="dxa"/>
          </w:tcPr>
          <w:p w14:paraId="790FBD05" w14:textId="34DB1763" w:rsidR="00C03C1A" w:rsidRDefault="008D4E16" w:rsidP="00072029">
            <w:pPr>
              <w:pStyle w:val="BodyText"/>
            </w:pPr>
            <w:r>
              <w:t>2025-03-14</w:t>
            </w:r>
          </w:p>
        </w:tc>
        <w:tc>
          <w:tcPr>
            <w:tcW w:w="1934" w:type="dxa"/>
          </w:tcPr>
          <w:p w14:paraId="6BD36C2A" w14:textId="107AC139" w:rsidR="00C03C1A" w:rsidRPr="008D4E16" w:rsidRDefault="008D4E16" w:rsidP="00072029">
            <w:pPr>
              <w:pStyle w:val="BodyText"/>
            </w:pPr>
            <w:r>
              <w:t>09:00:00</w:t>
            </w:r>
          </w:p>
        </w:tc>
        <w:tc>
          <w:tcPr>
            <w:tcW w:w="1338" w:type="dxa"/>
          </w:tcPr>
          <w:p w14:paraId="28E97122" w14:textId="77777777" w:rsidR="00C03C1A" w:rsidRDefault="00C03C1A" w:rsidP="00072029">
            <w:pPr>
              <w:pStyle w:val="BodyText"/>
            </w:pPr>
            <w:r>
              <w:t>3</w:t>
            </w:r>
          </w:p>
        </w:tc>
        <w:tc>
          <w:tcPr>
            <w:tcW w:w="1636" w:type="dxa"/>
          </w:tcPr>
          <w:p w14:paraId="1EA5F228" w14:textId="3C72A78D" w:rsidR="00C03C1A" w:rsidRDefault="008D4E16" w:rsidP="00072029">
            <w:pPr>
              <w:pStyle w:val="BodyText"/>
            </w:pPr>
            <w:r>
              <w:t>Charity Auction</w:t>
            </w:r>
          </w:p>
        </w:tc>
      </w:tr>
      <w:tr w:rsidR="00C03C1A" w14:paraId="0798CF18" w14:textId="77777777" w:rsidTr="00072029">
        <w:trPr>
          <w:trHeight w:val="641"/>
        </w:trPr>
        <w:tc>
          <w:tcPr>
            <w:tcW w:w="1636" w:type="dxa"/>
          </w:tcPr>
          <w:p w14:paraId="5A441E5F" w14:textId="77777777" w:rsidR="00C03C1A" w:rsidRPr="00245F49" w:rsidRDefault="00C03C1A" w:rsidP="00072029">
            <w:pPr>
              <w:pStyle w:val="BodyText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1636" w:type="dxa"/>
          </w:tcPr>
          <w:p w14:paraId="024DFC48" w14:textId="44F8C60A" w:rsidR="00C03C1A" w:rsidRPr="00245F49" w:rsidRDefault="008D4E16" w:rsidP="00072029">
            <w:pPr>
              <w:pStyle w:val="BodyText"/>
            </w:pPr>
            <w:r>
              <w:t>2019-10-09</w:t>
            </w:r>
          </w:p>
        </w:tc>
        <w:tc>
          <w:tcPr>
            <w:tcW w:w="1934" w:type="dxa"/>
          </w:tcPr>
          <w:p w14:paraId="04D3FA80" w14:textId="6F845EEF" w:rsidR="00C03C1A" w:rsidRDefault="008D4E16" w:rsidP="00072029">
            <w:pPr>
              <w:pStyle w:val="BodyText"/>
            </w:pPr>
            <w:r>
              <w:t>12:00:00</w:t>
            </w:r>
          </w:p>
        </w:tc>
        <w:tc>
          <w:tcPr>
            <w:tcW w:w="1338" w:type="dxa"/>
          </w:tcPr>
          <w:p w14:paraId="533DB7A6" w14:textId="77777777" w:rsidR="00C03C1A" w:rsidRDefault="00C03C1A" w:rsidP="00072029">
            <w:pPr>
              <w:pStyle w:val="BodyText"/>
            </w:pPr>
            <w:r>
              <w:t>11</w:t>
            </w:r>
          </w:p>
        </w:tc>
        <w:tc>
          <w:tcPr>
            <w:tcW w:w="1636" w:type="dxa"/>
          </w:tcPr>
          <w:p w14:paraId="01BB4027" w14:textId="244DBE35" w:rsidR="00C03C1A" w:rsidRDefault="008D4E16" w:rsidP="00072029">
            <w:pPr>
              <w:pStyle w:val="BodyText"/>
            </w:pPr>
            <w:r>
              <w:t>NULL</w:t>
            </w:r>
          </w:p>
        </w:tc>
      </w:tr>
    </w:tbl>
    <w:p w14:paraId="1038FFAC" w14:textId="77777777" w:rsidR="00C03C1A" w:rsidRDefault="00C03C1A" w:rsidP="006F645E">
      <w:pPr>
        <w:pStyle w:val="BodyText"/>
      </w:pPr>
    </w:p>
    <w:p w14:paraId="7FE5041C" w14:textId="2B525BF3" w:rsidR="00C03C1A" w:rsidRPr="007060D8" w:rsidRDefault="00F42C7B" w:rsidP="00C03C1A">
      <w:pPr>
        <w:pStyle w:val="BodyText"/>
        <w:rPr>
          <w:b/>
          <w:bCs/>
        </w:rPr>
      </w:pPr>
      <w:r>
        <w:rPr>
          <w:b/>
          <w:bCs/>
        </w:rPr>
        <w:t>9</w:t>
      </w:r>
      <w:r w:rsidR="007060D8" w:rsidRPr="007060D8">
        <w:rPr>
          <w:b/>
          <w:bCs/>
        </w:rPr>
        <w:t xml:space="preserve">. </w:t>
      </w:r>
      <w:r w:rsidR="00C03C1A" w:rsidRPr="007060D8">
        <w:rPr>
          <w:b/>
          <w:bCs/>
        </w:rPr>
        <w:t>Table Description</w:t>
      </w:r>
    </w:p>
    <w:p w14:paraId="0FDBA567" w14:textId="0CDDE7E1" w:rsidR="00C03C1A" w:rsidRDefault="006F1C5E" w:rsidP="00C03C1A">
      <w:pPr>
        <w:pStyle w:val="BodyText"/>
      </w:pPr>
      <w:r w:rsidRPr="006F1C5E">
        <w:t xml:space="preserve">Stores the </w:t>
      </w:r>
      <w:r>
        <w:t>locations</w:t>
      </w:r>
      <w:r w:rsidRPr="006F1C5E">
        <w:t xml:space="preserve"> where auctions take place</w:t>
      </w:r>
      <w:r w:rsidR="00C03C1A" w:rsidRPr="00FC43D8">
        <w:t>.</w:t>
      </w:r>
    </w:p>
    <w:p w14:paraId="78652460" w14:textId="77777777" w:rsidR="00C03C1A" w:rsidRDefault="00C03C1A" w:rsidP="00C03C1A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C03C1A" w14:paraId="76ABABD4" w14:textId="77777777" w:rsidTr="00072029">
        <w:trPr>
          <w:trHeight w:val="292"/>
        </w:trPr>
        <w:tc>
          <w:tcPr>
            <w:tcW w:w="2302" w:type="dxa"/>
            <w:shd w:val="clear" w:color="auto" w:fill="76CDD8"/>
          </w:tcPr>
          <w:p w14:paraId="5B316D69" w14:textId="77777777" w:rsidR="00C03C1A" w:rsidRPr="00BE17E0" w:rsidRDefault="00C03C1A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123F3CC6" w14:textId="77777777" w:rsidR="00C03C1A" w:rsidRPr="00BE17E0" w:rsidRDefault="00C03C1A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1F0B336D" w14:textId="77777777" w:rsidR="00C03C1A" w:rsidRPr="00BE17E0" w:rsidRDefault="00C03C1A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0BC0989E" w14:textId="77777777" w:rsidR="00C03C1A" w:rsidRPr="00BE17E0" w:rsidRDefault="00C03C1A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C03C1A" w14:paraId="17196BFD" w14:textId="77777777" w:rsidTr="00072029">
        <w:trPr>
          <w:trHeight w:val="432"/>
        </w:trPr>
        <w:tc>
          <w:tcPr>
            <w:tcW w:w="2302" w:type="dxa"/>
            <w:vMerge w:val="restart"/>
          </w:tcPr>
          <w:p w14:paraId="32EBDA54" w14:textId="06016986" w:rsidR="00C03C1A" w:rsidRDefault="00C03C1A" w:rsidP="00072029">
            <w:pPr>
              <w:pStyle w:val="BodyText"/>
            </w:pPr>
            <w:r w:rsidRPr="00C03C1A">
              <w:rPr>
                <w:b/>
                <w:bCs/>
              </w:rPr>
              <w:t>Locations</w:t>
            </w:r>
          </w:p>
        </w:tc>
        <w:tc>
          <w:tcPr>
            <w:tcW w:w="2302" w:type="dxa"/>
          </w:tcPr>
          <w:p w14:paraId="1D239B2A" w14:textId="77FEF384" w:rsidR="00C03C1A" w:rsidRDefault="00C03C1A" w:rsidP="00072029">
            <w:pPr>
              <w:pStyle w:val="BodyText"/>
            </w:pPr>
            <w:proofErr w:type="spellStart"/>
            <w:r w:rsidRPr="00C03C1A">
              <w:t>location_id</w:t>
            </w:r>
            <w:proofErr w:type="spellEnd"/>
          </w:p>
        </w:tc>
        <w:tc>
          <w:tcPr>
            <w:tcW w:w="2302" w:type="dxa"/>
          </w:tcPr>
          <w:p w14:paraId="7A045B24" w14:textId="528F5C0E" w:rsidR="00C03C1A" w:rsidRDefault="002560CF" w:rsidP="00072029">
            <w:pPr>
              <w:pStyle w:val="BodyText"/>
            </w:pPr>
            <w:r w:rsidRPr="002560CF">
              <w:t>Unique ID for each location, PK</w:t>
            </w:r>
          </w:p>
        </w:tc>
        <w:tc>
          <w:tcPr>
            <w:tcW w:w="2302" w:type="dxa"/>
          </w:tcPr>
          <w:p w14:paraId="14297FD3" w14:textId="77777777" w:rsidR="00C03C1A" w:rsidRDefault="00C03C1A" w:rsidP="00072029">
            <w:pPr>
              <w:pStyle w:val="BodyText"/>
            </w:pPr>
            <w:r w:rsidRPr="008702A5">
              <w:t>INT (AUTO_INCREMENT)</w:t>
            </w:r>
          </w:p>
        </w:tc>
      </w:tr>
      <w:tr w:rsidR="00C03C1A" w14:paraId="6EA3BDF8" w14:textId="77777777" w:rsidTr="00072029">
        <w:trPr>
          <w:trHeight w:val="432"/>
        </w:trPr>
        <w:tc>
          <w:tcPr>
            <w:tcW w:w="2302" w:type="dxa"/>
            <w:vMerge/>
          </w:tcPr>
          <w:p w14:paraId="45509470" w14:textId="77777777" w:rsidR="00C03C1A" w:rsidRDefault="00C03C1A" w:rsidP="00072029">
            <w:pPr>
              <w:pStyle w:val="BodyText"/>
            </w:pPr>
          </w:p>
        </w:tc>
        <w:tc>
          <w:tcPr>
            <w:tcW w:w="2302" w:type="dxa"/>
          </w:tcPr>
          <w:p w14:paraId="3F5B6A20" w14:textId="6ECBA06A" w:rsidR="00C03C1A" w:rsidRDefault="00C03C1A" w:rsidP="00072029">
            <w:pPr>
              <w:pStyle w:val="BodyText"/>
            </w:pPr>
            <w:r w:rsidRPr="00C03C1A">
              <w:t>street</w:t>
            </w:r>
          </w:p>
        </w:tc>
        <w:tc>
          <w:tcPr>
            <w:tcW w:w="2302" w:type="dxa"/>
          </w:tcPr>
          <w:p w14:paraId="31031482" w14:textId="392F9BFE" w:rsidR="00C03C1A" w:rsidRDefault="002560CF" w:rsidP="00072029">
            <w:pPr>
              <w:pStyle w:val="BodyText"/>
            </w:pPr>
            <w:r w:rsidRPr="002560CF">
              <w:t>Street address</w:t>
            </w:r>
          </w:p>
        </w:tc>
        <w:tc>
          <w:tcPr>
            <w:tcW w:w="2302" w:type="dxa"/>
          </w:tcPr>
          <w:p w14:paraId="5E36929F" w14:textId="1272A93E" w:rsidR="00C03C1A" w:rsidRDefault="002560CF" w:rsidP="00072029">
            <w:pPr>
              <w:pStyle w:val="BodyText"/>
            </w:pPr>
            <w:proofErr w:type="gramStart"/>
            <w:r w:rsidRPr="002560CF">
              <w:t>VARCHAR(</w:t>
            </w:r>
            <w:proofErr w:type="gramEnd"/>
            <w:r w:rsidRPr="002560CF">
              <w:t>255)</w:t>
            </w:r>
            <w:r w:rsidR="00164FF6">
              <w:t xml:space="preserve">, </w:t>
            </w:r>
            <w:r w:rsidR="00164FF6" w:rsidRPr="00164FF6">
              <w:t>NOT NULL</w:t>
            </w:r>
          </w:p>
        </w:tc>
      </w:tr>
      <w:tr w:rsidR="00C03C1A" w14:paraId="77AE8DD2" w14:textId="77777777" w:rsidTr="00072029">
        <w:trPr>
          <w:trHeight w:val="432"/>
        </w:trPr>
        <w:tc>
          <w:tcPr>
            <w:tcW w:w="2302" w:type="dxa"/>
            <w:vMerge/>
          </w:tcPr>
          <w:p w14:paraId="1ABBB5A1" w14:textId="77777777" w:rsidR="00C03C1A" w:rsidRDefault="00C03C1A" w:rsidP="00072029">
            <w:pPr>
              <w:pStyle w:val="BodyText"/>
            </w:pPr>
          </w:p>
        </w:tc>
        <w:tc>
          <w:tcPr>
            <w:tcW w:w="2302" w:type="dxa"/>
          </w:tcPr>
          <w:p w14:paraId="2E338F92" w14:textId="7EB4AA08" w:rsidR="00C03C1A" w:rsidRDefault="00C03C1A" w:rsidP="00072029">
            <w:pPr>
              <w:pStyle w:val="BodyText"/>
            </w:pPr>
            <w:r w:rsidRPr="00C03C1A">
              <w:t>city</w:t>
            </w:r>
          </w:p>
        </w:tc>
        <w:tc>
          <w:tcPr>
            <w:tcW w:w="2302" w:type="dxa"/>
          </w:tcPr>
          <w:p w14:paraId="0B17A2B8" w14:textId="43337D1A" w:rsidR="00C03C1A" w:rsidRPr="009F2384" w:rsidRDefault="002560CF" w:rsidP="00072029">
            <w:pPr>
              <w:pStyle w:val="BodyText"/>
              <w:rPr>
                <w:b/>
                <w:bCs/>
              </w:rPr>
            </w:pPr>
            <w:r w:rsidRPr="002560CF">
              <w:t>City name</w:t>
            </w:r>
          </w:p>
        </w:tc>
        <w:tc>
          <w:tcPr>
            <w:tcW w:w="2302" w:type="dxa"/>
          </w:tcPr>
          <w:p w14:paraId="24CA15AF" w14:textId="00C24A8E" w:rsidR="00C03C1A" w:rsidRDefault="002560CF" w:rsidP="00072029">
            <w:pPr>
              <w:pStyle w:val="BodyText"/>
            </w:pPr>
            <w:proofErr w:type="gramStart"/>
            <w:r w:rsidRPr="002560CF">
              <w:t>VARCHAR(</w:t>
            </w:r>
            <w:proofErr w:type="gramEnd"/>
            <w:r w:rsidRPr="002560CF">
              <w:t>100)</w:t>
            </w:r>
            <w:r w:rsidR="00164FF6">
              <w:t xml:space="preserve">, </w:t>
            </w:r>
            <w:r w:rsidR="00164FF6" w:rsidRPr="00164FF6">
              <w:t>NOT NULL</w:t>
            </w:r>
          </w:p>
        </w:tc>
      </w:tr>
      <w:tr w:rsidR="00C03C1A" w14:paraId="4C7CF46A" w14:textId="77777777" w:rsidTr="00072029">
        <w:trPr>
          <w:trHeight w:val="432"/>
        </w:trPr>
        <w:tc>
          <w:tcPr>
            <w:tcW w:w="2302" w:type="dxa"/>
            <w:vMerge/>
          </w:tcPr>
          <w:p w14:paraId="7E83BAC7" w14:textId="77777777" w:rsidR="00C03C1A" w:rsidRDefault="00C03C1A" w:rsidP="00072029">
            <w:pPr>
              <w:pStyle w:val="BodyText"/>
            </w:pPr>
          </w:p>
        </w:tc>
        <w:tc>
          <w:tcPr>
            <w:tcW w:w="2302" w:type="dxa"/>
          </w:tcPr>
          <w:p w14:paraId="1EA1707C" w14:textId="0AE74F5A" w:rsidR="00C03C1A" w:rsidRPr="00FC43D8" w:rsidRDefault="00C03C1A" w:rsidP="00072029">
            <w:pPr>
              <w:pStyle w:val="BodyText"/>
            </w:pPr>
            <w:r w:rsidRPr="00C03C1A">
              <w:t>state</w:t>
            </w:r>
          </w:p>
        </w:tc>
        <w:tc>
          <w:tcPr>
            <w:tcW w:w="2302" w:type="dxa"/>
          </w:tcPr>
          <w:p w14:paraId="32651931" w14:textId="56F8638C" w:rsidR="00C03C1A" w:rsidRDefault="002560CF" w:rsidP="00072029">
            <w:pPr>
              <w:pStyle w:val="BodyText"/>
            </w:pPr>
            <w:r w:rsidRPr="002560CF">
              <w:t>State or region</w:t>
            </w:r>
          </w:p>
        </w:tc>
        <w:tc>
          <w:tcPr>
            <w:tcW w:w="2302" w:type="dxa"/>
          </w:tcPr>
          <w:p w14:paraId="6B8445F7" w14:textId="3C64BD9C" w:rsidR="00C03C1A" w:rsidRPr="002560CF" w:rsidRDefault="002560CF" w:rsidP="002560CF">
            <w:pPr>
              <w:pStyle w:val="BodyText"/>
              <w:rPr>
                <w:bCs/>
              </w:rPr>
            </w:pPr>
            <w:proofErr w:type="gramStart"/>
            <w:r w:rsidRPr="002560CF">
              <w:rPr>
                <w:bCs/>
              </w:rPr>
              <w:t>VARCHAR(</w:t>
            </w:r>
            <w:proofErr w:type="gramEnd"/>
            <w:r w:rsidRPr="002560CF">
              <w:rPr>
                <w:bCs/>
              </w:rPr>
              <w:t>100)</w:t>
            </w:r>
            <w:r w:rsidR="00164FF6">
              <w:rPr>
                <w:bCs/>
              </w:rPr>
              <w:t xml:space="preserve">, </w:t>
            </w:r>
            <w:r w:rsidR="00164FF6" w:rsidRPr="00164FF6">
              <w:t>NOT NULL</w:t>
            </w:r>
          </w:p>
        </w:tc>
      </w:tr>
      <w:tr w:rsidR="00C03C1A" w14:paraId="3B3D443E" w14:textId="77777777" w:rsidTr="00072029">
        <w:trPr>
          <w:trHeight w:val="432"/>
        </w:trPr>
        <w:tc>
          <w:tcPr>
            <w:tcW w:w="2302" w:type="dxa"/>
            <w:vMerge/>
          </w:tcPr>
          <w:p w14:paraId="70B95EB2" w14:textId="77777777" w:rsidR="00C03C1A" w:rsidRDefault="00C03C1A" w:rsidP="00072029">
            <w:pPr>
              <w:pStyle w:val="BodyText"/>
            </w:pPr>
          </w:p>
        </w:tc>
        <w:tc>
          <w:tcPr>
            <w:tcW w:w="2302" w:type="dxa"/>
          </w:tcPr>
          <w:p w14:paraId="1272CADA" w14:textId="1FEB245B" w:rsidR="00C03C1A" w:rsidRPr="00340D08" w:rsidRDefault="00C03C1A" w:rsidP="00072029">
            <w:pPr>
              <w:pStyle w:val="BodyText"/>
            </w:pPr>
            <w:proofErr w:type="spellStart"/>
            <w:r w:rsidRPr="00C03C1A">
              <w:t>zip_code</w:t>
            </w:r>
            <w:proofErr w:type="spellEnd"/>
          </w:p>
        </w:tc>
        <w:tc>
          <w:tcPr>
            <w:tcW w:w="2302" w:type="dxa"/>
          </w:tcPr>
          <w:p w14:paraId="58DCCE28" w14:textId="37A5B103" w:rsidR="00C03C1A" w:rsidRDefault="002560CF" w:rsidP="00072029">
            <w:pPr>
              <w:pStyle w:val="BodyText"/>
            </w:pPr>
            <w:r w:rsidRPr="002560CF">
              <w:t>Postal code</w:t>
            </w:r>
          </w:p>
        </w:tc>
        <w:tc>
          <w:tcPr>
            <w:tcW w:w="2302" w:type="dxa"/>
          </w:tcPr>
          <w:p w14:paraId="29DDC0E1" w14:textId="6F0964A4" w:rsidR="00C03C1A" w:rsidRDefault="002560CF" w:rsidP="00072029">
            <w:pPr>
              <w:pStyle w:val="BodyText"/>
            </w:pPr>
            <w:proofErr w:type="gramStart"/>
            <w:r w:rsidRPr="002560CF">
              <w:t>VARCHAR(</w:t>
            </w:r>
            <w:proofErr w:type="gramEnd"/>
            <w:r w:rsidRPr="002560CF">
              <w:t>20)</w:t>
            </w:r>
            <w:r w:rsidR="00164FF6">
              <w:t xml:space="preserve">, </w:t>
            </w:r>
            <w:r w:rsidR="00164FF6" w:rsidRPr="00164FF6">
              <w:t>NOT NULL</w:t>
            </w:r>
          </w:p>
        </w:tc>
      </w:tr>
      <w:tr w:rsidR="00C03C1A" w14:paraId="6C86A5AC" w14:textId="77777777" w:rsidTr="00072029">
        <w:trPr>
          <w:trHeight w:val="432"/>
        </w:trPr>
        <w:tc>
          <w:tcPr>
            <w:tcW w:w="2302" w:type="dxa"/>
            <w:vMerge/>
          </w:tcPr>
          <w:p w14:paraId="386FC375" w14:textId="77777777" w:rsidR="00C03C1A" w:rsidRDefault="00C03C1A" w:rsidP="00072029">
            <w:pPr>
              <w:pStyle w:val="BodyText"/>
            </w:pPr>
          </w:p>
        </w:tc>
        <w:tc>
          <w:tcPr>
            <w:tcW w:w="2302" w:type="dxa"/>
          </w:tcPr>
          <w:p w14:paraId="32AA3D8A" w14:textId="3EF56001" w:rsidR="00C03C1A" w:rsidRPr="00FC43D8" w:rsidRDefault="00C03C1A" w:rsidP="00072029">
            <w:pPr>
              <w:pStyle w:val="BodyText"/>
            </w:pPr>
            <w:r w:rsidRPr="00C03C1A">
              <w:t>country</w:t>
            </w:r>
          </w:p>
        </w:tc>
        <w:tc>
          <w:tcPr>
            <w:tcW w:w="2302" w:type="dxa"/>
          </w:tcPr>
          <w:p w14:paraId="4807AF66" w14:textId="1A18E818" w:rsidR="00C03C1A" w:rsidRPr="005674FA" w:rsidRDefault="002560CF" w:rsidP="00072029">
            <w:pPr>
              <w:pStyle w:val="BodyText"/>
            </w:pPr>
            <w:r w:rsidRPr="002560CF">
              <w:t>Country</w:t>
            </w:r>
          </w:p>
        </w:tc>
        <w:tc>
          <w:tcPr>
            <w:tcW w:w="2302" w:type="dxa"/>
          </w:tcPr>
          <w:p w14:paraId="69E0B4D8" w14:textId="42FDB64E" w:rsidR="00C03C1A" w:rsidRPr="009F2384" w:rsidRDefault="002560CF" w:rsidP="00072029">
            <w:pPr>
              <w:pStyle w:val="BodyText"/>
            </w:pPr>
            <w:proofErr w:type="gramStart"/>
            <w:r w:rsidRPr="002560CF">
              <w:t>VARCHAR(</w:t>
            </w:r>
            <w:proofErr w:type="gramEnd"/>
            <w:r w:rsidRPr="002560CF">
              <w:t>100)</w:t>
            </w:r>
            <w:r w:rsidR="00164FF6">
              <w:t xml:space="preserve">, </w:t>
            </w:r>
            <w:r w:rsidR="00164FF6" w:rsidRPr="00164FF6">
              <w:t>NOT NULL</w:t>
            </w:r>
          </w:p>
        </w:tc>
      </w:tr>
    </w:tbl>
    <w:p w14:paraId="18BF5DBB" w14:textId="77777777" w:rsidR="00C03C1A" w:rsidRDefault="00C03C1A" w:rsidP="00C03C1A">
      <w:pPr>
        <w:pStyle w:val="BodyText"/>
      </w:pPr>
    </w:p>
    <w:p w14:paraId="038E10A0" w14:textId="7C207B59" w:rsidR="008D4E16" w:rsidRDefault="008D4E16" w:rsidP="00C03C1A">
      <w:pPr>
        <w:pStyle w:val="BodyText"/>
      </w:pPr>
      <w:r w:rsidRPr="00D07BA7">
        <w:t xml:space="preserve">Auctions </w:t>
      </w:r>
      <w:r>
        <w:t xml:space="preserve">to </w:t>
      </w:r>
      <w:r w:rsidRPr="00D07BA7">
        <w:t>Locations</w:t>
      </w:r>
      <w:r>
        <w:t>, e</w:t>
      </w:r>
      <w:r w:rsidRPr="00D07BA7">
        <w:t>ach auction takes place at one location, but a location can host multiple auctions</w:t>
      </w:r>
    </w:p>
    <w:p w14:paraId="4EA925E0" w14:textId="77777777" w:rsidR="008D4E16" w:rsidRDefault="008D4E16" w:rsidP="00C03C1A">
      <w:pPr>
        <w:pStyle w:val="BodyText"/>
      </w:pPr>
    </w:p>
    <w:p w14:paraId="007B996B" w14:textId="77777777" w:rsidR="00C03C1A" w:rsidRDefault="00C03C1A" w:rsidP="00C03C1A">
      <w:pPr>
        <w:pStyle w:val="BodyText"/>
      </w:pPr>
      <w:r>
        <w:t>Example with data</w:t>
      </w:r>
    </w:p>
    <w:p w14:paraId="20B9401E" w14:textId="77777777" w:rsidR="00C03C1A" w:rsidRDefault="00C03C1A" w:rsidP="00C03C1A">
      <w:pPr>
        <w:pStyle w:val="BodyText"/>
      </w:pPr>
    </w:p>
    <w:tbl>
      <w:tblPr>
        <w:tblW w:w="9365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561"/>
        <w:gridCol w:w="1561"/>
        <w:gridCol w:w="1845"/>
        <w:gridCol w:w="1276"/>
        <w:gridCol w:w="1561"/>
        <w:gridCol w:w="1561"/>
      </w:tblGrid>
      <w:tr w:rsidR="008D4E16" w14:paraId="29EB5596" w14:textId="77777777" w:rsidTr="008D4E16">
        <w:trPr>
          <w:trHeight w:val="499"/>
        </w:trPr>
        <w:tc>
          <w:tcPr>
            <w:tcW w:w="1561" w:type="dxa"/>
            <w:shd w:val="clear" w:color="auto" w:fill="76CDD8"/>
          </w:tcPr>
          <w:p w14:paraId="33880967" w14:textId="20177F2F" w:rsidR="008D4E16" w:rsidRPr="002843C3" w:rsidRDefault="008D4E16" w:rsidP="008D4E16">
            <w:pPr>
              <w:jc w:val="center"/>
            </w:pPr>
            <w:proofErr w:type="spellStart"/>
            <w:r w:rsidRPr="008D4E16">
              <w:rPr>
                <w:rFonts w:ascii="Trebuchet MS" w:hAnsi="Trebuchet MS"/>
                <w:color w:val="FFFFFF" w:themeColor="background1"/>
                <w:sz w:val="18"/>
                <w:szCs w:val="18"/>
              </w:rPr>
              <w:t>location_id</w:t>
            </w:r>
            <w:proofErr w:type="spellEnd"/>
          </w:p>
        </w:tc>
        <w:tc>
          <w:tcPr>
            <w:tcW w:w="1561" w:type="dxa"/>
            <w:shd w:val="clear" w:color="auto" w:fill="76CDD8"/>
          </w:tcPr>
          <w:p w14:paraId="04DD87F8" w14:textId="280F9477" w:rsidR="008D4E16" w:rsidRPr="00BE17E0" w:rsidRDefault="008D4E16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8D4E16">
              <w:rPr>
                <w:color w:val="FFFFFF" w:themeColor="background1"/>
                <w:sz w:val="18"/>
                <w:szCs w:val="18"/>
              </w:rPr>
              <w:t>street</w:t>
            </w:r>
          </w:p>
        </w:tc>
        <w:tc>
          <w:tcPr>
            <w:tcW w:w="1845" w:type="dxa"/>
            <w:shd w:val="clear" w:color="auto" w:fill="76CDD8"/>
          </w:tcPr>
          <w:p w14:paraId="41B5D683" w14:textId="2E607F55" w:rsidR="008D4E16" w:rsidRPr="00BE17E0" w:rsidRDefault="008D4E16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8D4E16">
              <w:rPr>
                <w:color w:val="FFFFFF" w:themeColor="background1"/>
                <w:sz w:val="18"/>
                <w:szCs w:val="18"/>
              </w:rPr>
              <w:t>city</w:t>
            </w:r>
          </w:p>
        </w:tc>
        <w:tc>
          <w:tcPr>
            <w:tcW w:w="1276" w:type="dxa"/>
            <w:shd w:val="clear" w:color="auto" w:fill="76CDD8"/>
          </w:tcPr>
          <w:p w14:paraId="77F339E0" w14:textId="165F0995" w:rsidR="008D4E16" w:rsidRPr="00BE17E0" w:rsidRDefault="008D4E16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8D4E16">
              <w:rPr>
                <w:color w:val="FFFFFF" w:themeColor="background1"/>
                <w:sz w:val="18"/>
                <w:szCs w:val="18"/>
              </w:rPr>
              <w:t>state</w:t>
            </w:r>
          </w:p>
        </w:tc>
        <w:tc>
          <w:tcPr>
            <w:tcW w:w="1561" w:type="dxa"/>
            <w:shd w:val="clear" w:color="auto" w:fill="76CDD8"/>
          </w:tcPr>
          <w:p w14:paraId="2A57AA03" w14:textId="676842D0" w:rsidR="008D4E16" w:rsidRDefault="008D4E16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8D4E16">
              <w:rPr>
                <w:color w:val="FFFFFF" w:themeColor="background1"/>
                <w:sz w:val="18"/>
                <w:szCs w:val="18"/>
              </w:rPr>
              <w:t>zip_code</w:t>
            </w:r>
            <w:proofErr w:type="spellEnd"/>
          </w:p>
        </w:tc>
        <w:tc>
          <w:tcPr>
            <w:tcW w:w="1561" w:type="dxa"/>
            <w:shd w:val="clear" w:color="auto" w:fill="76CDD8"/>
          </w:tcPr>
          <w:p w14:paraId="18B70D67" w14:textId="3C067494" w:rsidR="008D4E16" w:rsidRDefault="008D4E16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8D4E16">
              <w:rPr>
                <w:color w:val="FFFFFF" w:themeColor="background1"/>
                <w:sz w:val="18"/>
                <w:szCs w:val="18"/>
              </w:rPr>
              <w:t>country</w:t>
            </w:r>
          </w:p>
        </w:tc>
      </w:tr>
      <w:tr w:rsidR="008D4E16" w14:paraId="71E21563" w14:textId="77777777" w:rsidTr="008D4E16">
        <w:trPr>
          <w:trHeight w:val="739"/>
        </w:trPr>
        <w:tc>
          <w:tcPr>
            <w:tcW w:w="1561" w:type="dxa"/>
          </w:tcPr>
          <w:p w14:paraId="443F2BF7" w14:textId="2E1F0DC4" w:rsidR="008D4E16" w:rsidRDefault="008D4E16" w:rsidP="00072029">
            <w:pPr>
              <w:pStyle w:val="BodyText"/>
            </w:pPr>
            <w:r>
              <w:t xml:space="preserve"> 3</w:t>
            </w:r>
          </w:p>
        </w:tc>
        <w:tc>
          <w:tcPr>
            <w:tcW w:w="1561" w:type="dxa"/>
          </w:tcPr>
          <w:p w14:paraId="46867FB7" w14:textId="4C02DC6C" w:rsidR="008D4E16" w:rsidRDefault="002561CD" w:rsidP="00072029">
            <w:pPr>
              <w:pStyle w:val="BodyText"/>
            </w:pPr>
            <w:r>
              <w:t>780 Greg</w:t>
            </w:r>
          </w:p>
        </w:tc>
        <w:tc>
          <w:tcPr>
            <w:tcW w:w="1845" w:type="dxa"/>
          </w:tcPr>
          <w:p w14:paraId="30DE7948" w14:textId="63FB06E9" w:rsidR="008D4E16" w:rsidRPr="00FC43D8" w:rsidRDefault="008D4E16" w:rsidP="00072029">
            <w:pPr>
              <w:pStyle w:val="BodyText"/>
            </w:pPr>
            <w:proofErr w:type="spellStart"/>
            <w:r w:rsidRPr="008D4E16">
              <w:rPr>
                <w:lang w:val="ru-RU"/>
              </w:rPr>
              <w:t>Carson</w:t>
            </w:r>
            <w:proofErr w:type="spellEnd"/>
            <w:r w:rsidRPr="008D4E16">
              <w:rPr>
                <w:lang w:val="ru-RU"/>
              </w:rPr>
              <w:t xml:space="preserve"> City</w:t>
            </w:r>
          </w:p>
        </w:tc>
        <w:tc>
          <w:tcPr>
            <w:tcW w:w="1276" w:type="dxa"/>
          </w:tcPr>
          <w:p w14:paraId="61DF84EA" w14:textId="44CA415B" w:rsidR="008D4E16" w:rsidRDefault="008D4E16" w:rsidP="00072029">
            <w:pPr>
              <w:pStyle w:val="BodyText"/>
            </w:pPr>
            <w:r w:rsidRPr="008D4E16">
              <w:t>Nevada</w:t>
            </w:r>
          </w:p>
        </w:tc>
        <w:tc>
          <w:tcPr>
            <w:tcW w:w="1561" w:type="dxa"/>
          </w:tcPr>
          <w:p w14:paraId="32F1B12C" w14:textId="4A0E74E2" w:rsidR="008D4E16" w:rsidRPr="00EF0CE6" w:rsidRDefault="008D4E16" w:rsidP="00072029">
            <w:pPr>
              <w:pStyle w:val="BodyText"/>
            </w:pPr>
            <w:r w:rsidRPr="008D4E16">
              <w:t>89701</w:t>
            </w:r>
          </w:p>
        </w:tc>
        <w:tc>
          <w:tcPr>
            <w:tcW w:w="1561" w:type="dxa"/>
          </w:tcPr>
          <w:p w14:paraId="62667F1C" w14:textId="5A5DCD9A" w:rsidR="008D4E16" w:rsidRPr="00EF0CE6" w:rsidRDefault="008D4E16" w:rsidP="00072029">
            <w:pPr>
              <w:pStyle w:val="BodyText"/>
            </w:pPr>
            <w:r>
              <w:t>USA</w:t>
            </w:r>
          </w:p>
        </w:tc>
      </w:tr>
      <w:tr w:rsidR="008D4E16" w14:paraId="352792FA" w14:textId="77777777" w:rsidTr="008D4E16">
        <w:trPr>
          <w:trHeight w:val="739"/>
        </w:trPr>
        <w:tc>
          <w:tcPr>
            <w:tcW w:w="1561" w:type="dxa"/>
          </w:tcPr>
          <w:p w14:paraId="095B7A3E" w14:textId="129982C3" w:rsidR="008D4E16" w:rsidRPr="008D4E16" w:rsidRDefault="008D4E16" w:rsidP="00072029">
            <w:pPr>
              <w:pStyle w:val="BodyText"/>
            </w:pPr>
            <w:r>
              <w:t>11</w:t>
            </w:r>
          </w:p>
        </w:tc>
        <w:tc>
          <w:tcPr>
            <w:tcW w:w="1561" w:type="dxa"/>
          </w:tcPr>
          <w:p w14:paraId="156D58FE" w14:textId="37A841B8" w:rsidR="008D4E16" w:rsidRPr="00245F49" w:rsidRDefault="002561CD" w:rsidP="00072029">
            <w:pPr>
              <w:pStyle w:val="BodyText"/>
            </w:pPr>
            <w:r>
              <w:t>8827 152b</w:t>
            </w:r>
          </w:p>
        </w:tc>
        <w:tc>
          <w:tcPr>
            <w:tcW w:w="1845" w:type="dxa"/>
          </w:tcPr>
          <w:p w14:paraId="1EFBD228" w14:textId="706EC460" w:rsidR="008D4E16" w:rsidRDefault="002561CD" w:rsidP="00072029">
            <w:pPr>
              <w:pStyle w:val="BodyText"/>
            </w:pPr>
            <w:r w:rsidRPr="002561CD">
              <w:t>Edmonton</w:t>
            </w:r>
          </w:p>
        </w:tc>
        <w:tc>
          <w:tcPr>
            <w:tcW w:w="1276" w:type="dxa"/>
          </w:tcPr>
          <w:p w14:paraId="3DB9FFC1" w14:textId="412E0AFB" w:rsidR="008D4E16" w:rsidRDefault="002561CD" w:rsidP="00072029">
            <w:pPr>
              <w:pStyle w:val="BodyText"/>
            </w:pPr>
            <w:r>
              <w:t>Alberta</w:t>
            </w:r>
          </w:p>
        </w:tc>
        <w:tc>
          <w:tcPr>
            <w:tcW w:w="1561" w:type="dxa"/>
          </w:tcPr>
          <w:p w14:paraId="512053F8" w14:textId="4B28777D" w:rsidR="008D4E16" w:rsidRPr="009F2384" w:rsidRDefault="002561CD" w:rsidP="00072029">
            <w:pPr>
              <w:pStyle w:val="BodyText"/>
            </w:pPr>
            <w:r w:rsidRPr="002561CD">
              <w:t>T5A 0A1</w:t>
            </w:r>
          </w:p>
        </w:tc>
        <w:tc>
          <w:tcPr>
            <w:tcW w:w="1561" w:type="dxa"/>
          </w:tcPr>
          <w:p w14:paraId="29A1DC7A" w14:textId="54A69262" w:rsidR="008D4E16" w:rsidRPr="009F2384" w:rsidRDefault="008D4E16" w:rsidP="00072029">
            <w:pPr>
              <w:pStyle w:val="BodyText"/>
            </w:pPr>
            <w:r>
              <w:t>Canada</w:t>
            </w:r>
          </w:p>
        </w:tc>
      </w:tr>
    </w:tbl>
    <w:p w14:paraId="407DD7E6" w14:textId="77777777" w:rsidR="00C03C1A" w:rsidRDefault="00C03C1A" w:rsidP="006F645E">
      <w:pPr>
        <w:pStyle w:val="BodyText"/>
      </w:pPr>
    </w:p>
    <w:p w14:paraId="7D2FCC93" w14:textId="777CE415" w:rsidR="00C03C1A" w:rsidRPr="007060D8" w:rsidRDefault="00F42C7B" w:rsidP="00C03C1A">
      <w:pPr>
        <w:pStyle w:val="BodyText"/>
        <w:rPr>
          <w:b/>
          <w:bCs/>
        </w:rPr>
      </w:pPr>
      <w:r>
        <w:rPr>
          <w:b/>
          <w:bCs/>
        </w:rPr>
        <w:t>10</w:t>
      </w:r>
      <w:r w:rsidR="007060D8" w:rsidRPr="007060D8">
        <w:rPr>
          <w:b/>
          <w:bCs/>
        </w:rPr>
        <w:t xml:space="preserve">. </w:t>
      </w:r>
      <w:r w:rsidR="00C03C1A" w:rsidRPr="007060D8">
        <w:rPr>
          <w:b/>
          <w:bCs/>
        </w:rPr>
        <w:t>Table Description</w:t>
      </w:r>
    </w:p>
    <w:p w14:paraId="2DC80E8D" w14:textId="000E7EFF" w:rsidR="00C03C1A" w:rsidRDefault="006F1C5E" w:rsidP="00C03C1A">
      <w:pPr>
        <w:pStyle w:val="BodyText"/>
      </w:pPr>
      <w:r w:rsidRPr="006F1C5E">
        <w:t>Links auctions and items, representing a Many-to-Many relationship</w:t>
      </w:r>
      <w:r w:rsidR="00C03C1A" w:rsidRPr="00FC43D8">
        <w:t>.</w:t>
      </w:r>
    </w:p>
    <w:p w14:paraId="6EE30778" w14:textId="77777777" w:rsidR="00C03C1A" w:rsidRDefault="00C03C1A" w:rsidP="00C03C1A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C03C1A" w14:paraId="42776CF1" w14:textId="77777777" w:rsidTr="00072029">
        <w:trPr>
          <w:trHeight w:val="292"/>
        </w:trPr>
        <w:tc>
          <w:tcPr>
            <w:tcW w:w="2302" w:type="dxa"/>
            <w:shd w:val="clear" w:color="auto" w:fill="76CDD8"/>
          </w:tcPr>
          <w:p w14:paraId="16A2750A" w14:textId="77777777" w:rsidR="00C03C1A" w:rsidRPr="00BE17E0" w:rsidRDefault="00C03C1A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7170D094" w14:textId="77777777" w:rsidR="00C03C1A" w:rsidRPr="00BE17E0" w:rsidRDefault="00C03C1A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0FFEB6B4" w14:textId="77777777" w:rsidR="00C03C1A" w:rsidRPr="00BE17E0" w:rsidRDefault="00C03C1A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39B3D176" w14:textId="77777777" w:rsidR="00C03C1A" w:rsidRPr="00BE17E0" w:rsidRDefault="00C03C1A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C03C1A" w:rsidRPr="00786C6A" w14:paraId="7FAE45AA" w14:textId="77777777" w:rsidTr="00072029">
        <w:trPr>
          <w:trHeight w:val="432"/>
        </w:trPr>
        <w:tc>
          <w:tcPr>
            <w:tcW w:w="2302" w:type="dxa"/>
            <w:vMerge w:val="restart"/>
          </w:tcPr>
          <w:p w14:paraId="7A9B218E" w14:textId="649BF74F" w:rsidR="00C03C1A" w:rsidRDefault="00C03C1A" w:rsidP="00072029">
            <w:pPr>
              <w:pStyle w:val="BodyText"/>
            </w:pPr>
            <w:proofErr w:type="spellStart"/>
            <w:r w:rsidRPr="00C03C1A">
              <w:rPr>
                <w:b/>
                <w:bCs/>
              </w:rPr>
              <w:t>Auction_Items</w:t>
            </w:r>
            <w:proofErr w:type="spellEnd"/>
          </w:p>
        </w:tc>
        <w:tc>
          <w:tcPr>
            <w:tcW w:w="2302" w:type="dxa"/>
          </w:tcPr>
          <w:p w14:paraId="2C6333C8" w14:textId="7069E6ED" w:rsidR="00C03C1A" w:rsidRDefault="00C03C1A" w:rsidP="00072029">
            <w:pPr>
              <w:pStyle w:val="BodyText"/>
            </w:pPr>
            <w:proofErr w:type="spellStart"/>
            <w:r w:rsidRPr="00C03C1A">
              <w:t>auction_item_id</w:t>
            </w:r>
            <w:proofErr w:type="spellEnd"/>
          </w:p>
        </w:tc>
        <w:tc>
          <w:tcPr>
            <w:tcW w:w="2302" w:type="dxa"/>
          </w:tcPr>
          <w:p w14:paraId="74C64869" w14:textId="77777777" w:rsidR="00C03C1A" w:rsidRDefault="00C03C1A" w:rsidP="00072029">
            <w:pPr>
              <w:pStyle w:val="BodyText"/>
            </w:pPr>
            <w:r w:rsidRPr="008702A5">
              <w:t xml:space="preserve">Unique ID for the </w:t>
            </w:r>
            <w:r>
              <w:t>buyer</w:t>
            </w:r>
            <w:r w:rsidRPr="008702A5">
              <w:t>, PK</w:t>
            </w:r>
          </w:p>
        </w:tc>
        <w:tc>
          <w:tcPr>
            <w:tcW w:w="2302" w:type="dxa"/>
          </w:tcPr>
          <w:p w14:paraId="75D4CC4B" w14:textId="77777777" w:rsidR="00C03C1A" w:rsidRDefault="00C03C1A" w:rsidP="00072029">
            <w:pPr>
              <w:pStyle w:val="BodyText"/>
            </w:pPr>
            <w:r w:rsidRPr="008702A5">
              <w:t>INT (AUTO_INCREMENT)</w:t>
            </w:r>
          </w:p>
        </w:tc>
      </w:tr>
      <w:tr w:rsidR="00C03C1A" w14:paraId="7B1760BD" w14:textId="77777777" w:rsidTr="00072029">
        <w:trPr>
          <w:trHeight w:val="432"/>
        </w:trPr>
        <w:tc>
          <w:tcPr>
            <w:tcW w:w="2302" w:type="dxa"/>
            <w:vMerge/>
          </w:tcPr>
          <w:p w14:paraId="5BB384AA" w14:textId="77777777" w:rsidR="00C03C1A" w:rsidRDefault="00C03C1A" w:rsidP="00072029">
            <w:pPr>
              <w:pStyle w:val="BodyText"/>
            </w:pPr>
          </w:p>
        </w:tc>
        <w:tc>
          <w:tcPr>
            <w:tcW w:w="2302" w:type="dxa"/>
          </w:tcPr>
          <w:p w14:paraId="10F55BFB" w14:textId="4C461827" w:rsidR="00C03C1A" w:rsidRDefault="00C03C1A" w:rsidP="00072029">
            <w:pPr>
              <w:pStyle w:val="BodyText"/>
            </w:pPr>
            <w:proofErr w:type="spellStart"/>
            <w:r w:rsidRPr="00C03C1A">
              <w:t>auction_id</w:t>
            </w:r>
            <w:proofErr w:type="spellEnd"/>
          </w:p>
        </w:tc>
        <w:tc>
          <w:tcPr>
            <w:tcW w:w="2302" w:type="dxa"/>
          </w:tcPr>
          <w:p w14:paraId="2FD66714" w14:textId="77777777" w:rsidR="00C03C1A" w:rsidRDefault="00C03C1A" w:rsidP="00072029">
            <w:pPr>
              <w:pStyle w:val="BodyText"/>
            </w:pPr>
            <w:r>
              <w:t>Buy</w:t>
            </w:r>
            <w:r w:rsidRPr="002843C3">
              <w:t>er's name</w:t>
            </w:r>
          </w:p>
        </w:tc>
        <w:tc>
          <w:tcPr>
            <w:tcW w:w="2302" w:type="dxa"/>
          </w:tcPr>
          <w:p w14:paraId="4F3D3B43" w14:textId="5EC8FAD8" w:rsidR="00C03C1A" w:rsidRDefault="002560CF" w:rsidP="00072029">
            <w:pPr>
              <w:pStyle w:val="BodyText"/>
            </w:pPr>
            <w:r w:rsidRPr="002560CF">
              <w:t>INT</w:t>
            </w:r>
          </w:p>
        </w:tc>
      </w:tr>
      <w:tr w:rsidR="00C03C1A" w14:paraId="5DE75CDC" w14:textId="77777777" w:rsidTr="00072029">
        <w:trPr>
          <w:trHeight w:val="432"/>
        </w:trPr>
        <w:tc>
          <w:tcPr>
            <w:tcW w:w="2302" w:type="dxa"/>
            <w:vMerge/>
          </w:tcPr>
          <w:p w14:paraId="4AE725F9" w14:textId="77777777" w:rsidR="00C03C1A" w:rsidRDefault="00C03C1A" w:rsidP="00072029">
            <w:pPr>
              <w:pStyle w:val="BodyText"/>
            </w:pPr>
          </w:p>
        </w:tc>
        <w:tc>
          <w:tcPr>
            <w:tcW w:w="2302" w:type="dxa"/>
          </w:tcPr>
          <w:p w14:paraId="20A8B047" w14:textId="4172C0D0" w:rsidR="00C03C1A" w:rsidRDefault="00C03C1A" w:rsidP="00072029">
            <w:pPr>
              <w:pStyle w:val="BodyText"/>
            </w:pPr>
            <w:proofErr w:type="spellStart"/>
            <w:r w:rsidRPr="00C03C1A">
              <w:t>item_id</w:t>
            </w:r>
            <w:proofErr w:type="spellEnd"/>
          </w:p>
        </w:tc>
        <w:tc>
          <w:tcPr>
            <w:tcW w:w="2302" w:type="dxa"/>
          </w:tcPr>
          <w:p w14:paraId="027F6013" w14:textId="77777777" w:rsidR="00C03C1A" w:rsidRPr="009F2384" w:rsidRDefault="00C03C1A" w:rsidP="00072029">
            <w:pPr>
              <w:pStyle w:val="BodyText"/>
              <w:rPr>
                <w:b/>
                <w:bCs/>
              </w:rPr>
            </w:pPr>
            <w:r>
              <w:t>Buy</w:t>
            </w:r>
            <w:r w:rsidRPr="005674FA">
              <w:t>er's contact details</w:t>
            </w:r>
          </w:p>
        </w:tc>
        <w:tc>
          <w:tcPr>
            <w:tcW w:w="2302" w:type="dxa"/>
          </w:tcPr>
          <w:p w14:paraId="6B9568EE" w14:textId="5A8B7570" w:rsidR="00C03C1A" w:rsidRDefault="002560CF" w:rsidP="00072029">
            <w:pPr>
              <w:pStyle w:val="BodyText"/>
            </w:pPr>
            <w:r w:rsidRPr="002560CF">
              <w:t>INT</w:t>
            </w:r>
          </w:p>
        </w:tc>
      </w:tr>
      <w:tr w:rsidR="00C03C1A" w14:paraId="0BA9E423" w14:textId="77777777" w:rsidTr="00072029">
        <w:trPr>
          <w:trHeight w:val="432"/>
        </w:trPr>
        <w:tc>
          <w:tcPr>
            <w:tcW w:w="2302" w:type="dxa"/>
            <w:vMerge/>
          </w:tcPr>
          <w:p w14:paraId="0FE25225" w14:textId="77777777" w:rsidR="00C03C1A" w:rsidRDefault="00C03C1A" w:rsidP="00072029">
            <w:pPr>
              <w:pStyle w:val="BodyText"/>
            </w:pPr>
          </w:p>
        </w:tc>
        <w:tc>
          <w:tcPr>
            <w:tcW w:w="2302" w:type="dxa"/>
          </w:tcPr>
          <w:p w14:paraId="78761055" w14:textId="0467EB3E" w:rsidR="00C03C1A" w:rsidRPr="00340D08" w:rsidRDefault="00C03C1A" w:rsidP="00072029">
            <w:pPr>
              <w:pStyle w:val="BodyText"/>
            </w:pPr>
            <w:proofErr w:type="spellStart"/>
            <w:r w:rsidRPr="00C03C1A">
              <w:t>final_price</w:t>
            </w:r>
            <w:proofErr w:type="spellEnd"/>
          </w:p>
        </w:tc>
        <w:tc>
          <w:tcPr>
            <w:tcW w:w="2302" w:type="dxa"/>
          </w:tcPr>
          <w:p w14:paraId="645D843D" w14:textId="77777777" w:rsidR="00C03C1A" w:rsidRDefault="00C03C1A" w:rsidP="00072029">
            <w:pPr>
              <w:pStyle w:val="BodyText"/>
            </w:pPr>
            <w:r w:rsidRPr="005674FA">
              <w:t>References Addresses table, FK</w:t>
            </w:r>
          </w:p>
        </w:tc>
        <w:tc>
          <w:tcPr>
            <w:tcW w:w="2302" w:type="dxa"/>
          </w:tcPr>
          <w:p w14:paraId="72A6FFA2" w14:textId="301F66A5" w:rsidR="00C03C1A" w:rsidRDefault="002560CF" w:rsidP="00072029">
            <w:pPr>
              <w:pStyle w:val="BodyText"/>
            </w:pPr>
            <w:proofErr w:type="gramStart"/>
            <w:r w:rsidRPr="002560CF">
              <w:t>DECIMAL(</w:t>
            </w:r>
            <w:proofErr w:type="gramEnd"/>
            <w:r w:rsidRPr="002560CF">
              <w:t xml:space="preserve">10,2) </w:t>
            </w:r>
            <w:proofErr w:type="gramStart"/>
            <w:r w:rsidRPr="002560CF">
              <w:t>CHECK(</w:t>
            </w:r>
            <w:proofErr w:type="spellStart"/>
            <w:proofErr w:type="gramEnd"/>
            <w:r w:rsidRPr="002560CF">
              <w:t>final_price</w:t>
            </w:r>
            <w:proofErr w:type="spellEnd"/>
            <w:r w:rsidRPr="002560CF">
              <w:t xml:space="preserve"> &gt; 0)</w:t>
            </w:r>
            <w:r w:rsidR="00164FF6">
              <w:t xml:space="preserve">, </w:t>
            </w:r>
            <w:r w:rsidR="00164FF6" w:rsidRPr="00164FF6">
              <w:t>NOT NULL</w:t>
            </w:r>
          </w:p>
        </w:tc>
      </w:tr>
      <w:tr w:rsidR="00C03C1A" w14:paraId="3D81465B" w14:textId="77777777" w:rsidTr="00072029">
        <w:trPr>
          <w:trHeight w:val="432"/>
        </w:trPr>
        <w:tc>
          <w:tcPr>
            <w:tcW w:w="2302" w:type="dxa"/>
            <w:vMerge/>
          </w:tcPr>
          <w:p w14:paraId="0FA1D6FA" w14:textId="77777777" w:rsidR="00C03C1A" w:rsidRDefault="00C03C1A" w:rsidP="00072029">
            <w:pPr>
              <w:pStyle w:val="BodyText"/>
            </w:pPr>
          </w:p>
        </w:tc>
        <w:tc>
          <w:tcPr>
            <w:tcW w:w="2302" w:type="dxa"/>
          </w:tcPr>
          <w:p w14:paraId="4EC0FA81" w14:textId="63F83A0C" w:rsidR="00C03C1A" w:rsidRDefault="001A15A5" w:rsidP="00072029">
            <w:pPr>
              <w:pStyle w:val="BodyText"/>
            </w:pPr>
            <w:proofErr w:type="spellStart"/>
            <w:r w:rsidRPr="001A15A5">
              <w:t>buyer_id</w:t>
            </w:r>
            <w:proofErr w:type="spellEnd"/>
          </w:p>
        </w:tc>
        <w:tc>
          <w:tcPr>
            <w:tcW w:w="2302" w:type="dxa"/>
          </w:tcPr>
          <w:p w14:paraId="5C56FDDB" w14:textId="77777777" w:rsidR="00C03C1A" w:rsidRDefault="00C03C1A" w:rsidP="00072029">
            <w:pPr>
              <w:pStyle w:val="BodyText"/>
            </w:pPr>
            <w:r w:rsidRPr="005674FA">
              <w:t xml:space="preserve">Indicates if </w:t>
            </w:r>
            <w:r>
              <w:t>buyer</w:t>
            </w:r>
            <w:r w:rsidRPr="005674FA">
              <w:t xml:space="preserve"> is Individual/Company</w:t>
            </w:r>
          </w:p>
        </w:tc>
        <w:tc>
          <w:tcPr>
            <w:tcW w:w="2302" w:type="dxa"/>
          </w:tcPr>
          <w:p w14:paraId="10558FFB" w14:textId="47078604" w:rsidR="00C03C1A" w:rsidRPr="00D07BA7" w:rsidRDefault="002560CF" w:rsidP="00072029">
            <w:pPr>
              <w:pStyle w:val="BodyText"/>
              <w:rPr>
                <w:lang w:val="ru-RU"/>
              </w:rPr>
            </w:pPr>
            <w:r w:rsidRPr="002560CF">
              <w:t>INT</w:t>
            </w:r>
          </w:p>
        </w:tc>
      </w:tr>
    </w:tbl>
    <w:p w14:paraId="2374F76A" w14:textId="77777777" w:rsidR="00C03C1A" w:rsidRDefault="00C03C1A" w:rsidP="00C03C1A">
      <w:pPr>
        <w:pStyle w:val="BodyText"/>
      </w:pPr>
    </w:p>
    <w:p w14:paraId="594455A1" w14:textId="3891B5B5" w:rsidR="00C03C1A" w:rsidRPr="008702A5" w:rsidRDefault="00C03C1A" w:rsidP="00C03C1A">
      <w:pPr>
        <w:pStyle w:val="BodyText"/>
      </w:pPr>
      <w:r>
        <w:t xml:space="preserve">Buyers to </w:t>
      </w:r>
      <w:proofErr w:type="spellStart"/>
      <w:r w:rsidR="00D07BA7" w:rsidRPr="00D07BA7">
        <w:t>Auction_Items</w:t>
      </w:r>
      <w:proofErr w:type="spellEnd"/>
      <w:r>
        <w:t xml:space="preserve">, </w:t>
      </w:r>
      <w:r w:rsidR="00D07BA7">
        <w:t xml:space="preserve">a </w:t>
      </w:r>
      <w:r w:rsidR="00D07BA7" w:rsidRPr="00D07BA7">
        <w:t>buyer can purchase multiple auctioned items, and an item can be purchased by one buyer</w:t>
      </w:r>
    </w:p>
    <w:p w14:paraId="2D95DD34" w14:textId="46ADDE9F" w:rsidR="00C03C1A" w:rsidRDefault="00D07BA7" w:rsidP="00C03C1A">
      <w:pPr>
        <w:pStyle w:val="BodyText"/>
      </w:pPr>
      <w:proofErr w:type="spellStart"/>
      <w:r w:rsidRPr="00D07BA7">
        <w:t>Auction_Items</w:t>
      </w:r>
      <w:proofErr w:type="spellEnd"/>
      <w:r>
        <w:t xml:space="preserve"> to</w:t>
      </w:r>
      <w:r w:rsidRPr="00D07BA7">
        <w:t xml:space="preserve"> Auctions &amp; Items</w:t>
      </w:r>
      <w:r>
        <w:t>,</w:t>
      </w:r>
      <w:r w:rsidRPr="00D07BA7">
        <w:t xml:space="preserve"> </w:t>
      </w:r>
      <w:proofErr w:type="gramStart"/>
      <w:r>
        <w:t>M</w:t>
      </w:r>
      <w:r w:rsidRPr="00D07BA7">
        <w:t>any</w:t>
      </w:r>
      <w:proofErr w:type="gramEnd"/>
      <w:r w:rsidRPr="00D07BA7">
        <w:t xml:space="preserve">-to-Many relationship between auctions and items is handled via the </w:t>
      </w:r>
      <w:proofErr w:type="spellStart"/>
      <w:r w:rsidRPr="00D07BA7">
        <w:t>Auction_Items</w:t>
      </w:r>
      <w:proofErr w:type="spellEnd"/>
      <w:r w:rsidRPr="00D07BA7">
        <w:t xml:space="preserve"> table</w:t>
      </w:r>
    </w:p>
    <w:p w14:paraId="6953D3F4" w14:textId="77777777" w:rsidR="00C03C1A" w:rsidRDefault="00C03C1A" w:rsidP="00C03C1A">
      <w:pPr>
        <w:pStyle w:val="BodyText"/>
      </w:pPr>
      <w:r>
        <w:t>Example with data</w:t>
      </w:r>
    </w:p>
    <w:p w14:paraId="4FF71D18" w14:textId="77777777" w:rsidR="00C03C1A" w:rsidRDefault="00C03C1A" w:rsidP="00C03C1A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636"/>
        <w:gridCol w:w="1636"/>
        <w:gridCol w:w="1934"/>
        <w:gridCol w:w="1338"/>
        <w:gridCol w:w="1636"/>
      </w:tblGrid>
      <w:tr w:rsidR="00C03C1A" w14:paraId="0A974495" w14:textId="77777777" w:rsidTr="00072029">
        <w:trPr>
          <w:trHeight w:val="433"/>
        </w:trPr>
        <w:tc>
          <w:tcPr>
            <w:tcW w:w="1636" w:type="dxa"/>
            <w:shd w:val="clear" w:color="auto" w:fill="76CDD8"/>
          </w:tcPr>
          <w:p w14:paraId="3D203280" w14:textId="6BEB93CD" w:rsidR="00C03C1A" w:rsidRPr="002843C3" w:rsidRDefault="00375E66" w:rsidP="00072029">
            <w:pPr>
              <w:jc w:val="right"/>
            </w:pPr>
            <w:proofErr w:type="spellStart"/>
            <w:r w:rsidRPr="00375E66">
              <w:rPr>
                <w:rFonts w:ascii="Trebuchet MS" w:hAnsi="Trebuchet MS"/>
                <w:color w:val="FFFFFF" w:themeColor="background1"/>
                <w:sz w:val="18"/>
                <w:szCs w:val="18"/>
              </w:rPr>
              <w:t>auction_item_id</w:t>
            </w:r>
            <w:proofErr w:type="spellEnd"/>
          </w:p>
        </w:tc>
        <w:tc>
          <w:tcPr>
            <w:tcW w:w="1636" w:type="dxa"/>
            <w:shd w:val="clear" w:color="auto" w:fill="76CDD8"/>
          </w:tcPr>
          <w:p w14:paraId="173E3A6F" w14:textId="7DD80064" w:rsidR="00C03C1A" w:rsidRPr="00BE17E0" w:rsidRDefault="00375E66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375E66">
              <w:rPr>
                <w:color w:val="FFFFFF" w:themeColor="background1"/>
                <w:sz w:val="18"/>
                <w:szCs w:val="18"/>
              </w:rPr>
              <w:t>auction_id</w:t>
            </w:r>
            <w:proofErr w:type="spellEnd"/>
          </w:p>
        </w:tc>
        <w:tc>
          <w:tcPr>
            <w:tcW w:w="1934" w:type="dxa"/>
            <w:shd w:val="clear" w:color="auto" w:fill="76CDD8"/>
          </w:tcPr>
          <w:p w14:paraId="4954774F" w14:textId="67934171" w:rsidR="00C03C1A" w:rsidRPr="00BE17E0" w:rsidRDefault="00375E66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375E66">
              <w:rPr>
                <w:color w:val="FFFFFF" w:themeColor="background1"/>
                <w:sz w:val="18"/>
                <w:szCs w:val="18"/>
              </w:rPr>
              <w:t>item_id</w:t>
            </w:r>
            <w:proofErr w:type="spellEnd"/>
          </w:p>
        </w:tc>
        <w:tc>
          <w:tcPr>
            <w:tcW w:w="1338" w:type="dxa"/>
            <w:shd w:val="clear" w:color="auto" w:fill="76CDD8"/>
          </w:tcPr>
          <w:p w14:paraId="4871FA60" w14:textId="33C7EDDA" w:rsidR="00C03C1A" w:rsidRPr="00BE17E0" w:rsidRDefault="00375E66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375E66">
              <w:rPr>
                <w:color w:val="FFFFFF" w:themeColor="background1"/>
                <w:sz w:val="18"/>
                <w:szCs w:val="18"/>
              </w:rPr>
              <w:t>final_price</w:t>
            </w:r>
            <w:proofErr w:type="spellEnd"/>
          </w:p>
        </w:tc>
        <w:tc>
          <w:tcPr>
            <w:tcW w:w="1636" w:type="dxa"/>
            <w:shd w:val="clear" w:color="auto" w:fill="76CDD8"/>
          </w:tcPr>
          <w:p w14:paraId="579F0532" w14:textId="6B121BF5" w:rsidR="00C03C1A" w:rsidRPr="00BE17E0" w:rsidRDefault="00375E66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375E66">
              <w:rPr>
                <w:color w:val="FFFFFF" w:themeColor="background1"/>
                <w:sz w:val="18"/>
                <w:szCs w:val="18"/>
              </w:rPr>
              <w:t>buyer_id</w:t>
            </w:r>
            <w:proofErr w:type="spellEnd"/>
          </w:p>
        </w:tc>
      </w:tr>
      <w:tr w:rsidR="00C03C1A" w14:paraId="0D401230" w14:textId="77777777" w:rsidTr="00072029">
        <w:trPr>
          <w:trHeight w:val="641"/>
        </w:trPr>
        <w:tc>
          <w:tcPr>
            <w:tcW w:w="1636" w:type="dxa"/>
          </w:tcPr>
          <w:p w14:paraId="682EAD71" w14:textId="77777777" w:rsidR="00C03C1A" w:rsidRDefault="00C03C1A" w:rsidP="00072029">
            <w:pPr>
              <w:pStyle w:val="BodyText"/>
            </w:pPr>
            <w:r>
              <w:t xml:space="preserve"> 1</w:t>
            </w:r>
          </w:p>
        </w:tc>
        <w:tc>
          <w:tcPr>
            <w:tcW w:w="1636" w:type="dxa"/>
          </w:tcPr>
          <w:p w14:paraId="61C0B36C" w14:textId="1C6460A8" w:rsidR="00C03C1A" w:rsidRDefault="00375E66" w:rsidP="00072029">
            <w:pPr>
              <w:pStyle w:val="BodyText"/>
            </w:pPr>
            <w:r>
              <w:t>5</w:t>
            </w:r>
          </w:p>
        </w:tc>
        <w:tc>
          <w:tcPr>
            <w:tcW w:w="1934" w:type="dxa"/>
          </w:tcPr>
          <w:p w14:paraId="38B01B3D" w14:textId="2476EFE0" w:rsidR="00C03C1A" w:rsidRPr="00375E66" w:rsidRDefault="00375E66" w:rsidP="00072029">
            <w:pPr>
              <w:pStyle w:val="BodyText"/>
            </w:pPr>
            <w:r>
              <w:t>51</w:t>
            </w:r>
          </w:p>
        </w:tc>
        <w:tc>
          <w:tcPr>
            <w:tcW w:w="1338" w:type="dxa"/>
          </w:tcPr>
          <w:p w14:paraId="5711C74E" w14:textId="7DF99F27" w:rsidR="00C03C1A" w:rsidRDefault="00375E66" w:rsidP="00072029">
            <w:pPr>
              <w:pStyle w:val="BodyText"/>
            </w:pPr>
            <w:r>
              <w:t>3000.00</w:t>
            </w:r>
          </w:p>
        </w:tc>
        <w:tc>
          <w:tcPr>
            <w:tcW w:w="1636" w:type="dxa"/>
          </w:tcPr>
          <w:p w14:paraId="6017D480" w14:textId="57303DCD" w:rsidR="00C03C1A" w:rsidRDefault="00375E66" w:rsidP="00072029">
            <w:pPr>
              <w:pStyle w:val="BodyText"/>
            </w:pPr>
            <w:r>
              <w:t>871</w:t>
            </w:r>
          </w:p>
        </w:tc>
      </w:tr>
      <w:tr w:rsidR="00C03C1A" w14:paraId="41ECC8FE" w14:textId="77777777" w:rsidTr="00072029">
        <w:trPr>
          <w:trHeight w:val="641"/>
        </w:trPr>
        <w:tc>
          <w:tcPr>
            <w:tcW w:w="1636" w:type="dxa"/>
          </w:tcPr>
          <w:p w14:paraId="6E066D30" w14:textId="77777777" w:rsidR="00C03C1A" w:rsidRPr="00245F49" w:rsidRDefault="00C03C1A" w:rsidP="00072029">
            <w:pPr>
              <w:pStyle w:val="BodyText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1636" w:type="dxa"/>
          </w:tcPr>
          <w:p w14:paraId="0797BBA8" w14:textId="1DF45FD7" w:rsidR="00C03C1A" w:rsidRPr="00245F49" w:rsidRDefault="00375E66" w:rsidP="00072029">
            <w:pPr>
              <w:pStyle w:val="BodyText"/>
            </w:pPr>
            <w:r>
              <w:t>9</w:t>
            </w:r>
          </w:p>
        </w:tc>
        <w:tc>
          <w:tcPr>
            <w:tcW w:w="1934" w:type="dxa"/>
          </w:tcPr>
          <w:p w14:paraId="6306E130" w14:textId="3FFB2FBB" w:rsidR="00C03C1A" w:rsidRDefault="00375E66" w:rsidP="00072029">
            <w:pPr>
              <w:pStyle w:val="BodyText"/>
            </w:pPr>
            <w:r>
              <w:t>13</w:t>
            </w:r>
          </w:p>
        </w:tc>
        <w:tc>
          <w:tcPr>
            <w:tcW w:w="1338" w:type="dxa"/>
          </w:tcPr>
          <w:p w14:paraId="19F9E161" w14:textId="5C97B05E" w:rsidR="00C03C1A" w:rsidRDefault="00375E66" w:rsidP="00072029">
            <w:pPr>
              <w:pStyle w:val="BodyText"/>
            </w:pPr>
            <w:r>
              <w:t>1500.00</w:t>
            </w:r>
          </w:p>
        </w:tc>
        <w:tc>
          <w:tcPr>
            <w:tcW w:w="1636" w:type="dxa"/>
          </w:tcPr>
          <w:p w14:paraId="22481225" w14:textId="577B9D41" w:rsidR="00C03C1A" w:rsidRDefault="00375E66" w:rsidP="00072029">
            <w:pPr>
              <w:pStyle w:val="BodyText"/>
            </w:pPr>
            <w:r>
              <w:t>47</w:t>
            </w:r>
          </w:p>
        </w:tc>
      </w:tr>
    </w:tbl>
    <w:p w14:paraId="15EE9751" w14:textId="77777777" w:rsidR="00C03C1A" w:rsidRDefault="00C03C1A" w:rsidP="006F645E">
      <w:pPr>
        <w:pStyle w:val="BodyText"/>
      </w:pPr>
    </w:p>
    <w:p w14:paraId="100BF0E9" w14:textId="349D8249" w:rsidR="006807DE" w:rsidRPr="007060D8" w:rsidRDefault="00F42C7B" w:rsidP="006807DE">
      <w:pPr>
        <w:pStyle w:val="BodyText"/>
        <w:rPr>
          <w:b/>
          <w:bCs/>
        </w:rPr>
      </w:pPr>
      <w:r>
        <w:rPr>
          <w:b/>
          <w:bCs/>
        </w:rPr>
        <w:t>11</w:t>
      </w:r>
      <w:r w:rsidR="007060D8" w:rsidRPr="007060D8">
        <w:rPr>
          <w:b/>
          <w:bCs/>
        </w:rPr>
        <w:t xml:space="preserve">. </w:t>
      </w:r>
      <w:r w:rsidR="006807DE" w:rsidRPr="007060D8">
        <w:rPr>
          <w:b/>
          <w:bCs/>
        </w:rPr>
        <w:t>Table Description</w:t>
      </w:r>
    </w:p>
    <w:p w14:paraId="3525C761" w14:textId="6AAAE06A" w:rsidR="006807DE" w:rsidRDefault="00526AB6" w:rsidP="006807DE">
      <w:pPr>
        <w:pStyle w:val="BodyText"/>
      </w:pPr>
      <w:r w:rsidRPr="00526AB6">
        <w:t>Stores financial records of completed sales for auctioned item</w:t>
      </w:r>
      <w:r w:rsidR="006807DE" w:rsidRPr="00FC43D8">
        <w:t>s.</w:t>
      </w:r>
    </w:p>
    <w:p w14:paraId="055E9894" w14:textId="77777777" w:rsidR="006807DE" w:rsidRDefault="006807DE" w:rsidP="006807D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6807DE" w14:paraId="18CCCB60" w14:textId="77777777" w:rsidTr="00072029">
        <w:trPr>
          <w:trHeight w:val="292"/>
        </w:trPr>
        <w:tc>
          <w:tcPr>
            <w:tcW w:w="2302" w:type="dxa"/>
            <w:shd w:val="clear" w:color="auto" w:fill="76CDD8"/>
          </w:tcPr>
          <w:p w14:paraId="19100C0F" w14:textId="77777777" w:rsidR="006807DE" w:rsidRPr="00BE17E0" w:rsidRDefault="006807DE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17AB47F6" w14:textId="77777777" w:rsidR="006807DE" w:rsidRPr="00BE17E0" w:rsidRDefault="006807DE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20F457CD" w14:textId="77777777" w:rsidR="006807DE" w:rsidRPr="00BE17E0" w:rsidRDefault="006807DE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58D9061F" w14:textId="77777777" w:rsidR="006807DE" w:rsidRPr="00BE17E0" w:rsidRDefault="006807DE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6807DE" w14:paraId="2504E447" w14:textId="77777777" w:rsidTr="00072029">
        <w:trPr>
          <w:trHeight w:val="432"/>
        </w:trPr>
        <w:tc>
          <w:tcPr>
            <w:tcW w:w="2302" w:type="dxa"/>
            <w:vMerge w:val="restart"/>
          </w:tcPr>
          <w:p w14:paraId="03A2DBE0" w14:textId="28557160" w:rsidR="006807DE" w:rsidRDefault="006807DE" w:rsidP="00072029">
            <w:pPr>
              <w:pStyle w:val="BodyText"/>
            </w:pPr>
            <w:r w:rsidRPr="006807DE">
              <w:rPr>
                <w:b/>
                <w:bCs/>
              </w:rPr>
              <w:t>Transactions</w:t>
            </w:r>
          </w:p>
        </w:tc>
        <w:tc>
          <w:tcPr>
            <w:tcW w:w="2302" w:type="dxa"/>
          </w:tcPr>
          <w:p w14:paraId="19D9C41E" w14:textId="67792109" w:rsidR="006807DE" w:rsidRDefault="006807DE" w:rsidP="00072029">
            <w:pPr>
              <w:pStyle w:val="BodyText"/>
            </w:pPr>
            <w:proofErr w:type="spellStart"/>
            <w:r w:rsidRPr="006807DE">
              <w:t>transaction_id</w:t>
            </w:r>
            <w:proofErr w:type="spellEnd"/>
          </w:p>
        </w:tc>
        <w:tc>
          <w:tcPr>
            <w:tcW w:w="2302" w:type="dxa"/>
          </w:tcPr>
          <w:p w14:paraId="52457F06" w14:textId="0B51E933" w:rsidR="006807DE" w:rsidRDefault="00526AB6" w:rsidP="00072029">
            <w:pPr>
              <w:pStyle w:val="BodyText"/>
            </w:pPr>
            <w:r w:rsidRPr="00526AB6">
              <w:t>Unique ID for each transaction, PK</w:t>
            </w:r>
          </w:p>
        </w:tc>
        <w:tc>
          <w:tcPr>
            <w:tcW w:w="2302" w:type="dxa"/>
          </w:tcPr>
          <w:p w14:paraId="4F26F7FF" w14:textId="77777777" w:rsidR="006807DE" w:rsidRDefault="006807DE" w:rsidP="00072029">
            <w:pPr>
              <w:pStyle w:val="BodyText"/>
            </w:pPr>
            <w:r w:rsidRPr="008702A5">
              <w:t>INT (AUTO_INCREMENT)</w:t>
            </w:r>
          </w:p>
        </w:tc>
      </w:tr>
      <w:tr w:rsidR="006807DE" w14:paraId="0B5E6F23" w14:textId="77777777" w:rsidTr="00072029">
        <w:trPr>
          <w:trHeight w:val="432"/>
        </w:trPr>
        <w:tc>
          <w:tcPr>
            <w:tcW w:w="2302" w:type="dxa"/>
            <w:vMerge/>
          </w:tcPr>
          <w:p w14:paraId="47B64E2F" w14:textId="77777777" w:rsidR="006807DE" w:rsidRDefault="006807DE" w:rsidP="00072029">
            <w:pPr>
              <w:pStyle w:val="BodyText"/>
            </w:pPr>
          </w:p>
        </w:tc>
        <w:tc>
          <w:tcPr>
            <w:tcW w:w="2302" w:type="dxa"/>
          </w:tcPr>
          <w:p w14:paraId="37E24B79" w14:textId="5273304C" w:rsidR="006807DE" w:rsidRDefault="006807DE" w:rsidP="00072029">
            <w:pPr>
              <w:pStyle w:val="BodyText"/>
            </w:pPr>
            <w:proofErr w:type="spellStart"/>
            <w:r w:rsidRPr="006807DE">
              <w:t>auction_item_id</w:t>
            </w:r>
            <w:proofErr w:type="spellEnd"/>
          </w:p>
        </w:tc>
        <w:tc>
          <w:tcPr>
            <w:tcW w:w="2302" w:type="dxa"/>
          </w:tcPr>
          <w:p w14:paraId="7F763818" w14:textId="608FA506" w:rsidR="006807DE" w:rsidRDefault="00526AB6" w:rsidP="00072029">
            <w:pPr>
              <w:pStyle w:val="BodyText"/>
            </w:pPr>
            <w:r w:rsidRPr="00526AB6">
              <w:t xml:space="preserve">References </w:t>
            </w:r>
            <w:proofErr w:type="spellStart"/>
            <w:r w:rsidRPr="00526AB6">
              <w:t>Auction_Items</w:t>
            </w:r>
            <w:proofErr w:type="spellEnd"/>
            <w:r w:rsidRPr="00526AB6">
              <w:t xml:space="preserve"> table, FK</w:t>
            </w:r>
          </w:p>
        </w:tc>
        <w:tc>
          <w:tcPr>
            <w:tcW w:w="2302" w:type="dxa"/>
          </w:tcPr>
          <w:p w14:paraId="7552FA6F" w14:textId="74B40FBC" w:rsidR="006807DE" w:rsidRDefault="00D07BA7" w:rsidP="00072029">
            <w:pPr>
              <w:pStyle w:val="BodyText"/>
            </w:pPr>
            <w:r w:rsidRPr="00D07BA7">
              <w:t>INT</w:t>
            </w:r>
          </w:p>
        </w:tc>
      </w:tr>
      <w:tr w:rsidR="006807DE" w14:paraId="66010017" w14:textId="77777777" w:rsidTr="00072029">
        <w:trPr>
          <w:trHeight w:val="432"/>
        </w:trPr>
        <w:tc>
          <w:tcPr>
            <w:tcW w:w="2302" w:type="dxa"/>
            <w:vMerge/>
          </w:tcPr>
          <w:p w14:paraId="40DA3A1A" w14:textId="77777777" w:rsidR="006807DE" w:rsidRDefault="006807DE" w:rsidP="00072029">
            <w:pPr>
              <w:pStyle w:val="BodyText"/>
            </w:pPr>
          </w:p>
        </w:tc>
        <w:tc>
          <w:tcPr>
            <w:tcW w:w="2302" w:type="dxa"/>
          </w:tcPr>
          <w:p w14:paraId="0EF3CD9E" w14:textId="7BFC5FF9" w:rsidR="006807DE" w:rsidRDefault="006807DE" w:rsidP="00072029">
            <w:pPr>
              <w:pStyle w:val="BodyText"/>
            </w:pPr>
            <w:proofErr w:type="spellStart"/>
            <w:r w:rsidRPr="006807DE">
              <w:t>seller_id</w:t>
            </w:r>
            <w:proofErr w:type="spellEnd"/>
          </w:p>
        </w:tc>
        <w:tc>
          <w:tcPr>
            <w:tcW w:w="2302" w:type="dxa"/>
          </w:tcPr>
          <w:p w14:paraId="3A23D587" w14:textId="1D5811CF" w:rsidR="006807DE" w:rsidRPr="009F2384" w:rsidRDefault="00526AB6" w:rsidP="00072029">
            <w:pPr>
              <w:pStyle w:val="BodyText"/>
              <w:rPr>
                <w:b/>
                <w:bCs/>
              </w:rPr>
            </w:pPr>
            <w:r w:rsidRPr="00526AB6">
              <w:t>References Sellers table, FK</w:t>
            </w:r>
          </w:p>
        </w:tc>
        <w:tc>
          <w:tcPr>
            <w:tcW w:w="2302" w:type="dxa"/>
          </w:tcPr>
          <w:p w14:paraId="0BC37F8D" w14:textId="2EA21169" w:rsidR="006807DE" w:rsidRDefault="00D07BA7" w:rsidP="00072029">
            <w:pPr>
              <w:pStyle w:val="BodyText"/>
            </w:pPr>
            <w:r w:rsidRPr="00D07BA7">
              <w:t>INT</w:t>
            </w:r>
          </w:p>
        </w:tc>
      </w:tr>
      <w:tr w:rsidR="006807DE" w14:paraId="7D8FFF3D" w14:textId="77777777" w:rsidTr="00072029">
        <w:trPr>
          <w:trHeight w:val="432"/>
        </w:trPr>
        <w:tc>
          <w:tcPr>
            <w:tcW w:w="2302" w:type="dxa"/>
            <w:vMerge/>
          </w:tcPr>
          <w:p w14:paraId="4F6D5137" w14:textId="77777777" w:rsidR="006807DE" w:rsidRDefault="006807DE" w:rsidP="00072029">
            <w:pPr>
              <w:pStyle w:val="BodyText"/>
            </w:pPr>
          </w:p>
        </w:tc>
        <w:tc>
          <w:tcPr>
            <w:tcW w:w="2302" w:type="dxa"/>
          </w:tcPr>
          <w:p w14:paraId="2FD1832C" w14:textId="1E5D5DF8" w:rsidR="006807DE" w:rsidRPr="00FC43D8" w:rsidRDefault="006807DE" w:rsidP="00072029">
            <w:pPr>
              <w:pStyle w:val="BodyText"/>
            </w:pPr>
            <w:proofErr w:type="spellStart"/>
            <w:r w:rsidRPr="006807DE">
              <w:t>buyer_id</w:t>
            </w:r>
            <w:proofErr w:type="spellEnd"/>
          </w:p>
        </w:tc>
        <w:tc>
          <w:tcPr>
            <w:tcW w:w="2302" w:type="dxa"/>
          </w:tcPr>
          <w:p w14:paraId="13A200CF" w14:textId="24651B8E" w:rsidR="006807DE" w:rsidRDefault="00526AB6" w:rsidP="00072029">
            <w:pPr>
              <w:pStyle w:val="BodyText"/>
            </w:pPr>
            <w:r w:rsidRPr="00526AB6">
              <w:t>References Buyers table, FK</w:t>
            </w:r>
          </w:p>
        </w:tc>
        <w:tc>
          <w:tcPr>
            <w:tcW w:w="2302" w:type="dxa"/>
          </w:tcPr>
          <w:p w14:paraId="4905C629" w14:textId="16DBEEE8" w:rsidR="006807DE" w:rsidRPr="002843C3" w:rsidRDefault="00D07BA7" w:rsidP="00072029">
            <w:pPr>
              <w:pStyle w:val="BodyText"/>
            </w:pPr>
            <w:r w:rsidRPr="00D07BA7">
              <w:t>INT</w:t>
            </w:r>
          </w:p>
        </w:tc>
      </w:tr>
      <w:tr w:rsidR="006807DE" w14:paraId="4F330D25" w14:textId="77777777" w:rsidTr="00072029">
        <w:trPr>
          <w:trHeight w:val="432"/>
        </w:trPr>
        <w:tc>
          <w:tcPr>
            <w:tcW w:w="2302" w:type="dxa"/>
            <w:vMerge/>
          </w:tcPr>
          <w:p w14:paraId="183FBA07" w14:textId="77777777" w:rsidR="006807DE" w:rsidRDefault="006807DE" w:rsidP="00072029">
            <w:pPr>
              <w:pStyle w:val="BodyText"/>
            </w:pPr>
          </w:p>
        </w:tc>
        <w:tc>
          <w:tcPr>
            <w:tcW w:w="2302" w:type="dxa"/>
          </w:tcPr>
          <w:p w14:paraId="5FD0638D" w14:textId="4C77BAB5" w:rsidR="006807DE" w:rsidRPr="00340D08" w:rsidRDefault="006807DE" w:rsidP="00072029">
            <w:pPr>
              <w:pStyle w:val="BodyText"/>
            </w:pPr>
            <w:proofErr w:type="spellStart"/>
            <w:r w:rsidRPr="006807DE">
              <w:t>sale_price</w:t>
            </w:r>
            <w:proofErr w:type="spellEnd"/>
          </w:p>
        </w:tc>
        <w:tc>
          <w:tcPr>
            <w:tcW w:w="2302" w:type="dxa"/>
          </w:tcPr>
          <w:p w14:paraId="5887FD3A" w14:textId="16C6D207" w:rsidR="006807DE" w:rsidRDefault="00526AB6" w:rsidP="00072029">
            <w:pPr>
              <w:pStyle w:val="BodyText"/>
            </w:pPr>
            <w:r w:rsidRPr="00526AB6">
              <w:t>Final sale price of the item</w:t>
            </w:r>
          </w:p>
        </w:tc>
        <w:tc>
          <w:tcPr>
            <w:tcW w:w="2302" w:type="dxa"/>
          </w:tcPr>
          <w:p w14:paraId="740A6E36" w14:textId="6C4B4FEF" w:rsidR="006807DE" w:rsidRDefault="00D07BA7" w:rsidP="00072029">
            <w:pPr>
              <w:pStyle w:val="BodyText"/>
            </w:pPr>
            <w:proofErr w:type="gramStart"/>
            <w:r w:rsidRPr="00D07BA7">
              <w:t>DECIMAL(</w:t>
            </w:r>
            <w:proofErr w:type="gramEnd"/>
            <w:r w:rsidRPr="00D07BA7">
              <w:t xml:space="preserve">10,2) </w:t>
            </w:r>
            <w:proofErr w:type="gramStart"/>
            <w:r w:rsidRPr="00D07BA7">
              <w:t>CHECK(</w:t>
            </w:r>
            <w:proofErr w:type="spellStart"/>
            <w:proofErr w:type="gramEnd"/>
            <w:r w:rsidRPr="00D07BA7">
              <w:t>sale_price</w:t>
            </w:r>
            <w:proofErr w:type="spellEnd"/>
            <w:r w:rsidRPr="00D07BA7">
              <w:t xml:space="preserve"> &gt; 0)</w:t>
            </w:r>
            <w:r w:rsidR="00164FF6">
              <w:t xml:space="preserve">, </w:t>
            </w:r>
            <w:r w:rsidR="00164FF6" w:rsidRPr="00164FF6">
              <w:t>NOT NULL</w:t>
            </w:r>
          </w:p>
        </w:tc>
      </w:tr>
      <w:tr w:rsidR="006807DE" w14:paraId="42B820C8" w14:textId="77777777" w:rsidTr="00072029">
        <w:trPr>
          <w:trHeight w:val="432"/>
        </w:trPr>
        <w:tc>
          <w:tcPr>
            <w:tcW w:w="2302" w:type="dxa"/>
            <w:vMerge/>
          </w:tcPr>
          <w:p w14:paraId="748C2446" w14:textId="77777777" w:rsidR="006807DE" w:rsidRDefault="006807DE" w:rsidP="00072029">
            <w:pPr>
              <w:pStyle w:val="BodyText"/>
            </w:pPr>
          </w:p>
        </w:tc>
        <w:tc>
          <w:tcPr>
            <w:tcW w:w="2302" w:type="dxa"/>
          </w:tcPr>
          <w:p w14:paraId="3F58777B" w14:textId="317227DA" w:rsidR="006807DE" w:rsidRPr="00FC43D8" w:rsidRDefault="006807DE" w:rsidP="00072029">
            <w:pPr>
              <w:pStyle w:val="BodyText"/>
            </w:pPr>
            <w:proofErr w:type="spellStart"/>
            <w:r w:rsidRPr="006807DE">
              <w:t>payment_status</w:t>
            </w:r>
            <w:proofErr w:type="spellEnd"/>
          </w:p>
        </w:tc>
        <w:tc>
          <w:tcPr>
            <w:tcW w:w="2302" w:type="dxa"/>
          </w:tcPr>
          <w:p w14:paraId="3FEC92CF" w14:textId="2EAA4AD3" w:rsidR="006807DE" w:rsidRPr="005674FA" w:rsidRDefault="00526AB6" w:rsidP="00072029">
            <w:pPr>
              <w:pStyle w:val="BodyText"/>
            </w:pPr>
            <w:r w:rsidRPr="00526AB6">
              <w:t>Status of payment</w:t>
            </w:r>
          </w:p>
        </w:tc>
        <w:tc>
          <w:tcPr>
            <w:tcW w:w="2302" w:type="dxa"/>
          </w:tcPr>
          <w:p w14:paraId="71C8E2F7" w14:textId="530C7507" w:rsidR="006807DE" w:rsidRPr="009F2384" w:rsidRDefault="00D07BA7" w:rsidP="00072029">
            <w:pPr>
              <w:pStyle w:val="BodyText"/>
            </w:pPr>
            <w:r w:rsidRPr="00D07BA7">
              <w:t>ENUM ('Pending', 'Completed', 'Cancelled')</w:t>
            </w:r>
            <w:r w:rsidR="00164FF6">
              <w:t xml:space="preserve">, </w:t>
            </w:r>
            <w:r w:rsidR="00164FF6" w:rsidRPr="00164FF6">
              <w:t>NOT NULL</w:t>
            </w:r>
          </w:p>
        </w:tc>
      </w:tr>
    </w:tbl>
    <w:p w14:paraId="2CCE66A8" w14:textId="77777777" w:rsidR="006807DE" w:rsidRDefault="006807DE" w:rsidP="006807DE">
      <w:pPr>
        <w:pStyle w:val="BodyText"/>
      </w:pPr>
    </w:p>
    <w:p w14:paraId="0545183F" w14:textId="6F9C2046" w:rsidR="006807DE" w:rsidRDefault="00163F5D" w:rsidP="006807DE">
      <w:pPr>
        <w:pStyle w:val="BodyText"/>
      </w:pPr>
      <w:r w:rsidRPr="00163F5D">
        <w:t xml:space="preserve">Transactions </w:t>
      </w:r>
      <w:r>
        <w:rPr>
          <w:rFonts w:ascii="Arial" w:hAnsi="Arial" w:cs="Arial"/>
        </w:rPr>
        <w:t>to</w:t>
      </w:r>
      <w:r w:rsidRPr="00163F5D">
        <w:t xml:space="preserve"> </w:t>
      </w:r>
      <w:proofErr w:type="spellStart"/>
      <w:r w:rsidRPr="00163F5D">
        <w:t>Auction_Items</w:t>
      </w:r>
      <w:proofErr w:type="spellEnd"/>
      <w:r w:rsidRPr="00163F5D">
        <w:t>, Sellers, Buyers</w:t>
      </w:r>
      <w:r>
        <w:t>, e</w:t>
      </w:r>
      <w:r w:rsidRPr="00163F5D">
        <w:t>ach transaction is linked to an auctioned item, a seller, and a buyer</w:t>
      </w:r>
    </w:p>
    <w:p w14:paraId="2111DF76" w14:textId="77777777" w:rsidR="00D7583B" w:rsidRDefault="00D7583B" w:rsidP="006807DE">
      <w:pPr>
        <w:pStyle w:val="BodyText"/>
      </w:pPr>
    </w:p>
    <w:p w14:paraId="0240A84C" w14:textId="0A59D9EE" w:rsidR="00D7583B" w:rsidRPr="008702A5" w:rsidRDefault="00D7583B" w:rsidP="006807DE">
      <w:pPr>
        <w:pStyle w:val="BodyText"/>
      </w:pPr>
      <w:r>
        <w:t xml:space="preserve">Transactions to Payments, One-to-One Relationship, </w:t>
      </w:r>
      <w:proofErr w:type="spellStart"/>
      <w:r>
        <w:t>transaction_id</w:t>
      </w:r>
      <w:proofErr w:type="spellEnd"/>
      <w:r>
        <w:t xml:space="preserve"> is </w:t>
      </w:r>
      <w:proofErr w:type="gramStart"/>
      <w:r>
        <w:t>a</w:t>
      </w:r>
      <w:proofErr w:type="gramEnd"/>
      <w:r>
        <w:t xml:space="preserve"> FK in the Payments table</w:t>
      </w:r>
    </w:p>
    <w:p w14:paraId="46BFDADD" w14:textId="77777777" w:rsidR="006807DE" w:rsidRDefault="006807DE" w:rsidP="006807DE">
      <w:pPr>
        <w:pStyle w:val="BodyText"/>
      </w:pPr>
    </w:p>
    <w:p w14:paraId="493C300B" w14:textId="77777777" w:rsidR="006807DE" w:rsidRDefault="006807DE" w:rsidP="006807DE">
      <w:pPr>
        <w:pStyle w:val="BodyText"/>
      </w:pPr>
      <w:r>
        <w:t>Example with data</w:t>
      </w:r>
    </w:p>
    <w:p w14:paraId="250BF515" w14:textId="77777777" w:rsidR="006807DE" w:rsidRDefault="006807DE" w:rsidP="006807DE">
      <w:pPr>
        <w:pStyle w:val="BodyText"/>
      </w:pPr>
    </w:p>
    <w:tbl>
      <w:tblPr>
        <w:tblW w:w="9816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636"/>
        <w:gridCol w:w="1636"/>
        <w:gridCol w:w="1934"/>
        <w:gridCol w:w="1338"/>
        <w:gridCol w:w="1636"/>
        <w:gridCol w:w="1636"/>
      </w:tblGrid>
      <w:tr w:rsidR="00CF1094" w14:paraId="08AB08E3" w14:textId="7FE8F204" w:rsidTr="00CF1094">
        <w:trPr>
          <w:trHeight w:val="433"/>
        </w:trPr>
        <w:tc>
          <w:tcPr>
            <w:tcW w:w="1636" w:type="dxa"/>
            <w:shd w:val="clear" w:color="auto" w:fill="76CDD8"/>
          </w:tcPr>
          <w:p w14:paraId="022FCE3F" w14:textId="2712C1BF" w:rsidR="00CF1094" w:rsidRPr="002843C3" w:rsidRDefault="00CF1094" w:rsidP="00072029">
            <w:pPr>
              <w:jc w:val="right"/>
            </w:pPr>
            <w:proofErr w:type="spellStart"/>
            <w:r w:rsidRPr="00CF1094">
              <w:rPr>
                <w:rFonts w:ascii="Trebuchet MS" w:hAnsi="Trebuchet MS"/>
                <w:color w:val="FFFFFF" w:themeColor="background1"/>
                <w:sz w:val="18"/>
                <w:szCs w:val="18"/>
              </w:rPr>
              <w:t>transaction_id</w:t>
            </w:r>
            <w:proofErr w:type="spellEnd"/>
          </w:p>
        </w:tc>
        <w:tc>
          <w:tcPr>
            <w:tcW w:w="1636" w:type="dxa"/>
            <w:shd w:val="clear" w:color="auto" w:fill="76CDD8"/>
          </w:tcPr>
          <w:p w14:paraId="7F0808F8" w14:textId="1626930C" w:rsidR="00CF1094" w:rsidRPr="00BE17E0" w:rsidRDefault="00CF1094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CF1094">
              <w:rPr>
                <w:color w:val="FFFFFF" w:themeColor="background1"/>
                <w:sz w:val="18"/>
                <w:szCs w:val="18"/>
              </w:rPr>
              <w:t>auction_item_id</w:t>
            </w:r>
            <w:proofErr w:type="spellEnd"/>
          </w:p>
        </w:tc>
        <w:tc>
          <w:tcPr>
            <w:tcW w:w="1934" w:type="dxa"/>
            <w:shd w:val="clear" w:color="auto" w:fill="76CDD8"/>
          </w:tcPr>
          <w:p w14:paraId="724D1A3D" w14:textId="51EB0804" w:rsidR="00CF1094" w:rsidRPr="00BE17E0" w:rsidRDefault="00CF1094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CF1094">
              <w:rPr>
                <w:color w:val="FFFFFF" w:themeColor="background1"/>
                <w:sz w:val="18"/>
                <w:szCs w:val="18"/>
              </w:rPr>
              <w:t>seller_id</w:t>
            </w:r>
            <w:proofErr w:type="spellEnd"/>
          </w:p>
        </w:tc>
        <w:tc>
          <w:tcPr>
            <w:tcW w:w="1338" w:type="dxa"/>
            <w:shd w:val="clear" w:color="auto" w:fill="76CDD8"/>
          </w:tcPr>
          <w:p w14:paraId="12F48894" w14:textId="0132B26E" w:rsidR="00CF1094" w:rsidRPr="00BE17E0" w:rsidRDefault="00CF1094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CF1094">
              <w:rPr>
                <w:color w:val="FFFFFF" w:themeColor="background1"/>
                <w:sz w:val="18"/>
                <w:szCs w:val="18"/>
              </w:rPr>
              <w:t>buyer_id</w:t>
            </w:r>
            <w:proofErr w:type="spellEnd"/>
          </w:p>
        </w:tc>
        <w:tc>
          <w:tcPr>
            <w:tcW w:w="1636" w:type="dxa"/>
            <w:shd w:val="clear" w:color="auto" w:fill="76CDD8"/>
          </w:tcPr>
          <w:p w14:paraId="4A285754" w14:textId="1164B1C5" w:rsidR="00CF1094" w:rsidRPr="00BE17E0" w:rsidRDefault="00CF1094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CF1094">
              <w:rPr>
                <w:color w:val="FFFFFF" w:themeColor="background1"/>
                <w:sz w:val="18"/>
                <w:szCs w:val="18"/>
              </w:rPr>
              <w:t>sale_price</w:t>
            </w:r>
            <w:proofErr w:type="spellEnd"/>
          </w:p>
        </w:tc>
        <w:tc>
          <w:tcPr>
            <w:tcW w:w="1636" w:type="dxa"/>
            <w:shd w:val="clear" w:color="auto" w:fill="76CDD8"/>
          </w:tcPr>
          <w:p w14:paraId="63AA3C81" w14:textId="25839594" w:rsidR="00CF1094" w:rsidRPr="00CF1094" w:rsidRDefault="00CF1094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CF1094">
              <w:rPr>
                <w:color w:val="FFFFFF" w:themeColor="background1"/>
                <w:sz w:val="18"/>
                <w:szCs w:val="18"/>
              </w:rPr>
              <w:t>payment_status</w:t>
            </w:r>
            <w:proofErr w:type="spellEnd"/>
          </w:p>
        </w:tc>
      </w:tr>
      <w:tr w:rsidR="00CF1094" w14:paraId="78A1B8EC" w14:textId="695FA128" w:rsidTr="00CF1094">
        <w:trPr>
          <w:trHeight w:val="641"/>
        </w:trPr>
        <w:tc>
          <w:tcPr>
            <w:tcW w:w="1636" w:type="dxa"/>
          </w:tcPr>
          <w:p w14:paraId="24809800" w14:textId="5974B6BF" w:rsidR="00CF1094" w:rsidRDefault="00CF1094" w:rsidP="00072029">
            <w:pPr>
              <w:pStyle w:val="BodyText"/>
            </w:pPr>
            <w:r>
              <w:t xml:space="preserve"> </w:t>
            </w:r>
            <w:r w:rsidR="00F95A66">
              <w:t>36</w:t>
            </w:r>
          </w:p>
        </w:tc>
        <w:tc>
          <w:tcPr>
            <w:tcW w:w="1636" w:type="dxa"/>
          </w:tcPr>
          <w:p w14:paraId="7453FFEE" w14:textId="2E72FC51" w:rsidR="00CF1094" w:rsidRDefault="00F95A66" w:rsidP="00072029">
            <w:pPr>
              <w:pStyle w:val="BodyText"/>
            </w:pPr>
            <w:r>
              <w:t>57</w:t>
            </w:r>
          </w:p>
        </w:tc>
        <w:tc>
          <w:tcPr>
            <w:tcW w:w="1934" w:type="dxa"/>
          </w:tcPr>
          <w:p w14:paraId="558E35AF" w14:textId="6476BFF1" w:rsidR="00CF1094" w:rsidRPr="00F95A66" w:rsidRDefault="00F95A66" w:rsidP="00072029">
            <w:pPr>
              <w:pStyle w:val="BodyText"/>
            </w:pPr>
            <w:r>
              <w:t>38</w:t>
            </w:r>
          </w:p>
        </w:tc>
        <w:tc>
          <w:tcPr>
            <w:tcW w:w="1338" w:type="dxa"/>
          </w:tcPr>
          <w:p w14:paraId="4BAE6DE3" w14:textId="77777777" w:rsidR="00CF1094" w:rsidRDefault="00CF1094" w:rsidP="00072029">
            <w:pPr>
              <w:pStyle w:val="BodyText"/>
            </w:pPr>
            <w:r>
              <w:t>3</w:t>
            </w:r>
          </w:p>
        </w:tc>
        <w:tc>
          <w:tcPr>
            <w:tcW w:w="1636" w:type="dxa"/>
          </w:tcPr>
          <w:p w14:paraId="7DBA8C35" w14:textId="20A3C8BC" w:rsidR="00CF1094" w:rsidRDefault="00F95A66" w:rsidP="00072029">
            <w:pPr>
              <w:pStyle w:val="BodyText"/>
            </w:pPr>
            <w:r>
              <w:t>8999</w:t>
            </w:r>
          </w:p>
        </w:tc>
        <w:tc>
          <w:tcPr>
            <w:tcW w:w="1636" w:type="dxa"/>
          </w:tcPr>
          <w:p w14:paraId="710EACA3" w14:textId="38E4F6DC" w:rsidR="00CF1094" w:rsidRPr="00EF0CE6" w:rsidRDefault="00CF1094" w:rsidP="00072029">
            <w:pPr>
              <w:pStyle w:val="BodyText"/>
            </w:pPr>
            <w:r w:rsidRPr="00D07BA7">
              <w:t>Completed</w:t>
            </w:r>
          </w:p>
        </w:tc>
      </w:tr>
      <w:tr w:rsidR="00CF1094" w14:paraId="7A75E8E6" w14:textId="358AE5EE" w:rsidTr="00CF1094">
        <w:trPr>
          <w:trHeight w:val="641"/>
        </w:trPr>
        <w:tc>
          <w:tcPr>
            <w:tcW w:w="1636" w:type="dxa"/>
          </w:tcPr>
          <w:p w14:paraId="6F4036AF" w14:textId="3C999EDD" w:rsidR="00F95A66" w:rsidRPr="00F95A66" w:rsidRDefault="00F95A66" w:rsidP="00F95A66">
            <w:pPr>
              <w:pStyle w:val="BodyText"/>
            </w:pPr>
            <w:r>
              <w:t>95</w:t>
            </w:r>
          </w:p>
        </w:tc>
        <w:tc>
          <w:tcPr>
            <w:tcW w:w="1636" w:type="dxa"/>
          </w:tcPr>
          <w:p w14:paraId="0D7EC8A5" w14:textId="25D4B594" w:rsidR="00CF1094" w:rsidRPr="00245F49" w:rsidRDefault="00F95A66" w:rsidP="00072029">
            <w:pPr>
              <w:pStyle w:val="BodyText"/>
            </w:pPr>
            <w:r>
              <w:t>360</w:t>
            </w:r>
          </w:p>
        </w:tc>
        <w:tc>
          <w:tcPr>
            <w:tcW w:w="1934" w:type="dxa"/>
          </w:tcPr>
          <w:p w14:paraId="53E4192A" w14:textId="51F1AF60" w:rsidR="00CF1094" w:rsidRDefault="00F95A66" w:rsidP="00072029">
            <w:pPr>
              <w:pStyle w:val="BodyText"/>
            </w:pPr>
            <w:r>
              <w:t>78</w:t>
            </w:r>
          </w:p>
        </w:tc>
        <w:tc>
          <w:tcPr>
            <w:tcW w:w="1338" w:type="dxa"/>
          </w:tcPr>
          <w:p w14:paraId="70A63513" w14:textId="77777777" w:rsidR="00CF1094" w:rsidRDefault="00CF1094" w:rsidP="00072029">
            <w:pPr>
              <w:pStyle w:val="BodyText"/>
            </w:pPr>
            <w:r>
              <w:t>11</w:t>
            </w:r>
          </w:p>
        </w:tc>
        <w:tc>
          <w:tcPr>
            <w:tcW w:w="1636" w:type="dxa"/>
          </w:tcPr>
          <w:p w14:paraId="334F0B6B" w14:textId="3CA75004" w:rsidR="00CF1094" w:rsidRDefault="00F95A66" w:rsidP="00072029">
            <w:pPr>
              <w:pStyle w:val="BodyText"/>
            </w:pPr>
            <w:r>
              <w:t>1785</w:t>
            </w:r>
          </w:p>
        </w:tc>
        <w:tc>
          <w:tcPr>
            <w:tcW w:w="1636" w:type="dxa"/>
          </w:tcPr>
          <w:p w14:paraId="6FA18ADD" w14:textId="231C44FF" w:rsidR="00CF1094" w:rsidRPr="009F2384" w:rsidRDefault="00CF1094" w:rsidP="00072029">
            <w:pPr>
              <w:pStyle w:val="BodyText"/>
            </w:pPr>
            <w:r w:rsidRPr="00D07BA7">
              <w:t>Pending</w:t>
            </w:r>
          </w:p>
        </w:tc>
      </w:tr>
    </w:tbl>
    <w:p w14:paraId="24137772" w14:textId="77777777" w:rsidR="006807DE" w:rsidRDefault="006807DE" w:rsidP="006F645E">
      <w:pPr>
        <w:pStyle w:val="BodyText"/>
      </w:pPr>
    </w:p>
    <w:p w14:paraId="1B5B0CA3" w14:textId="0DA5BA09" w:rsidR="00A3416B" w:rsidRPr="007060D8" w:rsidRDefault="007060D8" w:rsidP="00A3416B">
      <w:pPr>
        <w:pStyle w:val="BodyText"/>
        <w:rPr>
          <w:b/>
          <w:bCs/>
        </w:rPr>
      </w:pPr>
      <w:r w:rsidRPr="007060D8">
        <w:rPr>
          <w:b/>
          <w:bCs/>
        </w:rPr>
        <w:t>1</w:t>
      </w:r>
      <w:r w:rsidR="00F42C7B">
        <w:rPr>
          <w:b/>
          <w:bCs/>
        </w:rPr>
        <w:t>2</w:t>
      </w:r>
      <w:r w:rsidRPr="007060D8">
        <w:rPr>
          <w:b/>
          <w:bCs/>
        </w:rPr>
        <w:t xml:space="preserve">. </w:t>
      </w:r>
      <w:r w:rsidR="00A3416B" w:rsidRPr="007060D8">
        <w:rPr>
          <w:b/>
          <w:bCs/>
        </w:rPr>
        <w:t>Table Description</w:t>
      </w:r>
    </w:p>
    <w:p w14:paraId="0F007A39" w14:textId="77777777" w:rsidR="00A3416B" w:rsidRDefault="00A3416B" w:rsidP="00A3416B">
      <w:pPr>
        <w:pStyle w:val="BodyText"/>
      </w:pPr>
      <w:r w:rsidRPr="00FC43D8">
        <w:t>Stores information about buyers who purchase auctioned items.</w:t>
      </w:r>
    </w:p>
    <w:p w14:paraId="205D883E" w14:textId="77777777" w:rsidR="00A3416B" w:rsidRDefault="00A3416B" w:rsidP="00A3416B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A3416B" w14:paraId="7E77406E" w14:textId="77777777" w:rsidTr="00072029">
        <w:trPr>
          <w:trHeight w:val="292"/>
        </w:trPr>
        <w:tc>
          <w:tcPr>
            <w:tcW w:w="2302" w:type="dxa"/>
            <w:shd w:val="clear" w:color="auto" w:fill="76CDD8"/>
          </w:tcPr>
          <w:p w14:paraId="3F407A74" w14:textId="77777777" w:rsidR="00A3416B" w:rsidRPr="00BE17E0" w:rsidRDefault="00A3416B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27A69C5E" w14:textId="77777777" w:rsidR="00A3416B" w:rsidRPr="00BE17E0" w:rsidRDefault="00A3416B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3DC98F06" w14:textId="77777777" w:rsidR="00A3416B" w:rsidRPr="00BE17E0" w:rsidRDefault="00A3416B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7880C0F4" w14:textId="77777777" w:rsidR="00A3416B" w:rsidRPr="00BE17E0" w:rsidRDefault="00A3416B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A3416B" w14:paraId="6FD7407B" w14:textId="77777777" w:rsidTr="00072029">
        <w:trPr>
          <w:trHeight w:val="432"/>
        </w:trPr>
        <w:tc>
          <w:tcPr>
            <w:tcW w:w="2302" w:type="dxa"/>
            <w:vMerge w:val="restart"/>
          </w:tcPr>
          <w:p w14:paraId="3FEFBC77" w14:textId="42E6DB03" w:rsidR="00A3416B" w:rsidRDefault="00A3416B" w:rsidP="00072029">
            <w:pPr>
              <w:pStyle w:val="BodyText"/>
            </w:pPr>
            <w:r w:rsidRPr="00A3416B">
              <w:rPr>
                <w:b/>
                <w:bCs/>
              </w:rPr>
              <w:t>Bids</w:t>
            </w:r>
          </w:p>
        </w:tc>
        <w:tc>
          <w:tcPr>
            <w:tcW w:w="2302" w:type="dxa"/>
          </w:tcPr>
          <w:p w14:paraId="6B1DE87C" w14:textId="695E0C12" w:rsidR="00A3416B" w:rsidRDefault="00A3416B" w:rsidP="00072029">
            <w:pPr>
              <w:pStyle w:val="BodyText"/>
            </w:pPr>
            <w:proofErr w:type="spellStart"/>
            <w:r w:rsidRPr="00A3416B">
              <w:t>bid_id</w:t>
            </w:r>
            <w:proofErr w:type="spellEnd"/>
          </w:p>
        </w:tc>
        <w:tc>
          <w:tcPr>
            <w:tcW w:w="2302" w:type="dxa"/>
          </w:tcPr>
          <w:p w14:paraId="756CD348" w14:textId="4E947811" w:rsidR="00A3416B" w:rsidRDefault="00526AB6" w:rsidP="00072029">
            <w:pPr>
              <w:pStyle w:val="BodyText"/>
            </w:pPr>
            <w:r w:rsidRPr="00526AB6">
              <w:t>Unique ID for each bid, PK</w:t>
            </w:r>
          </w:p>
        </w:tc>
        <w:tc>
          <w:tcPr>
            <w:tcW w:w="2302" w:type="dxa"/>
          </w:tcPr>
          <w:p w14:paraId="6AF26345" w14:textId="77777777" w:rsidR="00A3416B" w:rsidRDefault="00A3416B" w:rsidP="00072029">
            <w:pPr>
              <w:pStyle w:val="BodyText"/>
            </w:pPr>
            <w:r w:rsidRPr="008702A5">
              <w:t>INT (AUTO_INCREMENT)</w:t>
            </w:r>
          </w:p>
        </w:tc>
      </w:tr>
      <w:tr w:rsidR="00A3416B" w14:paraId="3D7D27AC" w14:textId="77777777" w:rsidTr="00072029">
        <w:trPr>
          <w:trHeight w:val="432"/>
        </w:trPr>
        <w:tc>
          <w:tcPr>
            <w:tcW w:w="2302" w:type="dxa"/>
            <w:vMerge/>
          </w:tcPr>
          <w:p w14:paraId="2FD1969C" w14:textId="77777777" w:rsidR="00A3416B" w:rsidRDefault="00A3416B" w:rsidP="00072029">
            <w:pPr>
              <w:pStyle w:val="BodyText"/>
            </w:pPr>
          </w:p>
        </w:tc>
        <w:tc>
          <w:tcPr>
            <w:tcW w:w="2302" w:type="dxa"/>
          </w:tcPr>
          <w:p w14:paraId="168BB61E" w14:textId="7EA6F278" w:rsidR="00A3416B" w:rsidRDefault="00A3416B" w:rsidP="00072029">
            <w:pPr>
              <w:pStyle w:val="BodyText"/>
            </w:pPr>
            <w:proofErr w:type="spellStart"/>
            <w:r w:rsidRPr="00A3416B">
              <w:t>auction_item_id</w:t>
            </w:r>
            <w:proofErr w:type="spellEnd"/>
          </w:p>
        </w:tc>
        <w:tc>
          <w:tcPr>
            <w:tcW w:w="2302" w:type="dxa"/>
          </w:tcPr>
          <w:p w14:paraId="08D64F67" w14:textId="4B3E8402" w:rsidR="00A3416B" w:rsidRDefault="00526AB6" w:rsidP="00072029">
            <w:pPr>
              <w:pStyle w:val="BodyText"/>
            </w:pPr>
            <w:r w:rsidRPr="00526AB6">
              <w:t xml:space="preserve">References </w:t>
            </w:r>
            <w:proofErr w:type="spellStart"/>
            <w:r w:rsidRPr="00526AB6">
              <w:t>Auction_Items</w:t>
            </w:r>
            <w:proofErr w:type="spellEnd"/>
            <w:r w:rsidRPr="00526AB6">
              <w:t xml:space="preserve"> table, FK</w:t>
            </w:r>
          </w:p>
        </w:tc>
        <w:tc>
          <w:tcPr>
            <w:tcW w:w="2302" w:type="dxa"/>
          </w:tcPr>
          <w:p w14:paraId="20B0E63B" w14:textId="041B5AEC" w:rsidR="00A3416B" w:rsidRDefault="00526AB6" w:rsidP="00072029">
            <w:pPr>
              <w:pStyle w:val="BodyText"/>
            </w:pPr>
            <w:r w:rsidRPr="00526AB6">
              <w:t>INT</w:t>
            </w:r>
          </w:p>
        </w:tc>
      </w:tr>
      <w:tr w:rsidR="00A3416B" w14:paraId="76897D26" w14:textId="77777777" w:rsidTr="00072029">
        <w:trPr>
          <w:trHeight w:val="432"/>
        </w:trPr>
        <w:tc>
          <w:tcPr>
            <w:tcW w:w="2302" w:type="dxa"/>
            <w:vMerge/>
          </w:tcPr>
          <w:p w14:paraId="0567BAD8" w14:textId="77777777" w:rsidR="00A3416B" w:rsidRDefault="00A3416B" w:rsidP="00072029">
            <w:pPr>
              <w:pStyle w:val="BodyText"/>
            </w:pPr>
          </w:p>
        </w:tc>
        <w:tc>
          <w:tcPr>
            <w:tcW w:w="2302" w:type="dxa"/>
          </w:tcPr>
          <w:p w14:paraId="77779D46" w14:textId="46250D69" w:rsidR="00A3416B" w:rsidRDefault="00A3416B" w:rsidP="00072029">
            <w:pPr>
              <w:pStyle w:val="BodyText"/>
            </w:pPr>
            <w:proofErr w:type="spellStart"/>
            <w:r w:rsidRPr="00A3416B">
              <w:t>buyer_id</w:t>
            </w:r>
            <w:proofErr w:type="spellEnd"/>
          </w:p>
        </w:tc>
        <w:tc>
          <w:tcPr>
            <w:tcW w:w="2302" w:type="dxa"/>
          </w:tcPr>
          <w:p w14:paraId="42D97819" w14:textId="00887200" w:rsidR="00A3416B" w:rsidRPr="009F2384" w:rsidRDefault="00526AB6" w:rsidP="00072029">
            <w:pPr>
              <w:pStyle w:val="BodyText"/>
              <w:rPr>
                <w:b/>
                <w:bCs/>
              </w:rPr>
            </w:pPr>
            <w:r w:rsidRPr="00526AB6">
              <w:t>References Buyers table, FK</w:t>
            </w:r>
          </w:p>
        </w:tc>
        <w:tc>
          <w:tcPr>
            <w:tcW w:w="2302" w:type="dxa"/>
          </w:tcPr>
          <w:p w14:paraId="2BE11FB0" w14:textId="1FF59B2F" w:rsidR="00A3416B" w:rsidRDefault="00526AB6" w:rsidP="00072029">
            <w:pPr>
              <w:pStyle w:val="BodyText"/>
            </w:pPr>
            <w:r w:rsidRPr="00526AB6">
              <w:t>INT</w:t>
            </w:r>
          </w:p>
        </w:tc>
      </w:tr>
      <w:tr w:rsidR="00A3416B" w14:paraId="55D43BF8" w14:textId="77777777" w:rsidTr="00072029">
        <w:trPr>
          <w:trHeight w:val="432"/>
        </w:trPr>
        <w:tc>
          <w:tcPr>
            <w:tcW w:w="2302" w:type="dxa"/>
            <w:vMerge/>
          </w:tcPr>
          <w:p w14:paraId="13930F52" w14:textId="77777777" w:rsidR="00A3416B" w:rsidRDefault="00A3416B" w:rsidP="00072029">
            <w:pPr>
              <w:pStyle w:val="BodyText"/>
            </w:pPr>
          </w:p>
        </w:tc>
        <w:tc>
          <w:tcPr>
            <w:tcW w:w="2302" w:type="dxa"/>
          </w:tcPr>
          <w:p w14:paraId="0BBF81A7" w14:textId="3F3816CF" w:rsidR="00A3416B" w:rsidRPr="00FC43D8" w:rsidRDefault="00A3416B" w:rsidP="00072029">
            <w:pPr>
              <w:pStyle w:val="BodyText"/>
            </w:pPr>
            <w:proofErr w:type="spellStart"/>
            <w:r w:rsidRPr="00A3416B">
              <w:t>bid_amount</w:t>
            </w:r>
            <w:proofErr w:type="spellEnd"/>
          </w:p>
        </w:tc>
        <w:tc>
          <w:tcPr>
            <w:tcW w:w="2302" w:type="dxa"/>
          </w:tcPr>
          <w:p w14:paraId="4CDD945F" w14:textId="41BB07FE" w:rsidR="00A3416B" w:rsidRDefault="00526AB6" w:rsidP="00072029">
            <w:pPr>
              <w:pStyle w:val="BodyText"/>
            </w:pPr>
            <w:r w:rsidRPr="00526AB6">
              <w:t>Amount offered for the item</w:t>
            </w:r>
          </w:p>
        </w:tc>
        <w:tc>
          <w:tcPr>
            <w:tcW w:w="2302" w:type="dxa"/>
          </w:tcPr>
          <w:p w14:paraId="6B91DCE5" w14:textId="71A3E4A4" w:rsidR="00A3416B" w:rsidRPr="002843C3" w:rsidRDefault="00526AB6" w:rsidP="00072029">
            <w:pPr>
              <w:pStyle w:val="BodyText"/>
            </w:pPr>
            <w:proofErr w:type="gramStart"/>
            <w:r w:rsidRPr="00526AB6">
              <w:t>DECIMAL(</w:t>
            </w:r>
            <w:proofErr w:type="gramEnd"/>
            <w:r w:rsidRPr="00526AB6">
              <w:t xml:space="preserve">10,2) </w:t>
            </w:r>
            <w:proofErr w:type="gramStart"/>
            <w:r w:rsidRPr="00526AB6">
              <w:t>CHECK(</w:t>
            </w:r>
            <w:proofErr w:type="spellStart"/>
            <w:proofErr w:type="gramEnd"/>
            <w:r w:rsidRPr="00526AB6">
              <w:t>bid_amount</w:t>
            </w:r>
            <w:proofErr w:type="spellEnd"/>
            <w:r w:rsidRPr="00526AB6">
              <w:t xml:space="preserve"> &gt; 0)</w:t>
            </w:r>
            <w:r w:rsidR="00164FF6">
              <w:t xml:space="preserve">, </w:t>
            </w:r>
            <w:r w:rsidR="00164FF6" w:rsidRPr="00164FF6">
              <w:t>NOT NULL</w:t>
            </w:r>
          </w:p>
        </w:tc>
      </w:tr>
      <w:tr w:rsidR="0051285A" w14:paraId="6C429082" w14:textId="77777777" w:rsidTr="00072029">
        <w:trPr>
          <w:trHeight w:val="432"/>
        </w:trPr>
        <w:tc>
          <w:tcPr>
            <w:tcW w:w="2302" w:type="dxa"/>
            <w:vMerge/>
          </w:tcPr>
          <w:p w14:paraId="5AC71FD5" w14:textId="77777777" w:rsidR="0051285A" w:rsidRDefault="0051285A" w:rsidP="00072029">
            <w:pPr>
              <w:pStyle w:val="BodyText"/>
            </w:pPr>
          </w:p>
        </w:tc>
        <w:tc>
          <w:tcPr>
            <w:tcW w:w="2302" w:type="dxa"/>
          </w:tcPr>
          <w:p w14:paraId="241D1E53" w14:textId="4A7E2068" w:rsidR="0051285A" w:rsidRPr="00A3416B" w:rsidRDefault="0051285A" w:rsidP="00072029">
            <w:pPr>
              <w:pStyle w:val="BodyText"/>
            </w:pPr>
            <w:proofErr w:type="spellStart"/>
            <w:r w:rsidRPr="00A3416B">
              <w:t>bid_time</w:t>
            </w:r>
            <w:proofErr w:type="spellEnd"/>
          </w:p>
        </w:tc>
        <w:tc>
          <w:tcPr>
            <w:tcW w:w="2302" w:type="dxa"/>
          </w:tcPr>
          <w:p w14:paraId="0C2117DE" w14:textId="6278DD51" w:rsidR="0051285A" w:rsidRPr="00526AB6" w:rsidRDefault="0051285A" w:rsidP="00072029">
            <w:pPr>
              <w:pStyle w:val="BodyText"/>
            </w:pPr>
            <w:r w:rsidRPr="00526AB6">
              <w:t>Timestamp of the bid</w:t>
            </w:r>
          </w:p>
        </w:tc>
        <w:tc>
          <w:tcPr>
            <w:tcW w:w="2302" w:type="dxa"/>
          </w:tcPr>
          <w:p w14:paraId="6C9D5E96" w14:textId="76FB1A46" w:rsidR="0051285A" w:rsidRPr="00526AB6" w:rsidRDefault="0051285A" w:rsidP="00072029">
            <w:pPr>
              <w:pStyle w:val="BodyText"/>
            </w:pPr>
            <w:r w:rsidRPr="00526AB6">
              <w:t>TIMESTAMP DEFAULT CURRENT_TIMESTAMP</w:t>
            </w:r>
          </w:p>
        </w:tc>
      </w:tr>
      <w:tr w:rsidR="00A3416B" w14:paraId="2FFE175E" w14:textId="77777777" w:rsidTr="00072029">
        <w:trPr>
          <w:trHeight w:val="432"/>
        </w:trPr>
        <w:tc>
          <w:tcPr>
            <w:tcW w:w="2302" w:type="dxa"/>
            <w:vMerge/>
          </w:tcPr>
          <w:p w14:paraId="4A0D7FD2" w14:textId="77777777" w:rsidR="00A3416B" w:rsidRDefault="00A3416B" w:rsidP="00072029">
            <w:pPr>
              <w:pStyle w:val="BodyText"/>
            </w:pPr>
          </w:p>
        </w:tc>
        <w:tc>
          <w:tcPr>
            <w:tcW w:w="2302" w:type="dxa"/>
          </w:tcPr>
          <w:p w14:paraId="02ED7642" w14:textId="5487171D" w:rsidR="0051285A" w:rsidRPr="00340D08" w:rsidRDefault="0051285A" w:rsidP="00072029">
            <w:pPr>
              <w:pStyle w:val="BodyText"/>
            </w:pPr>
            <w:proofErr w:type="spellStart"/>
            <w:r w:rsidRPr="0051285A">
              <w:t>bid_status</w:t>
            </w:r>
            <w:proofErr w:type="spellEnd"/>
            <w:r>
              <w:br/>
            </w:r>
          </w:p>
        </w:tc>
        <w:tc>
          <w:tcPr>
            <w:tcW w:w="2302" w:type="dxa"/>
          </w:tcPr>
          <w:p w14:paraId="6ADE62B8" w14:textId="361634BE" w:rsidR="00A3416B" w:rsidRDefault="0051285A" w:rsidP="00072029">
            <w:pPr>
              <w:pStyle w:val="BodyText"/>
            </w:pPr>
            <w:proofErr w:type="gramStart"/>
            <w:r>
              <w:t>Current status</w:t>
            </w:r>
            <w:proofErr w:type="gramEnd"/>
            <w:r>
              <w:t xml:space="preserve"> of the bid</w:t>
            </w:r>
          </w:p>
        </w:tc>
        <w:tc>
          <w:tcPr>
            <w:tcW w:w="2302" w:type="dxa"/>
          </w:tcPr>
          <w:p w14:paraId="707E1525" w14:textId="176E0473" w:rsidR="0051285A" w:rsidRDefault="0051285A" w:rsidP="00072029">
            <w:pPr>
              <w:pStyle w:val="BodyText"/>
            </w:pPr>
            <w:r w:rsidRPr="0051285A">
              <w:t>ENUM ('Active', 'Winning', 'Rejected') DEFAULT 'Active'</w:t>
            </w:r>
          </w:p>
        </w:tc>
      </w:tr>
    </w:tbl>
    <w:p w14:paraId="4B058B66" w14:textId="77777777" w:rsidR="00A3416B" w:rsidRDefault="00A3416B" w:rsidP="00A3416B">
      <w:pPr>
        <w:pStyle w:val="BodyText"/>
      </w:pPr>
    </w:p>
    <w:p w14:paraId="2EC1ABEF" w14:textId="7C3253FB" w:rsidR="00A3416B" w:rsidRPr="008702A5" w:rsidRDefault="00D07BA7" w:rsidP="00A3416B">
      <w:pPr>
        <w:pStyle w:val="BodyText"/>
      </w:pPr>
      <w:r w:rsidRPr="00D07BA7">
        <w:t xml:space="preserve">Bids </w:t>
      </w:r>
      <w:r>
        <w:rPr>
          <w:rFonts w:ascii="Arial" w:hAnsi="Arial" w:cs="Arial"/>
        </w:rPr>
        <w:t xml:space="preserve">to </w:t>
      </w:r>
      <w:proofErr w:type="spellStart"/>
      <w:r w:rsidRPr="00D07BA7">
        <w:t>Auction_Items</w:t>
      </w:r>
      <w:proofErr w:type="spellEnd"/>
      <w:r w:rsidRPr="00D07BA7">
        <w:t xml:space="preserve"> &amp; Buyers</w:t>
      </w:r>
      <w:r w:rsidR="00A3416B">
        <w:t xml:space="preserve">, </w:t>
      </w:r>
      <w:proofErr w:type="gramStart"/>
      <w:r w:rsidRPr="00D07BA7">
        <w:t>Many</w:t>
      </w:r>
      <w:proofErr w:type="gramEnd"/>
      <w:r w:rsidRPr="00D07BA7">
        <w:t>-to-Many relationship between buyers and auction items is handled via the Bids table</w:t>
      </w:r>
    </w:p>
    <w:p w14:paraId="56EDCE88" w14:textId="77777777" w:rsidR="00A3416B" w:rsidRDefault="00A3416B" w:rsidP="00A3416B">
      <w:pPr>
        <w:pStyle w:val="BodyText"/>
      </w:pPr>
    </w:p>
    <w:p w14:paraId="7C192805" w14:textId="77777777" w:rsidR="00A3416B" w:rsidRDefault="00A3416B" w:rsidP="00A3416B">
      <w:pPr>
        <w:pStyle w:val="BodyText"/>
      </w:pPr>
      <w:r>
        <w:t>Example with data</w:t>
      </w:r>
    </w:p>
    <w:p w14:paraId="6C21483E" w14:textId="77777777" w:rsidR="00A3416B" w:rsidRDefault="00A3416B" w:rsidP="00A3416B">
      <w:pPr>
        <w:pStyle w:val="BodyText"/>
      </w:pPr>
    </w:p>
    <w:tbl>
      <w:tblPr>
        <w:tblW w:w="9816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636"/>
        <w:gridCol w:w="1636"/>
        <w:gridCol w:w="1934"/>
        <w:gridCol w:w="1338"/>
        <w:gridCol w:w="1636"/>
        <w:gridCol w:w="1636"/>
      </w:tblGrid>
      <w:tr w:rsidR="0051285A" w14:paraId="62027518" w14:textId="028A56A2" w:rsidTr="0051285A">
        <w:trPr>
          <w:trHeight w:val="433"/>
        </w:trPr>
        <w:tc>
          <w:tcPr>
            <w:tcW w:w="1636" w:type="dxa"/>
            <w:shd w:val="clear" w:color="auto" w:fill="76CDD8"/>
          </w:tcPr>
          <w:p w14:paraId="6DB5C749" w14:textId="61D537B3" w:rsidR="0051285A" w:rsidRPr="002843C3" w:rsidRDefault="0051285A" w:rsidP="00F95A66">
            <w:pPr>
              <w:jc w:val="center"/>
            </w:pPr>
            <w:proofErr w:type="spellStart"/>
            <w:r w:rsidRPr="00F95A66">
              <w:rPr>
                <w:rFonts w:ascii="Trebuchet MS" w:hAnsi="Trebuchet MS"/>
                <w:color w:val="FFFFFF" w:themeColor="background1"/>
                <w:sz w:val="18"/>
                <w:szCs w:val="18"/>
              </w:rPr>
              <w:t>bid_id</w:t>
            </w:r>
            <w:proofErr w:type="spellEnd"/>
          </w:p>
        </w:tc>
        <w:tc>
          <w:tcPr>
            <w:tcW w:w="1636" w:type="dxa"/>
            <w:shd w:val="clear" w:color="auto" w:fill="76CDD8"/>
          </w:tcPr>
          <w:p w14:paraId="71AB2FF5" w14:textId="7CE9E504" w:rsidR="0051285A" w:rsidRPr="00BE17E0" w:rsidRDefault="0051285A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F95A66">
              <w:rPr>
                <w:color w:val="FFFFFF" w:themeColor="background1"/>
                <w:sz w:val="18"/>
                <w:szCs w:val="18"/>
              </w:rPr>
              <w:t>auction_item_id</w:t>
            </w:r>
            <w:proofErr w:type="spellEnd"/>
          </w:p>
        </w:tc>
        <w:tc>
          <w:tcPr>
            <w:tcW w:w="1934" w:type="dxa"/>
            <w:shd w:val="clear" w:color="auto" w:fill="76CDD8"/>
          </w:tcPr>
          <w:p w14:paraId="4F5BAE55" w14:textId="2ADBE9A2" w:rsidR="0051285A" w:rsidRPr="00BE17E0" w:rsidRDefault="0051285A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F95A66">
              <w:rPr>
                <w:color w:val="FFFFFF" w:themeColor="background1"/>
                <w:sz w:val="18"/>
                <w:szCs w:val="18"/>
              </w:rPr>
              <w:t>buyer_id</w:t>
            </w:r>
            <w:proofErr w:type="spellEnd"/>
          </w:p>
        </w:tc>
        <w:tc>
          <w:tcPr>
            <w:tcW w:w="1338" w:type="dxa"/>
            <w:shd w:val="clear" w:color="auto" w:fill="76CDD8"/>
          </w:tcPr>
          <w:p w14:paraId="0B3BD51D" w14:textId="5B6CA623" w:rsidR="0051285A" w:rsidRPr="00BE17E0" w:rsidRDefault="0051285A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F95A66">
              <w:rPr>
                <w:color w:val="FFFFFF" w:themeColor="background1"/>
                <w:sz w:val="18"/>
                <w:szCs w:val="18"/>
              </w:rPr>
              <w:t>bid_amount</w:t>
            </w:r>
            <w:proofErr w:type="spellEnd"/>
          </w:p>
        </w:tc>
        <w:tc>
          <w:tcPr>
            <w:tcW w:w="1636" w:type="dxa"/>
            <w:shd w:val="clear" w:color="auto" w:fill="76CDD8"/>
          </w:tcPr>
          <w:p w14:paraId="116B7209" w14:textId="2605322F" w:rsidR="0051285A" w:rsidRPr="00BE17E0" w:rsidRDefault="0051285A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F95A66">
              <w:rPr>
                <w:color w:val="FFFFFF" w:themeColor="background1"/>
                <w:sz w:val="18"/>
                <w:szCs w:val="18"/>
              </w:rPr>
              <w:t>bid_time</w:t>
            </w:r>
            <w:proofErr w:type="spellEnd"/>
          </w:p>
        </w:tc>
        <w:tc>
          <w:tcPr>
            <w:tcW w:w="1636" w:type="dxa"/>
            <w:shd w:val="clear" w:color="auto" w:fill="76CDD8"/>
          </w:tcPr>
          <w:p w14:paraId="7451D7EB" w14:textId="692F44A1" w:rsidR="0051285A" w:rsidRPr="00F95A66" w:rsidRDefault="0051285A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bid_status</w:t>
            </w:r>
            <w:proofErr w:type="spellEnd"/>
          </w:p>
        </w:tc>
      </w:tr>
      <w:tr w:rsidR="0051285A" w:rsidRPr="00140FAA" w14:paraId="6C8B2147" w14:textId="3EC2A010" w:rsidTr="0051285A">
        <w:trPr>
          <w:trHeight w:val="641"/>
        </w:trPr>
        <w:tc>
          <w:tcPr>
            <w:tcW w:w="1636" w:type="dxa"/>
          </w:tcPr>
          <w:p w14:paraId="135311E8" w14:textId="250D415E" w:rsidR="0051285A" w:rsidRDefault="0051285A" w:rsidP="00072029">
            <w:pPr>
              <w:pStyle w:val="BodyText"/>
            </w:pPr>
            <w:r>
              <w:t xml:space="preserve"> 55</w:t>
            </w:r>
          </w:p>
        </w:tc>
        <w:tc>
          <w:tcPr>
            <w:tcW w:w="1636" w:type="dxa"/>
          </w:tcPr>
          <w:p w14:paraId="74E2B23E" w14:textId="6686CBF5" w:rsidR="0051285A" w:rsidRDefault="0051285A" w:rsidP="00072029">
            <w:pPr>
              <w:pStyle w:val="BodyText"/>
            </w:pPr>
            <w:r>
              <w:t>89</w:t>
            </w:r>
          </w:p>
        </w:tc>
        <w:tc>
          <w:tcPr>
            <w:tcW w:w="1934" w:type="dxa"/>
          </w:tcPr>
          <w:p w14:paraId="37DCE0DF" w14:textId="65C01D1A" w:rsidR="0051285A" w:rsidRPr="00F95A66" w:rsidRDefault="0051285A" w:rsidP="00072029">
            <w:pPr>
              <w:pStyle w:val="BodyText"/>
            </w:pPr>
            <w:r>
              <w:t>101</w:t>
            </w:r>
          </w:p>
        </w:tc>
        <w:tc>
          <w:tcPr>
            <w:tcW w:w="1338" w:type="dxa"/>
          </w:tcPr>
          <w:p w14:paraId="2FAB97AA" w14:textId="622E40C4" w:rsidR="0051285A" w:rsidRDefault="0051285A" w:rsidP="00072029">
            <w:pPr>
              <w:pStyle w:val="BodyText"/>
            </w:pPr>
            <w:r>
              <w:t>6500.00</w:t>
            </w:r>
          </w:p>
        </w:tc>
        <w:tc>
          <w:tcPr>
            <w:tcW w:w="1636" w:type="dxa"/>
          </w:tcPr>
          <w:p w14:paraId="64E627A0" w14:textId="596F897A" w:rsidR="0051285A" w:rsidRDefault="0051285A" w:rsidP="00072029">
            <w:pPr>
              <w:pStyle w:val="BodyText"/>
            </w:pPr>
            <w:r>
              <w:t>2010-05-12 15:24:45</w:t>
            </w:r>
          </w:p>
        </w:tc>
        <w:tc>
          <w:tcPr>
            <w:tcW w:w="1636" w:type="dxa"/>
          </w:tcPr>
          <w:p w14:paraId="4A667ED3" w14:textId="4D204E4B" w:rsidR="0051285A" w:rsidRDefault="0051285A" w:rsidP="00072029">
            <w:pPr>
              <w:pStyle w:val="BodyText"/>
            </w:pPr>
            <w:r>
              <w:t>Active</w:t>
            </w:r>
          </w:p>
        </w:tc>
      </w:tr>
      <w:tr w:rsidR="0051285A" w14:paraId="3201651C" w14:textId="06FCBDBF" w:rsidTr="0051285A">
        <w:trPr>
          <w:trHeight w:val="641"/>
        </w:trPr>
        <w:tc>
          <w:tcPr>
            <w:tcW w:w="1636" w:type="dxa"/>
          </w:tcPr>
          <w:p w14:paraId="3088A02C" w14:textId="4974BCF0" w:rsidR="0051285A" w:rsidRPr="00F95A66" w:rsidRDefault="0051285A" w:rsidP="00072029">
            <w:pPr>
              <w:pStyle w:val="BodyText"/>
            </w:pPr>
            <w:r>
              <w:t>312</w:t>
            </w:r>
          </w:p>
        </w:tc>
        <w:tc>
          <w:tcPr>
            <w:tcW w:w="1636" w:type="dxa"/>
          </w:tcPr>
          <w:p w14:paraId="047589BC" w14:textId="11709272" w:rsidR="0051285A" w:rsidRPr="00245F49" w:rsidRDefault="0051285A" w:rsidP="00072029">
            <w:pPr>
              <w:pStyle w:val="BodyText"/>
            </w:pPr>
            <w:r>
              <w:t>127</w:t>
            </w:r>
          </w:p>
        </w:tc>
        <w:tc>
          <w:tcPr>
            <w:tcW w:w="1934" w:type="dxa"/>
          </w:tcPr>
          <w:p w14:paraId="2C31AB4B" w14:textId="7D98ED44" w:rsidR="0051285A" w:rsidRDefault="0051285A" w:rsidP="00072029">
            <w:pPr>
              <w:pStyle w:val="BodyText"/>
            </w:pPr>
            <w:r>
              <w:t>97</w:t>
            </w:r>
          </w:p>
        </w:tc>
        <w:tc>
          <w:tcPr>
            <w:tcW w:w="1338" w:type="dxa"/>
          </w:tcPr>
          <w:p w14:paraId="0885265B" w14:textId="23D88428" w:rsidR="0051285A" w:rsidRDefault="0051285A" w:rsidP="00072029">
            <w:pPr>
              <w:pStyle w:val="BodyText"/>
            </w:pPr>
            <w:r>
              <w:t>2200.00</w:t>
            </w:r>
          </w:p>
        </w:tc>
        <w:tc>
          <w:tcPr>
            <w:tcW w:w="1636" w:type="dxa"/>
          </w:tcPr>
          <w:p w14:paraId="771D16D2" w14:textId="651A63D3" w:rsidR="0051285A" w:rsidRDefault="0051285A" w:rsidP="00072029">
            <w:pPr>
              <w:pStyle w:val="BodyText"/>
            </w:pPr>
            <w:r>
              <w:t>2025-03-12 09:30:01</w:t>
            </w:r>
          </w:p>
        </w:tc>
        <w:tc>
          <w:tcPr>
            <w:tcW w:w="1636" w:type="dxa"/>
          </w:tcPr>
          <w:p w14:paraId="2C7F25F9" w14:textId="21A7F3E7" w:rsidR="0051285A" w:rsidRDefault="0051285A" w:rsidP="00072029">
            <w:pPr>
              <w:pStyle w:val="BodyText"/>
            </w:pPr>
            <w:r>
              <w:t>Winning</w:t>
            </w:r>
          </w:p>
        </w:tc>
      </w:tr>
    </w:tbl>
    <w:p w14:paraId="328E623A" w14:textId="77777777" w:rsidR="00A3416B" w:rsidRDefault="00A3416B" w:rsidP="006F645E">
      <w:pPr>
        <w:pStyle w:val="BodyText"/>
      </w:pPr>
    </w:p>
    <w:p w14:paraId="7D799695" w14:textId="5A7D2E14" w:rsidR="007532F8" w:rsidRPr="007060D8" w:rsidRDefault="007060D8" w:rsidP="007532F8">
      <w:pPr>
        <w:pStyle w:val="BodyText"/>
        <w:rPr>
          <w:b/>
          <w:bCs/>
        </w:rPr>
      </w:pPr>
      <w:r w:rsidRPr="007060D8">
        <w:rPr>
          <w:b/>
          <w:bCs/>
        </w:rPr>
        <w:t>1</w:t>
      </w:r>
      <w:r w:rsidR="00F42C7B">
        <w:rPr>
          <w:b/>
          <w:bCs/>
        </w:rPr>
        <w:t>3</w:t>
      </w:r>
      <w:r w:rsidRPr="007060D8">
        <w:rPr>
          <w:b/>
          <w:bCs/>
        </w:rPr>
        <w:t xml:space="preserve">. </w:t>
      </w:r>
      <w:r w:rsidR="007532F8" w:rsidRPr="007060D8">
        <w:rPr>
          <w:b/>
          <w:bCs/>
        </w:rPr>
        <w:t>Table Description</w:t>
      </w:r>
    </w:p>
    <w:p w14:paraId="3C92CC90" w14:textId="440FC0CB" w:rsidR="007532F8" w:rsidRDefault="00526AB6" w:rsidP="007532F8">
      <w:pPr>
        <w:pStyle w:val="BodyText"/>
      </w:pPr>
      <w:r w:rsidRPr="00526AB6">
        <w:t>Stores details of auction house employees</w:t>
      </w:r>
      <w:r w:rsidR="007532F8" w:rsidRPr="00FC43D8">
        <w:t>.</w:t>
      </w:r>
    </w:p>
    <w:p w14:paraId="66BE82A8" w14:textId="77777777" w:rsidR="007532F8" w:rsidRDefault="007532F8" w:rsidP="007532F8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7532F8" w14:paraId="6EC65C77" w14:textId="77777777" w:rsidTr="00072029">
        <w:trPr>
          <w:trHeight w:val="292"/>
        </w:trPr>
        <w:tc>
          <w:tcPr>
            <w:tcW w:w="2302" w:type="dxa"/>
            <w:shd w:val="clear" w:color="auto" w:fill="76CDD8"/>
          </w:tcPr>
          <w:p w14:paraId="35A758C6" w14:textId="77777777" w:rsidR="007532F8" w:rsidRPr="00BE17E0" w:rsidRDefault="007532F8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7005736D" w14:textId="77777777" w:rsidR="007532F8" w:rsidRPr="00BE17E0" w:rsidRDefault="007532F8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1C2A1216" w14:textId="77777777" w:rsidR="007532F8" w:rsidRPr="00BE17E0" w:rsidRDefault="007532F8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1504A8A4" w14:textId="77777777" w:rsidR="007532F8" w:rsidRPr="00BE17E0" w:rsidRDefault="007532F8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7532F8" w14:paraId="7952856B" w14:textId="77777777" w:rsidTr="00072029">
        <w:trPr>
          <w:trHeight w:val="432"/>
        </w:trPr>
        <w:tc>
          <w:tcPr>
            <w:tcW w:w="2302" w:type="dxa"/>
            <w:vMerge w:val="restart"/>
          </w:tcPr>
          <w:p w14:paraId="4AD6269C" w14:textId="7F23B8B0" w:rsidR="007532F8" w:rsidRDefault="007532F8" w:rsidP="00072029">
            <w:pPr>
              <w:pStyle w:val="BodyText"/>
            </w:pPr>
            <w:r w:rsidRPr="007532F8">
              <w:rPr>
                <w:b/>
                <w:bCs/>
              </w:rPr>
              <w:t>Employees</w:t>
            </w:r>
          </w:p>
        </w:tc>
        <w:tc>
          <w:tcPr>
            <w:tcW w:w="2302" w:type="dxa"/>
          </w:tcPr>
          <w:p w14:paraId="1493FF5F" w14:textId="32392827" w:rsidR="007532F8" w:rsidRDefault="007532F8" w:rsidP="00072029">
            <w:pPr>
              <w:pStyle w:val="BodyText"/>
            </w:pPr>
            <w:proofErr w:type="spellStart"/>
            <w:r w:rsidRPr="007532F8">
              <w:t>employee_id</w:t>
            </w:r>
            <w:proofErr w:type="spellEnd"/>
          </w:p>
        </w:tc>
        <w:tc>
          <w:tcPr>
            <w:tcW w:w="2302" w:type="dxa"/>
          </w:tcPr>
          <w:p w14:paraId="0CB8AB0B" w14:textId="5718F2FB" w:rsidR="007532F8" w:rsidRDefault="00526AB6" w:rsidP="00072029">
            <w:pPr>
              <w:pStyle w:val="BodyText"/>
            </w:pPr>
            <w:r w:rsidRPr="00526AB6">
              <w:t>Unique ID for each employee, PK</w:t>
            </w:r>
          </w:p>
        </w:tc>
        <w:tc>
          <w:tcPr>
            <w:tcW w:w="2302" w:type="dxa"/>
          </w:tcPr>
          <w:p w14:paraId="23867C12" w14:textId="77777777" w:rsidR="007532F8" w:rsidRDefault="007532F8" w:rsidP="00072029">
            <w:pPr>
              <w:pStyle w:val="BodyText"/>
            </w:pPr>
            <w:r w:rsidRPr="008702A5">
              <w:t>INT (AUTO_INCREMENT)</w:t>
            </w:r>
          </w:p>
        </w:tc>
      </w:tr>
      <w:tr w:rsidR="007532F8" w14:paraId="6E2ADD91" w14:textId="77777777" w:rsidTr="00072029">
        <w:trPr>
          <w:trHeight w:val="432"/>
        </w:trPr>
        <w:tc>
          <w:tcPr>
            <w:tcW w:w="2302" w:type="dxa"/>
            <w:vMerge/>
          </w:tcPr>
          <w:p w14:paraId="6DD553A1" w14:textId="77777777" w:rsidR="007532F8" w:rsidRDefault="007532F8" w:rsidP="00072029">
            <w:pPr>
              <w:pStyle w:val="BodyText"/>
            </w:pPr>
          </w:p>
        </w:tc>
        <w:tc>
          <w:tcPr>
            <w:tcW w:w="2302" w:type="dxa"/>
          </w:tcPr>
          <w:p w14:paraId="2BF627C6" w14:textId="4B602ABA" w:rsidR="007532F8" w:rsidRDefault="007532F8" w:rsidP="00072029">
            <w:pPr>
              <w:pStyle w:val="BodyText"/>
            </w:pPr>
            <w:r w:rsidRPr="007532F8">
              <w:t>name</w:t>
            </w:r>
          </w:p>
        </w:tc>
        <w:tc>
          <w:tcPr>
            <w:tcW w:w="2302" w:type="dxa"/>
          </w:tcPr>
          <w:p w14:paraId="1D609A25" w14:textId="6B3C13EF" w:rsidR="007532F8" w:rsidRDefault="00526AB6" w:rsidP="00072029">
            <w:pPr>
              <w:pStyle w:val="BodyText"/>
            </w:pPr>
            <w:r w:rsidRPr="00526AB6">
              <w:t>Employee's name</w:t>
            </w:r>
          </w:p>
        </w:tc>
        <w:tc>
          <w:tcPr>
            <w:tcW w:w="2302" w:type="dxa"/>
          </w:tcPr>
          <w:p w14:paraId="1E062E4C" w14:textId="72CCA108" w:rsidR="007532F8" w:rsidRDefault="00526AB6" w:rsidP="00072029">
            <w:pPr>
              <w:pStyle w:val="BodyText"/>
            </w:pPr>
            <w:proofErr w:type="gramStart"/>
            <w:r w:rsidRPr="00526AB6">
              <w:t>VARCHAR(</w:t>
            </w:r>
            <w:proofErr w:type="gramEnd"/>
            <w:r w:rsidRPr="00526AB6">
              <w:t>255)</w:t>
            </w:r>
            <w:r w:rsidR="00164FF6">
              <w:t xml:space="preserve">, </w:t>
            </w:r>
            <w:r w:rsidR="00164FF6" w:rsidRPr="00164FF6">
              <w:t>NOT NULL</w:t>
            </w:r>
          </w:p>
        </w:tc>
      </w:tr>
      <w:tr w:rsidR="007532F8" w14:paraId="714C8415" w14:textId="77777777" w:rsidTr="00072029">
        <w:trPr>
          <w:trHeight w:val="432"/>
        </w:trPr>
        <w:tc>
          <w:tcPr>
            <w:tcW w:w="2302" w:type="dxa"/>
            <w:vMerge/>
          </w:tcPr>
          <w:p w14:paraId="7D82FA35" w14:textId="77777777" w:rsidR="007532F8" w:rsidRDefault="007532F8" w:rsidP="00072029">
            <w:pPr>
              <w:pStyle w:val="BodyText"/>
            </w:pPr>
          </w:p>
        </w:tc>
        <w:tc>
          <w:tcPr>
            <w:tcW w:w="2302" w:type="dxa"/>
          </w:tcPr>
          <w:p w14:paraId="24C5D13F" w14:textId="5F5342DB" w:rsidR="007532F8" w:rsidRDefault="007532F8" w:rsidP="00072029">
            <w:pPr>
              <w:pStyle w:val="BodyText"/>
            </w:pPr>
            <w:r w:rsidRPr="007532F8">
              <w:t>role</w:t>
            </w:r>
          </w:p>
        </w:tc>
        <w:tc>
          <w:tcPr>
            <w:tcW w:w="2302" w:type="dxa"/>
          </w:tcPr>
          <w:p w14:paraId="53F91974" w14:textId="42C67276" w:rsidR="007532F8" w:rsidRPr="009F2384" w:rsidRDefault="00526AB6" w:rsidP="00072029">
            <w:pPr>
              <w:pStyle w:val="BodyText"/>
              <w:rPr>
                <w:b/>
                <w:bCs/>
              </w:rPr>
            </w:pPr>
            <w:r w:rsidRPr="00526AB6">
              <w:t>Role in the auction house</w:t>
            </w:r>
          </w:p>
        </w:tc>
        <w:tc>
          <w:tcPr>
            <w:tcW w:w="2302" w:type="dxa"/>
          </w:tcPr>
          <w:p w14:paraId="1652607E" w14:textId="36F7B85E" w:rsidR="007532F8" w:rsidRDefault="00526AB6" w:rsidP="00072029">
            <w:pPr>
              <w:pStyle w:val="BodyText"/>
            </w:pPr>
            <w:proofErr w:type="gramStart"/>
            <w:r w:rsidRPr="00526AB6">
              <w:t>VARCHAR(</w:t>
            </w:r>
            <w:proofErr w:type="gramEnd"/>
            <w:r w:rsidRPr="00526AB6">
              <w:t>100)</w:t>
            </w:r>
            <w:r w:rsidR="00164FF6">
              <w:t xml:space="preserve">, </w:t>
            </w:r>
            <w:r w:rsidR="00164FF6" w:rsidRPr="00164FF6">
              <w:t>NOT NULL</w:t>
            </w:r>
          </w:p>
        </w:tc>
      </w:tr>
      <w:tr w:rsidR="007532F8" w14:paraId="57D740CE" w14:textId="77777777" w:rsidTr="00072029">
        <w:trPr>
          <w:trHeight w:val="432"/>
        </w:trPr>
        <w:tc>
          <w:tcPr>
            <w:tcW w:w="2302" w:type="dxa"/>
            <w:vMerge/>
          </w:tcPr>
          <w:p w14:paraId="1F741051" w14:textId="77777777" w:rsidR="007532F8" w:rsidRDefault="007532F8" w:rsidP="00072029">
            <w:pPr>
              <w:pStyle w:val="BodyText"/>
            </w:pPr>
          </w:p>
        </w:tc>
        <w:tc>
          <w:tcPr>
            <w:tcW w:w="2302" w:type="dxa"/>
          </w:tcPr>
          <w:p w14:paraId="42A2C27A" w14:textId="36F17C70" w:rsidR="007532F8" w:rsidRPr="00FC43D8" w:rsidRDefault="007532F8" w:rsidP="00072029">
            <w:pPr>
              <w:pStyle w:val="BodyText"/>
            </w:pPr>
            <w:proofErr w:type="spellStart"/>
            <w:r w:rsidRPr="007532F8">
              <w:t>contact_info</w:t>
            </w:r>
            <w:proofErr w:type="spellEnd"/>
          </w:p>
        </w:tc>
        <w:tc>
          <w:tcPr>
            <w:tcW w:w="2302" w:type="dxa"/>
          </w:tcPr>
          <w:p w14:paraId="790B8DFF" w14:textId="48D21AF0" w:rsidR="007532F8" w:rsidRDefault="00526AB6" w:rsidP="00526AB6">
            <w:pPr>
              <w:pStyle w:val="BodyText"/>
            </w:pPr>
            <w:r>
              <w:t>Employee's contact details</w:t>
            </w:r>
          </w:p>
        </w:tc>
        <w:tc>
          <w:tcPr>
            <w:tcW w:w="2302" w:type="dxa"/>
          </w:tcPr>
          <w:p w14:paraId="4B535B02" w14:textId="625AA530" w:rsidR="007532F8" w:rsidRPr="002843C3" w:rsidRDefault="00526AB6" w:rsidP="00072029">
            <w:pPr>
              <w:pStyle w:val="BodyText"/>
            </w:pPr>
            <w:proofErr w:type="gramStart"/>
            <w:r w:rsidRPr="00526AB6">
              <w:t>VARCHAR(</w:t>
            </w:r>
            <w:proofErr w:type="gramEnd"/>
            <w:r w:rsidRPr="00526AB6">
              <w:t>255)</w:t>
            </w:r>
            <w:r w:rsidR="00164FF6">
              <w:t xml:space="preserve">, </w:t>
            </w:r>
            <w:r w:rsidR="00164FF6" w:rsidRPr="00164FF6">
              <w:t>NOT NULL</w:t>
            </w:r>
          </w:p>
        </w:tc>
      </w:tr>
    </w:tbl>
    <w:p w14:paraId="1D26FAC8" w14:textId="77777777" w:rsidR="007532F8" w:rsidRDefault="007532F8" w:rsidP="007532F8">
      <w:pPr>
        <w:pStyle w:val="BodyText"/>
      </w:pPr>
    </w:p>
    <w:p w14:paraId="7B6F7B22" w14:textId="1B317118" w:rsidR="007532F8" w:rsidRPr="008702A5" w:rsidRDefault="00355BA1" w:rsidP="007532F8">
      <w:pPr>
        <w:pStyle w:val="BodyText"/>
      </w:pPr>
      <w:r w:rsidRPr="00526AB6">
        <w:t>Employees</w:t>
      </w:r>
      <w:r>
        <w:t xml:space="preserve"> to </w:t>
      </w:r>
      <w:proofErr w:type="spellStart"/>
      <w:r>
        <w:t>Auction_Employees</w:t>
      </w:r>
      <w:proofErr w:type="spellEnd"/>
      <w:r>
        <w:t xml:space="preserve">, </w:t>
      </w:r>
      <w:proofErr w:type="gramStart"/>
      <w:r>
        <w:t>Many</w:t>
      </w:r>
      <w:proofErr w:type="gramEnd"/>
      <w:r>
        <w:t xml:space="preserve">-to-Many </w:t>
      </w:r>
      <w:r w:rsidRPr="00D07BA7">
        <w:t xml:space="preserve">relationship between auctions and </w:t>
      </w:r>
      <w:r>
        <w:t>employees</w:t>
      </w:r>
      <w:r w:rsidRPr="00D07BA7">
        <w:t xml:space="preserve"> is handled via the </w:t>
      </w:r>
      <w:proofErr w:type="spellStart"/>
      <w:r w:rsidRPr="00D07BA7">
        <w:t>Auction_</w:t>
      </w:r>
      <w:r>
        <w:t>Employees</w:t>
      </w:r>
      <w:proofErr w:type="spellEnd"/>
      <w:r w:rsidRPr="00D07BA7">
        <w:t xml:space="preserve"> table</w:t>
      </w:r>
    </w:p>
    <w:p w14:paraId="7ED3B531" w14:textId="77777777" w:rsidR="007532F8" w:rsidRDefault="007532F8" w:rsidP="007532F8">
      <w:pPr>
        <w:pStyle w:val="BodyText"/>
      </w:pPr>
    </w:p>
    <w:p w14:paraId="1ADB2418" w14:textId="77777777" w:rsidR="007532F8" w:rsidRDefault="007532F8" w:rsidP="007532F8">
      <w:pPr>
        <w:pStyle w:val="BodyText"/>
      </w:pPr>
      <w:r>
        <w:t>Example with data</w:t>
      </w:r>
    </w:p>
    <w:p w14:paraId="640479F8" w14:textId="77777777" w:rsidR="007532F8" w:rsidRDefault="007532F8" w:rsidP="007532F8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266"/>
        <w:gridCol w:w="2266"/>
        <w:gridCol w:w="2679"/>
        <w:gridCol w:w="1853"/>
      </w:tblGrid>
      <w:tr w:rsidR="00CD725B" w14:paraId="600BDD0E" w14:textId="77777777" w:rsidTr="00CD725B">
        <w:trPr>
          <w:trHeight w:val="468"/>
        </w:trPr>
        <w:tc>
          <w:tcPr>
            <w:tcW w:w="2266" w:type="dxa"/>
            <w:shd w:val="clear" w:color="auto" w:fill="76CDD8"/>
          </w:tcPr>
          <w:p w14:paraId="06354886" w14:textId="39AA7860" w:rsidR="00CD725B" w:rsidRPr="002843C3" w:rsidRDefault="00CD725B" w:rsidP="00CD725B">
            <w:pPr>
              <w:jc w:val="center"/>
            </w:pPr>
            <w:proofErr w:type="spellStart"/>
            <w:r w:rsidRPr="00CD725B">
              <w:rPr>
                <w:rFonts w:ascii="Trebuchet MS" w:hAnsi="Trebuchet MS"/>
                <w:color w:val="FFFFFF" w:themeColor="background1"/>
                <w:sz w:val="18"/>
                <w:szCs w:val="18"/>
              </w:rPr>
              <w:t>employee_id</w:t>
            </w:r>
            <w:proofErr w:type="spellEnd"/>
          </w:p>
        </w:tc>
        <w:tc>
          <w:tcPr>
            <w:tcW w:w="2266" w:type="dxa"/>
            <w:shd w:val="clear" w:color="auto" w:fill="76CDD8"/>
          </w:tcPr>
          <w:p w14:paraId="452BF254" w14:textId="77777777" w:rsidR="00CD725B" w:rsidRPr="00BE17E0" w:rsidRDefault="00CD725B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356D06">
              <w:rPr>
                <w:color w:val="FFFFFF" w:themeColor="background1"/>
                <w:sz w:val="18"/>
                <w:szCs w:val="18"/>
              </w:rPr>
              <w:t>name</w:t>
            </w:r>
          </w:p>
        </w:tc>
        <w:tc>
          <w:tcPr>
            <w:tcW w:w="2679" w:type="dxa"/>
            <w:shd w:val="clear" w:color="auto" w:fill="76CDD8"/>
          </w:tcPr>
          <w:p w14:paraId="41FC5C74" w14:textId="5E919D63" w:rsidR="00CD725B" w:rsidRPr="00BE17E0" w:rsidRDefault="00CD725B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CD725B">
              <w:rPr>
                <w:color w:val="FFFFFF" w:themeColor="background1"/>
                <w:sz w:val="18"/>
                <w:szCs w:val="18"/>
              </w:rPr>
              <w:t>role</w:t>
            </w:r>
          </w:p>
        </w:tc>
        <w:tc>
          <w:tcPr>
            <w:tcW w:w="1853" w:type="dxa"/>
            <w:shd w:val="clear" w:color="auto" w:fill="76CDD8"/>
          </w:tcPr>
          <w:p w14:paraId="0973A31D" w14:textId="3D0C6791" w:rsidR="00CD725B" w:rsidRPr="00BE17E0" w:rsidRDefault="00CD725B" w:rsidP="0007202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CD725B">
              <w:rPr>
                <w:color w:val="FFFFFF" w:themeColor="background1"/>
                <w:sz w:val="18"/>
                <w:szCs w:val="18"/>
              </w:rPr>
              <w:t>contact_info</w:t>
            </w:r>
            <w:proofErr w:type="spellEnd"/>
          </w:p>
        </w:tc>
      </w:tr>
      <w:tr w:rsidR="00CD725B" w14:paraId="112FD86D" w14:textId="77777777" w:rsidTr="00CD725B">
        <w:trPr>
          <w:trHeight w:val="693"/>
        </w:trPr>
        <w:tc>
          <w:tcPr>
            <w:tcW w:w="2266" w:type="dxa"/>
          </w:tcPr>
          <w:p w14:paraId="422C3E53" w14:textId="4AF75030" w:rsidR="00CD725B" w:rsidRDefault="00CD725B" w:rsidP="00072029">
            <w:pPr>
              <w:pStyle w:val="BodyText"/>
            </w:pPr>
            <w:r>
              <w:t xml:space="preserve"> 3</w:t>
            </w:r>
          </w:p>
        </w:tc>
        <w:tc>
          <w:tcPr>
            <w:tcW w:w="2266" w:type="dxa"/>
          </w:tcPr>
          <w:p w14:paraId="365FC0A2" w14:textId="4D820C3D" w:rsidR="00CD725B" w:rsidRDefault="00CD725B" w:rsidP="00072029">
            <w:pPr>
              <w:pStyle w:val="BodyText"/>
            </w:pPr>
            <w:r>
              <w:t>Daniel Smith</w:t>
            </w:r>
          </w:p>
        </w:tc>
        <w:tc>
          <w:tcPr>
            <w:tcW w:w="2679" w:type="dxa"/>
          </w:tcPr>
          <w:p w14:paraId="126DCF76" w14:textId="663F322C" w:rsidR="00CD725B" w:rsidRPr="00CD725B" w:rsidRDefault="00CD725B" w:rsidP="00072029">
            <w:pPr>
              <w:pStyle w:val="BodyText"/>
            </w:pPr>
            <w:r>
              <w:t>Manager</w:t>
            </w:r>
          </w:p>
        </w:tc>
        <w:tc>
          <w:tcPr>
            <w:tcW w:w="1853" w:type="dxa"/>
          </w:tcPr>
          <w:p w14:paraId="19BC95B8" w14:textId="6F950C1E" w:rsidR="00CD725B" w:rsidRDefault="00CD725B" w:rsidP="00072029">
            <w:pPr>
              <w:pStyle w:val="BodyText"/>
            </w:pPr>
            <w:r>
              <w:t>+7701-564-4578</w:t>
            </w:r>
          </w:p>
        </w:tc>
      </w:tr>
      <w:tr w:rsidR="00CD725B" w14:paraId="607493F9" w14:textId="77777777" w:rsidTr="00CD725B">
        <w:trPr>
          <w:trHeight w:val="693"/>
        </w:trPr>
        <w:tc>
          <w:tcPr>
            <w:tcW w:w="2266" w:type="dxa"/>
          </w:tcPr>
          <w:p w14:paraId="738E777B" w14:textId="0B7918E7" w:rsidR="00CD725B" w:rsidRPr="00CD725B" w:rsidRDefault="00CD725B" w:rsidP="00072029">
            <w:pPr>
              <w:pStyle w:val="BodyText"/>
            </w:pPr>
            <w:r>
              <w:t>7</w:t>
            </w:r>
          </w:p>
        </w:tc>
        <w:tc>
          <w:tcPr>
            <w:tcW w:w="2266" w:type="dxa"/>
          </w:tcPr>
          <w:p w14:paraId="3B8A9821" w14:textId="6348C58C" w:rsidR="00CD725B" w:rsidRPr="00245F49" w:rsidRDefault="00CD725B" w:rsidP="00072029">
            <w:pPr>
              <w:pStyle w:val="BodyText"/>
            </w:pPr>
            <w:r>
              <w:t>Noah Jackson</w:t>
            </w:r>
          </w:p>
        </w:tc>
        <w:tc>
          <w:tcPr>
            <w:tcW w:w="2679" w:type="dxa"/>
          </w:tcPr>
          <w:p w14:paraId="4EFAF9F0" w14:textId="2B0CB042" w:rsidR="00CD725B" w:rsidRDefault="00CD725B" w:rsidP="00072029">
            <w:pPr>
              <w:pStyle w:val="BodyText"/>
            </w:pPr>
            <w:r>
              <w:t>Manager</w:t>
            </w:r>
          </w:p>
        </w:tc>
        <w:tc>
          <w:tcPr>
            <w:tcW w:w="1853" w:type="dxa"/>
          </w:tcPr>
          <w:p w14:paraId="0D533EC3" w14:textId="424CA6BF" w:rsidR="00CD725B" w:rsidRDefault="00CD725B" w:rsidP="00072029">
            <w:pPr>
              <w:pStyle w:val="BodyText"/>
            </w:pPr>
            <w:r>
              <w:t>+771-951-7535</w:t>
            </w:r>
          </w:p>
        </w:tc>
      </w:tr>
    </w:tbl>
    <w:p w14:paraId="735DAE11" w14:textId="77777777" w:rsidR="007532F8" w:rsidRDefault="007532F8" w:rsidP="007532F8">
      <w:pPr>
        <w:pStyle w:val="BodyText"/>
      </w:pPr>
    </w:p>
    <w:p w14:paraId="059E5F44" w14:textId="13E8C93E" w:rsidR="00B2605D" w:rsidRPr="007060D8" w:rsidRDefault="007060D8" w:rsidP="00B2605D">
      <w:pPr>
        <w:pStyle w:val="BodyText"/>
        <w:rPr>
          <w:b/>
          <w:bCs/>
        </w:rPr>
      </w:pPr>
      <w:r w:rsidRPr="007060D8">
        <w:rPr>
          <w:b/>
          <w:bCs/>
        </w:rPr>
        <w:t>1</w:t>
      </w:r>
      <w:r w:rsidR="00F42C7B">
        <w:rPr>
          <w:b/>
          <w:bCs/>
        </w:rPr>
        <w:t>4</w:t>
      </w:r>
      <w:r w:rsidRPr="007060D8">
        <w:rPr>
          <w:b/>
          <w:bCs/>
        </w:rPr>
        <w:t xml:space="preserve">. </w:t>
      </w:r>
      <w:r w:rsidR="00B2605D" w:rsidRPr="007060D8">
        <w:rPr>
          <w:b/>
          <w:bCs/>
        </w:rPr>
        <w:t>Table Description</w:t>
      </w:r>
    </w:p>
    <w:p w14:paraId="27B96515" w14:textId="48E554DE" w:rsidR="00B2605D" w:rsidRDefault="00526AB6" w:rsidP="00B2605D">
      <w:pPr>
        <w:pStyle w:val="BodyText"/>
      </w:pPr>
      <w:r w:rsidRPr="00526AB6">
        <w:t>Links employees to auctions they manage, representing a Many-to-Many relationship</w:t>
      </w:r>
      <w:r w:rsidR="00B2605D" w:rsidRPr="00FC43D8">
        <w:t>.</w:t>
      </w:r>
    </w:p>
    <w:p w14:paraId="0E67A502" w14:textId="77777777" w:rsidR="00B2605D" w:rsidRDefault="00B2605D" w:rsidP="00B2605D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B2605D" w14:paraId="7D647769" w14:textId="77777777" w:rsidTr="007E1FAD">
        <w:trPr>
          <w:trHeight w:val="292"/>
        </w:trPr>
        <w:tc>
          <w:tcPr>
            <w:tcW w:w="2302" w:type="dxa"/>
            <w:shd w:val="clear" w:color="auto" w:fill="76CDD8"/>
          </w:tcPr>
          <w:p w14:paraId="3931F10E" w14:textId="77777777" w:rsidR="00B2605D" w:rsidRPr="00BE17E0" w:rsidRDefault="00B2605D" w:rsidP="007E1FA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4BF969D2" w14:textId="77777777" w:rsidR="00B2605D" w:rsidRPr="00BE17E0" w:rsidRDefault="00B2605D" w:rsidP="007E1FA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3A5D7EEC" w14:textId="77777777" w:rsidR="00B2605D" w:rsidRPr="00BE17E0" w:rsidRDefault="00B2605D" w:rsidP="007E1FA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2FDAF136" w14:textId="77777777" w:rsidR="00B2605D" w:rsidRPr="00BE17E0" w:rsidRDefault="00B2605D" w:rsidP="007E1FA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B2605D" w14:paraId="533C621D" w14:textId="77777777" w:rsidTr="007E1FAD">
        <w:trPr>
          <w:trHeight w:val="432"/>
        </w:trPr>
        <w:tc>
          <w:tcPr>
            <w:tcW w:w="2302" w:type="dxa"/>
            <w:vMerge w:val="restart"/>
          </w:tcPr>
          <w:p w14:paraId="1245EC56" w14:textId="69808EBC" w:rsidR="00B2605D" w:rsidRDefault="00B2605D" w:rsidP="007E1FAD">
            <w:pPr>
              <w:pStyle w:val="BodyText"/>
            </w:pPr>
            <w:proofErr w:type="spellStart"/>
            <w:r w:rsidRPr="00B2605D">
              <w:rPr>
                <w:b/>
                <w:bCs/>
              </w:rPr>
              <w:t>Auction_Employees</w:t>
            </w:r>
            <w:proofErr w:type="spellEnd"/>
          </w:p>
        </w:tc>
        <w:tc>
          <w:tcPr>
            <w:tcW w:w="2302" w:type="dxa"/>
          </w:tcPr>
          <w:p w14:paraId="1F885604" w14:textId="63A70DA6" w:rsidR="00B2605D" w:rsidRDefault="00B2605D" w:rsidP="007E1FAD">
            <w:pPr>
              <w:pStyle w:val="BodyText"/>
            </w:pPr>
            <w:proofErr w:type="spellStart"/>
            <w:r w:rsidRPr="00B2605D">
              <w:t>auction_employee_id</w:t>
            </w:r>
            <w:proofErr w:type="spellEnd"/>
          </w:p>
        </w:tc>
        <w:tc>
          <w:tcPr>
            <w:tcW w:w="2302" w:type="dxa"/>
          </w:tcPr>
          <w:p w14:paraId="4C58A8D3" w14:textId="5C8771E7" w:rsidR="00B2605D" w:rsidRDefault="00526AB6" w:rsidP="007E1FAD">
            <w:pPr>
              <w:pStyle w:val="BodyText"/>
            </w:pPr>
            <w:r w:rsidRPr="00526AB6">
              <w:t>Unique ID, PK</w:t>
            </w:r>
          </w:p>
        </w:tc>
        <w:tc>
          <w:tcPr>
            <w:tcW w:w="2302" w:type="dxa"/>
          </w:tcPr>
          <w:p w14:paraId="00518A89" w14:textId="77777777" w:rsidR="00B2605D" w:rsidRDefault="00B2605D" w:rsidP="007E1FAD">
            <w:pPr>
              <w:pStyle w:val="BodyText"/>
            </w:pPr>
            <w:r w:rsidRPr="008702A5">
              <w:t>INT (AUTO_INCREMENT)</w:t>
            </w:r>
          </w:p>
        </w:tc>
      </w:tr>
      <w:tr w:rsidR="00B2605D" w14:paraId="7BBDB02D" w14:textId="77777777" w:rsidTr="007E1FAD">
        <w:trPr>
          <w:trHeight w:val="432"/>
        </w:trPr>
        <w:tc>
          <w:tcPr>
            <w:tcW w:w="2302" w:type="dxa"/>
            <w:vMerge/>
          </w:tcPr>
          <w:p w14:paraId="4E8CE327" w14:textId="77777777" w:rsidR="00B2605D" w:rsidRDefault="00B2605D" w:rsidP="007E1FAD">
            <w:pPr>
              <w:pStyle w:val="BodyText"/>
            </w:pPr>
          </w:p>
        </w:tc>
        <w:tc>
          <w:tcPr>
            <w:tcW w:w="2302" w:type="dxa"/>
          </w:tcPr>
          <w:p w14:paraId="0DF3379F" w14:textId="338425DC" w:rsidR="00B2605D" w:rsidRDefault="00B2605D" w:rsidP="007E1FAD">
            <w:pPr>
              <w:pStyle w:val="BodyText"/>
            </w:pPr>
            <w:proofErr w:type="spellStart"/>
            <w:r w:rsidRPr="00B2605D">
              <w:t>auction_id</w:t>
            </w:r>
            <w:proofErr w:type="spellEnd"/>
          </w:p>
        </w:tc>
        <w:tc>
          <w:tcPr>
            <w:tcW w:w="2302" w:type="dxa"/>
          </w:tcPr>
          <w:p w14:paraId="46A98A2E" w14:textId="669C8EF3" w:rsidR="00B2605D" w:rsidRDefault="00526AB6" w:rsidP="007E1FAD">
            <w:pPr>
              <w:pStyle w:val="BodyText"/>
            </w:pPr>
            <w:r w:rsidRPr="00526AB6">
              <w:t>References Auctions table, FK</w:t>
            </w:r>
          </w:p>
        </w:tc>
        <w:tc>
          <w:tcPr>
            <w:tcW w:w="2302" w:type="dxa"/>
          </w:tcPr>
          <w:p w14:paraId="7126E21F" w14:textId="0438EABF" w:rsidR="00B2605D" w:rsidRDefault="00526AB6" w:rsidP="007E1FAD">
            <w:pPr>
              <w:pStyle w:val="BodyText"/>
            </w:pPr>
            <w:r w:rsidRPr="00526AB6">
              <w:t>INT</w:t>
            </w:r>
          </w:p>
        </w:tc>
      </w:tr>
      <w:tr w:rsidR="00B2605D" w14:paraId="76F370D4" w14:textId="77777777" w:rsidTr="007E1FAD">
        <w:trPr>
          <w:trHeight w:val="432"/>
        </w:trPr>
        <w:tc>
          <w:tcPr>
            <w:tcW w:w="2302" w:type="dxa"/>
            <w:vMerge/>
          </w:tcPr>
          <w:p w14:paraId="371CA45C" w14:textId="77777777" w:rsidR="00B2605D" w:rsidRDefault="00B2605D" w:rsidP="007E1FAD">
            <w:pPr>
              <w:pStyle w:val="BodyText"/>
            </w:pPr>
          </w:p>
        </w:tc>
        <w:tc>
          <w:tcPr>
            <w:tcW w:w="2302" w:type="dxa"/>
          </w:tcPr>
          <w:p w14:paraId="60DA3A8E" w14:textId="59A4247E" w:rsidR="00B2605D" w:rsidRDefault="00B2605D" w:rsidP="007E1FAD">
            <w:pPr>
              <w:pStyle w:val="BodyText"/>
            </w:pPr>
            <w:proofErr w:type="spellStart"/>
            <w:r w:rsidRPr="00B2605D">
              <w:t>employee_id</w:t>
            </w:r>
            <w:proofErr w:type="spellEnd"/>
          </w:p>
        </w:tc>
        <w:tc>
          <w:tcPr>
            <w:tcW w:w="2302" w:type="dxa"/>
          </w:tcPr>
          <w:p w14:paraId="2F055153" w14:textId="1B69A755" w:rsidR="00B2605D" w:rsidRPr="009F2384" w:rsidRDefault="00526AB6" w:rsidP="007E1FAD">
            <w:pPr>
              <w:pStyle w:val="BodyText"/>
              <w:rPr>
                <w:b/>
                <w:bCs/>
              </w:rPr>
            </w:pPr>
            <w:r w:rsidRPr="00526AB6">
              <w:t>References Employees table, FK</w:t>
            </w:r>
          </w:p>
        </w:tc>
        <w:tc>
          <w:tcPr>
            <w:tcW w:w="2302" w:type="dxa"/>
          </w:tcPr>
          <w:p w14:paraId="7A0D9AAA" w14:textId="574837EA" w:rsidR="00B2605D" w:rsidRDefault="00526AB6" w:rsidP="007E1FAD">
            <w:pPr>
              <w:pStyle w:val="BodyText"/>
            </w:pPr>
            <w:r w:rsidRPr="00526AB6">
              <w:t>INT</w:t>
            </w:r>
          </w:p>
        </w:tc>
      </w:tr>
    </w:tbl>
    <w:p w14:paraId="7A5064E1" w14:textId="77777777" w:rsidR="00B2605D" w:rsidRDefault="00B2605D" w:rsidP="00B2605D">
      <w:pPr>
        <w:pStyle w:val="BodyText"/>
      </w:pPr>
    </w:p>
    <w:p w14:paraId="03ED5ED0" w14:textId="2BBA5551" w:rsidR="005615C5" w:rsidRDefault="005615C5" w:rsidP="005615C5">
      <w:pPr>
        <w:pStyle w:val="BodyText"/>
      </w:pPr>
      <w:proofErr w:type="spellStart"/>
      <w:r>
        <w:t>Auction_Employees</w:t>
      </w:r>
      <w:proofErr w:type="spellEnd"/>
      <w:r>
        <w:t xml:space="preserve"> to </w:t>
      </w:r>
      <w:r w:rsidRPr="00526AB6">
        <w:t>Auctions</w:t>
      </w:r>
      <w:r>
        <w:t xml:space="preserve"> &amp;</w:t>
      </w:r>
      <w:r w:rsidRPr="005615C5">
        <w:t xml:space="preserve"> </w:t>
      </w:r>
      <w:r w:rsidRPr="00526AB6">
        <w:t>Employees</w:t>
      </w:r>
      <w:r w:rsidR="00B2605D">
        <w:t xml:space="preserve">, </w:t>
      </w:r>
      <w:proofErr w:type="gramStart"/>
      <w:r>
        <w:t>Many</w:t>
      </w:r>
      <w:proofErr w:type="gramEnd"/>
      <w:r w:rsidR="00B2605D">
        <w:t>-to-</w:t>
      </w:r>
      <w:r>
        <w:t>Many</w:t>
      </w:r>
      <w:r w:rsidR="00B2605D">
        <w:t xml:space="preserve"> </w:t>
      </w:r>
      <w:r w:rsidRPr="00D07BA7">
        <w:t xml:space="preserve">relationship between auctions and </w:t>
      </w:r>
      <w:r>
        <w:t>employees</w:t>
      </w:r>
      <w:r w:rsidRPr="00D07BA7">
        <w:t xml:space="preserve"> is handled via the </w:t>
      </w:r>
      <w:proofErr w:type="spellStart"/>
      <w:r w:rsidRPr="00D07BA7">
        <w:t>Auction_</w:t>
      </w:r>
      <w:r>
        <w:t>Employees</w:t>
      </w:r>
      <w:proofErr w:type="spellEnd"/>
      <w:r w:rsidRPr="00D07BA7">
        <w:t xml:space="preserve"> table</w:t>
      </w:r>
    </w:p>
    <w:p w14:paraId="65D09621" w14:textId="77777777" w:rsidR="00B2605D" w:rsidRDefault="00B2605D" w:rsidP="00B2605D">
      <w:pPr>
        <w:pStyle w:val="BodyText"/>
      </w:pPr>
    </w:p>
    <w:p w14:paraId="0E1C53B9" w14:textId="77777777" w:rsidR="00B2605D" w:rsidRDefault="00B2605D" w:rsidP="00B2605D">
      <w:pPr>
        <w:pStyle w:val="BodyText"/>
      </w:pPr>
      <w:r>
        <w:t>Example with data</w:t>
      </w:r>
    </w:p>
    <w:p w14:paraId="6FC48A9D" w14:textId="77777777" w:rsidR="00B2605D" w:rsidRDefault="00B2605D" w:rsidP="00B2605D">
      <w:pPr>
        <w:pStyle w:val="BodyText"/>
      </w:pPr>
    </w:p>
    <w:tbl>
      <w:tblPr>
        <w:tblW w:w="8649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718"/>
        <w:gridCol w:w="2718"/>
        <w:gridCol w:w="3213"/>
      </w:tblGrid>
      <w:tr w:rsidR="00356D93" w14:paraId="496A1CBC" w14:textId="77777777" w:rsidTr="00356D93">
        <w:trPr>
          <w:trHeight w:val="539"/>
        </w:trPr>
        <w:tc>
          <w:tcPr>
            <w:tcW w:w="2718" w:type="dxa"/>
            <w:shd w:val="clear" w:color="auto" w:fill="76CDD8"/>
          </w:tcPr>
          <w:p w14:paraId="337DA795" w14:textId="564EA60C" w:rsidR="00356D93" w:rsidRPr="002843C3" w:rsidRDefault="00356D93" w:rsidP="00356D93">
            <w:pPr>
              <w:jc w:val="center"/>
            </w:pPr>
            <w:proofErr w:type="spellStart"/>
            <w:r w:rsidRPr="00356D93">
              <w:rPr>
                <w:rFonts w:ascii="Trebuchet MS" w:hAnsi="Trebuchet MS"/>
                <w:color w:val="FFFFFF" w:themeColor="background1"/>
                <w:sz w:val="18"/>
                <w:szCs w:val="18"/>
              </w:rPr>
              <w:t>auction_employee_id</w:t>
            </w:r>
            <w:proofErr w:type="spellEnd"/>
          </w:p>
        </w:tc>
        <w:tc>
          <w:tcPr>
            <w:tcW w:w="2718" w:type="dxa"/>
            <w:shd w:val="clear" w:color="auto" w:fill="76CDD8"/>
          </w:tcPr>
          <w:p w14:paraId="7692CD5A" w14:textId="61E84B99" w:rsidR="00356D93" w:rsidRPr="00BE17E0" w:rsidRDefault="00356D93" w:rsidP="007E1FA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356D93">
              <w:rPr>
                <w:color w:val="FFFFFF" w:themeColor="background1"/>
                <w:sz w:val="18"/>
                <w:szCs w:val="18"/>
              </w:rPr>
              <w:t>auction_id</w:t>
            </w:r>
            <w:proofErr w:type="spellEnd"/>
          </w:p>
        </w:tc>
        <w:tc>
          <w:tcPr>
            <w:tcW w:w="3213" w:type="dxa"/>
            <w:shd w:val="clear" w:color="auto" w:fill="76CDD8"/>
          </w:tcPr>
          <w:p w14:paraId="78DCE7CF" w14:textId="1968F48C" w:rsidR="00356D93" w:rsidRPr="00BE17E0" w:rsidRDefault="00356D93" w:rsidP="007E1FA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356D93">
              <w:rPr>
                <w:color w:val="FFFFFF" w:themeColor="background1"/>
                <w:sz w:val="18"/>
                <w:szCs w:val="18"/>
              </w:rPr>
              <w:t>employee_id</w:t>
            </w:r>
            <w:proofErr w:type="spellEnd"/>
          </w:p>
        </w:tc>
      </w:tr>
      <w:tr w:rsidR="00356D93" w14:paraId="13B0A917" w14:textId="77777777" w:rsidTr="00356D93">
        <w:trPr>
          <w:trHeight w:val="798"/>
        </w:trPr>
        <w:tc>
          <w:tcPr>
            <w:tcW w:w="2718" w:type="dxa"/>
          </w:tcPr>
          <w:p w14:paraId="06DD2A33" w14:textId="77777777" w:rsidR="00356D93" w:rsidRDefault="00356D93" w:rsidP="007E1FAD">
            <w:pPr>
              <w:pStyle w:val="BodyText"/>
            </w:pPr>
            <w:r>
              <w:t xml:space="preserve"> 1</w:t>
            </w:r>
          </w:p>
        </w:tc>
        <w:tc>
          <w:tcPr>
            <w:tcW w:w="2718" w:type="dxa"/>
          </w:tcPr>
          <w:p w14:paraId="6DA88818" w14:textId="400C3D59" w:rsidR="00356D93" w:rsidRDefault="005615C5" w:rsidP="007E1FAD">
            <w:pPr>
              <w:pStyle w:val="BodyText"/>
            </w:pPr>
            <w:r>
              <w:t>2</w:t>
            </w:r>
          </w:p>
        </w:tc>
        <w:tc>
          <w:tcPr>
            <w:tcW w:w="3213" w:type="dxa"/>
          </w:tcPr>
          <w:p w14:paraId="7579E8F1" w14:textId="1C638ECF" w:rsidR="00356D93" w:rsidRPr="005615C5" w:rsidRDefault="005615C5" w:rsidP="007E1FAD">
            <w:pPr>
              <w:pStyle w:val="BodyText"/>
            </w:pPr>
            <w:r>
              <w:t>5</w:t>
            </w:r>
          </w:p>
        </w:tc>
      </w:tr>
      <w:tr w:rsidR="00356D93" w14:paraId="530DE280" w14:textId="77777777" w:rsidTr="00356D93">
        <w:trPr>
          <w:trHeight w:val="798"/>
        </w:trPr>
        <w:tc>
          <w:tcPr>
            <w:tcW w:w="2718" w:type="dxa"/>
          </w:tcPr>
          <w:p w14:paraId="7B538762" w14:textId="77777777" w:rsidR="00356D93" w:rsidRPr="00245F49" w:rsidRDefault="00356D93" w:rsidP="007E1FAD">
            <w:pPr>
              <w:pStyle w:val="BodyText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2718" w:type="dxa"/>
          </w:tcPr>
          <w:p w14:paraId="4E7DA500" w14:textId="3CFB8EBC" w:rsidR="00356D93" w:rsidRPr="00245F49" w:rsidRDefault="005615C5" w:rsidP="007E1FAD">
            <w:pPr>
              <w:pStyle w:val="BodyText"/>
            </w:pPr>
            <w:r>
              <w:t>4</w:t>
            </w:r>
          </w:p>
        </w:tc>
        <w:tc>
          <w:tcPr>
            <w:tcW w:w="3213" w:type="dxa"/>
          </w:tcPr>
          <w:p w14:paraId="452FC824" w14:textId="594D3204" w:rsidR="00356D93" w:rsidRDefault="005615C5" w:rsidP="007E1FAD">
            <w:pPr>
              <w:pStyle w:val="BodyText"/>
            </w:pPr>
            <w:r>
              <w:t>6</w:t>
            </w:r>
          </w:p>
        </w:tc>
      </w:tr>
    </w:tbl>
    <w:p w14:paraId="56B71FF1" w14:textId="77777777" w:rsidR="00B2605D" w:rsidRDefault="00B2605D" w:rsidP="00B2605D">
      <w:pPr>
        <w:pStyle w:val="BodyText"/>
      </w:pPr>
    </w:p>
    <w:p w14:paraId="73F355CA" w14:textId="2AC0AA7C" w:rsidR="00B2605D" w:rsidRPr="007060D8" w:rsidRDefault="007060D8" w:rsidP="00B2605D">
      <w:pPr>
        <w:pStyle w:val="BodyText"/>
        <w:rPr>
          <w:b/>
          <w:bCs/>
        </w:rPr>
      </w:pPr>
      <w:r w:rsidRPr="007060D8">
        <w:rPr>
          <w:b/>
          <w:bCs/>
        </w:rPr>
        <w:t>1</w:t>
      </w:r>
      <w:r w:rsidR="00F42C7B">
        <w:rPr>
          <w:b/>
          <w:bCs/>
        </w:rPr>
        <w:t>5</w:t>
      </w:r>
      <w:r w:rsidRPr="007060D8">
        <w:rPr>
          <w:b/>
          <w:bCs/>
        </w:rPr>
        <w:t>.</w:t>
      </w:r>
      <w:r w:rsidR="00B2605D" w:rsidRPr="007060D8">
        <w:rPr>
          <w:b/>
          <w:bCs/>
        </w:rPr>
        <w:t xml:space="preserve"> Description</w:t>
      </w:r>
    </w:p>
    <w:p w14:paraId="592F1D4B" w14:textId="61DDE989" w:rsidR="00B2605D" w:rsidRDefault="00526AB6" w:rsidP="00B2605D">
      <w:pPr>
        <w:pStyle w:val="BodyText"/>
      </w:pPr>
      <w:r w:rsidRPr="00526AB6">
        <w:t>Stores details of payments for auction transactions</w:t>
      </w:r>
      <w:r w:rsidR="00B2605D" w:rsidRPr="00FC43D8">
        <w:t>.</w:t>
      </w:r>
    </w:p>
    <w:p w14:paraId="7F83AA46" w14:textId="77777777" w:rsidR="00B2605D" w:rsidRDefault="00B2605D" w:rsidP="00B2605D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B2605D" w14:paraId="63EDE6F1" w14:textId="77777777" w:rsidTr="007E1FAD">
        <w:trPr>
          <w:trHeight w:val="292"/>
        </w:trPr>
        <w:tc>
          <w:tcPr>
            <w:tcW w:w="2302" w:type="dxa"/>
            <w:shd w:val="clear" w:color="auto" w:fill="76CDD8"/>
          </w:tcPr>
          <w:p w14:paraId="79282C13" w14:textId="77777777" w:rsidR="00B2605D" w:rsidRPr="00BE17E0" w:rsidRDefault="00B2605D" w:rsidP="007E1FA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152FBD6E" w14:textId="77777777" w:rsidR="00B2605D" w:rsidRPr="00BE17E0" w:rsidRDefault="00B2605D" w:rsidP="007E1FA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6382E76C" w14:textId="77777777" w:rsidR="00B2605D" w:rsidRPr="00BE17E0" w:rsidRDefault="00B2605D" w:rsidP="007E1FA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2FF4F87F" w14:textId="77777777" w:rsidR="00B2605D" w:rsidRPr="00BE17E0" w:rsidRDefault="00B2605D" w:rsidP="007E1FA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B2605D" w14:paraId="30BB56F5" w14:textId="77777777" w:rsidTr="007E1FAD">
        <w:trPr>
          <w:trHeight w:val="432"/>
        </w:trPr>
        <w:tc>
          <w:tcPr>
            <w:tcW w:w="2302" w:type="dxa"/>
            <w:vMerge w:val="restart"/>
          </w:tcPr>
          <w:p w14:paraId="38C19E57" w14:textId="416627F9" w:rsidR="00B2605D" w:rsidRDefault="00B2605D" w:rsidP="007E1FAD">
            <w:pPr>
              <w:pStyle w:val="BodyText"/>
            </w:pPr>
            <w:r w:rsidRPr="00B2605D">
              <w:rPr>
                <w:b/>
                <w:bCs/>
              </w:rPr>
              <w:t>Payments</w:t>
            </w:r>
          </w:p>
        </w:tc>
        <w:tc>
          <w:tcPr>
            <w:tcW w:w="2302" w:type="dxa"/>
          </w:tcPr>
          <w:p w14:paraId="76E453EE" w14:textId="244E3164" w:rsidR="00B2605D" w:rsidRDefault="00B2605D" w:rsidP="007E1FAD">
            <w:pPr>
              <w:pStyle w:val="BodyText"/>
            </w:pPr>
            <w:proofErr w:type="spellStart"/>
            <w:r w:rsidRPr="00B2605D">
              <w:t>payment_id</w:t>
            </w:r>
            <w:proofErr w:type="spellEnd"/>
          </w:p>
        </w:tc>
        <w:tc>
          <w:tcPr>
            <w:tcW w:w="2302" w:type="dxa"/>
          </w:tcPr>
          <w:p w14:paraId="3074D9FB" w14:textId="715A2539" w:rsidR="00B2605D" w:rsidRDefault="00526AB6" w:rsidP="007E1FAD">
            <w:pPr>
              <w:pStyle w:val="BodyText"/>
            </w:pPr>
            <w:r w:rsidRPr="00526AB6">
              <w:t>Unique ID for each payment, PK</w:t>
            </w:r>
          </w:p>
        </w:tc>
        <w:tc>
          <w:tcPr>
            <w:tcW w:w="2302" w:type="dxa"/>
          </w:tcPr>
          <w:p w14:paraId="0DDB4A3A" w14:textId="77777777" w:rsidR="00B2605D" w:rsidRDefault="00B2605D" w:rsidP="007E1FAD">
            <w:pPr>
              <w:pStyle w:val="BodyText"/>
            </w:pPr>
            <w:r w:rsidRPr="008702A5">
              <w:t>INT (AUTO_INCREMENT)</w:t>
            </w:r>
          </w:p>
        </w:tc>
      </w:tr>
      <w:tr w:rsidR="00B2605D" w14:paraId="712E511F" w14:textId="77777777" w:rsidTr="007E1FAD">
        <w:trPr>
          <w:trHeight w:val="432"/>
        </w:trPr>
        <w:tc>
          <w:tcPr>
            <w:tcW w:w="2302" w:type="dxa"/>
            <w:vMerge/>
          </w:tcPr>
          <w:p w14:paraId="1E03BE36" w14:textId="77777777" w:rsidR="00B2605D" w:rsidRDefault="00B2605D" w:rsidP="007E1FAD">
            <w:pPr>
              <w:pStyle w:val="BodyText"/>
            </w:pPr>
          </w:p>
        </w:tc>
        <w:tc>
          <w:tcPr>
            <w:tcW w:w="2302" w:type="dxa"/>
          </w:tcPr>
          <w:p w14:paraId="10A4E2DB" w14:textId="175C317B" w:rsidR="00B2605D" w:rsidRDefault="00B2605D" w:rsidP="007E1FAD">
            <w:pPr>
              <w:pStyle w:val="BodyText"/>
            </w:pPr>
            <w:proofErr w:type="spellStart"/>
            <w:r w:rsidRPr="00B2605D">
              <w:t>transaction_id</w:t>
            </w:r>
            <w:proofErr w:type="spellEnd"/>
          </w:p>
        </w:tc>
        <w:tc>
          <w:tcPr>
            <w:tcW w:w="2302" w:type="dxa"/>
          </w:tcPr>
          <w:p w14:paraId="209F98BE" w14:textId="42C3A379" w:rsidR="00B2605D" w:rsidRDefault="00526AB6" w:rsidP="007E1FAD">
            <w:pPr>
              <w:pStyle w:val="BodyText"/>
            </w:pPr>
            <w:r w:rsidRPr="00526AB6">
              <w:t>References Transactions table, FK</w:t>
            </w:r>
          </w:p>
        </w:tc>
        <w:tc>
          <w:tcPr>
            <w:tcW w:w="2302" w:type="dxa"/>
          </w:tcPr>
          <w:p w14:paraId="25B378CF" w14:textId="074FADDF" w:rsidR="00B2605D" w:rsidRDefault="00526AB6" w:rsidP="007E1FAD">
            <w:pPr>
              <w:pStyle w:val="BodyText"/>
            </w:pPr>
            <w:r w:rsidRPr="00526AB6">
              <w:t>INT</w:t>
            </w:r>
            <w:r w:rsidR="00D7583B">
              <w:t>, UNIQUE</w:t>
            </w:r>
          </w:p>
        </w:tc>
      </w:tr>
      <w:tr w:rsidR="00B2605D" w14:paraId="1D77429B" w14:textId="77777777" w:rsidTr="007E1FAD">
        <w:trPr>
          <w:trHeight w:val="432"/>
        </w:trPr>
        <w:tc>
          <w:tcPr>
            <w:tcW w:w="2302" w:type="dxa"/>
            <w:vMerge/>
          </w:tcPr>
          <w:p w14:paraId="18EB0DBF" w14:textId="77777777" w:rsidR="00B2605D" w:rsidRDefault="00B2605D" w:rsidP="007E1FAD">
            <w:pPr>
              <w:pStyle w:val="BodyText"/>
            </w:pPr>
          </w:p>
        </w:tc>
        <w:tc>
          <w:tcPr>
            <w:tcW w:w="2302" w:type="dxa"/>
          </w:tcPr>
          <w:p w14:paraId="0C7B190E" w14:textId="114FDE7C" w:rsidR="00B2605D" w:rsidRDefault="00B2605D" w:rsidP="007E1FAD">
            <w:pPr>
              <w:pStyle w:val="BodyText"/>
            </w:pPr>
            <w:proofErr w:type="spellStart"/>
            <w:r w:rsidRPr="00B2605D">
              <w:t>payment_method</w:t>
            </w:r>
            <w:proofErr w:type="spellEnd"/>
          </w:p>
        </w:tc>
        <w:tc>
          <w:tcPr>
            <w:tcW w:w="2302" w:type="dxa"/>
          </w:tcPr>
          <w:p w14:paraId="697CD832" w14:textId="4DC49C95" w:rsidR="00B2605D" w:rsidRPr="009F2384" w:rsidRDefault="00526AB6" w:rsidP="007E1FAD">
            <w:pPr>
              <w:pStyle w:val="BodyText"/>
              <w:rPr>
                <w:b/>
                <w:bCs/>
              </w:rPr>
            </w:pPr>
            <w:r w:rsidRPr="00526AB6">
              <w:t>Mode of payment</w:t>
            </w:r>
          </w:p>
        </w:tc>
        <w:tc>
          <w:tcPr>
            <w:tcW w:w="2302" w:type="dxa"/>
          </w:tcPr>
          <w:p w14:paraId="757ED326" w14:textId="49725FC7" w:rsidR="00B2605D" w:rsidRDefault="00526AB6" w:rsidP="007E1FAD">
            <w:pPr>
              <w:pStyle w:val="BodyText"/>
            </w:pPr>
            <w:r w:rsidRPr="00526AB6">
              <w:t>ENUM ('Credit Card', 'Bank Transfer', 'PayPal', 'Cash')</w:t>
            </w:r>
            <w:r w:rsidR="00164FF6">
              <w:t xml:space="preserve">, </w:t>
            </w:r>
            <w:r w:rsidR="00164FF6" w:rsidRPr="00164FF6">
              <w:t>NOT NULL</w:t>
            </w:r>
          </w:p>
        </w:tc>
      </w:tr>
      <w:tr w:rsidR="00B2605D" w14:paraId="3F952721" w14:textId="77777777" w:rsidTr="007E1FAD">
        <w:trPr>
          <w:trHeight w:val="432"/>
        </w:trPr>
        <w:tc>
          <w:tcPr>
            <w:tcW w:w="2302" w:type="dxa"/>
            <w:vMerge/>
          </w:tcPr>
          <w:p w14:paraId="0342FA12" w14:textId="77777777" w:rsidR="00B2605D" w:rsidRDefault="00B2605D" w:rsidP="007E1FAD">
            <w:pPr>
              <w:pStyle w:val="BodyText"/>
            </w:pPr>
          </w:p>
        </w:tc>
        <w:tc>
          <w:tcPr>
            <w:tcW w:w="2302" w:type="dxa"/>
          </w:tcPr>
          <w:p w14:paraId="3B803C23" w14:textId="00B6BC45" w:rsidR="00B2605D" w:rsidRPr="00FC43D8" w:rsidRDefault="00B2605D" w:rsidP="007E1FAD">
            <w:pPr>
              <w:pStyle w:val="BodyText"/>
            </w:pPr>
            <w:proofErr w:type="spellStart"/>
            <w:r w:rsidRPr="00B2605D">
              <w:t>payment_date</w:t>
            </w:r>
            <w:proofErr w:type="spellEnd"/>
          </w:p>
        </w:tc>
        <w:tc>
          <w:tcPr>
            <w:tcW w:w="2302" w:type="dxa"/>
          </w:tcPr>
          <w:p w14:paraId="418FDC04" w14:textId="74194266" w:rsidR="00B2605D" w:rsidRDefault="00526AB6" w:rsidP="007E1FAD">
            <w:pPr>
              <w:pStyle w:val="BodyText"/>
            </w:pPr>
            <w:r w:rsidRPr="00526AB6">
              <w:t>Date of payment</w:t>
            </w:r>
          </w:p>
        </w:tc>
        <w:tc>
          <w:tcPr>
            <w:tcW w:w="2302" w:type="dxa"/>
          </w:tcPr>
          <w:p w14:paraId="46F85301" w14:textId="3B18DB20" w:rsidR="00B2605D" w:rsidRPr="002843C3" w:rsidRDefault="00526AB6" w:rsidP="007E1FAD">
            <w:pPr>
              <w:pStyle w:val="BodyText"/>
            </w:pPr>
            <w:r w:rsidRPr="00526AB6">
              <w:t>DATE</w:t>
            </w:r>
            <w:r w:rsidR="00164FF6">
              <w:t xml:space="preserve">, </w:t>
            </w:r>
            <w:r w:rsidR="00164FF6" w:rsidRPr="00164FF6">
              <w:t>NOT NULL</w:t>
            </w:r>
          </w:p>
        </w:tc>
      </w:tr>
    </w:tbl>
    <w:p w14:paraId="580AE7B1" w14:textId="77777777" w:rsidR="00B2605D" w:rsidRDefault="00B2605D" w:rsidP="00B2605D">
      <w:pPr>
        <w:pStyle w:val="BodyText"/>
      </w:pPr>
    </w:p>
    <w:p w14:paraId="57474F69" w14:textId="31A23FF7" w:rsidR="00B2605D" w:rsidRDefault="00163F5D" w:rsidP="00B2605D">
      <w:pPr>
        <w:pStyle w:val="BodyText"/>
      </w:pPr>
      <w:r w:rsidRPr="00163F5D">
        <w:t xml:space="preserve">Payments </w:t>
      </w:r>
      <w:r>
        <w:rPr>
          <w:rFonts w:ascii="Arial" w:hAnsi="Arial" w:cs="Arial"/>
        </w:rPr>
        <w:t xml:space="preserve">to </w:t>
      </w:r>
      <w:r w:rsidRPr="00163F5D">
        <w:t>Transactions</w:t>
      </w:r>
      <w:r>
        <w:t>,</w:t>
      </w:r>
      <w:r w:rsidRPr="00163F5D">
        <w:t xml:space="preserve"> </w:t>
      </w:r>
      <w:r>
        <w:t>e</w:t>
      </w:r>
      <w:r w:rsidRPr="00163F5D">
        <w:t>ach transaction has a corresponding payment</w:t>
      </w:r>
      <w:r w:rsidR="00D7583B">
        <w:t xml:space="preserve"> (One-to-One relationship)</w:t>
      </w:r>
    </w:p>
    <w:p w14:paraId="5A6A73D2" w14:textId="77777777" w:rsidR="00163F5D" w:rsidRPr="00200A6F" w:rsidRDefault="00163F5D" w:rsidP="00B2605D">
      <w:pPr>
        <w:pStyle w:val="BodyText"/>
      </w:pPr>
    </w:p>
    <w:p w14:paraId="65BE64C8" w14:textId="77777777" w:rsidR="00B2605D" w:rsidRDefault="00B2605D" w:rsidP="00B2605D">
      <w:pPr>
        <w:pStyle w:val="BodyText"/>
      </w:pPr>
      <w:r>
        <w:t>Example with data</w:t>
      </w:r>
    </w:p>
    <w:p w14:paraId="542D2D3D" w14:textId="77777777" w:rsidR="00B2605D" w:rsidRDefault="00B2605D" w:rsidP="00B2605D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1"/>
        <w:gridCol w:w="2081"/>
        <w:gridCol w:w="2460"/>
        <w:gridCol w:w="1702"/>
      </w:tblGrid>
      <w:tr w:rsidR="00225E16" w14:paraId="2A8851E8" w14:textId="77777777" w:rsidTr="00225E16">
        <w:trPr>
          <w:trHeight w:val="1007"/>
        </w:trPr>
        <w:tc>
          <w:tcPr>
            <w:tcW w:w="2081" w:type="dxa"/>
            <w:shd w:val="clear" w:color="auto" w:fill="76CDD8"/>
          </w:tcPr>
          <w:p w14:paraId="3B35C3C0" w14:textId="525A7092" w:rsidR="00225E16" w:rsidRPr="002843C3" w:rsidRDefault="00225E16" w:rsidP="00225E16">
            <w:pPr>
              <w:jc w:val="center"/>
            </w:pPr>
            <w:proofErr w:type="spellStart"/>
            <w:r w:rsidRPr="00225E16">
              <w:rPr>
                <w:rFonts w:ascii="Trebuchet MS" w:hAnsi="Trebuchet MS"/>
                <w:color w:val="FFFFFF" w:themeColor="background1"/>
                <w:sz w:val="18"/>
                <w:szCs w:val="18"/>
              </w:rPr>
              <w:t>payment_id</w:t>
            </w:r>
            <w:proofErr w:type="spellEnd"/>
          </w:p>
        </w:tc>
        <w:tc>
          <w:tcPr>
            <w:tcW w:w="2081" w:type="dxa"/>
            <w:shd w:val="clear" w:color="auto" w:fill="76CDD8"/>
          </w:tcPr>
          <w:p w14:paraId="18A36655" w14:textId="6F4C7B71" w:rsidR="00225E16" w:rsidRPr="00BE17E0" w:rsidRDefault="00225E16" w:rsidP="007E1FA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225E16">
              <w:rPr>
                <w:color w:val="FFFFFF" w:themeColor="background1"/>
                <w:sz w:val="18"/>
                <w:szCs w:val="18"/>
              </w:rPr>
              <w:t>transaction_id</w:t>
            </w:r>
            <w:proofErr w:type="spellEnd"/>
          </w:p>
        </w:tc>
        <w:tc>
          <w:tcPr>
            <w:tcW w:w="2460" w:type="dxa"/>
            <w:shd w:val="clear" w:color="auto" w:fill="76CDD8"/>
          </w:tcPr>
          <w:p w14:paraId="4F998C97" w14:textId="38F74AD3" w:rsidR="00225E16" w:rsidRPr="00BE17E0" w:rsidRDefault="00225E16" w:rsidP="007E1FA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225E16">
              <w:rPr>
                <w:color w:val="FFFFFF" w:themeColor="background1"/>
                <w:sz w:val="18"/>
                <w:szCs w:val="18"/>
              </w:rPr>
              <w:t>payment_method</w:t>
            </w:r>
            <w:proofErr w:type="spellEnd"/>
          </w:p>
        </w:tc>
        <w:tc>
          <w:tcPr>
            <w:tcW w:w="1702" w:type="dxa"/>
            <w:shd w:val="clear" w:color="auto" w:fill="76CDD8"/>
          </w:tcPr>
          <w:p w14:paraId="50B36228" w14:textId="40E262E7" w:rsidR="00225E16" w:rsidRPr="00BE17E0" w:rsidRDefault="00225E16" w:rsidP="007E1FA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225E16">
              <w:rPr>
                <w:color w:val="FFFFFF" w:themeColor="background1"/>
                <w:sz w:val="18"/>
                <w:szCs w:val="18"/>
              </w:rPr>
              <w:t>payment_date</w:t>
            </w:r>
            <w:proofErr w:type="spellEnd"/>
          </w:p>
        </w:tc>
      </w:tr>
      <w:tr w:rsidR="00225E16" w14:paraId="4372B9A4" w14:textId="77777777" w:rsidTr="00225E16">
        <w:trPr>
          <w:trHeight w:val="1491"/>
        </w:trPr>
        <w:tc>
          <w:tcPr>
            <w:tcW w:w="2081" w:type="dxa"/>
          </w:tcPr>
          <w:p w14:paraId="4ABAEC1A" w14:textId="77777777" w:rsidR="00225E16" w:rsidRDefault="00225E16" w:rsidP="007E1FAD">
            <w:pPr>
              <w:pStyle w:val="BodyText"/>
            </w:pPr>
            <w:r>
              <w:lastRenderedPageBreak/>
              <w:t xml:space="preserve"> 1</w:t>
            </w:r>
          </w:p>
        </w:tc>
        <w:tc>
          <w:tcPr>
            <w:tcW w:w="2081" w:type="dxa"/>
          </w:tcPr>
          <w:p w14:paraId="00006B7B" w14:textId="39F9C0B3" w:rsidR="00225E16" w:rsidRDefault="00225E16" w:rsidP="007E1FAD">
            <w:pPr>
              <w:pStyle w:val="BodyText"/>
            </w:pPr>
            <w:r>
              <w:t>56</w:t>
            </w:r>
          </w:p>
        </w:tc>
        <w:tc>
          <w:tcPr>
            <w:tcW w:w="2460" w:type="dxa"/>
          </w:tcPr>
          <w:p w14:paraId="2B27EC7B" w14:textId="1D99F201" w:rsidR="00225E16" w:rsidRPr="00FC43D8" w:rsidRDefault="00225E16" w:rsidP="007E1FAD">
            <w:pPr>
              <w:pStyle w:val="BodyText"/>
            </w:pPr>
            <w:r w:rsidRPr="00526AB6">
              <w:t>Credit Card</w:t>
            </w:r>
          </w:p>
        </w:tc>
        <w:tc>
          <w:tcPr>
            <w:tcW w:w="1702" w:type="dxa"/>
          </w:tcPr>
          <w:p w14:paraId="35A7F743" w14:textId="4BCAF9A3" w:rsidR="00225E16" w:rsidRDefault="00225E16" w:rsidP="007E1FAD">
            <w:pPr>
              <w:pStyle w:val="BodyText"/>
            </w:pPr>
            <w:r>
              <w:t>2024-08-07</w:t>
            </w:r>
          </w:p>
        </w:tc>
      </w:tr>
      <w:tr w:rsidR="00225E16" w14:paraId="58261468" w14:textId="77777777" w:rsidTr="00225E16">
        <w:trPr>
          <w:trHeight w:val="1491"/>
        </w:trPr>
        <w:tc>
          <w:tcPr>
            <w:tcW w:w="2081" w:type="dxa"/>
          </w:tcPr>
          <w:p w14:paraId="2348AA36" w14:textId="77777777" w:rsidR="00225E16" w:rsidRPr="00245F49" w:rsidRDefault="00225E16" w:rsidP="007E1FAD">
            <w:pPr>
              <w:pStyle w:val="BodyText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2081" w:type="dxa"/>
          </w:tcPr>
          <w:p w14:paraId="35B6A718" w14:textId="6DA91E14" w:rsidR="00225E16" w:rsidRPr="00245F49" w:rsidRDefault="00225E16" w:rsidP="007E1FAD">
            <w:pPr>
              <w:pStyle w:val="BodyText"/>
            </w:pPr>
            <w:r>
              <w:t>15</w:t>
            </w:r>
          </w:p>
        </w:tc>
        <w:tc>
          <w:tcPr>
            <w:tcW w:w="2460" w:type="dxa"/>
          </w:tcPr>
          <w:p w14:paraId="3B351684" w14:textId="35F3373F" w:rsidR="00225E16" w:rsidRDefault="00225E16" w:rsidP="007E1FAD">
            <w:pPr>
              <w:pStyle w:val="BodyText"/>
            </w:pPr>
            <w:r w:rsidRPr="00225E16">
              <w:t>Cash</w:t>
            </w:r>
          </w:p>
        </w:tc>
        <w:tc>
          <w:tcPr>
            <w:tcW w:w="1702" w:type="dxa"/>
          </w:tcPr>
          <w:p w14:paraId="7EAD94C6" w14:textId="07C6B759" w:rsidR="00225E16" w:rsidRDefault="00225E16" w:rsidP="007E1FAD">
            <w:pPr>
              <w:pStyle w:val="BodyText"/>
            </w:pPr>
            <w:r>
              <w:t>2024-09-25</w:t>
            </w:r>
          </w:p>
        </w:tc>
      </w:tr>
    </w:tbl>
    <w:p w14:paraId="47E9C4A1" w14:textId="77777777" w:rsidR="00B2605D" w:rsidRDefault="00B2605D" w:rsidP="00B2605D">
      <w:pPr>
        <w:pStyle w:val="BodyText"/>
      </w:pPr>
    </w:p>
    <w:p w14:paraId="5224315A" w14:textId="41C9E7C3" w:rsidR="00B2605D" w:rsidRPr="007060D8" w:rsidRDefault="007060D8" w:rsidP="00B2605D">
      <w:pPr>
        <w:pStyle w:val="BodyText"/>
        <w:rPr>
          <w:b/>
          <w:bCs/>
        </w:rPr>
      </w:pPr>
      <w:r w:rsidRPr="007060D8">
        <w:rPr>
          <w:b/>
          <w:bCs/>
        </w:rPr>
        <w:t>1</w:t>
      </w:r>
      <w:r w:rsidR="00F42C7B">
        <w:rPr>
          <w:b/>
          <w:bCs/>
        </w:rPr>
        <w:t>6</w:t>
      </w:r>
      <w:r w:rsidRPr="007060D8">
        <w:rPr>
          <w:b/>
          <w:bCs/>
        </w:rPr>
        <w:t xml:space="preserve">. </w:t>
      </w:r>
      <w:r w:rsidR="00B2605D" w:rsidRPr="007060D8">
        <w:rPr>
          <w:b/>
          <w:bCs/>
        </w:rPr>
        <w:t>Table Description</w:t>
      </w:r>
    </w:p>
    <w:p w14:paraId="518639F0" w14:textId="5980240D" w:rsidR="00B2605D" w:rsidRDefault="00526AB6" w:rsidP="00B2605D">
      <w:pPr>
        <w:pStyle w:val="BodyText"/>
      </w:pPr>
      <w:r w:rsidRPr="00526AB6">
        <w:t>Stores logs of changes made to auction records for tracking and security</w:t>
      </w:r>
      <w:r w:rsidR="00B2605D" w:rsidRPr="00FC43D8">
        <w:t>.</w:t>
      </w:r>
    </w:p>
    <w:p w14:paraId="256989C6" w14:textId="77777777" w:rsidR="00B2605D" w:rsidRDefault="00B2605D" w:rsidP="00B2605D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B2605D" w14:paraId="02353EE3" w14:textId="77777777" w:rsidTr="007E1FAD">
        <w:trPr>
          <w:trHeight w:val="292"/>
        </w:trPr>
        <w:tc>
          <w:tcPr>
            <w:tcW w:w="2302" w:type="dxa"/>
            <w:shd w:val="clear" w:color="auto" w:fill="76CDD8"/>
          </w:tcPr>
          <w:p w14:paraId="5CD745BF" w14:textId="77777777" w:rsidR="00B2605D" w:rsidRPr="00BE17E0" w:rsidRDefault="00B2605D" w:rsidP="007E1FA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499BA1E7" w14:textId="77777777" w:rsidR="00B2605D" w:rsidRPr="00BE17E0" w:rsidRDefault="00B2605D" w:rsidP="007E1FA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729EFBDF" w14:textId="77777777" w:rsidR="00B2605D" w:rsidRPr="00BE17E0" w:rsidRDefault="00B2605D" w:rsidP="007E1FA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58319BDC" w14:textId="77777777" w:rsidR="00B2605D" w:rsidRPr="00BE17E0" w:rsidRDefault="00B2605D" w:rsidP="007E1FA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B2605D" w14:paraId="232A8A5B" w14:textId="77777777" w:rsidTr="007E1FAD">
        <w:trPr>
          <w:trHeight w:val="432"/>
        </w:trPr>
        <w:tc>
          <w:tcPr>
            <w:tcW w:w="2302" w:type="dxa"/>
            <w:vMerge w:val="restart"/>
          </w:tcPr>
          <w:p w14:paraId="4FBA3686" w14:textId="0BE9E623" w:rsidR="00B2605D" w:rsidRDefault="00B2605D" w:rsidP="007E1FAD">
            <w:pPr>
              <w:pStyle w:val="BodyText"/>
            </w:pPr>
            <w:proofErr w:type="spellStart"/>
            <w:r w:rsidRPr="00B2605D">
              <w:rPr>
                <w:b/>
                <w:bCs/>
              </w:rPr>
              <w:t>Auction_Logs</w:t>
            </w:r>
            <w:proofErr w:type="spellEnd"/>
          </w:p>
        </w:tc>
        <w:tc>
          <w:tcPr>
            <w:tcW w:w="2302" w:type="dxa"/>
          </w:tcPr>
          <w:p w14:paraId="35CA8507" w14:textId="58445C39" w:rsidR="00B2605D" w:rsidRDefault="00B2605D" w:rsidP="007E1FAD">
            <w:pPr>
              <w:pStyle w:val="BodyText"/>
            </w:pPr>
            <w:proofErr w:type="spellStart"/>
            <w:r w:rsidRPr="00B2605D">
              <w:t>log_id</w:t>
            </w:r>
            <w:proofErr w:type="spellEnd"/>
          </w:p>
        </w:tc>
        <w:tc>
          <w:tcPr>
            <w:tcW w:w="2302" w:type="dxa"/>
          </w:tcPr>
          <w:p w14:paraId="355E3FED" w14:textId="2AECEC34" w:rsidR="00B2605D" w:rsidRDefault="00526AB6" w:rsidP="007E1FAD">
            <w:pPr>
              <w:pStyle w:val="BodyText"/>
            </w:pPr>
            <w:r w:rsidRPr="00526AB6">
              <w:t>Unique ID for each log, PK</w:t>
            </w:r>
          </w:p>
        </w:tc>
        <w:tc>
          <w:tcPr>
            <w:tcW w:w="2302" w:type="dxa"/>
          </w:tcPr>
          <w:p w14:paraId="7BC72D87" w14:textId="77777777" w:rsidR="00B2605D" w:rsidRDefault="00B2605D" w:rsidP="007E1FAD">
            <w:pPr>
              <w:pStyle w:val="BodyText"/>
            </w:pPr>
            <w:r w:rsidRPr="008702A5">
              <w:t>INT (AUTO_INCREMENT)</w:t>
            </w:r>
          </w:p>
        </w:tc>
      </w:tr>
      <w:tr w:rsidR="00B2605D" w14:paraId="245DCF0D" w14:textId="77777777" w:rsidTr="007E1FAD">
        <w:trPr>
          <w:trHeight w:val="432"/>
        </w:trPr>
        <w:tc>
          <w:tcPr>
            <w:tcW w:w="2302" w:type="dxa"/>
            <w:vMerge/>
          </w:tcPr>
          <w:p w14:paraId="320A97B5" w14:textId="77777777" w:rsidR="00B2605D" w:rsidRDefault="00B2605D" w:rsidP="007E1FAD">
            <w:pPr>
              <w:pStyle w:val="BodyText"/>
            </w:pPr>
          </w:p>
        </w:tc>
        <w:tc>
          <w:tcPr>
            <w:tcW w:w="2302" w:type="dxa"/>
          </w:tcPr>
          <w:p w14:paraId="5B6ABBA4" w14:textId="20256643" w:rsidR="00B2605D" w:rsidRDefault="00B2605D" w:rsidP="007E1FAD">
            <w:pPr>
              <w:pStyle w:val="BodyText"/>
            </w:pPr>
            <w:proofErr w:type="spellStart"/>
            <w:r w:rsidRPr="00B2605D">
              <w:t>auction_id</w:t>
            </w:r>
            <w:proofErr w:type="spellEnd"/>
          </w:p>
        </w:tc>
        <w:tc>
          <w:tcPr>
            <w:tcW w:w="2302" w:type="dxa"/>
          </w:tcPr>
          <w:p w14:paraId="28AD67F5" w14:textId="76793F34" w:rsidR="00B2605D" w:rsidRDefault="00526AB6" w:rsidP="007E1FAD">
            <w:pPr>
              <w:pStyle w:val="BodyText"/>
            </w:pPr>
            <w:r w:rsidRPr="00526AB6">
              <w:t>References Auctions table, FK</w:t>
            </w:r>
          </w:p>
        </w:tc>
        <w:tc>
          <w:tcPr>
            <w:tcW w:w="2302" w:type="dxa"/>
          </w:tcPr>
          <w:p w14:paraId="1F79F2A1" w14:textId="3577BADF" w:rsidR="00B2605D" w:rsidRDefault="00526AB6" w:rsidP="007E1FAD">
            <w:pPr>
              <w:pStyle w:val="BodyText"/>
            </w:pPr>
            <w:r w:rsidRPr="00526AB6">
              <w:t>INT</w:t>
            </w:r>
          </w:p>
        </w:tc>
      </w:tr>
      <w:tr w:rsidR="00B2605D" w14:paraId="2F9BCD58" w14:textId="77777777" w:rsidTr="007E1FAD">
        <w:trPr>
          <w:trHeight w:val="432"/>
        </w:trPr>
        <w:tc>
          <w:tcPr>
            <w:tcW w:w="2302" w:type="dxa"/>
            <w:vMerge/>
          </w:tcPr>
          <w:p w14:paraId="3DDCE0EB" w14:textId="77777777" w:rsidR="00B2605D" w:rsidRDefault="00B2605D" w:rsidP="007E1FAD">
            <w:pPr>
              <w:pStyle w:val="BodyText"/>
            </w:pPr>
          </w:p>
        </w:tc>
        <w:tc>
          <w:tcPr>
            <w:tcW w:w="2302" w:type="dxa"/>
          </w:tcPr>
          <w:p w14:paraId="5DAD5DE1" w14:textId="40F3CCCA" w:rsidR="00B2605D" w:rsidRDefault="00B2605D" w:rsidP="007E1FAD">
            <w:pPr>
              <w:pStyle w:val="BodyText"/>
            </w:pPr>
            <w:proofErr w:type="spellStart"/>
            <w:r w:rsidRPr="00B2605D">
              <w:t>change_description</w:t>
            </w:r>
            <w:proofErr w:type="spellEnd"/>
          </w:p>
        </w:tc>
        <w:tc>
          <w:tcPr>
            <w:tcW w:w="2302" w:type="dxa"/>
          </w:tcPr>
          <w:p w14:paraId="5EF757A7" w14:textId="367FD5D1" w:rsidR="00B2605D" w:rsidRPr="009F2384" w:rsidRDefault="00526AB6" w:rsidP="007E1FAD">
            <w:pPr>
              <w:pStyle w:val="BodyText"/>
              <w:rPr>
                <w:b/>
                <w:bCs/>
              </w:rPr>
            </w:pPr>
            <w:r w:rsidRPr="00526AB6">
              <w:t>Description of changes made</w:t>
            </w:r>
          </w:p>
        </w:tc>
        <w:tc>
          <w:tcPr>
            <w:tcW w:w="2302" w:type="dxa"/>
          </w:tcPr>
          <w:p w14:paraId="51EA967B" w14:textId="34154510" w:rsidR="00B2605D" w:rsidRDefault="00526AB6" w:rsidP="007E1FAD">
            <w:pPr>
              <w:pStyle w:val="BodyText"/>
            </w:pPr>
            <w:r w:rsidRPr="00526AB6">
              <w:t>TEXT</w:t>
            </w:r>
            <w:r w:rsidR="00164FF6">
              <w:t xml:space="preserve">, </w:t>
            </w:r>
            <w:r w:rsidR="00164FF6" w:rsidRPr="00164FF6">
              <w:t>NOT NULL</w:t>
            </w:r>
          </w:p>
        </w:tc>
      </w:tr>
      <w:tr w:rsidR="00B2605D" w14:paraId="30C17C7E" w14:textId="77777777" w:rsidTr="007E1FAD">
        <w:trPr>
          <w:trHeight w:val="432"/>
        </w:trPr>
        <w:tc>
          <w:tcPr>
            <w:tcW w:w="2302" w:type="dxa"/>
            <w:vMerge/>
          </w:tcPr>
          <w:p w14:paraId="4DF544CD" w14:textId="77777777" w:rsidR="00B2605D" w:rsidRDefault="00B2605D" w:rsidP="007E1FAD">
            <w:pPr>
              <w:pStyle w:val="BodyText"/>
            </w:pPr>
          </w:p>
        </w:tc>
        <w:tc>
          <w:tcPr>
            <w:tcW w:w="2302" w:type="dxa"/>
          </w:tcPr>
          <w:p w14:paraId="555D5299" w14:textId="1C50000C" w:rsidR="00B2605D" w:rsidRPr="00B2605D" w:rsidRDefault="00B2605D" w:rsidP="007E1FAD">
            <w:pPr>
              <w:pStyle w:val="BodyText"/>
            </w:pPr>
            <w:proofErr w:type="spellStart"/>
            <w:r w:rsidRPr="00B2605D">
              <w:t>changed_by_employee_id</w:t>
            </w:r>
            <w:proofErr w:type="spellEnd"/>
          </w:p>
        </w:tc>
        <w:tc>
          <w:tcPr>
            <w:tcW w:w="2302" w:type="dxa"/>
          </w:tcPr>
          <w:p w14:paraId="7836A786" w14:textId="2E9BF221" w:rsidR="00B2605D" w:rsidRDefault="00526AB6" w:rsidP="007E1FAD">
            <w:pPr>
              <w:pStyle w:val="BodyText"/>
            </w:pPr>
            <w:r w:rsidRPr="00526AB6">
              <w:t>References Employees table, FK</w:t>
            </w:r>
          </w:p>
        </w:tc>
        <w:tc>
          <w:tcPr>
            <w:tcW w:w="2302" w:type="dxa"/>
          </w:tcPr>
          <w:p w14:paraId="63C5A7C1" w14:textId="121435A3" w:rsidR="00B2605D" w:rsidRPr="002843C3" w:rsidRDefault="00526AB6" w:rsidP="007E1FAD">
            <w:pPr>
              <w:pStyle w:val="BodyText"/>
            </w:pPr>
            <w:r w:rsidRPr="00526AB6">
              <w:t>INT</w:t>
            </w:r>
          </w:p>
        </w:tc>
      </w:tr>
      <w:tr w:rsidR="00B2605D" w14:paraId="07CAEF8D" w14:textId="77777777" w:rsidTr="007E1FAD">
        <w:trPr>
          <w:trHeight w:val="432"/>
        </w:trPr>
        <w:tc>
          <w:tcPr>
            <w:tcW w:w="2302" w:type="dxa"/>
            <w:vMerge/>
          </w:tcPr>
          <w:p w14:paraId="07216896" w14:textId="77777777" w:rsidR="00B2605D" w:rsidRDefault="00B2605D" w:rsidP="007E1FAD">
            <w:pPr>
              <w:pStyle w:val="BodyText"/>
            </w:pPr>
          </w:p>
        </w:tc>
        <w:tc>
          <w:tcPr>
            <w:tcW w:w="2302" w:type="dxa"/>
          </w:tcPr>
          <w:p w14:paraId="27B5FE23" w14:textId="5EFFC0F2" w:rsidR="00B2605D" w:rsidRPr="00FC43D8" w:rsidRDefault="00B2605D" w:rsidP="007E1FAD">
            <w:pPr>
              <w:pStyle w:val="BodyText"/>
            </w:pPr>
            <w:proofErr w:type="spellStart"/>
            <w:r w:rsidRPr="00B2605D">
              <w:t>change_time</w:t>
            </w:r>
            <w:proofErr w:type="spellEnd"/>
          </w:p>
        </w:tc>
        <w:tc>
          <w:tcPr>
            <w:tcW w:w="2302" w:type="dxa"/>
          </w:tcPr>
          <w:p w14:paraId="0BE34EAC" w14:textId="1292B2F3" w:rsidR="00B2605D" w:rsidRDefault="00526AB6" w:rsidP="007E1FAD">
            <w:pPr>
              <w:pStyle w:val="BodyText"/>
            </w:pPr>
            <w:r w:rsidRPr="00526AB6">
              <w:t>Timestamp of change</w:t>
            </w:r>
          </w:p>
        </w:tc>
        <w:tc>
          <w:tcPr>
            <w:tcW w:w="2302" w:type="dxa"/>
          </w:tcPr>
          <w:p w14:paraId="2A4DDAAD" w14:textId="39173623" w:rsidR="00B2605D" w:rsidRPr="002843C3" w:rsidRDefault="00526AB6" w:rsidP="007E1FAD">
            <w:pPr>
              <w:pStyle w:val="BodyText"/>
            </w:pPr>
            <w:r w:rsidRPr="00526AB6">
              <w:t>TIMESTAMP DEFAULT CURRENT_TIMESTAMP</w:t>
            </w:r>
          </w:p>
        </w:tc>
      </w:tr>
    </w:tbl>
    <w:p w14:paraId="0F549964" w14:textId="77777777" w:rsidR="00B2605D" w:rsidRDefault="00B2605D" w:rsidP="00B2605D">
      <w:pPr>
        <w:pStyle w:val="BodyText"/>
      </w:pPr>
    </w:p>
    <w:p w14:paraId="3B8D4867" w14:textId="5A70D578" w:rsidR="00B2605D" w:rsidRPr="008702A5" w:rsidRDefault="006D44A9" w:rsidP="00B2605D">
      <w:pPr>
        <w:pStyle w:val="BodyText"/>
      </w:pPr>
      <w:proofErr w:type="spellStart"/>
      <w:r w:rsidRPr="006D44A9">
        <w:t>Auction_Logs</w:t>
      </w:r>
      <w:proofErr w:type="spellEnd"/>
      <w:r w:rsidRPr="006D44A9">
        <w:t xml:space="preserve"> </w:t>
      </w:r>
      <w:r>
        <w:rPr>
          <w:rFonts w:ascii="Arial" w:hAnsi="Arial" w:cs="Arial"/>
        </w:rPr>
        <w:t>to</w:t>
      </w:r>
      <w:r w:rsidRPr="006D44A9">
        <w:t xml:space="preserve"> Auctions &amp; Employees</w:t>
      </w:r>
      <w:r>
        <w:t>, e</w:t>
      </w:r>
      <w:r w:rsidRPr="006D44A9">
        <w:t>mployees log changes made to auctions for tracking purposes.</w:t>
      </w:r>
    </w:p>
    <w:p w14:paraId="361F5E4D" w14:textId="77777777" w:rsidR="00B2605D" w:rsidRDefault="00B2605D" w:rsidP="00B2605D">
      <w:pPr>
        <w:pStyle w:val="BodyText"/>
      </w:pPr>
    </w:p>
    <w:p w14:paraId="6C71835E" w14:textId="77777777" w:rsidR="00B2605D" w:rsidRDefault="00B2605D" w:rsidP="00B2605D">
      <w:pPr>
        <w:pStyle w:val="BodyText"/>
      </w:pPr>
      <w:r>
        <w:t>Example with data</w:t>
      </w:r>
    </w:p>
    <w:p w14:paraId="59C98D5B" w14:textId="77777777" w:rsidR="00B2605D" w:rsidRDefault="00B2605D" w:rsidP="00B2605D">
      <w:pPr>
        <w:pStyle w:val="BodyText"/>
      </w:pPr>
    </w:p>
    <w:tbl>
      <w:tblPr>
        <w:tblW w:w="9520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904"/>
        <w:gridCol w:w="1904"/>
        <w:gridCol w:w="2251"/>
        <w:gridCol w:w="1557"/>
        <w:gridCol w:w="1904"/>
      </w:tblGrid>
      <w:tr w:rsidR="00B2605D" w14:paraId="57D4BDA0" w14:textId="77777777" w:rsidTr="006C5586">
        <w:trPr>
          <w:trHeight w:val="483"/>
        </w:trPr>
        <w:tc>
          <w:tcPr>
            <w:tcW w:w="1904" w:type="dxa"/>
            <w:shd w:val="clear" w:color="auto" w:fill="76CDD8"/>
          </w:tcPr>
          <w:p w14:paraId="62DC7B39" w14:textId="1BEE4026" w:rsidR="00B2605D" w:rsidRPr="002843C3" w:rsidRDefault="006C5586" w:rsidP="006C5586">
            <w:pPr>
              <w:jc w:val="center"/>
            </w:pPr>
            <w:proofErr w:type="spellStart"/>
            <w:r w:rsidRPr="006C5586">
              <w:rPr>
                <w:rFonts w:ascii="Trebuchet MS" w:hAnsi="Trebuchet MS"/>
                <w:color w:val="FFFFFF" w:themeColor="background1"/>
                <w:sz w:val="18"/>
                <w:szCs w:val="18"/>
              </w:rPr>
              <w:t>log_id</w:t>
            </w:r>
            <w:proofErr w:type="spellEnd"/>
          </w:p>
        </w:tc>
        <w:tc>
          <w:tcPr>
            <w:tcW w:w="1904" w:type="dxa"/>
            <w:shd w:val="clear" w:color="auto" w:fill="76CDD8"/>
          </w:tcPr>
          <w:p w14:paraId="3F7027C7" w14:textId="0C81C25B" w:rsidR="00B2605D" w:rsidRPr="00BE17E0" w:rsidRDefault="006C5586" w:rsidP="007E1FA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6C5586">
              <w:rPr>
                <w:color w:val="FFFFFF" w:themeColor="background1"/>
                <w:sz w:val="18"/>
                <w:szCs w:val="18"/>
              </w:rPr>
              <w:t>auction_id</w:t>
            </w:r>
            <w:proofErr w:type="spellEnd"/>
          </w:p>
        </w:tc>
        <w:tc>
          <w:tcPr>
            <w:tcW w:w="2251" w:type="dxa"/>
            <w:shd w:val="clear" w:color="auto" w:fill="76CDD8"/>
          </w:tcPr>
          <w:p w14:paraId="4CB2D09D" w14:textId="478131E0" w:rsidR="00B2605D" w:rsidRPr="00BE17E0" w:rsidRDefault="006C5586" w:rsidP="007E1FA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6C5586">
              <w:rPr>
                <w:color w:val="FFFFFF" w:themeColor="background1"/>
                <w:sz w:val="18"/>
                <w:szCs w:val="18"/>
              </w:rPr>
              <w:t>change_description</w:t>
            </w:r>
            <w:proofErr w:type="spellEnd"/>
          </w:p>
        </w:tc>
        <w:tc>
          <w:tcPr>
            <w:tcW w:w="1557" w:type="dxa"/>
            <w:shd w:val="clear" w:color="auto" w:fill="76CDD8"/>
          </w:tcPr>
          <w:p w14:paraId="02F9F047" w14:textId="2F116E4A" w:rsidR="00B2605D" w:rsidRPr="00BE17E0" w:rsidRDefault="006C5586" w:rsidP="007E1FA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6C5586">
              <w:rPr>
                <w:color w:val="FFFFFF" w:themeColor="background1"/>
                <w:sz w:val="18"/>
                <w:szCs w:val="18"/>
              </w:rPr>
              <w:t>changed_by_employee_id</w:t>
            </w:r>
            <w:proofErr w:type="spellEnd"/>
          </w:p>
        </w:tc>
        <w:tc>
          <w:tcPr>
            <w:tcW w:w="1904" w:type="dxa"/>
            <w:shd w:val="clear" w:color="auto" w:fill="76CDD8"/>
          </w:tcPr>
          <w:p w14:paraId="49839415" w14:textId="533EC16B" w:rsidR="00B2605D" w:rsidRPr="00BE17E0" w:rsidRDefault="006C5586" w:rsidP="007E1FA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6C5586">
              <w:rPr>
                <w:color w:val="FFFFFF" w:themeColor="background1"/>
                <w:sz w:val="18"/>
                <w:szCs w:val="18"/>
              </w:rPr>
              <w:t>change_time</w:t>
            </w:r>
            <w:proofErr w:type="spellEnd"/>
          </w:p>
        </w:tc>
      </w:tr>
      <w:tr w:rsidR="00B2605D" w14:paraId="0C59B917" w14:textId="77777777" w:rsidTr="006C5586">
        <w:trPr>
          <w:trHeight w:val="715"/>
        </w:trPr>
        <w:tc>
          <w:tcPr>
            <w:tcW w:w="1904" w:type="dxa"/>
          </w:tcPr>
          <w:p w14:paraId="177B855C" w14:textId="3D0062CC" w:rsidR="00B2605D" w:rsidRDefault="006C5586" w:rsidP="007E1FAD">
            <w:pPr>
              <w:pStyle w:val="BodyText"/>
            </w:pPr>
            <w:r>
              <w:t>71</w:t>
            </w:r>
          </w:p>
        </w:tc>
        <w:tc>
          <w:tcPr>
            <w:tcW w:w="1904" w:type="dxa"/>
          </w:tcPr>
          <w:p w14:paraId="78B7D2EA" w14:textId="68D1A361" w:rsidR="00B2605D" w:rsidRDefault="006C5586" w:rsidP="007E1FAD">
            <w:pPr>
              <w:pStyle w:val="BodyText"/>
            </w:pPr>
            <w:r>
              <w:t>17</w:t>
            </w:r>
          </w:p>
        </w:tc>
        <w:tc>
          <w:tcPr>
            <w:tcW w:w="2251" w:type="dxa"/>
          </w:tcPr>
          <w:p w14:paraId="3F235990" w14:textId="00B84E65" w:rsidR="00B2605D" w:rsidRPr="006C5586" w:rsidRDefault="006C5586" w:rsidP="007E1FAD">
            <w:pPr>
              <w:pStyle w:val="BodyText"/>
            </w:pPr>
            <w:r>
              <w:t>Cancelled the Transaction</w:t>
            </w:r>
          </w:p>
        </w:tc>
        <w:tc>
          <w:tcPr>
            <w:tcW w:w="1557" w:type="dxa"/>
          </w:tcPr>
          <w:p w14:paraId="4A2FBB35" w14:textId="46A5C889" w:rsidR="00B2605D" w:rsidRDefault="006C5586" w:rsidP="007E1FAD">
            <w:pPr>
              <w:pStyle w:val="BodyText"/>
            </w:pPr>
            <w:r>
              <w:t>3</w:t>
            </w:r>
          </w:p>
        </w:tc>
        <w:tc>
          <w:tcPr>
            <w:tcW w:w="1904" w:type="dxa"/>
          </w:tcPr>
          <w:p w14:paraId="242DCE8D" w14:textId="38776B4C" w:rsidR="00B2605D" w:rsidRDefault="006C5586" w:rsidP="007E1FAD">
            <w:pPr>
              <w:pStyle w:val="BodyText"/>
            </w:pPr>
            <w:r>
              <w:t>2025-01-02 15:56:47</w:t>
            </w:r>
          </w:p>
        </w:tc>
      </w:tr>
      <w:tr w:rsidR="006C5586" w14:paraId="5DD54161" w14:textId="77777777" w:rsidTr="006C5586">
        <w:trPr>
          <w:trHeight w:val="715"/>
        </w:trPr>
        <w:tc>
          <w:tcPr>
            <w:tcW w:w="1904" w:type="dxa"/>
          </w:tcPr>
          <w:p w14:paraId="691E4DDE" w14:textId="1318A44D" w:rsidR="006C5586" w:rsidRPr="006C5586" w:rsidRDefault="006C5586" w:rsidP="006C5586">
            <w:pPr>
              <w:pStyle w:val="BodyText"/>
            </w:pPr>
            <w:r>
              <w:t>95</w:t>
            </w:r>
          </w:p>
        </w:tc>
        <w:tc>
          <w:tcPr>
            <w:tcW w:w="1904" w:type="dxa"/>
          </w:tcPr>
          <w:p w14:paraId="4A9E256C" w14:textId="270DDF77" w:rsidR="006C5586" w:rsidRPr="00245F49" w:rsidRDefault="006C5586" w:rsidP="006C5586">
            <w:pPr>
              <w:pStyle w:val="BodyText"/>
            </w:pPr>
            <w:r>
              <w:t>23</w:t>
            </w:r>
          </w:p>
        </w:tc>
        <w:tc>
          <w:tcPr>
            <w:tcW w:w="2251" w:type="dxa"/>
          </w:tcPr>
          <w:p w14:paraId="300E9007" w14:textId="4D2B9E63" w:rsidR="006C5586" w:rsidRDefault="006C5586" w:rsidP="006C5586">
            <w:pPr>
              <w:pStyle w:val="BodyText"/>
            </w:pPr>
            <w:r>
              <w:t>4th bid:4500</w:t>
            </w:r>
          </w:p>
        </w:tc>
        <w:tc>
          <w:tcPr>
            <w:tcW w:w="1557" w:type="dxa"/>
          </w:tcPr>
          <w:p w14:paraId="39B836AF" w14:textId="77777777" w:rsidR="006C5586" w:rsidRDefault="006C5586" w:rsidP="006C5586">
            <w:pPr>
              <w:pStyle w:val="BodyText"/>
            </w:pPr>
            <w:r>
              <w:t>11</w:t>
            </w:r>
          </w:p>
        </w:tc>
        <w:tc>
          <w:tcPr>
            <w:tcW w:w="1904" w:type="dxa"/>
          </w:tcPr>
          <w:p w14:paraId="6B169EC1" w14:textId="6BC27154" w:rsidR="006C5586" w:rsidRDefault="006C5586" w:rsidP="006C5586">
            <w:pPr>
              <w:pStyle w:val="BodyText"/>
            </w:pPr>
            <w:r>
              <w:t>2025-02-05 17:45:36</w:t>
            </w:r>
          </w:p>
        </w:tc>
      </w:tr>
    </w:tbl>
    <w:p w14:paraId="17E2D24F" w14:textId="47B41350" w:rsidR="00576E87" w:rsidRPr="007060D8" w:rsidRDefault="007060D8" w:rsidP="00576E87">
      <w:pPr>
        <w:pStyle w:val="BodyText"/>
        <w:rPr>
          <w:b/>
          <w:bCs/>
        </w:rPr>
      </w:pPr>
      <w:r w:rsidRPr="007060D8">
        <w:rPr>
          <w:b/>
          <w:bCs/>
        </w:rPr>
        <w:t>1</w:t>
      </w:r>
      <w:r w:rsidR="00F42C7B">
        <w:rPr>
          <w:b/>
          <w:bCs/>
        </w:rPr>
        <w:t>7</w:t>
      </w:r>
      <w:r w:rsidRPr="007060D8">
        <w:rPr>
          <w:b/>
          <w:bCs/>
        </w:rPr>
        <w:t xml:space="preserve">. </w:t>
      </w:r>
      <w:r w:rsidR="00576E87" w:rsidRPr="007060D8">
        <w:rPr>
          <w:b/>
          <w:bCs/>
        </w:rPr>
        <w:t>Table Description</w:t>
      </w:r>
    </w:p>
    <w:p w14:paraId="73AAD7C5" w14:textId="16311045" w:rsidR="00576E87" w:rsidRDefault="00526AB6" w:rsidP="00576E87">
      <w:pPr>
        <w:pStyle w:val="BodyText"/>
      </w:pPr>
      <w:r w:rsidRPr="00526AB6">
        <w:t>Stores buyer and seller reviews on transactions</w:t>
      </w:r>
      <w:r w:rsidR="00576E87" w:rsidRPr="00FC43D8">
        <w:t>.</w:t>
      </w:r>
    </w:p>
    <w:p w14:paraId="7C248DCF" w14:textId="77777777" w:rsidR="00576E87" w:rsidRDefault="00576E87" w:rsidP="00576E87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576E87" w14:paraId="7FB956FE" w14:textId="77777777" w:rsidTr="007E1FAD">
        <w:trPr>
          <w:trHeight w:val="292"/>
        </w:trPr>
        <w:tc>
          <w:tcPr>
            <w:tcW w:w="2302" w:type="dxa"/>
            <w:shd w:val="clear" w:color="auto" w:fill="76CDD8"/>
          </w:tcPr>
          <w:p w14:paraId="2161381C" w14:textId="77777777" w:rsidR="00576E87" w:rsidRPr="00BE17E0" w:rsidRDefault="00576E87" w:rsidP="007E1FA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29B25208" w14:textId="77777777" w:rsidR="00576E87" w:rsidRPr="00BE17E0" w:rsidRDefault="00576E87" w:rsidP="007E1FA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3901B7CD" w14:textId="77777777" w:rsidR="00576E87" w:rsidRPr="00BE17E0" w:rsidRDefault="00576E87" w:rsidP="007E1FA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11F50479" w14:textId="77777777" w:rsidR="00576E87" w:rsidRPr="00BE17E0" w:rsidRDefault="00576E87" w:rsidP="007E1FA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576E87" w14:paraId="79DE1308" w14:textId="77777777" w:rsidTr="007E1FAD">
        <w:trPr>
          <w:trHeight w:val="432"/>
        </w:trPr>
        <w:tc>
          <w:tcPr>
            <w:tcW w:w="2302" w:type="dxa"/>
            <w:vMerge w:val="restart"/>
          </w:tcPr>
          <w:p w14:paraId="044B4198" w14:textId="4E241E1C" w:rsidR="00576E87" w:rsidRDefault="00576E87" w:rsidP="007E1FAD">
            <w:pPr>
              <w:pStyle w:val="BodyText"/>
            </w:pPr>
            <w:r w:rsidRPr="00576E87">
              <w:rPr>
                <w:b/>
                <w:bCs/>
              </w:rPr>
              <w:t>Reviews</w:t>
            </w:r>
          </w:p>
        </w:tc>
        <w:tc>
          <w:tcPr>
            <w:tcW w:w="2302" w:type="dxa"/>
          </w:tcPr>
          <w:p w14:paraId="5620064F" w14:textId="5E902D36" w:rsidR="00576E87" w:rsidRDefault="00576E87" w:rsidP="007E1FAD">
            <w:pPr>
              <w:pStyle w:val="BodyText"/>
            </w:pPr>
            <w:proofErr w:type="spellStart"/>
            <w:r w:rsidRPr="00576E87">
              <w:t>review_id</w:t>
            </w:r>
            <w:proofErr w:type="spellEnd"/>
          </w:p>
        </w:tc>
        <w:tc>
          <w:tcPr>
            <w:tcW w:w="2302" w:type="dxa"/>
          </w:tcPr>
          <w:p w14:paraId="259EF757" w14:textId="7497478D" w:rsidR="00576E87" w:rsidRDefault="00526AB6" w:rsidP="007E1FAD">
            <w:pPr>
              <w:pStyle w:val="BodyText"/>
            </w:pPr>
            <w:r w:rsidRPr="00526AB6">
              <w:t>Unique ID for each review, PK</w:t>
            </w:r>
          </w:p>
        </w:tc>
        <w:tc>
          <w:tcPr>
            <w:tcW w:w="2302" w:type="dxa"/>
          </w:tcPr>
          <w:p w14:paraId="5E839AFF" w14:textId="77777777" w:rsidR="00576E87" w:rsidRDefault="00576E87" w:rsidP="007E1FAD">
            <w:pPr>
              <w:pStyle w:val="BodyText"/>
            </w:pPr>
            <w:r w:rsidRPr="008702A5">
              <w:t>INT (AUTO_INCREMENT)</w:t>
            </w:r>
          </w:p>
        </w:tc>
      </w:tr>
      <w:tr w:rsidR="00576E87" w14:paraId="6635EA79" w14:textId="77777777" w:rsidTr="007E1FAD">
        <w:trPr>
          <w:trHeight w:val="432"/>
        </w:trPr>
        <w:tc>
          <w:tcPr>
            <w:tcW w:w="2302" w:type="dxa"/>
            <w:vMerge/>
          </w:tcPr>
          <w:p w14:paraId="578D1769" w14:textId="77777777" w:rsidR="00576E87" w:rsidRDefault="00576E87" w:rsidP="007E1FAD">
            <w:pPr>
              <w:pStyle w:val="BodyText"/>
            </w:pPr>
          </w:p>
        </w:tc>
        <w:tc>
          <w:tcPr>
            <w:tcW w:w="2302" w:type="dxa"/>
          </w:tcPr>
          <w:p w14:paraId="5AC7FA93" w14:textId="68DAE8AB" w:rsidR="00576E87" w:rsidRDefault="00576E87" w:rsidP="007E1FAD">
            <w:pPr>
              <w:pStyle w:val="BodyText"/>
            </w:pPr>
            <w:proofErr w:type="spellStart"/>
            <w:r w:rsidRPr="00576E87">
              <w:t>transaction_id</w:t>
            </w:r>
            <w:proofErr w:type="spellEnd"/>
          </w:p>
        </w:tc>
        <w:tc>
          <w:tcPr>
            <w:tcW w:w="2302" w:type="dxa"/>
          </w:tcPr>
          <w:p w14:paraId="44E4B4AA" w14:textId="6A23A77F" w:rsidR="00576E87" w:rsidRDefault="00526AB6" w:rsidP="007E1FAD">
            <w:pPr>
              <w:pStyle w:val="BodyText"/>
            </w:pPr>
            <w:r w:rsidRPr="00526AB6">
              <w:t>References Transactions table, FK</w:t>
            </w:r>
          </w:p>
        </w:tc>
        <w:tc>
          <w:tcPr>
            <w:tcW w:w="2302" w:type="dxa"/>
          </w:tcPr>
          <w:p w14:paraId="14F3C0BE" w14:textId="77777777" w:rsidR="00576E87" w:rsidRDefault="00576E87" w:rsidP="007E1FAD">
            <w:pPr>
              <w:pStyle w:val="BodyText"/>
            </w:pPr>
            <w:proofErr w:type="gramStart"/>
            <w:r w:rsidRPr="002843C3">
              <w:t>VARCHAR(</w:t>
            </w:r>
            <w:proofErr w:type="gramEnd"/>
            <w:r w:rsidRPr="002843C3">
              <w:t>255)</w:t>
            </w:r>
            <w:r>
              <w:t xml:space="preserve">, </w:t>
            </w:r>
            <w:r w:rsidRPr="005674FA">
              <w:t>NOT NULL</w:t>
            </w:r>
          </w:p>
        </w:tc>
      </w:tr>
      <w:tr w:rsidR="00576E87" w14:paraId="332CD908" w14:textId="77777777" w:rsidTr="007E1FAD">
        <w:trPr>
          <w:trHeight w:val="432"/>
        </w:trPr>
        <w:tc>
          <w:tcPr>
            <w:tcW w:w="2302" w:type="dxa"/>
            <w:vMerge/>
          </w:tcPr>
          <w:p w14:paraId="3D711FAA" w14:textId="77777777" w:rsidR="00576E87" w:rsidRDefault="00576E87" w:rsidP="007E1FAD">
            <w:pPr>
              <w:pStyle w:val="BodyText"/>
            </w:pPr>
          </w:p>
        </w:tc>
        <w:tc>
          <w:tcPr>
            <w:tcW w:w="2302" w:type="dxa"/>
          </w:tcPr>
          <w:p w14:paraId="37D89254" w14:textId="6AE59BD3" w:rsidR="00576E87" w:rsidRDefault="00576E87" w:rsidP="007E1FAD">
            <w:pPr>
              <w:pStyle w:val="BodyText"/>
            </w:pPr>
            <w:proofErr w:type="spellStart"/>
            <w:r w:rsidRPr="00576E87">
              <w:t>reviewer_id</w:t>
            </w:r>
            <w:proofErr w:type="spellEnd"/>
          </w:p>
        </w:tc>
        <w:tc>
          <w:tcPr>
            <w:tcW w:w="2302" w:type="dxa"/>
          </w:tcPr>
          <w:p w14:paraId="0A7264A1" w14:textId="2B96FA43" w:rsidR="00576E87" w:rsidRPr="009F2384" w:rsidRDefault="00526AB6" w:rsidP="007E1FAD">
            <w:pPr>
              <w:pStyle w:val="BodyText"/>
              <w:rPr>
                <w:b/>
                <w:bCs/>
              </w:rPr>
            </w:pPr>
            <w:r w:rsidRPr="00526AB6">
              <w:t>ID of the buyer or seller who submitted the review</w:t>
            </w:r>
          </w:p>
        </w:tc>
        <w:tc>
          <w:tcPr>
            <w:tcW w:w="2302" w:type="dxa"/>
          </w:tcPr>
          <w:p w14:paraId="618B2C3C" w14:textId="77777777" w:rsidR="00576E87" w:rsidRDefault="00576E87" w:rsidP="007E1FAD">
            <w:pPr>
              <w:pStyle w:val="BodyText"/>
            </w:pPr>
            <w:proofErr w:type="gramStart"/>
            <w:r w:rsidRPr="002843C3">
              <w:t>VARCHAR(</w:t>
            </w:r>
            <w:proofErr w:type="gramEnd"/>
            <w:r w:rsidRPr="002843C3">
              <w:t>255)</w:t>
            </w:r>
            <w:r>
              <w:t xml:space="preserve">, </w:t>
            </w:r>
            <w:r w:rsidRPr="005674FA">
              <w:t>NOT NULL</w:t>
            </w:r>
          </w:p>
        </w:tc>
      </w:tr>
      <w:tr w:rsidR="00163F5D" w14:paraId="07430655" w14:textId="77777777" w:rsidTr="007E1FAD">
        <w:trPr>
          <w:trHeight w:val="432"/>
        </w:trPr>
        <w:tc>
          <w:tcPr>
            <w:tcW w:w="2302" w:type="dxa"/>
            <w:vMerge/>
          </w:tcPr>
          <w:p w14:paraId="2BE3EA3F" w14:textId="77777777" w:rsidR="00163F5D" w:rsidRDefault="00163F5D" w:rsidP="007E1FAD">
            <w:pPr>
              <w:pStyle w:val="BodyText"/>
            </w:pPr>
          </w:p>
        </w:tc>
        <w:tc>
          <w:tcPr>
            <w:tcW w:w="2302" w:type="dxa"/>
          </w:tcPr>
          <w:p w14:paraId="619E3F16" w14:textId="2309940D" w:rsidR="00163F5D" w:rsidRPr="00576E87" w:rsidRDefault="00163F5D" w:rsidP="007E1FAD">
            <w:pPr>
              <w:pStyle w:val="BodyText"/>
            </w:pPr>
            <w:proofErr w:type="spellStart"/>
            <w:r w:rsidRPr="00163F5D">
              <w:t>reviewer_type</w:t>
            </w:r>
            <w:proofErr w:type="spellEnd"/>
          </w:p>
        </w:tc>
        <w:tc>
          <w:tcPr>
            <w:tcW w:w="2302" w:type="dxa"/>
          </w:tcPr>
          <w:p w14:paraId="0EE724C8" w14:textId="0DF32CD9" w:rsidR="00163F5D" w:rsidRPr="00526AB6" w:rsidRDefault="00163F5D" w:rsidP="007E1FAD">
            <w:pPr>
              <w:pStyle w:val="BodyText"/>
            </w:pPr>
            <w:r w:rsidRPr="00163F5D">
              <w:t>Specifies if reviewer is Buyer or Seller</w:t>
            </w:r>
          </w:p>
        </w:tc>
        <w:tc>
          <w:tcPr>
            <w:tcW w:w="2302" w:type="dxa"/>
          </w:tcPr>
          <w:p w14:paraId="547AD4D0" w14:textId="192F25A3" w:rsidR="00163F5D" w:rsidRPr="002843C3" w:rsidRDefault="00163F5D" w:rsidP="007E1FAD">
            <w:pPr>
              <w:pStyle w:val="BodyText"/>
            </w:pPr>
            <w:r w:rsidRPr="00163F5D">
              <w:t>ENUM ('Buyer', 'Seller')</w:t>
            </w:r>
          </w:p>
        </w:tc>
      </w:tr>
      <w:tr w:rsidR="00576E87" w14:paraId="41D4682C" w14:textId="77777777" w:rsidTr="007E1FAD">
        <w:trPr>
          <w:trHeight w:val="432"/>
        </w:trPr>
        <w:tc>
          <w:tcPr>
            <w:tcW w:w="2302" w:type="dxa"/>
            <w:vMerge/>
          </w:tcPr>
          <w:p w14:paraId="5A8EDC93" w14:textId="77777777" w:rsidR="00576E87" w:rsidRDefault="00576E87" w:rsidP="007E1FAD">
            <w:pPr>
              <w:pStyle w:val="BodyText"/>
            </w:pPr>
          </w:p>
        </w:tc>
        <w:tc>
          <w:tcPr>
            <w:tcW w:w="2302" w:type="dxa"/>
          </w:tcPr>
          <w:p w14:paraId="35B0D6FC" w14:textId="05EC105C" w:rsidR="00576E87" w:rsidRPr="00B2605D" w:rsidRDefault="00576E87" w:rsidP="007E1FAD">
            <w:pPr>
              <w:pStyle w:val="BodyText"/>
            </w:pPr>
            <w:r w:rsidRPr="00576E87">
              <w:t>rating</w:t>
            </w:r>
          </w:p>
        </w:tc>
        <w:tc>
          <w:tcPr>
            <w:tcW w:w="2302" w:type="dxa"/>
          </w:tcPr>
          <w:p w14:paraId="5C344462" w14:textId="67C21A87" w:rsidR="00576E87" w:rsidRDefault="00163F5D" w:rsidP="007E1FAD">
            <w:pPr>
              <w:pStyle w:val="BodyText"/>
            </w:pPr>
            <w:r w:rsidRPr="00163F5D">
              <w:t>Rating given (1-5)</w:t>
            </w:r>
          </w:p>
        </w:tc>
        <w:tc>
          <w:tcPr>
            <w:tcW w:w="2302" w:type="dxa"/>
          </w:tcPr>
          <w:p w14:paraId="5C303E57" w14:textId="547F2563" w:rsidR="00576E87" w:rsidRPr="002843C3" w:rsidRDefault="00163F5D" w:rsidP="007E1FAD">
            <w:pPr>
              <w:pStyle w:val="BodyText"/>
            </w:pPr>
            <w:r w:rsidRPr="00163F5D">
              <w:t xml:space="preserve">INT </w:t>
            </w:r>
            <w:proofErr w:type="gramStart"/>
            <w:r w:rsidRPr="00163F5D">
              <w:t>CHECK(</w:t>
            </w:r>
            <w:proofErr w:type="gramEnd"/>
            <w:r w:rsidRPr="00163F5D">
              <w:t>rating BETWEEN 1 AND 5)</w:t>
            </w:r>
          </w:p>
        </w:tc>
      </w:tr>
      <w:tr w:rsidR="00576E87" w14:paraId="79E6735C" w14:textId="77777777" w:rsidTr="007E1FAD">
        <w:trPr>
          <w:trHeight w:val="432"/>
        </w:trPr>
        <w:tc>
          <w:tcPr>
            <w:tcW w:w="2302" w:type="dxa"/>
            <w:vMerge/>
          </w:tcPr>
          <w:p w14:paraId="271E9EF1" w14:textId="77777777" w:rsidR="00576E87" w:rsidRDefault="00576E87" w:rsidP="007E1FAD">
            <w:pPr>
              <w:pStyle w:val="BodyText"/>
            </w:pPr>
          </w:p>
        </w:tc>
        <w:tc>
          <w:tcPr>
            <w:tcW w:w="2302" w:type="dxa"/>
          </w:tcPr>
          <w:p w14:paraId="5CC44D6E" w14:textId="5D5E847D" w:rsidR="00576E87" w:rsidRPr="00576E87" w:rsidRDefault="00576E87" w:rsidP="007E1FAD">
            <w:pPr>
              <w:pStyle w:val="BodyText"/>
            </w:pPr>
            <w:proofErr w:type="spellStart"/>
            <w:r w:rsidRPr="00576E87">
              <w:t>review_text</w:t>
            </w:r>
            <w:proofErr w:type="spellEnd"/>
          </w:p>
        </w:tc>
        <w:tc>
          <w:tcPr>
            <w:tcW w:w="2302" w:type="dxa"/>
          </w:tcPr>
          <w:p w14:paraId="71DB528B" w14:textId="0CC48355" w:rsidR="00576E87" w:rsidRDefault="00163F5D" w:rsidP="007E1FAD">
            <w:pPr>
              <w:pStyle w:val="BodyText"/>
            </w:pPr>
            <w:r w:rsidRPr="00163F5D">
              <w:t>Text review content</w:t>
            </w:r>
          </w:p>
        </w:tc>
        <w:tc>
          <w:tcPr>
            <w:tcW w:w="2302" w:type="dxa"/>
          </w:tcPr>
          <w:p w14:paraId="05FA99AF" w14:textId="5AB928D9" w:rsidR="00576E87" w:rsidRPr="002843C3" w:rsidRDefault="00163F5D" w:rsidP="007E1FAD">
            <w:pPr>
              <w:pStyle w:val="BodyText"/>
            </w:pPr>
            <w:r w:rsidRPr="00163F5D">
              <w:t>TEXT</w:t>
            </w:r>
          </w:p>
        </w:tc>
      </w:tr>
      <w:tr w:rsidR="00576E87" w14:paraId="1B25BA02" w14:textId="77777777" w:rsidTr="007E1FAD">
        <w:trPr>
          <w:trHeight w:val="432"/>
        </w:trPr>
        <w:tc>
          <w:tcPr>
            <w:tcW w:w="2302" w:type="dxa"/>
            <w:vMerge/>
          </w:tcPr>
          <w:p w14:paraId="0CAD2E4A" w14:textId="77777777" w:rsidR="00576E87" w:rsidRDefault="00576E87" w:rsidP="007E1FAD">
            <w:pPr>
              <w:pStyle w:val="BodyText"/>
            </w:pPr>
          </w:p>
        </w:tc>
        <w:tc>
          <w:tcPr>
            <w:tcW w:w="2302" w:type="dxa"/>
          </w:tcPr>
          <w:p w14:paraId="6AD5793D" w14:textId="7A0188E9" w:rsidR="00576E87" w:rsidRPr="00FC43D8" w:rsidRDefault="00576E87" w:rsidP="007E1FAD">
            <w:pPr>
              <w:pStyle w:val="BodyText"/>
            </w:pPr>
            <w:proofErr w:type="spellStart"/>
            <w:r w:rsidRPr="00576E87">
              <w:t>review_date</w:t>
            </w:r>
            <w:proofErr w:type="spellEnd"/>
          </w:p>
        </w:tc>
        <w:tc>
          <w:tcPr>
            <w:tcW w:w="2302" w:type="dxa"/>
          </w:tcPr>
          <w:p w14:paraId="1A990762" w14:textId="70B5ADDC" w:rsidR="00576E87" w:rsidRDefault="00163F5D" w:rsidP="007E1FAD">
            <w:pPr>
              <w:pStyle w:val="BodyText"/>
            </w:pPr>
            <w:r w:rsidRPr="00163F5D">
              <w:t>Date of review submission</w:t>
            </w:r>
          </w:p>
        </w:tc>
        <w:tc>
          <w:tcPr>
            <w:tcW w:w="2302" w:type="dxa"/>
          </w:tcPr>
          <w:p w14:paraId="7BBCF591" w14:textId="0F00216D" w:rsidR="00576E87" w:rsidRPr="002843C3" w:rsidRDefault="00163F5D" w:rsidP="007E1FAD">
            <w:pPr>
              <w:pStyle w:val="BodyText"/>
            </w:pPr>
            <w:r w:rsidRPr="00163F5D">
              <w:t>DATE DEFAULT CURRENT_DATE</w:t>
            </w:r>
          </w:p>
        </w:tc>
      </w:tr>
    </w:tbl>
    <w:p w14:paraId="115D9BCC" w14:textId="77777777" w:rsidR="00576E87" w:rsidRDefault="00576E87" w:rsidP="00576E87">
      <w:pPr>
        <w:pStyle w:val="BodyText"/>
      </w:pPr>
    </w:p>
    <w:p w14:paraId="493DADB5" w14:textId="07B523D9" w:rsidR="00576E87" w:rsidRDefault="006D44A9" w:rsidP="00576E87">
      <w:pPr>
        <w:pStyle w:val="BodyText"/>
      </w:pPr>
      <w:r w:rsidRPr="006D44A9">
        <w:t xml:space="preserve">Reviews </w:t>
      </w:r>
      <w:r>
        <w:rPr>
          <w:rFonts w:ascii="Arial" w:hAnsi="Arial" w:cs="Arial"/>
        </w:rPr>
        <w:t>to</w:t>
      </w:r>
      <w:r w:rsidRPr="006D44A9">
        <w:t xml:space="preserve"> Transactions</w:t>
      </w:r>
      <w:r>
        <w:t>, e</w:t>
      </w:r>
      <w:r w:rsidRPr="006D44A9">
        <w:t>ach transaction can have one review from either a buyer or a seller.</w:t>
      </w:r>
    </w:p>
    <w:p w14:paraId="7B6EEB88" w14:textId="77777777" w:rsidR="006D44A9" w:rsidRDefault="006D44A9" w:rsidP="00576E87">
      <w:pPr>
        <w:pStyle w:val="BodyText"/>
      </w:pPr>
    </w:p>
    <w:p w14:paraId="5E3DD091" w14:textId="77777777" w:rsidR="00576E87" w:rsidRDefault="00576E87" w:rsidP="00576E87">
      <w:pPr>
        <w:pStyle w:val="BodyText"/>
      </w:pPr>
      <w:r>
        <w:t>Example with data</w:t>
      </w:r>
    </w:p>
    <w:p w14:paraId="04774663" w14:textId="77777777" w:rsidR="00576E87" w:rsidRDefault="00576E87" w:rsidP="00576E87">
      <w:pPr>
        <w:pStyle w:val="BodyText"/>
      </w:pPr>
    </w:p>
    <w:tbl>
      <w:tblPr>
        <w:tblW w:w="9666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381"/>
        <w:gridCol w:w="1381"/>
        <w:gridCol w:w="1632"/>
        <w:gridCol w:w="1129"/>
        <w:gridCol w:w="1381"/>
        <w:gridCol w:w="1381"/>
        <w:gridCol w:w="1381"/>
      </w:tblGrid>
      <w:tr w:rsidR="002055C3" w14:paraId="704910D8" w14:textId="6DFABBD7" w:rsidTr="002055C3">
        <w:trPr>
          <w:trHeight w:val="569"/>
        </w:trPr>
        <w:tc>
          <w:tcPr>
            <w:tcW w:w="1381" w:type="dxa"/>
            <w:shd w:val="clear" w:color="auto" w:fill="76CDD8"/>
          </w:tcPr>
          <w:p w14:paraId="5424A318" w14:textId="676CE670" w:rsidR="002055C3" w:rsidRPr="002843C3" w:rsidRDefault="002055C3" w:rsidP="002055C3">
            <w:pPr>
              <w:jc w:val="center"/>
            </w:pPr>
            <w:proofErr w:type="spellStart"/>
            <w:r w:rsidRPr="002055C3">
              <w:rPr>
                <w:rFonts w:ascii="Trebuchet MS" w:hAnsi="Trebuchet MS"/>
                <w:color w:val="FFFFFF" w:themeColor="background1"/>
                <w:sz w:val="18"/>
                <w:szCs w:val="18"/>
              </w:rPr>
              <w:t>review_id</w:t>
            </w:r>
            <w:proofErr w:type="spellEnd"/>
          </w:p>
        </w:tc>
        <w:tc>
          <w:tcPr>
            <w:tcW w:w="1381" w:type="dxa"/>
            <w:shd w:val="clear" w:color="auto" w:fill="76CDD8"/>
          </w:tcPr>
          <w:p w14:paraId="1C91ADE8" w14:textId="22DDEEB0" w:rsidR="002055C3" w:rsidRPr="00BE17E0" w:rsidRDefault="002055C3" w:rsidP="007E1FA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2055C3">
              <w:rPr>
                <w:color w:val="FFFFFF" w:themeColor="background1"/>
                <w:sz w:val="18"/>
                <w:szCs w:val="18"/>
              </w:rPr>
              <w:t>transaction_id</w:t>
            </w:r>
            <w:proofErr w:type="spellEnd"/>
          </w:p>
        </w:tc>
        <w:tc>
          <w:tcPr>
            <w:tcW w:w="1632" w:type="dxa"/>
            <w:shd w:val="clear" w:color="auto" w:fill="76CDD8"/>
          </w:tcPr>
          <w:p w14:paraId="1BC95D1F" w14:textId="7508C104" w:rsidR="002055C3" w:rsidRPr="00BE17E0" w:rsidRDefault="002055C3" w:rsidP="007E1FA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2055C3">
              <w:rPr>
                <w:color w:val="FFFFFF" w:themeColor="background1"/>
                <w:sz w:val="18"/>
                <w:szCs w:val="18"/>
              </w:rPr>
              <w:t>reviewer_id</w:t>
            </w:r>
            <w:proofErr w:type="spellEnd"/>
          </w:p>
        </w:tc>
        <w:tc>
          <w:tcPr>
            <w:tcW w:w="1129" w:type="dxa"/>
            <w:shd w:val="clear" w:color="auto" w:fill="76CDD8"/>
          </w:tcPr>
          <w:p w14:paraId="17063ED0" w14:textId="140A4405" w:rsidR="002055C3" w:rsidRPr="00BE17E0" w:rsidRDefault="002055C3" w:rsidP="007E1FA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2055C3">
              <w:rPr>
                <w:color w:val="FFFFFF" w:themeColor="background1"/>
                <w:sz w:val="18"/>
                <w:szCs w:val="18"/>
              </w:rPr>
              <w:t>reviewer_type</w:t>
            </w:r>
            <w:proofErr w:type="spellEnd"/>
          </w:p>
        </w:tc>
        <w:tc>
          <w:tcPr>
            <w:tcW w:w="1381" w:type="dxa"/>
            <w:shd w:val="clear" w:color="auto" w:fill="76CDD8"/>
          </w:tcPr>
          <w:p w14:paraId="65A46F27" w14:textId="1351F7FF" w:rsidR="002055C3" w:rsidRPr="00BE17E0" w:rsidRDefault="002055C3" w:rsidP="007E1FA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2055C3">
              <w:rPr>
                <w:color w:val="FFFFFF" w:themeColor="background1"/>
                <w:sz w:val="18"/>
                <w:szCs w:val="18"/>
              </w:rPr>
              <w:t>rating</w:t>
            </w:r>
          </w:p>
        </w:tc>
        <w:tc>
          <w:tcPr>
            <w:tcW w:w="1381" w:type="dxa"/>
            <w:shd w:val="clear" w:color="auto" w:fill="76CDD8"/>
          </w:tcPr>
          <w:p w14:paraId="3CEEE748" w14:textId="3C6E7F89" w:rsidR="002055C3" w:rsidRPr="002055C3" w:rsidRDefault="002055C3" w:rsidP="007E1FA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2055C3">
              <w:rPr>
                <w:color w:val="FFFFFF" w:themeColor="background1"/>
                <w:sz w:val="18"/>
                <w:szCs w:val="18"/>
              </w:rPr>
              <w:t>review_text</w:t>
            </w:r>
            <w:proofErr w:type="spellEnd"/>
          </w:p>
        </w:tc>
        <w:tc>
          <w:tcPr>
            <w:tcW w:w="1381" w:type="dxa"/>
            <w:shd w:val="clear" w:color="auto" w:fill="76CDD8"/>
          </w:tcPr>
          <w:p w14:paraId="0D278796" w14:textId="20748C6F" w:rsidR="002055C3" w:rsidRPr="002055C3" w:rsidRDefault="002055C3" w:rsidP="007E1FAD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2055C3">
              <w:rPr>
                <w:color w:val="FFFFFF" w:themeColor="background1"/>
                <w:sz w:val="18"/>
                <w:szCs w:val="18"/>
              </w:rPr>
              <w:t>review_date</w:t>
            </w:r>
            <w:proofErr w:type="spellEnd"/>
          </w:p>
        </w:tc>
      </w:tr>
      <w:tr w:rsidR="002055C3" w14:paraId="1FDEBDD9" w14:textId="2A6BC2C3" w:rsidTr="002055C3">
        <w:trPr>
          <w:trHeight w:val="844"/>
        </w:trPr>
        <w:tc>
          <w:tcPr>
            <w:tcW w:w="1381" w:type="dxa"/>
          </w:tcPr>
          <w:p w14:paraId="3E181AF7" w14:textId="258B9216" w:rsidR="002055C3" w:rsidRDefault="002055C3" w:rsidP="007E1FAD">
            <w:pPr>
              <w:pStyle w:val="BodyText"/>
            </w:pPr>
            <w:r>
              <w:t xml:space="preserve"> 36</w:t>
            </w:r>
          </w:p>
        </w:tc>
        <w:tc>
          <w:tcPr>
            <w:tcW w:w="1381" w:type="dxa"/>
          </w:tcPr>
          <w:p w14:paraId="3DCF502B" w14:textId="60509F16" w:rsidR="002055C3" w:rsidRDefault="002055C3" w:rsidP="007E1FAD">
            <w:pPr>
              <w:pStyle w:val="BodyText"/>
            </w:pPr>
            <w:r>
              <w:t>85</w:t>
            </w:r>
          </w:p>
        </w:tc>
        <w:tc>
          <w:tcPr>
            <w:tcW w:w="1632" w:type="dxa"/>
          </w:tcPr>
          <w:p w14:paraId="554364AD" w14:textId="0C8496E4" w:rsidR="002055C3" w:rsidRPr="002055C3" w:rsidRDefault="002055C3" w:rsidP="007E1FAD">
            <w:pPr>
              <w:pStyle w:val="BodyText"/>
            </w:pPr>
            <w:r>
              <w:t>56</w:t>
            </w:r>
          </w:p>
        </w:tc>
        <w:tc>
          <w:tcPr>
            <w:tcW w:w="1129" w:type="dxa"/>
          </w:tcPr>
          <w:p w14:paraId="157A1FA3" w14:textId="0FD9B7B9" w:rsidR="002055C3" w:rsidRDefault="002055C3" w:rsidP="007E1FAD">
            <w:pPr>
              <w:pStyle w:val="BodyText"/>
            </w:pPr>
            <w:r w:rsidRPr="00163F5D">
              <w:t>Buyer</w:t>
            </w:r>
          </w:p>
        </w:tc>
        <w:tc>
          <w:tcPr>
            <w:tcW w:w="1381" w:type="dxa"/>
          </w:tcPr>
          <w:p w14:paraId="091C5B14" w14:textId="60C980C8" w:rsidR="002055C3" w:rsidRDefault="002055C3" w:rsidP="007E1FAD">
            <w:pPr>
              <w:pStyle w:val="BodyText"/>
            </w:pPr>
            <w:r>
              <w:t>5</w:t>
            </w:r>
          </w:p>
        </w:tc>
        <w:tc>
          <w:tcPr>
            <w:tcW w:w="1381" w:type="dxa"/>
          </w:tcPr>
          <w:p w14:paraId="02D803D1" w14:textId="14D9C361" w:rsidR="002055C3" w:rsidRPr="00EF0CE6" w:rsidRDefault="002055C3" w:rsidP="007E1FAD">
            <w:pPr>
              <w:pStyle w:val="BodyText"/>
            </w:pPr>
            <w:r>
              <w:t>I’m glad that I’ve purchased that</w:t>
            </w:r>
          </w:p>
        </w:tc>
        <w:tc>
          <w:tcPr>
            <w:tcW w:w="1381" w:type="dxa"/>
          </w:tcPr>
          <w:p w14:paraId="6A0DE2C4" w14:textId="3693E5F8" w:rsidR="002055C3" w:rsidRPr="00EF0CE6" w:rsidRDefault="002055C3" w:rsidP="007E1FAD">
            <w:pPr>
              <w:pStyle w:val="BodyText"/>
            </w:pPr>
            <w:r>
              <w:t>2017-07-30</w:t>
            </w:r>
          </w:p>
        </w:tc>
      </w:tr>
      <w:tr w:rsidR="002055C3" w14:paraId="557D4BC4" w14:textId="51A07003" w:rsidTr="002055C3">
        <w:trPr>
          <w:trHeight w:val="844"/>
        </w:trPr>
        <w:tc>
          <w:tcPr>
            <w:tcW w:w="1381" w:type="dxa"/>
          </w:tcPr>
          <w:p w14:paraId="3F25EE6C" w14:textId="1C1C1542" w:rsidR="002055C3" w:rsidRPr="002055C3" w:rsidRDefault="002055C3" w:rsidP="007E1FAD">
            <w:pPr>
              <w:pStyle w:val="BodyText"/>
            </w:pPr>
            <w:r>
              <w:t>52</w:t>
            </w:r>
          </w:p>
        </w:tc>
        <w:tc>
          <w:tcPr>
            <w:tcW w:w="1381" w:type="dxa"/>
          </w:tcPr>
          <w:p w14:paraId="2D386EBE" w14:textId="57006795" w:rsidR="002055C3" w:rsidRPr="00245F49" w:rsidRDefault="002055C3" w:rsidP="007E1FAD">
            <w:pPr>
              <w:pStyle w:val="BodyText"/>
            </w:pPr>
            <w:r>
              <w:t>75</w:t>
            </w:r>
          </w:p>
        </w:tc>
        <w:tc>
          <w:tcPr>
            <w:tcW w:w="1632" w:type="dxa"/>
          </w:tcPr>
          <w:p w14:paraId="68FD29C4" w14:textId="55057B8D" w:rsidR="002055C3" w:rsidRDefault="002055C3" w:rsidP="007E1FAD">
            <w:pPr>
              <w:pStyle w:val="BodyText"/>
            </w:pPr>
            <w:r>
              <w:t>85</w:t>
            </w:r>
          </w:p>
        </w:tc>
        <w:tc>
          <w:tcPr>
            <w:tcW w:w="1129" w:type="dxa"/>
          </w:tcPr>
          <w:p w14:paraId="53382DA0" w14:textId="63F67FEC" w:rsidR="002055C3" w:rsidRDefault="002055C3" w:rsidP="007E1FAD">
            <w:pPr>
              <w:pStyle w:val="BodyText"/>
            </w:pPr>
            <w:r w:rsidRPr="00163F5D">
              <w:t>Seller</w:t>
            </w:r>
          </w:p>
        </w:tc>
        <w:tc>
          <w:tcPr>
            <w:tcW w:w="1381" w:type="dxa"/>
          </w:tcPr>
          <w:p w14:paraId="2D3B42C5" w14:textId="1B8361C8" w:rsidR="002055C3" w:rsidRDefault="002055C3" w:rsidP="007E1FAD">
            <w:pPr>
              <w:pStyle w:val="BodyText"/>
            </w:pPr>
            <w:r>
              <w:t>3</w:t>
            </w:r>
          </w:p>
        </w:tc>
        <w:tc>
          <w:tcPr>
            <w:tcW w:w="1381" w:type="dxa"/>
          </w:tcPr>
          <w:p w14:paraId="767863C7" w14:textId="57524398" w:rsidR="002055C3" w:rsidRPr="009F2384" w:rsidRDefault="002055C3" w:rsidP="007E1FAD">
            <w:pPr>
              <w:pStyle w:val="BodyText"/>
            </w:pPr>
            <w:r>
              <w:t>NULL</w:t>
            </w:r>
          </w:p>
        </w:tc>
        <w:tc>
          <w:tcPr>
            <w:tcW w:w="1381" w:type="dxa"/>
          </w:tcPr>
          <w:p w14:paraId="6330C0EC" w14:textId="183C156A" w:rsidR="002055C3" w:rsidRPr="009F2384" w:rsidRDefault="002055C3" w:rsidP="007E1FAD">
            <w:pPr>
              <w:pStyle w:val="BodyText"/>
            </w:pPr>
            <w:r>
              <w:t>2019-02-07</w:t>
            </w:r>
          </w:p>
        </w:tc>
      </w:tr>
    </w:tbl>
    <w:p w14:paraId="42D093FE" w14:textId="77777777" w:rsidR="00576E87" w:rsidRDefault="00576E87" w:rsidP="00576E87">
      <w:pPr>
        <w:pStyle w:val="BodyText"/>
      </w:pPr>
    </w:p>
    <w:p w14:paraId="593A1C66" w14:textId="77777777" w:rsidR="00B2605D" w:rsidRDefault="00B2605D" w:rsidP="00B2605D">
      <w:pPr>
        <w:pStyle w:val="BodyText"/>
      </w:pPr>
    </w:p>
    <w:p w14:paraId="00DC6DF7" w14:textId="77777777" w:rsidR="00A3416B" w:rsidRPr="006F645E" w:rsidRDefault="00A3416B" w:rsidP="006F645E">
      <w:pPr>
        <w:pStyle w:val="BodyText"/>
      </w:pPr>
    </w:p>
    <w:sectPr w:rsidR="00A3416B" w:rsidRPr="006F645E" w:rsidSect="0076784B">
      <w:footerReference w:type="first" r:id="rId11"/>
      <w:pgSz w:w="11909" w:h="16834" w:code="9"/>
      <w:pgMar w:top="1134" w:right="851" w:bottom="1134" w:left="1134" w:header="720" w:footer="720" w:gutter="567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89F3D0" w14:textId="77777777" w:rsidR="006408BF" w:rsidRDefault="006408BF" w:rsidP="00500742">
      <w:pPr>
        <w:spacing w:line="240" w:lineRule="auto"/>
      </w:pPr>
      <w:r>
        <w:separator/>
      </w:r>
    </w:p>
  </w:endnote>
  <w:endnote w:type="continuationSeparator" w:id="0">
    <w:p w14:paraId="674BC677" w14:textId="77777777" w:rsidR="006408BF" w:rsidRDefault="006408BF" w:rsidP="00500742">
      <w:pPr>
        <w:spacing w:line="240" w:lineRule="auto"/>
      </w:pPr>
      <w:r>
        <w:continuationSeparator/>
      </w:r>
    </w:p>
  </w:endnote>
  <w:endnote w:type="continuationNotice" w:id="1">
    <w:p w14:paraId="4DFA523D" w14:textId="77777777" w:rsidR="006408BF" w:rsidRDefault="006408BF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CC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E23E29" w14:textId="2E2E62F3" w:rsidR="009914D0" w:rsidRDefault="009914D0" w:rsidP="002A572B">
    <w:pPr>
      <w:pStyle w:val="Footer"/>
      <w:ind w:left="0" w:right="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28270B" w14:textId="77777777" w:rsidR="006408BF" w:rsidRDefault="006408BF" w:rsidP="00500742">
      <w:pPr>
        <w:spacing w:line="240" w:lineRule="auto"/>
      </w:pPr>
      <w:r>
        <w:separator/>
      </w:r>
    </w:p>
  </w:footnote>
  <w:footnote w:type="continuationSeparator" w:id="0">
    <w:p w14:paraId="444C2909" w14:textId="77777777" w:rsidR="006408BF" w:rsidRDefault="006408BF" w:rsidP="00500742">
      <w:pPr>
        <w:spacing w:line="240" w:lineRule="auto"/>
      </w:pPr>
      <w:r>
        <w:continuationSeparator/>
      </w:r>
    </w:p>
  </w:footnote>
  <w:footnote w:type="continuationNotice" w:id="1">
    <w:p w14:paraId="7BD6FC19" w14:textId="77777777" w:rsidR="006408BF" w:rsidRDefault="006408BF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A52B3"/>
    <w:multiLevelType w:val="hybridMultilevel"/>
    <w:tmpl w:val="629EE53E"/>
    <w:lvl w:ilvl="0" w:tplc="3E8263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A0CA8"/>
    <w:multiLevelType w:val="hybridMultilevel"/>
    <w:tmpl w:val="7D964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44983"/>
    <w:multiLevelType w:val="multilevel"/>
    <w:tmpl w:val="1436B0F0"/>
    <w:styleLink w:val="NumberList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5B210E9"/>
    <w:multiLevelType w:val="multilevel"/>
    <w:tmpl w:val="F63AD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5A4727"/>
    <w:multiLevelType w:val="hybridMultilevel"/>
    <w:tmpl w:val="A55AF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5D43B9"/>
    <w:multiLevelType w:val="multilevel"/>
    <w:tmpl w:val="CAD271F8"/>
    <w:styleLink w:val="Headings"/>
    <w:lvl w:ilvl="0">
      <w:start w:val="1"/>
      <w:numFmt w:val="decimal"/>
      <w:pStyle w:val="Heading1"/>
      <w:lvlText w:val="%1"/>
      <w:lvlJc w:val="left"/>
      <w:pPr>
        <w:ind w:left="2160" w:hanging="720"/>
      </w:pPr>
      <w:rPr>
        <w:rFonts w:ascii="Arial Black" w:hAnsi="Arial Black" w:hint="default"/>
        <w:b w:val="0"/>
        <w:i w:val="0"/>
        <w:color w:val="464547"/>
        <w:sz w:val="28"/>
      </w:rPr>
    </w:lvl>
    <w:lvl w:ilvl="1">
      <w:start w:val="1"/>
      <w:numFmt w:val="decimal"/>
      <w:pStyle w:val="Heading2"/>
      <w:lvlText w:val="%1.%2"/>
      <w:lvlJc w:val="left"/>
      <w:pPr>
        <w:ind w:left="2160" w:hanging="720"/>
      </w:pPr>
      <w:rPr>
        <w:rFonts w:ascii="Arial Black" w:hAnsi="Arial Black" w:hint="default"/>
        <w:b w:val="0"/>
        <w:i w:val="0"/>
        <w:caps/>
        <w:color w:val="1A9CB0"/>
        <w:sz w:val="24"/>
      </w:rPr>
    </w:lvl>
    <w:lvl w:ilvl="2">
      <w:start w:val="1"/>
      <w:numFmt w:val="decimal"/>
      <w:pStyle w:val="Heading3"/>
      <w:lvlText w:val="%1.%2.%3"/>
      <w:lvlJc w:val="left"/>
      <w:pPr>
        <w:ind w:left="2160" w:hanging="720"/>
      </w:pPr>
      <w:rPr>
        <w:rFonts w:ascii="Arial Black" w:hAnsi="Arial Black" w:hint="default"/>
        <w:b w:val="0"/>
        <w:i w:val="0"/>
        <w:color w:val="1A9CB0"/>
        <w:sz w:val="24"/>
      </w:rPr>
    </w:lvl>
    <w:lvl w:ilvl="3">
      <w:start w:val="1"/>
      <w:numFmt w:val="decimal"/>
      <w:pStyle w:val="Heading4"/>
      <w:lvlText w:val="%1.%2.%3.%4"/>
      <w:lvlJc w:val="left"/>
      <w:pPr>
        <w:ind w:left="2517" w:hanging="1077"/>
      </w:pPr>
      <w:rPr>
        <w:rFonts w:ascii="Arial Black" w:hAnsi="Arial Black" w:hint="default"/>
        <w:b w:val="0"/>
        <w:i w:val="0"/>
        <w:color w:val="1A9CB0"/>
        <w:sz w:val="22"/>
      </w:rPr>
    </w:lvl>
    <w:lvl w:ilvl="4">
      <w:start w:val="1"/>
      <w:numFmt w:val="decimal"/>
      <w:lvlText w:val="%1.%2.%3.%4.%5"/>
      <w:lvlJc w:val="left"/>
      <w:pPr>
        <w:ind w:left="244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9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3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24" w:hanging="1584"/>
      </w:pPr>
      <w:rPr>
        <w:rFonts w:hint="default"/>
      </w:rPr>
    </w:lvl>
  </w:abstractNum>
  <w:abstractNum w:abstractNumId="6" w15:restartNumberingAfterBreak="0">
    <w:nsid w:val="1E293D5E"/>
    <w:multiLevelType w:val="hybridMultilevel"/>
    <w:tmpl w:val="1F9AC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A944B1"/>
    <w:multiLevelType w:val="hybridMultilevel"/>
    <w:tmpl w:val="F2869934"/>
    <w:lvl w:ilvl="0" w:tplc="27565936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8B0C11"/>
    <w:multiLevelType w:val="hybridMultilevel"/>
    <w:tmpl w:val="0F601464"/>
    <w:lvl w:ilvl="0" w:tplc="5720E0AE">
      <w:start w:val="2"/>
      <w:numFmt w:val="bullet"/>
      <w:lvlText w:val="•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3432A8"/>
    <w:multiLevelType w:val="hybridMultilevel"/>
    <w:tmpl w:val="F2E286F2"/>
    <w:lvl w:ilvl="0" w:tplc="869EC284">
      <w:start w:val="1"/>
      <w:numFmt w:val="decimal"/>
      <w:lvlText w:val="%1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9E1CAC"/>
    <w:multiLevelType w:val="multilevel"/>
    <w:tmpl w:val="105C1ABE"/>
    <w:lvl w:ilvl="0">
      <w:start w:val="1"/>
      <w:numFmt w:val="decimal"/>
      <w:lvlText w:val="%1"/>
      <w:lvlJc w:val="left"/>
      <w:pPr>
        <w:tabs>
          <w:tab w:val="num" w:pos="522"/>
        </w:tabs>
        <w:ind w:left="522" w:hanging="432"/>
      </w:pPr>
    </w:lvl>
    <w:lvl w:ilvl="1">
      <w:start w:val="1"/>
      <w:numFmt w:val="decimal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lvlText w:val="%1.%2.%3"/>
      <w:lvlJc w:val="left"/>
      <w:pPr>
        <w:tabs>
          <w:tab w:val="num" w:pos="2282"/>
        </w:tabs>
        <w:ind w:left="2282" w:hanging="864"/>
      </w:pPr>
    </w:lvl>
    <w:lvl w:ilvl="3">
      <w:start w:val="1"/>
      <w:numFmt w:val="decimal"/>
      <w:lvlText w:val="%1.%2.%3.%4"/>
      <w:lvlJc w:val="left"/>
      <w:pPr>
        <w:tabs>
          <w:tab w:val="num" w:pos="4694"/>
        </w:tabs>
        <w:ind w:left="4694" w:hanging="1008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08"/>
      </w:pPr>
    </w:lvl>
    <w:lvl w:ilvl="5">
      <w:start w:val="1"/>
      <w:numFmt w:val="decimal"/>
      <w:lvlText w:val="%1.%2.%3.%4.%5.%6"/>
      <w:lvlJc w:val="left"/>
      <w:pPr>
        <w:tabs>
          <w:tab w:val="num" w:pos="4968"/>
        </w:tabs>
        <w:ind w:left="4896" w:hanging="1008"/>
      </w:pPr>
    </w:lvl>
    <w:lvl w:ilvl="6">
      <w:start w:val="1"/>
      <w:numFmt w:val="decimal"/>
      <w:lvlText w:val="%1.%2.%3.%4.%5.%6.%7"/>
      <w:lvlJc w:val="left"/>
      <w:pPr>
        <w:tabs>
          <w:tab w:val="num" w:pos="6192"/>
        </w:tabs>
        <w:ind w:left="6192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upperRoman"/>
      <w:suff w:val="space"/>
      <w:lvlText w:val="Appendix %9 -"/>
      <w:lvlJc w:val="left"/>
      <w:pPr>
        <w:ind w:left="0" w:firstLine="0"/>
      </w:pPr>
    </w:lvl>
  </w:abstractNum>
  <w:abstractNum w:abstractNumId="11" w15:restartNumberingAfterBreak="0">
    <w:nsid w:val="33FD3863"/>
    <w:multiLevelType w:val="hybridMultilevel"/>
    <w:tmpl w:val="54E2D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5A0EF0"/>
    <w:multiLevelType w:val="hybridMultilevel"/>
    <w:tmpl w:val="3C502EE8"/>
    <w:lvl w:ilvl="0" w:tplc="FBE414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2767D7D"/>
    <w:multiLevelType w:val="multilevel"/>
    <w:tmpl w:val="1194B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404143F"/>
    <w:multiLevelType w:val="multilevel"/>
    <w:tmpl w:val="DFF44E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86A47FD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6" w15:restartNumberingAfterBreak="0">
    <w:nsid w:val="57DD6F34"/>
    <w:multiLevelType w:val="multilevel"/>
    <w:tmpl w:val="1436B0F0"/>
    <w:numStyleLink w:val="NumberList"/>
  </w:abstractNum>
  <w:abstractNum w:abstractNumId="17" w15:restartNumberingAfterBreak="0">
    <w:nsid w:val="58155A8A"/>
    <w:multiLevelType w:val="multilevel"/>
    <w:tmpl w:val="EE7A7A12"/>
    <w:styleLink w:val="BulletList"/>
    <w:lvl w:ilvl="0">
      <w:start w:val="1"/>
      <w:numFmt w:val="bullet"/>
      <w:pStyle w:val="ListBullet"/>
      <w:lvlText w:val=""/>
      <w:lvlJc w:val="left"/>
      <w:pPr>
        <w:ind w:left="720" w:hanging="363"/>
      </w:pPr>
      <w:rPr>
        <w:rFonts w:ascii="Symbol" w:hAnsi="Symbol" w:hint="default"/>
        <w:color w:val="1A9CB0"/>
      </w:rPr>
    </w:lvl>
    <w:lvl w:ilvl="1">
      <w:start w:val="1"/>
      <w:numFmt w:val="bullet"/>
      <w:pStyle w:val="ListBullet2"/>
      <w:lvlText w:val=""/>
      <w:lvlJc w:val="left"/>
      <w:pPr>
        <w:ind w:left="1077" w:hanging="357"/>
      </w:pPr>
      <w:rPr>
        <w:rFonts w:ascii="Symbol" w:hAnsi="Symbol" w:hint="default"/>
        <w:color w:val="464547"/>
      </w:rPr>
    </w:lvl>
    <w:lvl w:ilvl="2">
      <w:start w:val="1"/>
      <w:numFmt w:val="bullet"/>
      <w:pStyle w:val="ListBullet3"/>
      <w:lvlText w:val=""/>
      <w:lvlJc w:val="left"/>
      <w:pPr>
        <w:ind w:left="1435" w:hanging="358"/>
      </w:pPr>
      <w:rPr>
        <w:rFonts w:ascii="Symbol" w:hAnsi="Symbol" w:hint="default"/>
        <w:color w:val="464547"/>
      </w:r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8" w15:restartNumberingAfterBreak="0">
    <w:nsid w:val="7ECA4DDE"/>
    <w:multiLevelType w:val="hybridMultilevel"/>
    <w:tmpl w:val="2204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1432471">
    <w:abstractNumId w:val="5"/>
  </w:num>
  <w:num w:numId="2" w16cid:durableId="626476673">
    <w:abstractNumId w:val="0"/>
  </w:num>
  <w:num w:numId="3" w16cid:durableId="445274354">
    <w:abstractNumId w:val="1"/>
  </w:num>
  <w:num w:numId="4" w16cid:durableId="1513180429">
    <w:abstractNumId w:val="8"/>
  </w:num>
  <w:num w:numId="5" w16cid:durableId="2029132760">
    <w:abstractNumId w:val="6"/>
  </w:num>
  <w:num w:numId="6" w16cid:durableId="471095836">
    <w:abstractNumId w:val="4"/>
  </w:num>
  <w:num w:numId="7" w16cid:durableId="1345595060">
    <w:abstractNumId w:val="18"/>
  </w:num>
  <w:num w:numId="8" w16cid:durableId="743599848">
    <w:abstractNumId w:val="11"/>
  </w:num>
  <w:num w:numId="9" w16cid:durableId="3574289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16295175">
    <w:abstractNumId w:val="17"/>
  </w:num>
  <w:num w:numId="11" w16cid:durableId="262299757">
    <w:abstractNumId w:val="17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3832308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59643638">
    <w:abstractNumId w:val="2"/>
  </w:num>
  <w:num w:numId="14" w16cid:durableId="1801260549">
    <w:abstractNumId w:val="15"/>
  </w:num>
  <w:num w:numId="15" w16cid:durableId="671028179">
    <w:abstractNumId w:val="12"/>
  </w:num>
  <w:num w:numId="16" w16cid:durableId="165632613">
    <w:abstractNumId w:val="9"/>
  </w:num>
  <w:num w:numId="17" w16cid:durableId="261227126">
    <w:abstractNumId w:val="9"/>
    <w:lvlOverride w:ilvl="0">
      <w:startOverride w:val="1"/>
    </w:lvlOverride>
  </w:num>
  <w:num w:numId="18" w16cid:durableId="61562296">
    <w:abstractNumId w:val="7"/>
  </w:num>
  <w:num w:numId="19" w16cid:durableId="1019432107">
    <w:abstractNumId w:val="10"/>
  </w:num>
  <w:num w:numId="20" w16cid:durableId="115664822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98811776">
    <w:abstractNumId w:val="5"/>
  </w:num>
  <w:num w:numId="22" w16cid:durableId="92356294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52570481">
    <w:abstractNumId w:val="5"/>
  </w:num>
  <w:num w:numId="24" w16cid:durableId="1127159218">
    <w:abstractNumId w:val="5"/>
  </w:num>
  <w:num w:numId="25" w16cid:durableId="989331474">
    <w:abstractNumId w:val="5"/>
  </w:num>
  <w:num w:numId="26" w16cid:durableId="513230224">
    <w:abstractNumId w:val="3"/>
  </w:num>
  <w:num w:numId="27" w16cid:durableId="1956133392">
    <w:abstractNumId w:val="14"/>
  </w:num>
  <w:num w:numId="28" w16cid:durableId="7834253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LM0Nrc0MrYwsjRW0lEKTi0uzszPAykwqgUAFndvCiwAAAA="/>
  </w:docVars>
  <w:rsids>
    <w:rsidRoot w:val="00500742"/>
    <w:rsid w:val="0000152E"/>
    <w:rsid w:val="00036D9D"/>
    <w:rsid w:val="000370D4"/>
    <w:rsid w:val="00046AE7"/>
    <w:rsid w:val="00047819"/>
    <w:rsid w:val="00074855"/>
    <w:rsid w:val="000B5529"/>
    <w:rsid w:val="00104CAC"/>
    <w:rsid w:val="00125E85"/>
    <w:rsid w:val="00140FAA"/>
    <w:rsid w:val="00163F5D"/>
    <w:rsid w:val="0016412E"/>
    <w:rsid w:val="00164FF6"/>
    <w:rsid w:val="00173F65"/>
    <w:rsid w:val="00192D26"/>
    <w:rsid w:val="001A15A5"/>
    <w:rsid w:val="001B1F91"/>
    <w:rsid w:val="00200A6F"/>
    <w:rsid w:val="002055C3"/>
    <w:rsid w:val="00205CFE"/>
    <w:rsid w:val="00225E16"/>
    <w:rsid w:val="0022737B"/>
    <w:rsid w:val="00245F49"/>
    <w:rsid w:val="002560CF"/>
    <w:rsid w:val="002561CD"/>
    <w:rsid w:val="0028070E"/>
    <w:rsid w:val="00280A93"/>
    <w:rsid w:val="002843C3"/>
    <w:rsid w:val="002B212F"/>
    <w:rsid w:val="002B3847"/>
    <w:rsid w:val="002C76CC"/>
    <w:rsid w:val="002E6935"/>
    <w:rsid w:val="003350AA"/>
    <w:rsid w:val="0033556D"/>
    <w:rsid w:val="00340D08"/>
    <w:rsid w:val="00355BA1"/>
    <w:rsid w:val="00356D06"/>
    <w:rsid w:val="00356D93"/>
    <w:rsid w:val="00357E14"/>
    <w:rsid w:val="00375E66"/>
    <w:rsid w:val="00407DD5"/>
    <w:rsid w:val="00426215"/>
    <w:rsid w:val="00444D3B"/>
    <w:rsid w:val="00480504"/>
    <w:rsid w:val="0048499B"/>
    <w:rsid w:val="004A4E69"/>
    <w:rsid w:val="004C1D51"/>
    <w:rsid w:val="004C6035"/>
    <w:rsid w:val="00500742"/>
    <w:rsid w:val="00502A61"/>
    <w:rsid w:val="00504C62"/>
    <w:rsid w:val="0051285A"/>
    <w:rsid w:val="00526AB6"/>
    <w:rsid w:val="005615C5"/>
    <w:rsid w:val="005674FA"/>
    <w:rsid w:val="0057509B"/>
    <w:rsid w:val="00576E87"/>
    <w:rsid w:val="00580835"/>
    <w:rsid w:val="005D1735"/>
    <w:rsid w:val="006408BF"/>
    <w:rsid w:val="00666408"/>
    <w:rsid w:val="006807DE"/>
    <w:rsid w:val="006C5206"/>
    <w:rsid w:val="006C5586"/>
    <w:rsid w:val="006D44A9"/>
    <w:rsid w:val="006F1C5E"/>
    <w:rsid w:val="006F645E"/>
    <w:rsid w:val="007060D8"/>
    <w:rsid w:val="007532F8"/>
    <w:rsid w:val="00786C6A"/>
    <w:rsid w:val="00796A13"/>
    <w:rsid w:val="007B27B1"/>
    <w:rsid w:val="007C4361"/>
    <w:rsid w:val="007D55EB"/>
    <w:rsid w:val="00826467"/>
    <w:rsid w:val="008702A5"/>
    <w:rsid w:val="00876D86"/>
    <w:rsid w:val="008814DD"/>
    <w:rsid w:val="00887ADA"/>
    <w:rsid w:val="008B4776"/>
    <w:rsid w:val="008D0346"/>
    <w:rsid w:val="008D4E16"/>
    <w:rsid w:val="0094703C"/>
    <w:rsid w:val="00950730"/>
    <w:rsid w:val="00974743"/>
    <w:rsid w:val="009914D0"/>
    <w:rsid w:val="009B753D"/>
    <w:rsid w:val="009D7BE5"/>
    <w:rsid w:val="009E3877"/>
    <w:rsid w:val="009E4BF9"/>
    <w:rsid w:val="009E7277"/>
    <w:rsid w:val="009F2384"/>
    <w:rsid w:val="00A3416B"/>
    <w:rsid w:val="00AA68CA"/>
    <w:rsid w:val="00AD64ED"/>
    <w:rsid w:val="00AF17B0"/>
    <w:rsid w:val="00B00FF6"/>
    <w:rsid w:val="00B072EA"/>
    <w:rsid w:val="00B2605D"/>
    <w:rsid w:val="00B63965"/>
    <w:rsid w:val="00B83E56"/>
    <w:rsid w:val="00BE17E0"/>
    <w:rsid w:val="00BE5BCF"/>
    <w:rsid w:val="00C03C1A"/>
    <w:rsid w:val="00C22A96"/>
    <w:rsid w:val="00C403FF"/>
    <w:rsid w:val="00C901A0"/>
    <w:rsid w:val="00CA3310"/>
    <w:rsid w:val="00CD725B"/>
    <w:rsid w:val="00CE6020"/>
    <w:rsid w:val="00CE69AA"/>
    <w:rsid w:val="00CF1094"/>
    <w:rsid w:val="00D04DA9"/>
    <w:rsid w:val="00D07BA7"/>
    <w:rsid w:val="00D20F53"/>
    <w:rsid w:val="00D46DA3"/>
    <w:rsid w:val="00D61C9C"/>
    <w:rsid w:val="00D7583B"/>
    <w:rsid w:val="00D84345"/>
    <w:rsid w:val="00DD31D9"/>
    <w:rsid w:val="00E016A3"/>
    <w:rsid w:val="00E15F7E"/>
    <w:rsid w:val="00E43D86"/>
    <w:rsid w:val="00EB54C0"/>
    <w:rsid w:val="00EF0CE6"/>
    <w:rsid w:val="00EF4E4B"/>
    <w:rsid w:val="00F0465F"/>
    <w:rsid w:val="00F34544"/>
    <w:rsid w:val="00F42C7B"/>
    <w:rsid w:val="00F55A25"/>
    <w:rsid w:val="00F95A66"/>
    <w:rsid w:val="00FC43D8"/>
    <w:rsid w:val="0DE5BCAF"/>
    <w:rsid w:val="3B048F41"/>
    <w:rsid w:val="6D4B84C2"/>
    <w:rsid w:val="6E736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2D7823"/>
  <w15:chartTrackingRefBased/>
  <w15:docId w15:val="{650C9251-9817-4C7F-892D-507123250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iPriority="0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"/>
    <w:unhideWhenUsed/>
    <w:rsid w:val="00B2605D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aliases w:val="Attribute Heading 1,Section"/>
    <w:next w:val="BodyText"/>
    <w:link w:val="Heading1Char"/>
    <w:qFormat/>
    <w:rsid w:val="00500742"/>
    <w:pPr>
      <w:keepNext/>
      <w:numPr>
        <w:numId w:val="1"/>
      </w:numPr>
      <w:spacing w:before="240" w:after="120" w:line="240" w:lineRule="auto"/>
      <w:outlineLvl w:val="0"/>
    </w:pPr>
    <w:rPr>
      <w:rFonts w:ascii="Arial Black" w:eastAsia="Times New Roman" w:hAnsi="Arial Black" w:cs="Times New Roman"/>
      <w:caps/>
      <w:color w:val="464547"/>
      <w:sz w:val="28"/>
      <w:szCs w:val="20"/>
    </w:rPr>
  </w:style>
  <w:style w:type="paragraph" w:styleId="Heading2">
    <w:name w:val="heading 2"/>
    <w:aliases w:val="Attribute Heading 2,Major"/>
    <w:next w:val="BodyText"/>
    <w:link w:val="Heading2Char"/>
    <w:qFormat/>
    <w:rsid w:val="00500742"/>
    <w:pPr>
      <w:keepNext/>
      <w:numPr>
        <w:ilvl w:val="1"/>
        <w:numId w:val="1"/>
      </w:numPr>
      <w:spacing w:before="200" w:line="240" w:lineRule="auto"/>
      <w:outlineLvl w:val="1"/>
    </w:pPr>
    <w:rPr>
      <w:rFonts w:ascii="Arial Black" w:eastAsia="Times New Roman" w:hAnsi="Arial Black" w:cs="Times New Roman"/>
      <w:caps/>
      <w:color w:val="1A9CB0"/>
      <w:sz w:val="24"/>
      <w:szCs w:val="20"/>
    </w:rPr>
  </w:style>
  <w:style w:type="paragraph" w:styleId="Heading3">
    <w:name w:val="heading 3"/>
    <w:aliases w:val="Table Attribute Heading"/>
    <w:next w:val="BodyText"/>
    <w:link w:val="Heading3Char"/>
    <w:qFormat/>
    <w:rsid w:val="00500742"/>
    <w:pPr>
      <w:keepNext/>
      <w:numPr>
        <w:ilvl w:val="2"/>
        <w:numId w:val="1"/>
      </w:numPr>
      <w:spacing w:before="200" w:line="240" w:lineRule="auto"/>
      <w:outlineLvl w:val="2"/>
    </w:pPr>
    <w:rPr>
      <w:rFonts w:ascii="Arial Black" w:eastAsia="Times New Roman" w:hAnsi="Arial Black" w:cs="Times New Roman"/>
      <w:b/>
      <w:color w:val="1A9CB0"/>
      <w:sz w:val="24"/>
      <w:szCs w:val="20"/>
    </w:rPr>
  </w:style>
  <w:style w:type="paragraph" w:styleId="Heading4">
    <w:name w:val="heading 4"/>
    <w:next w:val="BodyText"/>
    <w:link w:val="Heading4Char"/>
    <w:qFormat/>
    <w:rsid w:val="00500742"/>
    <w:pPr>
      <w:keepNext/>
      <w:numPr>
        <w:ilvl w:val="3"/>
        <w:numId w:val="1"/>
      </w:numPr>
      <w:spacing w:before="200" w:line="240" w:lineRule="auto"/>
      <w:outlineLvl w:val="3"/>
    </w:pPr>
    <w:rPr>
      <w:rFonts w:ascii="Arial Black" w:eastAsia="Times New Roman" w:hAnsi="Arial Black" w:cs="Times New Roman"/>
      <w:color w:val="1A9CB0"/>
      <w:szCs w:val="20"/>
    </w:rPr>
  </w:style>
  <w:style w:type="paragraph" w:styleId="Heading5">
    <w:name w:val="heading 5"/>
    <w:basedOn w:val="Heading4"/>
    <w:next w:val="Normal"/>
    <w:link w:val="Heading5Char"/>
    <w:qFormat/>
    <w:rsid w:val="00C403FF"/>
    <w:pPr>
      <w:numPr>
        <w:ilvl w:val="0"/>
        <w:numId w:val="0"/>
      </w:numPr>
      <w:tabs>
        <w:tab w:val="left" w:pos="-2790"/>
        <w:tab w:val="left" w:pos="-2610"/>
        <w:tab w:val="num" w:pos="3888"/>
      </w:tabs>
      <w:suppressAutoHyphens/>
      <w:spacing w:before="60" w:after="40" w:line="360" w:lineRule="auto"/>
      <w:ind w:left="3888" w:right="142" w:hanging="1008"/>
      <w:outlineLvl w:val="4"/>
    </w:pPr>
    <w:rPr>
      <w:rFonts w:ascii="Arial" w:hAnsi="Arial"/>
      <w:b/>
      <w:color w:val="auto"/>
      <w:sz w:val="20"/>
    </w:rPr>
  </w:style>
  <w:style w:type="paragraph" w:styleId="Heading6">
    <w:name w:val="heading 6"/>
    <w:basedOn w:val="Heading5"/>
    <w:next w:val="Normal"/>
    <w:link w:val="Heading6Char"/>
    <w:qFormat/>
    <w:rsid w:val="00C403FF"/>
    <w:pPr>
      <w:widowControl w:val="0"/>
      <w:tabs>
        <w:tab w:val="clear" w:pos="3888"/>
        <w:tab w:val="num" w:pos="4968"/>
      </w:tabs>
      <w:ind w:left="4896"/>
      <w:outlineLvl w:val="5"/>
    </w:pPr>
    <w:rPr>
      <w:b w:val="0"/>
    </w:rPr>
  </w:style>
  <w:style w:type="paragraph" w:styleId="Heading7">
    <w:name w:val="heading 7"/>
    <w:basedOn w:val="Heading6"/>
    <w:next w:val="Normal"/>
    <w:link w:val="Heading7Char"/>
    <w:qFormat/>
    <w:rsid w:val="00C403FF"/>
    <w:pPr>
      <w:tabs>
        <w:tab w:val="clear" w:pos="4968"/>
        <w:tab w:val="center" w:pos="-2430"/>
        <w:tab w:val="num" w:pos="6192"/>
      </w:tabs>
      <w:ind w:left="6192" w:hanging="1296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03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Heading8"/>
    <w:next w:val="Heading8"/>
    <w:link w:val="Heading9Char"/>
    <w:qFormat/>
    <w:rsid w:val="00C403FF"/>
    <w:pPr>
      <w:keepLines w:val="0"/>
      <w:tabs>
        <w:tab w:val="left" w:pos="-2790"/>
        <w:tab w:val="left" w:pos="-2610"/>
        <w:tab w:val="center" w:pos="-2430"/>
      </w:tabs>
      <w:suppressAutoHyphens/>
      <w:spacing w:before="240" w:after="40" w:line="360" w:lineRule="auto"/>
      <w:ind w:right="142"/>
      <w:jc w:val="center"/>
      <w:outlineLvl w:val="8"/>
    </w:pPr>
    <w:rPr>
      <w:rFonts w:ascii="Arial" w:eastAsia="Times New Roman" w:hAnsi="Arial" w:cs="Times New Roman"/>
      <w:b/>
      <w:color w:val="auto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ttribute Heading 1 Char,Section Char"/>
    <w:basedOn w:val="DefaultParagraphFont"/>
    <w:link w:val="Heading1"/>
    <w:rsid w:val="00500742"/>
    <w:rPr>
      <w:rFonts w:ascii="Arial Black" w:eastAsia="Times New Roman" w:hAnsi="Arial Black" w:cs="Times New Roman"/>
      <w:caps/>
      <w:color w:val="464547"/>
      <w:sz w:val="28"/>
      <w:szCs w:val="20"/>
    </w:rPr>
  </w:style>
  <w:style w:type="character" w:customStyle="1" w:styleId="Heading2Char">
    <w:name w:val="Heading 2 Char"/>
    <w:aliases w:val="Attribute Heading 2 Char,Major Char"/>
    <w:basedOn w:val="DefaultParagraphFont"/>
    <w:link w:val="Heading2"/>
    <w:rsid w:val="00500742"/>
    <w:rPr>
      <w:rFonts w:ascii="Arial Black" w:eastAsia="Times New Roman" w:hAnsi="Arial Black" w:cs="Times New Roman"/>
      <w:caps/>
      <w:color w:val="1A9CB0"/>
      <w:sz w:val="24"/>
      <w:szCs w:val="20"/>
    </w:rPr>
  </w:style>
  <w:style w:type="character" w:customStyle="1" w:styleId="Heading3Char">
    <w:name w:val="Heading 3 Char"/>
    <w:aliases w:val="Table Attribute Heading Char"/>
    <w:basedOn w:val="DefaultParagraphFont"/>
    <w:link w:val="Heading3"/>
    <w:rsid w:val="00500742"/>
    <w:rPr>
      <w:rFonts w:ascii="Arial Black" w:eastAsia="Times New Roman" w:hAnsi="Arial Black" w:cs="Times New Roman"/>
      <w:b/>
      <w:color w:val="1A9CB0"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500742"/>
    <w:rPr>
      <w:rFonts w:ascii="Arial Black" w:eastAsia="Times New Roman" w:hAnsi="Arial Black" w:cs="Times New Roman"/>
      <w:color w:val="1A9CB0"/>
      <w:szCs w:val="20"/>
    </w:rPr>
  </w:style>
  <w:style w:type="paragraph" w:styleId="BodyText">
    <w:name w:val="Body Text"/>
    <w:link w:val="BodyTextChar"/>
    <w:qFormat/>
    <w:rsid w:val="00500742"/>
    <w:pPr>
      <w:keepLines/>
      <w:spacing w:before="120" w:after="0" w:line="240" w:lineRule="auto"/>
    </w:pPr>
    <w:rPr>
      <w:rFonts w:ascii="Trebuchet MS" w:eastAsia="Times New Roman" w:hAnsi="Trebuchet MS" w:cs="Times New Roman"/>
      <w:color w:val="464547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500742"/>
    <w:rPr>
      <w:rFonts w:ascii="Trebuchet MS" w:eastAsia="Times New Roman" w:hAnsi="Trebuchet MS" w:cs="Times New Roman"/>
      <w:color w:val="464547"/>
      <w:sz w:val="20"/>
      <w:szCs w:val="20"/>
    </w:rPr>
  </w:style>
  <w:style w:type="paragraph" w:styleId="Footer">
    <w:name w:val="footer"/>
    <w:link w:val="FooterChar"/>
    <w:qFormat/>
    <w:rsid w:val="00500742"/>
    <w:pPr>
      <w:widowControl w:val="0"/>
      <w:tabs>
        <w:tab w:val="right" w:pos="9214"/>
      </w:tabs>
      <w:spacing w:before="120" w:after="120" w:line="240" w:lineRule="atLeast"/>
      <w:ind w:left="-113"/>
    </w:pPr>
    <w:rPr>
      <w:rFonts w:ascii="Trebuchet MS" w:eastAsia="Times New Roman" w:hAnsi="Trebuchet MS" w:cs="Times New Roman"/>
      <w:color w:val="464547"/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500742"/>
    <w:rPr>
      <w:rFonts w:ascii="Trebuchet MS" w:eastAsia="Times New Roman" w:hAnsi="Trebuchet MS" w:cs="Times New Roman"/>
      <w:color w:val="464547"/>
      <w:sz w:val="18"/>
      <w:szCs w:val="18"/>
    </w:rPr>
  </w:style>
  <w:style w:type="paragraph" w:styleId="Header">
    <w:name w:val="header"/>
    <w:link w:val="HeaderChar"/>
    <w:qFormat/>
    <w:rsid w:val="00500742"/>
    <w:pPr>
      <w:tabs>
        <w:tab w:val="left" w:pos="0"/>
        <w:tab w:val="right" w:pos="8222"/>
      </w:tabs>
      <w:spacing w:after="0" w:line="240" w:lineRule="auto"/>
    </w:pPr>
    <w:rPr>
      <w:rFonts w:ascii="Trebuchet MS" w:eastAsia="MS Gothic" w:hAnsi="Trebuchet MS" w:cs="Times New Roman"/>
      <w:color w:val="464547"/>
      <w:sz w:val="18"/>
      <w:szCs w:val="20"/>
    </w:rPr>
  </w:style>
  <w:style w:type="character" w:customStyle="1" w:styleId="HeaderChar">
    <w:name w:val="Header Char"/>
    <w:basedOn w:val="DefaultParagraphFont"/>
    <w:link w:val="Header"/>
    <w:rsid w:val="00500742"/>
    <w:rPr>
      <w:rFonts w:ascii="Trebuchet MS" w:eastAsia="MS Gothic" w:hAnsi="Trebuchet MS" w:cs="Times New Roman"/>
      <w:color w:val="464547"/>
      <w:sz w:val="18"/>
      <w:szCs w:val="20"/>
    </w:rPr>
  </w:style>
  <w:style w:type="character" w:styleId="Hyperlink">
    <w:name w:val="Hyperlink"/>
    <w:basedOn w:val="DefaultParagraphFont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PageNumber">
    <w:name w:val="page number"/>
    <w:basedOn w:val="DefaultParagraphFont"/>
    <w:uiPriority w:val="1"/>
    <w:semiHidden/>
    <w:rsid w:val="00500742"/>
    <w:rPr>
      <w:rFonts w:ascii="Trebuchet MS" w:hAnsi="Trebuchet MS"/>
      <w:color w:val="3B3838" w:themeColor="background2" w:themeShade="40"/>
      <w:position w:val="-6"/>
      <w:sz w:val="20"/>
    </w:rPr>
  </w:style>
  <w:style w:type="paragraph" w:styleId="Title">
    <w:name w:val="Title"/>
    <w:next w:val="BodyText"/>
    <w:link w:val="TitleChar"/>
    <w:qFormat/>
    <w:rsid w:val="00500742"/>
    <w:pPr>
      <w:pBdr>
        <w:bottom w:val="single" w:sz="4" w:space="1" w:color="A5A5A5" w:themeColor="accent3"/>
      </w:pBdr>
      <w:spacing w:before="240" w:after="300" w:line="240" w:lineRule="auto"/>
      <w:outlineLvl w:val="0"/>
    </w:pPr>
    <w:rPr>
      <w:rFonts w:ascii="Arial Black" w:eastAsiaTheme="minorEastAsia" w:hAnsi="Arial Black" w:cs="Times New Roman"/>
      <w:caps/>
      <w:color w:val="464547"/>
      <w:sz w:val="40"/>
      <w:szCs w:val="20"/>
    </w:rPr>
  </w:style>
  <w:style w:type="character" w:customStyle="1" w:styleId="TitleChar">
    <w:name w:val="Title Char"/>
    <w:basedOn w:val="DefaultParagraphFont"/>
    <w:link w:val="Title"/>
    <w:rsid w:val="00500742"/>
    <w:rPr>
      <w:rFonts w:ascii="Arial Black" w:eastAsiaTheme="minorEastAsia" w:hAnsi="Arial Black" w:cs="Times New Roman"/>
      <w:caps/>
      <w:color w:val="464547"/>
      <w:sz w:val="40"/>
      <w:szCs w:val="20"/>
    </w:rPr>
  </w:style>
  <w:style w:type="paragraph" w:styleId="TOC1">
    <w:name w:val="toc 1"/>
    <w:next w:val="BodyText"/>
    <w:uiPriority w:val="39"/>
    <w:qFormat/>
    <w:rsid w:val="00500742"/>
    <w:pPr>
      <w:spacing w:after="0" w:line="240" w:lineRule="auto"/>
    </w:pPr>
    <w:rPr>
      <w:rFonts w:ascii="Trebuchet MS" w:eastAsia="Times New Roman" w:hAnsi="Trebuchet MS" w:cs="Times New Roman"/>
      <w:bCs/>
      <w:caps/>
      <w:color w:val="3B3838" w:themeColor="background2" w:themeShade="40"/>
      <w:sz w:val="20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50074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50074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link w:val="CommentSubjectChar"/>
    <w:qFormat/>
    <w:rsid w:val="00500742"/>
    <w:pPr>
      <w:spacing w:before="120" w:after="120" w:line="240" w:lineRule="auto"/>
    </w:pPr>
    <w:rPr>
      <w:rFonts w:ascii="Arial Black" w:eastAsia="Times New Roman" w:hAnsi="Arial Black" w:cs="Times New Roman"/>
      <w:bCs/>
      <w:color w:val="464547"/>
      <w:sz w:val="28"/>
      <w:szCs w:val="20"/>
    </w:rPr>
  </w:style>
  <w:style w:type="character" w:customStyle="1" w:styleId="CommentSubjectChar">
    <w:name w:val="Comment Subject Char"/>
    <w:basedOn w:val="CommentTextChar"/>
    <w:link w:val="CommentSubject"/>
    <w:rsid w:val="00500742"/>
    <w:rPr>
      <w:rFonts w:ascii="Arial Black" w:eastAsia="Times New Roman" w:hAnsi="Arial Black" w:cs="Times New Roman"/>
      <w:bCs/>
      <w:color w:val="464547"/>
      <w:sz w:val="28"/>
      <w:szCs w:val="20"/>
    </w:rPr>
  </w:style>
  <w:style w:type="paragraph" w:styleId="TOCHeading">
    <w:name w:val="TOC Heading"/>
    <w:next w:val="BodyText"/>
    <w:uiPriority w:val="39"/>
    <w:unhideWhenUsed/>
    <w:qFormat/>
    <w:rsid w:val="00500742"/>
    <w:pPr>
      <w:keepLines/>
      <w:spacing w:after="0" w:line="240" w:lineRule="auto"/>
      <w:jc w:val="center"/>
    </w:pPr>
    <w:rPr>
      <w:rFonts w:ascii="Arial Black" w:eastAsiaTheme="majorEastAsia" w:hAnsi="Arial Black" w:cstheme="majorBidi"/>
      <w:b/>
      <w:caps/>
      <w:color w:val="464547"/>
      <w:sz w:val="28"/>
      <w:szCs w:val="32"/>
    </w:rPr>
  </w:style>
  <w:style w:type="paragraph" w:customStyle="1" w:styleId="ProjectName">
    <w:name w:val="ProjectName"/>
    <w:link w:val="ProjectNameChar"/>
    <w:qFormat/>
    <w:rsid w:val="00500742"/>
    <w:pPr>
      <w:keepNext/>
      <w:keepLines/>
      <w:tabs>
        <w:tab w:val="left" w:pos="0"/>
      </w:tabs>
      <w:spacing w:before="120" w:after="120" w:line="240" w:lineRule="auto"/>
    </w:pPr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character" w:customStyle="1" w:styleId="ProjectNameChar">
    <w:name w:val="ProjectName Char"/>
    <w:basedOn w:val="DefaultParagraphFont"/>
    <w:link w:val="ProjectName"/>
    <w:rsid w:val="00500742"/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numbering" w:customStyle="1" w:styleId="Headings">
    <w:name w:val="Headings"/>
    <w:uiPriority w:val="99"/>
    <w:rsid w:val="00500742"/>
    <w:pPr>
      <w:numPr>
        <w:numId w:val="1"/>
      </w:numPr>
    </w:pPr>
  </w:style>
  <w:style w:type="paragraph" w:styleId="TOC2">
    <w:name w:val="toc 2"/>
    <w:basedOn w:val="Normal"/>
    <w:next w:val="Normal"/>
    <w:autoRedefine/>
    <w:uiPriority w:val="39"/>
    <w:unhideWhenUsed/>
    <w:rsid w:val="00500742"/>
    <w:pPr>
      <w:spacing w:after="100"/>
      <w:ind w:left="200"/>
    </w:pPr>
  </w:style>
  <w:style w:type="paragraph" w:styleId="ListParagraph">
    <w:name w:val="List Paragraph"/>
    <w:basedOn w:val="Normal"/>
    <w:uiPriority w:val="34"/>
    <w:qFormat/>
    <w:rsid w:val="00500742"/>
    <w:pPr>
      <w:ind w:left="720"/>
      <w:contextualSpacing/>
    </w:pPr>
  </w:style>
  <w:style w:type="paragraph" w:styleId="ListBullet">
    <w:name w:val="List Bullet"/>
    <w:semiHidden/>
    <w:unhideWhenUsed/>
    <w:qFormat/>
    <w:rsid w:val="00D61C9C"/>
    <w:pPr>
      <w:numPr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Number">
    <w:name w:val="List Number"/>
    <w:unhideWhenUsed/>
    <w:qFormat/>
    <w:rsid w:val="00D61C9C"/>
    <w:pPr>
      <w:keepNext/>
      <w:numPr>
        <w:numId w:val="13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Bullet2">
    <w:name w:val="List Bullet 2"/>
    <w:semiHidden/>
    <w:unhideWhenUsed/>
    <w:qFormat/>
    <w:rsid w:val="00D61C9C"/>
    <w:pPr>
      <w:numPr>
        <w:ilvl w:val="1"/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Bullet3">
    <w:name w:val="List Bullet 3"/>
    <w:semiHidden/>
    <w:unhideWhenUsed/>
    <w:qFormat/>
    <w:rsid w:val="00D61C9C"/>
    <w:pPr>
      <w:numPr>
        <w:ilvl w:val="2"/>
        <w:numId w:val="10"/>
      </w:numPr>
      <w:tabs>
        <w:tab w:val="left" w:pos="1418"/>
      </w:tabs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numbering" w:customStyle="1" w:styleId="BulletList">
    <w:name w:val="BulletList"/>
    <w:uiPriority w:val="99"/>
    <w:rsid w:val="00D61C9C"/>
    <w:pPr>
      <w:numPr>
        <w:numId w:val="10"/>
      </w:numPr>
    </w:pPr>
  </w:style>
  <w:style w:type="numbering" w:customStyle="1" w:styleId="NumberList">
    <w:name w:val="NumberList"/>
    <w:uiPriority w:val="99"/>
    <w:rsid w:val="00D61C9C"/>
    <w:pPr>
      <w:numPr>
        <w:numId w:val="13"/>
      </w:numPr>
    </w:pPr>
  </w:style>
  <w:style w:type="paragraph" w:styleId="TOC3">
    <w:name w:val="toc 3"/>
    <w:basedOn w:val="Normal"/>
    <w:next w:val="Normal"/>
    <w:autoRedefine/>
    <w:uiPriority w:val="39"/>
    <w:unhideWhenUsed/>
    <w:rsid w:val="00974743"/>
    <w:pPr>
      <w:spacing w:after="100"/>
      <w:ind w:left="400"/>
    </w:pPr>
  </w:style>
  <w:style w:type="paragraph" w:customStyle="1" w:styleId="TableText">
    <w:name w:val="Table_Text"/>
    <w:basedOn w:val="Normal"/>
    <w:qFormat/>
    <w:rsid w:val="00C901A0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00" w:lineRule="atLeast"/>
    </w:pPr>
    <w:rPr>
      <w:rFonts w:ascii="Arial" w:hAnsi="Arial"/>
      <w:sz w:val="18"/>
      <w:lang w:val="en-GB"/>
    </w:rPr>
  </w:style>
  <w:style w:type="paragraph" w:customStyle="1" w:styleId="TableHeading">
    <w:name w:val="Table_Heading"/>
    <w:basedOn w:val="TableText"/>
    <w:rsid w:val="00C901A0"/>
    <w:pPr>
      <w:spacing w:after="80"/>
      <w:jc w:val="center"/>
    </w:pPr>
    <w:rPr>
      <w:rFonts w:cs="Arial"/>
      <w:b/>
      <w:bCs/>
      <w:sz w:val="16"/>
      <w:szCs w:val="16"/>
    </w:rPr>
  </w:style>
  <w:style w:type="table" w:styleId="TableList4">
    <w:name w:val="Table List 4"/>
    <w:basedOn w:val="TableNormal"/>
    <w:rsid w:val="00C901A0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character" w:customStyle="1" w:styleId="Heading5Char">
    <w:name w:val="Heading 5 Char"/>
    <w:basedOn w:val="DefaultParagraphFont"/>
    <w:link w:val="Heading5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Heading6Char">
    <w:name w:val="Heading 6 Char"/>
    <w:basedOn w:val="DefaultParagraphFont"/>
    <w:link w:val="Heading6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03F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Default">
    <w:name w:val="Default"/>
    <w:rsid w:val="006F64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2B38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00FF6"/>
    <w:rPr>
      <w:sz w:val="16"/>
      <w:szCs w:val="16"/>
    </w:rPr>
  </w:style>
  <w:style w:type="character" w:styleId="Mention">
    <w:name w:val="Mention"/>
    <w:basedOn w:val="DefaultParagraphFont"/>
    <w:uiPriority w:val="99"/>
    <w:unhideWhenUsed/>
    <w:rsid w:val="00036D9D"/>
    <w:rPr>
      <w:color w:val="2B579A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D07BA7"/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887AD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29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7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38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1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59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1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8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8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2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4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70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1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7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23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73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6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1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84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1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8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4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5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0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0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1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5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56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customXml/itemProps2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4</TotalTime>
  <Pages>12</Pages>
  <Words>1754</Words>
  <Characters>10000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rhei Drazdou</dc:creator>
  <cp:keywords/>
  <dc:description/>
  <cp:lastModifiedBy>Miras Menis</cp:lastModifiedBy>
  <cp:revision>50</cp:revision>
  <cp:lastPrinted>2021-02-26T07:14:00Z</cp:lastPrinted>
  <dcterms:created xsi:type="dcterms:W3CDTF">2021-01-22T08:29:00Z</dcterms:created>
  <dcterms:modified xsi:type="dcterms:W3CDTF">2025-04-09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&lt;ClientID&gt;-&lt;ProductID&gt;</vt:lpwstr>
  </property>
  <property fmtid="{D5CDD505-2E9C-101B-9397-08002B2CF9AE}" pid="3" name="ContentTypeId">
    <vt:lpwstr>0x010100F71F8A81E89B1E4A872028645FD1B6AE</vt:lpwstr>
  </property>
  <property fmtid="{D5CDD505-2E9C-101B-9397-08002B2CF9AE}" pid="4" name="Classification">
    <vt:lpwstr>Confidential</vt:lpwstr>
  </property>
  <property fmtid="{D5CDD505-2E9C-101B-9397-08002B2CF9AE}" pid="5" name="Order">
    <vt:r8>633900</vt:r8>
  </property>
  <property fmtid="{D5CDD505-2E9C-101B-9397-08002B2CF9AE}" pid="6" name="ComplianceAssetId">
    <vt:lpwstr/>
  </property>
  <property fmtid="{D5CDD505-2E9C-101B-9397-08002B2CF9AE}" pid="7" name="Approval Date">
    <vt:lpwstr>04-Dec-2018</vt:lpwstr>
  </property>
  <property fmtid="{D5CDD505-2E9C-101B-9397-08002B2CF9AE}" pid="8" name="MediaServiceImageTags">
    <vt:lpwstr/>
  </property>
</Properties>
</file>